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id w:val="106761295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3EC6D60" w14:textId="0334E8BD" w:rsidR="002916E3" w:rsidRDefault="002916E3">
          <w:pPr>
            <w:pStyle w:val="TOCHeading"/>
          </w:pPr>
          <w:r>
            <w:t>Table of Contents</w:t>
          </w:r>
        </w:p>
        <w:p w14:paraId="679FA206" w14:textId="77777777" w:rsidR="002916E3"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16305928" w:history="1">
            <w:r w:rsidRPr="004E2849">
              <w:rPr>
                <w:rStyle w:val="Hyperlink"/>
                <w:rFonts w:cstheme="minorHAnsi"/>
                <w:noProof/>
              </w:rPr>
              <w:t>Analysis</w:t>
            </w:r>
            <w:r>
              <w:rPr>
                <w:noProof/>
                <w:webHidden/>
              </w:rPr>
              <w:tab/>
            </w:r>
            <w:r>
              <w:rPr>
                <w:noProof/>
                <w:webHidden/>
              </w:rPr>
              <w:fldChar w:fldCharType="begin"/>
            </w:r>
            <w:r>
              <w:rPr>
                <w:noProof/>
                <w:webHidden/>
              </w:rPr>
              <w:instrText xml:space="preserve"> PAGEREF _Toc116305928 \h </w:instrText>
            </w:r>
            <w:r>
              <w:rPr>
                <w:noProof/>
                <w:webHidden/>
              </w:rPr>
            </w:r>
            <w:r>
              <w:rPr>
                <w:noProof/>
                <w:webHidden/>
              </w:rPr>
              <w:fldChar w:fldCharType="separate"/>
            </w:r>
            <w:r>
              <w:rPr>
                <w:noProof/>
                <w:webHidden/>
              </w:rPr>
              <w:t>7</w:t>
            </w:r>
            <w:r>
              <w:rPr>
                <w:noProof/>
                <w:webHidden/>
              </w:rPr>
              <w:fldChar w:fldCharType="end"/>
            </w:r>
          </w:hyperlink>
        </w:p>
        <w:p w14:paraId="7217A242" w14:textId="77777777" w:rsidR="002916E3" w:rsidRDefault="002916E3">
          <w:pPr>
            <w:pStyle w:val="TOC2"/>
            <w:tabs>
              <w:tab w:val="right" w:leader="dot" w:pos="11102"/>
            </w:tabs>
            <w:rPr>
              <w:rFonts w:eastAsiaTheme="minorEastAsia"/>
              <w:noProof/>
              <w:lang w:eastAsia="en-GB"/>
            </w:rPr>
          </w:pPr>
          <w:hyperlink w:anchor="_Toc116305929" w:history="1">
            <w:r w:rsidRPr="004E2849">
              <w:rPr>
                <w:rStyle w:val="Hyperlink"/>
                <w:rFonts w:cstheme="minorHAnsi"/>
                <w:noProof/>
              </w:rPr>
              <w:t>Product Definition</w:t>
            </w:r>
            <w:r>
              <w:rPr>
                <w:noProof/>
                <w:webHidden/>
              </w:rPr>
              <w:tab/>
            </w:r>
            <w:r>
              <w:rPr>
                <w:noProof/>
                <w:webHidden/>
              </w:rPr>
              <w:fldChar w:fldCharType="begin"/>
            </w:r>
            <w:r>
              <w:rPr>
                <w:noProof/>
                <w:webHidden/>
              </w:rPr>
              <w:instrText xml:space="preserve"> PAGEREF _Toc116305929 \h </w:instrText>
            </w:r>
            <w:r>
              <w:rPr>
                <w:noProof/>
                <w:webHidden/>
              </w:rPr>
            </w:r>
            <w:r>
              <w:rPr>
                <w:noProof/>
                <w:webHidden/>
              </w:rPr>
              <w:fldChar w:fldCharType="separate"/>
            </w:r>
            <w:r>
              <w:rPr>
                <w:noProof/>
                <w:webHidden/>
              </w:rPr>
              <w:t>7</w:t>
            </w:r>
            <w:r>
              <w:rPr>
                <w:noProof/>
                <w:webHidden/>
              </w:rPr>
              <w:fldChar w:fldCharType="end"/>
            </w:r>
          </w:hyperlink>
        </w:p>
        <w:p w14:paraId="0FB8B544" w14:textId="77777777" w:rsidR="002916E3" w:rsidRDefault="002916E3">
          <w:pPr>
            <w:pStyle w:val="TOC3"/>
            <w:tabs>
              <w:tab w:val="right" w:leader="dot" w:pos="11102"/>
            </w:tabs>
            <w:rPr>
              <w:rFonts w:eastAsiaTheme="minorEastAsia"/>
              <w:noProof/>
              <w:lang w:eastAsia="en-GB"/>
            </w:rPr>
          </w:pPr>
          <w:hyperlink w:anchor="_Toc116305930" w:history="1">
            <w:r w:rsidRPr="004E2849">
              <w:rPr>
                <w:rStyle w:val="Hyperlink"/>
                <w:rFonts w:cstheme="minorHAnsi"/>
                <w:noProof/>
              </w:rPr>
              <w:t>Background</w:t>
            </w:r>
            <w:r>
              <w:rPr>
                <w:noProof/>
                <w:webHidden/>
              </w:rPr>
              <w:tab/>
            </w:r>
            <w:r>
              <w:rPr>
                <w:noProof/>
                <w:webHidden/>
              </w:rPr>
              <w:fldChar w:fldCharType="begin"/>
            </w:r>
            <w:r>
              <w:rPr>
                <w:noProof/>
                <w:webHidden/>
              </w:rPr>
              <w:instrText xml:space="preserve"> PAGEREF _Toc116305930 \h </w:instrText>
            </w:r>
            <w:r>
              <w:rPr>
                <w:noProof/>
                <w:webHidden/>
              </w:rPr>
            </w:r>
            <w:r>
              <w:rPr>
                <w:noProof/>
                <w:webHidden/>
              </w:rPr>
              <w:fldChar w:fldCharType="separate"/>
            </w:r>
            <w:r>
              <w:rPr>
                <w:noProof/>
                <w:webHidden/>
              </w:rPr>
              <w:t>7</w:t>
            </w:r>
            <w:r>
              <w:rPr>
                <w:noProof/>
                <w:webHidden/>
              </w:rPr>
              <w:fldChar w:fldCharType="end"/>
            </w:r>
          </w:hyperlink>
        </w:p>
        <w:p w14:paraId="3C0EABC6" w14:textId="77777777" w:rsidR="002916E3" w:rsidRDefault="002916E3">
          <w:pPr>
            <w:pStyle w:val="TOC3"/>
            <w:tabs>
              <w:tab w:val="right" w:leader="dot" w:pos="11102"/>
            </w:tabs>
            <w:rPr>
              <w:rFonts w:eastAsiaTheme="minorEastAsia"/>
              <w:noProof/>
              <w:lang w:eastAsia="en-GB"/>
            </w:rPr>
          </w:pPr>
          <w:hyperlink w:anchor="_Toc116305931" w:history="1">
            <w:r w:rsidRPr="004E2849">
              <w:rPr>
                <w:rStyle w:val="Hyperlink"/>
                <w:rFonts w:cstheme="minorHAnsi"/>
                <w:noProof/>
              </w:rPr>
              <w:t>The problem</w:t>
            </w:r>
            <w:r>
              <w:rPr>
                <w:noProof/>
                <w:webHidden/>
              </w:rPr>
              <w:tab/>
            </w:r>
            <w:r>
              <w:rPr>
                <w:noProof/>
                <w:webHidden/>
              </w:rPr>
              <w:fldChar w:fldCharType="begin"/>
            </w:r>
            <w:r>
              <w:rPr>
                <w:noProof/>
                <w:webHidden/>
              </w:rPr>
              <w:instrText xml:space="preserve"> PAGEREF _Toc116305931 \h </w:instrText>
            </w:r>
            <w:r>
              <w:rPr>
                <w:noProof/>
                <w:webHidden/>
              </w:rPr>
            </w:r>
            <w:r>
              <w:rPr>
                <w:noProof/>
                <w:webHidden/>
              </w:rPr>
              <w:fldChar w:fldCharType="separate"/>
            </w:r>
            <w:r>
              <w:rPr>
                <w:noProof/>
                <w:webHidden/>
              </w:rPr>
              <w:t>7</w:t>
            </w:r>
            <w:r>
              <w:rPr>
                <w:noProof/>
                <w:webHidden/>
              </w:rPr>
              <w:fldChar w:fldCharType="end"/>
            </w:r>
          </w:hyperlink>
        </w:p>
        <w:p w14:paraId="19E09C01" w14:textId="77777777" w:rsidR="002916E3" w:rsidRDefault="002916E3">
          <w:pPr>
            <w:pStyle w:val="TOC3"/>
            <w:tabs>
              <w:tab w:val="right" w:leader="dot" w:pos="11102"/>
            </w:tabs>
            <w:rPr>
              <w:rFonts w:eastAsiaTheme="minorEastAsia"/>
              <w:noProof/>
              <w:lang w:eastAsia="en-GB"/>
            </w:rPr>
          </w:pPr>
          <w:hyperlink w:anchor="_Toc116305932" w:history="1">
            <w:r w:rsidRPr="004E2849">
              <w:rPr>
                <w:rStyle w:val="Hyperlink"/>
                <w:rFonts w:cstheme="minorHAnsi"/>
                <w:noProof/>
              </w:rPr>
              <w:t>Intentions</w:t>
            </w:r>
            <w:r>
              <w:rPr>
                <w:noProof/>
                <w:webHidden/>
              </w:rPr>
              <w:tab/>
            </w:r>
            <w:r>
              <w:rPr>
                <w:noProof/>
                <w:webHidden/>
              </w:rPr>
              <w:fldChar w:fldCharType="begin"/>
            </w:r>
            <w:r>
              <w:rPr>
                <w:noProof/>
                <w:webHidden/>
              </w:rPr>
              <w:instrText xml:space="preserve"> PAGEREF _Toc116305932 \h </w:instrText>
            </w:r>
            <w:r>
              <w:rPr>
                <w:noProof/>
                <w:webHidden/>
              </w:rPr>
            </w:r>
            <w:r>
              <w:rPr>
                <w:noProof/>
                <w:webHidden/>
              </w:rPr>
              <w:fldChar w:fldCharType="separate"/>
            </w:r>
            <w:r>
              <w:rPr>
                <w:noProof/>
                <w:webHidden/>
              </w:rPr>
              <w:t>7</w:t>
            </w:r>
            <w:r>
              <w:rPr>
                <w:noProof/>
                <w:webHidden/>
              </w:rPr>
              <w:fldChar w:fldCharType="end"/>
            </w:r>
          </w:hyperlink>
        </w:p>
        <w:p w14:paraId="58CD9A5E" w14:textId="77777777" w:rsidR="002916E3" w:rsidRDefault="002916E3">
          <w:pPr>
            <w:pStyle w:val="TOC3"/>
            <w:tabs>
              <w:tab w:val="right" w:leader="dot" w:pos="11102"/>
            </w:tabs>
            <w:rPr>
              <w:rFonts w:eastAsiaTheme="minorEastAsia"/>
              <w:noProof/>
              <w:lang w:eastAsia="en-GB"/>
            </w:rPr>
          </w:pPr>
          <w:hyperlink w:anchor="_Toc116305933" w:history="1">
            <w:r w:rsidRPr="004E2849">
              <w:rPr>
                <w:rStyle w:val="Hyperlink"/>
                <w:rFonts w:cstheme="minorHAnsi"/>
                <w:noProof/>
              </w:rPr>
              <w:t>The reason the solution is needed</w:t>
            </w:r>
            <w:r>
              <w:rPr>
                <w:noProof/>
                <w:webHidden/>
              </w:rPr>
              <w:tab/>
            </w:r>
            <w:r>
              <w:rPr>
                <w:noProof/>
                <w:webHidden/>
              </w:rPr>
              <w:fldChar w:fldCharType="begin"/>
            </w:r>
            <w:r>
              <w:rPr>
                <w:noProof/>
                <w:webHidden/>
              </w:rPr>
              <w:instrText xml:space="preserve"> PAGEREF _Toc116305933 \h </w:instrText>
            </w:r>
            <w:r>
              <w:rPr>
                <w:noProof/>
                <w:webHidden/>
              </w:rPr>
            </w:r>
            <w:r>
              <w:rPr>
                <w:noProof/>
                <w:webHidden/>
              </w:rPr>
              <w:fldChar w:fldCharType="separate"/>
            </w:r>
            <w:r>
              <w:rPr>
                <w:noProof/>
                <w:webHidden/>
              </w:rPr>
              <w:t>7</w:t>
            </w:r>
            <w:r>
              <w:rPr>
                <w:noProof/>
                <w:webHidden/>
              </w:rPr>
              <w:fldChar w:fldCharType="end"/>
            </w:r>
          </w:hyperlink>
        </w:p>
        <w:p w14:paraId="62A7F757" w14:textId="77777777" w:rsidR="002916E3" w:rsidRDefault="002916E3">
          <w:pPr>
            <w:pStyle w:val="TOC3"/>
            <w:tabs>
              <w:tab w:val="right" w:leader="dot" w:pos="11102"/>
            </w:tabs>
            <w:rPr>
              <w:rFonts w:eastAsiaTheme="minorEastAsia"/>
              <w:noProof/>
              <w:lang w:eastAsia="en-GB"/>
            </w:rPr>
          </w:pPr>
          <w:hyperlink w:anchor="_Toc116305934" w:history="1">
            <w:r w:rsidRPr="004E2849">
              <w:rPr>
                <w:rStyle w:val="Hyperlink"/>
                <w:rFonts w:cstheme="minorHAnsi"/>
                <w:noProof/>
              </w:rPr>
              <w:t>Next Steps</w:t>
            </w:r>
            <w:r>
              <w:rPr>
                <w:noProof/>
                <w:webHidden/>
              </w:rPr>
              <w:tab/>
            </w:r>
            <w:r>
              <w:rPr>
                <w:noProof/>
                <w:webHidden/>
              </w:rPr>
              <w:fldChar w:fldCharType="begin"/>
            </w:r>
            <w:r>
              <w:rPr>
                <w:noProof/>
                <w:webHidden/>
              </w:rPr>
              <w:instrText xml:space="preserve"> PAGEREF _Toc116305934 \h </w:instrText>
            </w:r>
            <w:r>
              <w:rPr>
                <w:noProof/>
                <w:webHidden/>
              </w:rPr>
            </w:r>
            <w:r>
              <w:rPr>
                <w:noProof/>
                <w:webHidden/>
              </w:rPr>
              <w:fldChar w:fldCharType="separate"/>
            </w:r>
            <w:r>
              <w:rPr>
                <w:noProof/>
                <w:webHidden/>
              </w:rPr>
              <w:t>7</w:t>
            </w:r>
            <w:r>
              <w:rPr>
                <w:noProof/>
                <w:webHidden/>
              </w:rPr>
              <w:fldChar w:fldCharType="end"/>
            </w:r>
          </w:hyperlink>
        </w:p>
        <w:p w14:paraId="60C8B3B9" w14:textId="77777777" w:rsidR="002916E3" w:rsidRDefault="002916E3">
          <w:pPr>
            <w:pStyle w:val="TOC2"/>
            <w:tabs>
              <w:tab w:val="right" w:leader="dot" w:pos="11102"/>
            </w:tabs>
            <w:rPr>
              <w:rFonts w:eastAsiaTheme="minorEastAsia"/>
              <w:noProof/>
              <w:lang w:eastAsia="en-GB"/>
            </w:rPr>
          </w:pPr>
          <w:hyperlink w:anchor="_Toc116305935" w:history="1">
            <w:r w:rsidRPr="004E2849">
              <w:rPr>
                <w:rStyle w:val="Hyperlink"/>
                <w:rFonts w:cstheme="minorHAnsi"/>
                <w:noProof/>
              </w:rPr>
              <w:t>Stakeholders</w:t>
            </w:r>
            <w:r>
              <w:rPr>
                <w:noProof/>
                <w:webHidden/>
              </w:rPr>
              <w:tab/>
            </w:r>
            <w:r>
              <w:rPr>
                <w:noProof/>
                <w:webHidden/>
              </w:rPr>
              <w:fldChar w:fldCharType="begin"/>
            </w:r>
            <w:r>
              <w:rPr>
                <w:noProof/>
                <w:webHidden/>
              </w:rPr>
              <w:instrText xml:space="preserve"> PAGEREF _Toc116305935 \h </w:instrText>
            </w:r>
            <w:r>
              <w:rPr>
                <w:noProof/>
                <w:webHidden/>
              </w:rPr>
            </w:r>
            <w:r>
              <w:rPr>
                <w:noProof/>
                <w:webHidden/>
              </w:rPr>
              <w:fldChar w:fldCharType="separate"/>
            </w:r>
            <w:r>
              <w:rPr>
                <w:noProof/>
                <w:webHidden/>
              </w:rPr>
              <w:t>7</w:t>
            </w:r>
            <w:r>
              <w:rPr>
                <w:noProof/>
                <w:webHidden/>
              </w:rPr>
              <w:fldChar w:fldCharType="end"/>
            </w:r>
          </w:hyperlink>
        </w:p>
        <w:p w14:paraId="0EA3A85C" w14:textId="77777777" w:rsidR="002916E3" w:rsidRDefault="002916E3">
          <w:pPr>
            <w:pStyle w:val="TOC2"/>
            <w:tabs>
              <w:tab w:val="right" w:leader="dot" w:pos="11102"/>
            </w:tabs>
            <w:rPr>
              <w:rFonts w:eastAsiaTheme="minorEastAsia"/>
              <w:noProof/>
              <w:lang w:eastAsia="en-GB"/>
            </w:rPr>
          </w:pPr>
          <w:hyperlink w:anchor="_Toc116305936" w:history="1">
            <w:r w:rsidRPr="004E2849">
              <w:rPr>
                <w:rStyle w:val="Hyperlink"/>
                <w:rFonts w:cstheme="minorHAnsi"/>
                <w:noProof/>
              </w:rPr>
              <w:t>Research</w:t>
            </w:r>
            <w:r>
              <w:rPr>
                <w:noProof/>
                <w:webHidden/>
              </w:rPr>
              <w:tab/>
            </w:r>
            <w:r>
              <w:rPr>
                <w:noProof/>
                <w:webHidden/>
              </w:rPr>
              <w:fldChar w:fldCharType="begin"/>
            </w:r>
            <w:r>
              <w:rPr>
                <w:noProof/>
                <w:webHidden/>
              </w:rPr>
              <w:instrText xml:space="preserve"> PAGEREF _Toc116305936 \h </w:instrText>
            </w:r>
            <w:r>
              <w:rPr>
                <w:noProof/>
                <w:webHidden/>
              </w:rPr>
            </w:r>
            <w:r>
              <w:rPr>
                <w:noProof/>
                <w:webHidden/>
              </w:rPr>
              <w:fldChar w:fldCharType="separate"/>
            </w:r>
            <w:r>
              <w:rPr>
                <w:noProof/>
                <w:webHidden/>
              </w:rPr>
              <w:t>8</w:t>
            </w:r>
            <w:r>
              <w:rPr>
                <w:noProof/>
                <w:webHidden/>
              </w:rPr>
              <w:fldChar w:fldCharType="end"/>
            </w:r>
          </w:hyperlink>
        </w:p>
        <w:p w14:paraId="377E9755" w14:textId="77777777" w:rsidR="002916E3" w:rsidRDefault="002916E3">
          <w:pPr>
            <w:pStyle w:val="TOC3"/>
            <w:tabs>
              <w:tab w:val="right" w:leader="dot" w:pos="11102"/>
            </w:tabs>
            <w:rPr>
              <w:rFonts w:eastAsiaTheme="minorEastAsia"/>
              <w:noProof/>
              <w:lang w:eastAsia="en-GB"/>
            </w:rPr>
          </w:pPr>
          <w:hyperlink w:anchor="_Toc116305937" w:history="1">
            <w:r w:rsidRPr="004E2849">
              <w:rPr>
                <w:rStyle w:val="Hyperlink"/>
                <w:rFonts w:cstheme="minorHAnsi"/>
                <w:noProof/>
              </w:rPr>
              <w:t>Interview</w:t>
            </w:r>
            <w:r>
              <w:rPr>
                <w:noProof/>
                <w:webHidden/>
              </w:rPr>
              <w:tab/>
            </w:r>
            <w:r>
              <w:rPr>
                <w:noProof/>
                <w:webHidden/>
              </w:rPr>
              <w:fldChar w:fldCharType="begin"/>
            </w:r>
            <w:r>
              <w:rPr>
                <w:noProof/>
                <w:webHidden/>
              </w:rPr>
              <w:instrText xml:space="preserve"> PAGEREF _Toc116305937 \h </w:instrText>
            </w:r>
            <w:r>
              <w:rPr>
                <w:noProof/>
                <w:webHidden/>
              </w:rPr>
            </w:r>
            <w:r>
              <w:rPr>
                <w:noProof/>
                <w:webHidden/>
              </w:rPr>
              <w:fldChar w:fldCharType="separate"/>
            </w:r>
            <w:r>
              <w:rPr>
                <w:noProof/>
                <w:webHidden/>
              </w:rPr>
              <w:t>8</w:t>
            </w:r>
            <w:r>
              <w:rPr>
                <w:noProof/>
                <w:webHidden/>
              </w:rPr>
              <w:fldChar w:fldCharType="end"/>
            </w:r>
          </w:hyperlink>
        </w:p>
        <w:p w14:paraId="0E805D6A" w14:textId="77777777" w:rsidR="002916E3" w:rsidRDefault="002916E3">
          <w:pPr>
            <w:pStyle w:val="TOC4"/>
            <w:tabs>
              <w:tab w:val="right" w:leader="dot" w:pos="11102"/>
            </w:tabs>
            <w:rPr>
              <w:noProof/>
            </w:rPr>
          </w:pPr>
          <w:hyperlink w:anchor="_Toc116305938" w:history="1">
            <w:r w:rsidRPr="004E2849">
              <w:rPr>
                <w:rStyle w:val="Hyperlink"/>
                <w:rFonts w:cstheme="minorHAnsi"/>
                <w:noProof/>
              </w:rPr>
              <w:t>Questions</w:t>
            </w:r>
            <w:r>
              <w:rPr>
                <w:noProof/>
                <w:webHidden/>
              </w:rPr>
              <w:tab/>
            </w:r>
            <w:r>
              <w:rPr>
                <w:noProof/>
                <w:webHidden/>
              </w:rPr>
              <w:fldChar w:fldCharType="begin"/>
            </w:r>
            <w:r>
              <w:rPr>
                <w:noProof/>
                <w:webHidden/>
              </w:rPr>
              <w:instrText xml:space="preserve"> PAGEREF _Toc116305938 \h </w:instrText>
            </w:r>
            <w:r>
              <w:rPr>
                <w:noProof/>
                <w:webHidden/>
              </w:rPr>
            </w:r>
            <w:r>
              <w:rPr>
                <w:noProof/>
                <w:webHidden/>
              </w:rPr>
              <w:fldChar w:fldCharType="separate"/>
            </w:r>
            <w:r>
              <w:rPr>
                <w:noProof/>
                <w:webHidden/>
              </w:rPr>
              <w:t>8</w:t>
            </w:r>
            <w:r>
              <w:rPr>
                <w:noProof/>
                <w:webHidden/>
              </w:rPr>
              <w:fldChar w:fldCharType="end"/>
            </w:r>
          </w:hyperlink>
        </w:p>
        <w:p w14:paraId="6D8C748F" w14:textId="77777777" w:rsidR="002916E3" w:rsidRDefault="002916E3">
          <w:pPr>
            <w:pStyle w:val="TOC4"/>
            <w:tabs>
              <w:tab w:val="right" w:leader="dot" w:pos="11102"/>
            </w:tabs>
            <w:rPr>
              <w:noProof/>
            </w:rPr>
          </w:pPr>
          <w:hyperlink w:anchor="_Toc116305939" w:history="1">
            <w:r w:rsidRPr="004E2849">
              <w:rPr>
                <w:rStyle w:val="Hyperlink"/>
                <w:rFonts w:cstheme="minorHAnsi"/>
                <w:noProof/>
              </w:rPr>
              <w:t>Small corner store owner</w:t>
            </w:r>
            <w:r>
              <w:rPr>
                <w:noProof/>
                <w:webHidden/>
              </w:rPr>
              <w:tab/>
            </w:r>
            <w:r>
              <w:rPr>
                <w:noProof/>
                <w:webHidden/>
              </w:rPr>
              <w:fldChar w:fldCharType="begin"/>
            </w:r>
            <w:r>
              <w:rPr>
                <w:noProof/>
                <w:webHidden/>
              </w:rPr>
              <w:instrText xml:space="preserve"> PAGEREF _Toc116305939 \h </w:instrText>
            </w:r>
            <w:r>
              <w:rPr>
                <w:noProof/>
                <w:webHidden/>
              </w:rPr>
            </w:r>
            <w:r>
              <w:rPr>
                <w:noProof/>
                <w:webHidden/>
              </w:rPr>
              <w:fldChar w:fldCharType="separate"/>
            </w:r>
            <w:r>
              <w:rPr>
                <w:noProof/>
                <w:webHidden/>
              </w:rPr>
              <w:t>8</w:t>
            </w:r>
            <w:r>
              <w:rPr>
                <w:noProof/>
                <w:webHidden/>
              </w:rPr>
              <w:fldChar w:fldCharType="end"/>
            </w:r>
          </w:hyperlink>
        </w:p>
        <w:p w14:paraId="406095F9" w14:textId="77777777" w:rsidR="002916E3" w:rsidRDefault="002916E3">
          <w:pPr>
            <w:pStyle w:val="TOC4"/>
            <w:tabs>
              <w:tab w:val="right" w:leader="dot" w:pos="11102"/>
            </w:tabs>
            <w:rPr>
              <w:noProof/>
            </w:rPr>
          </w:pPr>
          <w:hyperlink w:anchor="_Toc116305940" w:history="1">
            <w:r w:rsidRPr="004E2849">
              <w:rPr>
                <w:rStyle w:val="Hyperlink"/>
                <w:rFonts w:cstheme="minorHAnsi"/>
                <w:noProof/>
              </w:rPr>
              <w:t>Theme Park</w:t>
            </w:r>
            <w:r>
              <w:rPr>
                <w:noProof/>
                <w:webHidden/>
              </w:rPr>
              <w:tab/>
            </w:r>
            <w:r>
              <w:rPr>
                <w:noProof/>
                <w:webHidden/>
              </w:rPr>
              <w:fldChar w:fldCharType="begin"/>
            </w:r>
            <w:r>
              <w:rPr>
                <w:noProof/>
                <w:webHidden/>
              </w:rPr>
              <w:instrText xml:space="preserve"> PAGEREF _Toc116305940 \h </w:instrText>
            </w:r>
            <w:r>
              <w:rPr>
                <w:noProof/>
                <w:webHidden/>
              </w:rPr>
            </w:r>
            <w:r>
              <w:rPr>
                <w:noProof/>
                <w:webHidden/>
              </w:rPr>
              <w:fldChar w:fldCharType="separate"/>
            </w:r>
            <w:r>
              <w:rPr>
                <w:noProof/>
                <w:webHidden/>
              </w:rPr>
              <w:t>8</w:t>
            </w:r>
            <w:r>
              <w:rPr>
                <w:noProof/>
                <w:webHidden/>
              </w:rPr>
              <w:fldChar w:fldCharType="end"/>
            </w:r>
          </w:hyperlink>
        </w:p>
        <w:p w14:paraId="54664D65" w14:textId="77777777" w:rsidR="002916E3" w:rsidRDefault="002916E3">
          <w:pPr>
            <w:pStyle w:val="TOC4"/>
            <w:tabs>
              <w:tab w:val="right" w:leader="dot" w:pos="11102"/>
            </w:tabs>
            <w:rPr>
              <w:noProof/>
            </w:rPr>
          </w:pPr>
          <w:hyperlink w:anchor="_Toc116305941" w:history="1">
            <w:r w:rsidRPr="004E2849">
              <w:rPr>
                <w:rStyle w:val="Hyperlink"/>
                <w:rFonts w:cstheme="minorHAnsi"/>
                <w:noProof/>
              </w:rPr>
              <w:t>Rapidly growing Coffee Shop</w:t>
            </w:r>
            <w:r>
              <w:rPr>
                <w:noProof/>
                <w:webHidden/>
              </w:rPr>
              <w:tab/>
            </w:r>
            <w:r>
              <w:rPr>
                <w:noProof/>
                <w:webHidden/>
              </w:rPr>
              <w:fldChar w:fldCharType="begin"/>
            </w:r>
            <w:r>
              <w:rPr>
                <w:noProof/>
                <w:webHidden/>
              </w:rPr>
              <w:instrText xml:space="preserve"> PAGEREF _Toc116305941 \h </w:instrText>
            </w:r>
            <w:r>
              <w:rPr>
                <w:noProof/>
                <w:webHidden/>
              </w:rPr>
            </w:r>
            <w:r>
              <w:rPr>
                <w:noProof/>
                <w:webHidden/>
              </w:rPr>
              <w:fldChar w:fldCharType="separate"/>
            </w:r>
            <w:r>
              <w:rPr>
                <w:noProof/>
                <w:webHidden/>
              </w:rPr>
              <w:t>9</w:t>
            </w:r>
            <w:r>
              <w:rPr>
                <w:noProof/>
                <w:webHidden/>
              </w:rPr>
              <w:fldChar w:fldCharType="end"/>
            </w:r>
          </w:hyperlink>
        </w:p>
        <w:p w14:paraId="73B3F0A8" w14:textId="77777777" w:rsidR="002916E3" w:rsidRDefault="002916E3">
          <w:pPr>
            <w:pStyle w:val="TOC3"/>
            <w:tabs>
              <w:tab w:val="right" w:leader="dot" w:pos="11102"/>
            </w:tabs>
            <w:rPr>
              <w:rFonts w:eastAsiaTheme="minorEastAsia"/>
              <w:noProof/>
              <w:lang w:eastAsia="en-GB"/>
            </w:rPr>
          </w:pPr>
          <w:hyperlink w:anchor="_Toc116305942" w:history="1">
            <w:r w:rsidRPr="004E2849">
              <w:rPr>
                <w:rStyle w:val="Hyperlink"/>
                <w:rFonts w:cstheme="minorHAnsi"/>
                <w:noProof/>
              </w:rPr>
              <w:t>Underpinning knowledge and calculations</w:t>
            </w:r>
            <w:r>
              <w:rPr>
                <w:noProof/>
                <w:webHidden/>
              </w:rPr>
              <w:tab/>
            </w:r>
            <w:r>
              <w:rPr>
                <w:noProof/>
                <w:webHidden/>
              </w:rPr>
              <w:fldChar w:fldCharType="begin"/>
            </w:r>
            <w:r>
              <w:rPr>
                <w:noProof/>
                <w:webHidden/>
              </w:rPr>
              <w:instrText xml:space="preserve"> PAGEREF _Toc116305942 \h </w:instrText>
            </w:r>
            <w:r>
              <w:rPr>
                <w:noProof/>
                <w:webHidden/>
              </w:rPr>
            </w:r>
            <w:r>
              <w:rPr>
                <w:noProof/>
                <w:webHidden/>
              </w:rPr>
              <w:fldChar w:fldCharType="separate"/>
            </w:r>
            <w:r>
              <w:rPr>
                <w:noProof/>
                <w:webHidden/>
              </w:rPr>
              <w:t>10</w:t>
            </w:r>
            <w:r>
              <w:rPr>
                <w:noProof/>
                <w:webHidden/>
              </w:rPr>
              <w:fldChar w:fldCharType="end"/>
            </w:r>
          </w:hyperlink>
        </w:p>
        <w:p w14:paraId="59245C7C" w14:textId="77777777" w:rsidR="002916E3" w:rsidRDefault="002916E3">
          <w:pPr>
            <w:pStyle w:val="TOC3"/>
            <w:tabs>
              <w:tab w:val="right" w:leader="dot" w:pos="11102"/>
            </w:tabs>
            <w:rPr>
              <w:rFonts w:eastAsiaTheme="minorEastAsia"/>
              <w:noProof/>
              <w:lang w:eastAsia="en-GB"/>
            </w:rPr>
          </w:pPr>
          <w:hyperlink w:anchor="_Toc116305943" w:history="1">
            <w:r w:rsidRPr="004E2849">
              <w:rPr>
                <w:rStyle w:val="Hyperlink"/>
                <w:rFonts w:cstheme="minorHAnsi"/>
                <w:noProof/>
              </w:rPr>
              <w:t>Existing Systems</w:t>
            </w:r>
            <w:r>
              <w:rPr>
                <w:noProof/>
                <w:webHidden/>
              </w:rPr>
              <w:tab/>
            </w:r>
            <w:r>
              <w:rPr>
                <w:noProof/>
                <w:webHidden/>
              </w:rPr>
              <w:fldChar w:fldCharType="begin"/>
            </w:r>
            <w:r>
              <w:rPr>
                <w:noProof/>
                <w:webHidden/>
              </w:rPr>
              <w:instrText xml:space="preserve"> PAGEREF _Toc116305943 \h </w:instrText>
            </w:r>
            <w:r>
              <w:rPr>
                <w:noProof/>
                <w:webHidden/>
              </w:rPr>
            </w:r>
            <w:r>
              <w:rPr>
                <w:noProof/>
                <w:webHidden/>
              </w:rPr>
              <w:fldChar w:fldCharType="separate"/>
            </w:r>
            <w:r>
              <w:rPr>
                <w:noProof/>
                <w:webHidden/>
              </w:rPr>
              <w:t>10</w:t>
            </w:r>
            <w:r>
              <w:rPr>
                <w:noProof/>
                <w:webHidden/>
              </w:rPr>
              <w:fldChar w:fldCharType="end"/>
            </w:r>
          </w:hyperlink>
        </w:p>
        <w:p w14:paraId="62FCD9D6" w14:textId="77777777" w:rsidR="002916E3" w:rsidRDefault="002916E3">
          <w:pPr>
            <w:pStyle w:val="TOC4"/>
            <w:tabs>
              <w:tab w:val="right" w:leader="dot" w:pos="11102"/>
            </w:tabs>
            <w:rPr>
              <w:noProof/>
            </w:rPr>
          </w:pPr>
          <w:hyperlink w:anchor="_Toc116305944" w:history="1">
            <w:r w:rsidRPr="004E2849">
              <w:rPr>
                <w:rStyle w:val="Hyperlink"/>
                <w:rFonts w:cstheme="minorHAnsi"/>
                <w:noProof/>
              </w:rPr>
              <w:t xml:space="preserve">Tillpoint </w:t>
            </w:r>
            <w:r w:rsidRPr="004E2849">
              <w:rPr>
                <w:rStyle w:val="Hyperlink"/>
                <w:rFonts w:cstheme="minorHAnsi"/>
                <w:noProof/>
                <w:vertAlign w:val="superscript"/>
              </w:rPr>
              <w:t>[3]</w:t>
            </w:r>
            <w:r>
              <w:rPr>
                <w:noProof/>
                <w:webHidden/>
              </w:rPr>
              <w:tab/>
            </w:r>
            <w:r>
              <w:rPr>
                <w:noProof/>
                <w:webHidden/>
              </w:rPr>
              <w:fldChar w:fldCharType="begin"/>
            </w:r>
            <w:r>
              <w:rPr>
                <w:noProof/>
                <w:webHidden/>
              </w:rPr>
              <w:instrText xml:space="preserve"> PAGEREF _Toc116305944 \h </w:instrText>
            </w:r>
            <w:r>
              <w:rPr>
                <w:noProof/>
                <w:webHidden/>
              </w:rPr>
            </w:r>
            <w:r>
              <w:rPr>
                <w:noProof/>
                <w:webHidden/>
              </w:rPr>
              <w:fldChar w:fldCharType="separate"/>
            </w:r>
            <w:r>
              <w:rPr>
                <w:noProof/>
                <w:webHidden/>
              </w:rPr>
              <w:t>10</w:t>
            </w:r>
            <w:r>
              <w:rPr>
                <w:noProof/>
                <w:webHidden/>
              </w:rPr>
              <w:fldChar w:fldCharType="end"/>
            </w:r>
          </w:hyperlink>
        </w:p>
        <w:p w14:paraId="193DC9F3" w14:textId="77777777" w:rsidR="002916E3" w:rsidRDefault="002916E3">
          <w:pPr>
            <w:pStyle w:val="TOC4"/>
            <w:tabs>
              <w:tab w:val="right" w:leader="dot" w:pos="11102"/>
            </w:tabs>
            <w:rPr>
              <w:noProof/>
            </w:rPr>
          </w:pPr>
          <w:hyperlink w:anchor="_Toc116305945" w:history="1">
            <w:r w:rsidRPr="004E2849">
              <w:rPr>
                <w:rStyle w:val="Hyperlink"/>
                <w:rFonts w:cstheme="minorHAnsi"/>
                <w:noProof/>
              </w:rPr>
              <w:t xml:space="preserve">Lightspeed </w:t>
            </w:r>
            <w:r w:rsidRPr="004E2849">
              <w:rPr>
                <w:rStyle w:val="Hyperlink"/>
                <w:rFonts w:cstheme="minorHAnsi"/>
                <w:noProof/>
                <w:vertAlign w:val="superscript"/>
              </w:rPr>
              <w:t>[4]</w:t>
            </w:r>
            <w:r>
              <w:rPr>
                <w:noProof/>
                <w:webHidden/>
              </w:rPr>
              <w:tab/>
            </w:r>
            <w:r>
              <w:rPr>
                <w:noProof/>
                <w:webHidden/>
              </w:rPr>
              <w:fldChar w:fldCharType="begin"/>
            </w:r>
            <w:r>
              <w:rPr>
                <w:noProof/>
                <w:webHidden/>
              </w:rPr>
              <w:instrText xml:space="preserve"> PAGEREF _Toc116305945 \h </w:instrText>
            </w:r>
            <w:r>
              <w:rPr>
                <w:noProof/>
                <w:webHidden/>
              </w:rPr>
            </w:r>
            <w:r>
              <w:rPr>
                <w:noProof/>
                <w:webHidden/>
              </w:rPr>
              <w:fldChar w:fldCharType="separate"/>
            </w:r>
            <w:r>
              <w:rPr>
                <w:noProof/>
                <w:webHidden/>
              </w:rPr>
              <w:t>12</w:t>
            </w:r>
            <w:r>
              <w:rPr>
                <w:noProof/>
                <w:webHidden/>
              </w:rPr>
              <w:fldChar w:fldCharType="end"/>
            </w:r>
          </w:hyperlink>
        </w:p>
        <w:p w14:paraId="727935A2" w14:textId="77777777" w:rsidR="002916E3" w:rsidRDefault="002916E3">
          <w:pPr>
            <w:pStyle w:val="TOC4"/>
            <w:tabs>
              <w:tab w:val="right" w:leader="dot" w:pos="11102"/>
            </w:tabs>
            <w:rPr>
              <w:noProof/>
            </w:rPr>
          </w:pPr>
          <w:hyperlink w:anchor="_Toc116305946" w:history="1">
            <w:r w:rsidRPr="004E2849">
              <w:rPr>
                <w:rStyle w:val="Hyperlink"/>
                <w:rFonts w:cstheme="minorHAnsi"/>
                <w:noProof/>
              </w:rPr>
              <w:drawing>
                <wp:inline distT="0" distB="0" distL="0" distR="0" wp14:anchorId="26A380CE" wp14:editId="699129E9">
                  <wp:extent cx="4781585" cy="3305199"/>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r>
              <w:rPr>
                <w:noProof/>
                <w:webHidden/>
              </w:rPr>
              <w:tab/>
            </w:r>
            <w:r>
              <w:rPr>
                <w:noProof/>
                <w:webHidden/>
              </w:rPr>
              <w:fldChar w:fldCharType="begin"/>
            </w:r>
            <w:r>
              <w:rPr>
                <w:noProof/>
                <w:webHidden/>
              </w:rPr>
              <w:instrText xml:space="preserve"> PAGEREF _Toc116305946 \h </w:instrText>
            </w:r>
            <w:r>
              <w:rPr>
                <w:noProof/>
                <w:webHidden/>
              </w:rPr>
            </w:r>
            <w:r>
              <w:rPr>
                <w:noProof/>
                <w:webHidden/>
              </w:rPr>
              <w:fldChar w:fldCharType="separate"/>
            </w:r>
            <w:r>
              <w:rPr>
                <w:noProof/>
                <w:webHidden/>
              </w:rPr>
              <w:t>13</w:t>
            </w:r>
            <w:r>
              <w:rPr>
                <w:noProof/>
                <w:webHidden/>
              </w:rPr>
              <w:fldChar w:fldCharType="end"/>
            </w:r>
          </w:hyperlink>
        </w:p>
        <w:p w14:paraId="2F0B7732" w14:textId="77777777" w:rsidR="002916E3" w:rsidRDefault="002916E3">
          <w:pPr>
            <w:pStyle w:val="TOC4"/>
            <w:tabs>
              <w:tab w:val="right" w:leader="dot" w:pos="11102"/>
            </w:tabs>
            <w:rPr>
              <w:noProof/>
            </w:rPr>
          </w:pPr>
          <w:hyperlink w:anchor="_Toc116305947" w:history="1">
            <w:r w:rsidRPr="004E2849">
              <w:rPr>
                <w:rStyle w:val="Hyperlink"/>
                <w:rFonts w:cstheme="minorHAnsi"/>
                <w:noProof/>
              </w:rPr>
              <w:t xml:space="preserve">EPoSnow </w:t>
            </w:r>
            <w:r w:rsidRPr="004E2849">
              <w:rPr>
                <w:rStyle w:val="Hyperlink"/>
                <w:rFonts w:cstheme="minorHAnsi"/>
                <w:noProof/>
                <w:vertAlign w:val="superscript"/>
              </w:rPr>
              <w:t>[6]</w:t>
            </w:r>
            <w:r>
              <w:rPr>
                <w:noProof/>
                <w:webHidden/>
              </w:rPr>
              <w:tab/>
            </w:r>
            <w:r>
              <w:rPr>
                <w:noProof/>
                <w:webHidden/>
              </w:rPr>
              <w:fldChar w:fldCharType="begin"/>
            </w:r>
            <w:r>
              <w:rPr>
                <w:noProof/>
                <w:webHidden/>
              </w:rPr>
              <w:instrText xml:space="preserve"> PAGEREF _Toc116305947 \h </w:instrText>
            </w:r>
            <w:r>
              <w:rPr>
                <w:noProof/>
                <w:webHidden/>
              </w:rPr>
            </w:r>
            <w:r>
              <w:rPr>
                <w:noProof/>
                <w:webHidden/>
              </w:rPr>
              <w:fldChar w:fldCharType="separate"/>
            </w:r>
            <w:r>
              <w:rPr>
                <w:noProof/>
                <w:webHidden/>
              </w:rPr>
              <w:t>14</w:t>
            </w:r>
            <w:r>
              <w:rPr>
                <w:noProof/>
                <w:webHidden/>
              </w:rPr>
              <w:fldChar w:fldCharType="end"/>
            </w:r>
          </w:hyperlink>
        </w:p>
        <w:p w14:paraId="65E89001" w14:textId="77777777" w:rsidR="002916E3" w:rsidRDefault="002916E3">
          <w:pPr>
            <w:pStyle w:val="TOC4"/>
            <w:tabs>
              <w:tab w:val="right" w:leader="dot" w:pos="11102"/>
            </w:tabs>
            <w:rPr>
              <w:noProof/>
            </w:rPr>
          </w:pPr>
          <w:hyperlink w:anchor="_Toc116305948" w:history="1">
            <w:r w:rsidRPr="004E2849">
              <w:rPr>
                <w:rStyle w:val="Hyperlink"/>
                <w:rFonts w:cstheme="minorHAnsi"/>
                <w:noProof/>
              </w:rPr>
              <w:t xml:space="preserve">SumUp </w:t>
            </w:r>
            <w:r w:rsidRPr="004E2849">
              <w:rPr>
                <w:rStyle w:val="Hyperlink"/>
                <w:rFonts w:cstheme="minorHAnsi"/>
                <w:noProof/>
                <w:vertAlign w:val="superscript"/>
              </w:rPr>
              <w:t>[10]</w:t>
            </w:r>
            <w:r>
              <w:rPr>
                <w:noProof/>
                <w:webHidden/>
              </w:rPr>
              <w:tab/>
            </w:r>
            <w:r>
              <w:rPr>
                <w:noProof/>
                <w:webHidden/>
              </w:rPr>
              <w:fldChar w:fldCharType="begin"/>
            </w:r>
            <w:r>
              <w:rPr>
                <w:noProof/>
                <w:webHidden/>
              </w:rPr>
              <w:instrText xml:space="preserve"> PAGEREF _Toc116305948 \h </w:instrText>
            </w:r>
            <w:r>
              <w:rPr>
                <w:noProof/>
                <w:webHidden/>
              </w:rPr>
            </w:r>
            <w:r>
              <w:rPr>
                <w:noProof/>
                <w:webHidden/>
              </w:rPr>
              <w:fldChar w:fldCharType="separate"/>
            </w:r>
            <w:r>
              <w:rPr>
                <w:noProof/>
                <w:webHidden/>
              </w:rPr>
              <w:t>15</w:t>
            </w:r>
            <w:r>
              <w:rPr>
                <w:noProof/>
                <w:webHidden/>
              </w:rPr>
              <w:fldChar w:fldCharType="end"/>
            </w:r>
          </w:hyperlink>
        </w:p>
        <w:p w14:paraId="25E96436" w14:textId="77777777" w:rsidR="002916E3" w:rsidRDefault="002916E3">
          <w:pPr>
            <w:pStyle w:val="TOC3"/>
            <w:tabs>
              <w:tab w:val="right" w:leader="dot" w:pos="11102"/>
            </w:tabs>
            <w:rPr>
              <w:rFonts w:eastAsiaTheme="minorEastAsia"/>
              <w:noProof/>
              <w:lang w:eastAsia="en-GB"/>
            </w:rPr>
          </w:pPr>
          <w:hyperlink w:anchor="_Toc116305949" w:history="1">
            <w:r w:rsidRPr="004E2849">
              <w:rPr>
                <w:rStyle w:val="Hyperlink"/>
                <w:rFonts w:cstheme="minorHAnsi"/>
                <w:noProof/>
              </w:rPr>
              <w:t>Stakeholder and user needs</w:t>
            </w:r>
            <w:r>
              <w:rPr>
                <w:noProof/>
                <w:webHidden/>
              </w:rPr>
              <w:tab/>
            </w:r>
            <w:r>
              <w:rPr>
                <w:noProof/>
                <w:webHidden/>
              </w:rPr>
              <w:fldChar w:fldCharType="begin"/>
            </w:r>
            <w:r>
              <w:rPr>
                <w:noProof/>
                <w:webHidden/>
              </w:rPr>
              <w:instrText xml:space="preserve"> PAGEREF _Toc116305949 \h </w:instrText>
            </w:r>
            <w:r>
              <w:rPr>
                <w:noProof/>
                <w:webHidden/>
              </w:rPr>
            </w:r>
            <w:r>
              <w:rPr>
                <w:noProof/>
                <w:webHidden/>
              </w:rPr>
              <w:fldChar w:fldCharType="separate"/>
            </w:r>
            <w:r>
              <w:rPr>
                <w:noProof/>
                <w:webHidden/>
              </w:rPr>
              <w:t>17</w:t>
            </w:r>
            <w:r>
              <w:rPr>
                <w:noProof/>
                <w:webHidden/>
              </w:rPr>
              <w:fldChar w:fldCharType="end"/>
            </w:r>
          </w:hyperlink>
        </w:p>
        <w:p w14:paraId="05B62A09" w14:textId="77777777" w:rsidR="002916E3" w:rsidRDefault="002916E3">
          <w:pPr>
            <w:pStyle w:val="TOC3"/>
            <w:tabs>
              <w:tab w:val="right" w:leader="dot" w:pos="11102"/>
            </w:tabs>
            <w:rPr>
              <w:rFonts w:eastAsiaTheme="minorEastAsia"/>
              <w:noProof/>
              <w:lang w:eastAsia="en-GB"/>
            </w:rPr>
          </w:pPr>
          <w:hyperlink w:anchor="_Toc116305950" w:history="1">
            <w:r w:rsidRPr="004E2849">
              <w:rPr>
                <w:rStyle w:val="Hyperlink"/>
                <w:rFonts w:cstheme="minorHAnsi"/>
                <w:noProof/>
              </w:rPr>
              <w:t>My Ideas and approach</w:t>
            </w:r>
            <w:r>
              <w:rPr>
                <w:noProof/>
                <w:webHidden/>
              </w:rPr>
              <w:tab/>
            </w:r>
            <w:r>
              <w:rPr>
                <w:noProof/>
                <w:webHidden/>
              </w:rPr>
              <w:fldChar w:fldCharType="begin"/>
            </w:r>
            <w:r>
              <w:rPr>
                <w:noProof/>
                <w:webHidden/>
              </w:rPr>
              <w:instrText xml:space="preserve"> PAGEREF _Toc116305950 \h </w:instrText>
            </w:r>
            <w:r>
              <w:rPr>
                <w:noProof/>
                <w:webHidden/>
              </w:rPr>
            </w:r>
            <w:r>
              <w:rPr>
                <w:noProof/>
                <w:webHidden/>
              </w:rPr>
              <w:fldChar w:fldCharType="separate"/>
            </w:r>
            <w:r>
              <w:rPr>
                <w:noProof/>
                <w:webHidden/>
              </w:rPr>
              <w:t>18</w:t>
            </w:r>
            <w:r>
              <w:rPr>
                <w:noProof/>
                <w:webHidden/>
              </w:rPr>
              <w:fldChar w:fldCharType="end"/>
            </w:r>
          </w:hyperlink>
        </w:p>
        <w:p w14:paraId="38775A83" w14:textId="77777777" w:rsidR="002916E3" w:rsidRDefault="002916E3">
          <w:pPr>
            <w:pStyle w:val="TOC3"/>
            <w:tabs>
              <w:tab w:val="right" w:leader="dot" w:pos="11102"/>
            </w:tabs>
            <w:rPr>
              <w:rFonts w:eastAsiaTheme="minorEastAsia"/>
              <w:noProof/>
              <w:lang w:eastAsia="en-GB"/>
            </w:rPr>
          </w:pPr>
          <w:hyperlink w:anchor="_Toc116305951" w:history="1">
            <w:r w:rsidRPr="004E2849">
              <w:rPr>
                <w:rStyle w:val="Hyperlink"/>
                <w:rFonts w:cstheme="minorHAnsi"/>
                <w:noProof/>
              </w:rPr>
              <w:t>The Essential Features of the solution</w:t>
            </w:r>
            <w:r>
              <w:rPr>
                <w:noProof/>
                <w:webHidden/>
              </w:rPr>
              <w:tab/>
            </w:r>
            <w:r>
              <w:rPr>
                <w:noProof/>
                <w:webHidden/>
              </w:rPr>
              <w:fldChar w:fldCharType="begin"/>
            </w:r>
            <w:r>
              <w:rPr>
                <w:noProof/>
                <w:webHidden/>
              </w:rPr>
              <w:instrText xml:space="preserve"> PAGEREF _Toc116305951 \h </w:instrText>
            </w:r>
            <w:r>
              <w:rPr>
                <w:noProof/>
                <w:webHidden/>
              </w:rPr>
            </w:r>
            <w:r>
              <w:rPr>
                <w:noProof/>
                <w:webHidden/>
              </w:rPr>
              <w:fldChar w:fldCharType="separate"/>
            </w:r>
            <w:r>
              <w:rPr>
                <w:noProof/>
                <w:webHidden/>
              </w:rPr>
              <w:t>18</w:t>
            </w:r>
            <w:r>
              <w:rPr>
                <w:noProof/>
                <w:webHidden/>
              </w:rPr>
              <w:fldChar w:fldCharType="end"/>
            </w:r>
          </w:hyperlink>
        </w:p>
        <w:p w14:paraId="55D812C1" w14:textId="77777777" w:rsidR="002916E3" w:rsidRDefault="002916E3">
          <w:pPr>
            <w:pStyle w:val="TOC4"/>
            <w:tabs>
              <w:tab w:val="right" w:leader="dot" w:pos="11102"/>
            </w:tabs>
            <w:rPr>
              <w:noProof/>
            </w:rPr>
          </w:pPr>
          <w:hyperlink w:anchor="_Toc116305952" w:history="1">
            <w:r w:rsidRPr="004E2849">
              <w:rPr>
                <w:rStyle w:val="Hyperlink"/>
                <w:rFonts w:cstheme="minorHAnsi"/>
                <w:noProof/>
              </w:rPr>
              <w:t>Limitations</w:t>
            </w:r>
            <w:r>
              <w:rPr>
                <w:noProof/>
                <w:webHidden/>
              </w:rPr>
              <w:tab/>
            </w:r>
            <w:r>
              <w:rPr>
                <w:noProof/>
                <w:webHidden/>
              </w:rPr>
              <w:fldChar w:fldCharType="begin"/>
            </w:r>
            <w:r>
              <w:rPr>
                <w:noProof/>
                <w:webHidden/>
              </w:rPr>
              <w:instrText xml:space="preserve"> PAGEREF _Toc116305952 \h </w:instrText>
            </w:r>
            <w:r>
              <w:rPr>
                <w:noProof/>
                <w:webHidden/>
              </w:rPr>
            </w:r>
            <w:r>
              <w:rPr>
                <w:noProof/>
                <w:webHidden/>
              </w:rPr>
              <w:fldChar w:fldCharType="separate"/>
            </w:r>
            <w:r>
              <w:rPr>
                <w:noProof/>
                <w:webHidden/>
              </w:rPr>
              <w:t>19</w:t>
            </w:r>
            <w:r>
              <w:rPr>
                <w:noProof/>
                <w:webHidden/>
              </w:rPr>
              <w:fldChar w:fldCharType="end"/>
            </w:r>
          </w:hyperlink>
        </w:p>
        <w:p w14:paraId="5D5454AC" w14:textId="77777777" w:rsidR="002916E3" w:rsidRDefault="002916E3">
          <w:pPr>
            <w:pStyle w:val="TOC4"/>
            <w:tabs>
              <w:tab w:val="right" w:leader="dot" w:pos="11102"/>
            </w:tabs>
            <w:rPr>
              <w:noProof/>
            </w:rPr>
          </w:pPr>
          <w:hyperlink w:anchor="_Toc116305953" w:history="1">
            <w:r w:rsidRPr="004E2849">
              <w:rPr>
                <w:rStyle w:val="Hyperlink"/>
                <w:rFonts w:cstheme="minorHAnsi"/>
                <w:noProof/>
              </w:rPr>
              <w:t>Computational Methods</w:t>
            </w:r>
            <w:r>
              <w:rPr>
                <w:noProof/>
                <w:webHidden/>
              </w:rPr>
              <w:tab/>
            </w:r>
            <w:r>
              <w:rPr>
                <w:noProof/>
                <w:webHidden/>
              </w:rPr>
              <w:fldChar w:fldCharType="begin"/>
            </w:r>
            <w:r>
              <w:rPr>
                <w:noProof/>
                <w:webHidden/>
              </w:rPr>
              <w:instrText xml:space="preserve"> PAGEREF _Toc116305953 \h </w:instrText>
            </w:r>
            <w:r>
              <w:rPr>
                <w:noProof/>
                <w:webHidden/>
              </w:rPr>
            </w:r>
            <w:r>
              <w:rPr>
                <w:noProof/>
                <w:webHidden/>
              </w:rPr>
              <w:fldChar w:fldCharType="separate"/>
            </w:r>
            <w:r>
              <w:rPr>
                <w:noProof/>
                <w:webHidden/>
              </w:rPr>
              <w:t>19</w:t>
            </w:r>
            <w:r>
              <w:rPr>
                <w:noProof/>
                <w:webHidden/>
              </w:rPr>
              <w:fldChar w:fldCharType="end"/>
            </w:r>
          </w:hyperlink>
        </w:p>
        <w:p w14:paraId="07412D2B" w14:textId="77777777" w:rsidR="002916E3" w:rsidRDefault="002916E3">
          <w:pPr>
            <w:pStyle w:val="TOC4"/>
            <w:tabs>
              <w:tab w:val="right" w:leader="dot" w:pos="11102"/>
            </w:tabs>
            <w:rPr>
              <w:noProof/>
            </w:rPr>
          </w:pPr>
          <w:hyperlink w:anchor="_Toc116305954" w:history="1">
            <w:r w:rsidRPr="004E2849">
              <w:rPr>
                <w:rStyle w:val="Hyperlink"/>
                <w:rFonts w:cstheme="minorHAnsi"/>
                <w:noProof/>
              </w:rPr>
              <w:t>Order of design and creation</w:t>
            </w:r>
            <w:r>
              <w:rPr>
                <w:noProof/>
                <w:webHidden/>
              </w:rPr>
              <w:tab/>
            </w:r>
            <w:r>
              <w:rPr>
                <w:noProof/>
                <w:webHidden/>
              </w:rPr>
              <w:fldChar w:fldCharType="begin"/>
            </w:r>
            <w:r>
              <w:rPr>
                <w:noProof/>
                <w:webHidden/>
              </w:rPr>
              <w:instrText xml:space="preserve"> PAGEREF _Toc116305954 \h </w:instrText>
            </w:r>
            <w:r>
              <w:rPr>
                <w:noProof/>
                <w:webHidden/>
              </w:rPr>
            </w:r>
            <w:r>
              <w:rPr>
                <w:noProof/>
                <w:webHidden/>
              </w:rPr>
              <w:fldChar w:fldCharType="separate"/>
            </w:r>
            <w:r>
              <w:rPr>
                <w:noProof/>
                <w:webHidden/>
              </w:rPr>
              <w:t>19</w:t>
            </w:r>
            <w:r>
              <w:rPr>
                <w:noProof/>
                <w:webHidden/>
              </w:rPr>
              <w:fldChar w:fldCharType="end"/>
            </w:r>
          </w:hyperlink>
        </w:p>
        <w:p w14:paraId="6A6E8690" w14:textId="77777777" w:rsidR="002916E3" w:rsidRDefault="002916E3">
          <w:pPr>
            <w:pStyle w:val="TOC4"/>
            <w:tabs>
              <w:tab w:val="right" w:leader="dot" w:pos="11102"/>
            </w:tabs>
            <w:rPr>
              <w:noProof/>
            </w:rPr>
          </w:pPr>
          <w:hyperlink w:anchor="_Toc116305955" w:history="1">
            <w:r w:rsidRPr="004E2849">
              <w:rPr>
                <w:rStyle w:val="Hyperlink"/>
                <w:rFonts w:cstheme="minorHAnsi"/>
                <w:noProof/>
              </w:rPr>
              <w:t>Hardware and software requirements</w:t>
            </w:r>
            <w:r>
              <w:rPr>
                <w:noProof/>
                <w:webHidden/>
              </w:rPr>
              <w:tab/>
            </w:r>
            <w:r>
              <w:rPr>
                <w:noProof/>
                <w:webHidden/>
              </w:rPr>
              <w:fldChar w:fldCharType="begin"/>
            </w:r>
            <w:r>
              <w:rPr>
                <w:noProof/>
                <w:webHidden/>
              </w:rPr>
              <w:instrText xml:space="preserve"> PAGEREF _Toc116305955 \h </w:instrText>
            </w:r>
            <w:r>
              <w:rPr>
                <w:noProof/>
                <w:webHidden/>
              </w:rPr>
            </w:r>
            <w:r>
              <w:rPr>
                <w:noProof/>
                <w:webHidden/>
              </w:rPr>
              <w:fldChar w:fldCharType="separate"/>
            </w:r>
            <w:r>
              <w:rPr>
                <w:noProof/>
                <w:webHidden/>
              </w:rPr>
              <w:t>21</w:t>
            </w:r>
            <w:r>
              <w:rPr>
                <w:noProof/>
                <w:webHidden/>
              </w:rPr>
              <w:fldChar w:fldCharType="end"/>
            </w:r>
          </w:hyperlink>
        </w:p>
        <w:p w14:paraId="2D2D2824" w14:textId="77777777" w:rsidR="002916E3" w:rsidRDefault="002916E3">
          <w:pPr>
            <w:pStyle w:val="TOC3"/>
            <w:tabs>
              <w:tab w:val="right" w:leader="dot" w:pos="11102"/>
            </w:tabs>
            <w:rPr>
              <w:rFonts w:eastAsiaTheme="minorEastAsia"/>
              <w:noProof/>
              <w:lang w:eastAsia="en-GB"/>
            </w:rPr>
          </w:pPr>
          <w:hyperlink w:anchor="_Toc116305956" w:history="1">
            <w:r w:rsidRPr="004E2849">
              <w:rPr>
                <w:rStyle w:val="Hyperlink"/>
                <w:rFonts w:cstheme="minorHAnsi"/>
                <w:noProof/>
              </w:rPr>
              <w:t>Measurable Success Criteria</w:t>
            </w:r>
            <w:r>
              <w:rPr>
                <w:noProof/>
                <w:webHidden/>
              </w:rPr>
              <w:tab/>
            </w:r>
            <w:r>
              <w:rPr>
                <w:noProof/>
                <w:webHidden/>
              </w:rPr>
              <w:fldChar w:fldCharType="begin"/>
            </w:r>
            <w:r>
              <w:rPr>
                <w:noProof/>
                <w:webHidden/>
              </w:rPr>
              <w:instrText xml:space="preserve"> PAGEREF _Toc116305956 \h </w:instrText>
            </w:r>
            <w:r>
              <w:rPr>
                <w:noProof/>
                <w:webHidden/>
              </w:rPr>
            </w:r>
            <w:r>
              <w:rPr>
                <w:noProof/>
                <w:webHidden/>
              </w:rPr>
              <w:fldChar w:fldCharType="separate"/>
            </w:r>
            <w:r>
              <w:rPr>
                <w:noProof/>
                <w:webHidden/>
              </w:rPr>
              <w:t>22</w:t>
            </w:r>
            <w:r>
              <w:rPr>
                <w:noProof/>
                <w:webHidden/>
              </w:rPr>
              <w:fldChar w:fldCharType="end"/>
            </w:r>
          </w:hyperlink>
        </w:p>
        <w:p w14:paraId="3869C126" w14:textId="77777777" w:rsidR="002916E3" w:rsidRDefault="002916E3">
          <w:pPr>
            <w:pStyle w:val="TOC1"/>
            <w:tabs>
              <w:tab w:val="right" w:leader="dot" w:pos="11102"/>
            </w:tabs>
            <w:rPr>
              <w:rFonts w:eastAsiaTheme="minorEastAsia"/>
              <w:noProof/>
              <w:lang w:eastAsia="en-GB"/>
            </w:rPr>
          </w:pPr>
          <w:hyperlink w:anchor="_Toc116305957" w:history="1">
            <w:r w:rsidRPr="004E2849">
              <w:rPr>
                <w:rStyle w:val="Hyperlink"/>
                <w:rFonts w:cstheme="minorHAnsi"/>
                <w:noProof/>
              </w:rPr>
              <w:t>Design</w:t>
            </w:r>
            <w:r>
              <w:rPr>
                <w:noProof/>
                <w:webHidden/>
              </w:rPr>
              <w:tab/>
            </w:r>
            <w:r>
              <w:rPr>
                <w:noProof/>
                <w:webHidden/>
              </w:rPr>
              <w:fldChar w:fldCharType="begin"/>
            </w:r>
            <w:r>
              <w:rPr>
                <w:noProof/>
                <w:webHidden/>
              </w:rPr>
              <w:instrText xml:space="preserve"> PAGEREF _Toc116305957 \h </w:instrText>
            </w:r>
            <w:r>
              <w:rPr>
                <w:noProof/>
                <w:webHidden/>
              </w:rPr>
            </w:r>
            <w:r>
              <w:rPr>
                <w:noProof/>
                <w:webHidden/>
              </w:rPr>
              <w:fldChar w:fldCharType="separate"/>
            </w:r>
            <w:r>
              <w:rPr>
                <w:noProof/>
                <w:webHidden/>
              </w:rPr>
              <w:t>25</w:t>
            </w:r>
            <w:r>
              <w:rPr>
                <w:noProof/>
                <w:webHidden/>
              </w:rPr>
              <w:fldChar w:fldCharType="end"/>
            </w:r>
          </w:hyperlink>
        </w:p>
        <w:p w14:paraId="4C23A100" w14:textId="77777777" w:rsidR="002916E3" w:rsidRDefault="002916E3">
          <w:pPr>
            <w:pStyle w:val="TOC2"/>
            <w:tabs>
              <w:tab w:val="right" w:leader="dot" w:pos="11102"/>
            </w:tabs>
            <w:rPr>
              <w:rFonts w:eastAsiaTheme="minorEastAsia"/>
              <w:noProof/>
              <w:lang w:eastAsia="en-GB"/>
            </w:rPr>
          </w:pPr>
          <w:hyperlink w:anchor="_Toc116305958" w:history="1">
            <w:r w:rsidRPr="004E2849">
              <w:rPr>
                <w:rStyle w:val="Hyperlink"/>
                <w:rFonts w:cstheme="minorHAnsi"/>
                <w:noProof/>
              </w:rPr>
              <w:t>Branding</w:t>
            </w:r>
            <w:r>
              <w:rPr>
                <w:noProof/>
                <w:webHidden/>
              </w:rPr>
              <w:tab/>
            </w:r>
            <w:r>
              <w:rPr>
                <w:noProof/>
                <w:webHidden/>
              </w:rPr>
              <w:fldChar w:fldCharType="begin"/>
            </w:r>
            <w:r>
              <w:rPr>
                <w:noProof/>
                <w:webHidden/>
              </w:rPr>
              <w:instrText xml:space="preserve"> PAGEREF _Toc116305958 \h </w:instrText>
            </w:r>
            <w:r>
              <w:rPr>
                <w:noProof/>
                <w:webHidden/>
              </w:rPr>
            </w:r>
            <w:r>
              <w:rPr>
                <w:noProof/>
                <w:webHidden/>
              </w:rPr>
              <w:fldChar w:fldCharType="separate"/>
            </w:r>
            <w:r>
              <w:rPr>
                <w:noProof/>
                <w:webHidden/>
              </w:rPr>
              <w:t>25</w:t>
            </w:r>
            <w:r>
              <w:rPr>
                <w:noProof/>
                <w:webHidden/>
              </w:rPr>
              <w:fldChar w:fldCharType="end"/>
            </w:r>
          </w:hyperlink>
        </w:p>
        <w:p w14:paraId="0DE460CF" w14:textId="77777777" w:rsidR="002916E3" w:rsidRDefault="002916E3">
          <w:pPr>
            <w:pStyle w:val="TOC2"/>
            <w:tabs>
              <w:tab w:val="right" w:leader="dot" w:pos="11102"/>
            </w:tabs>
            <w:rPr>
              <w:rFonts w:eastAsiaTheme="minorEastAsia"/>
              <w:noProof/>
              <w:lang w:eastAsia="en-GB"/>
            </w:rPr>
          </w:pPr>
          <w:hyperlink w:anchor="_Toc116305959" w:history="1">
            <w:r w:rsidRPr="004E2849">
              <w:rPr>
                <w:rStyle w:val="Hyperlink"/>
                <w:rFonts w:cstheme="minorHAnsi"/>
                <w:noProof/>
              </w:rPr>
              <w:t>Breaking The Problem down</w:t>
            </w:r>
            <w:r>
              <w:rPr>
                <w:noProof/>
                <w:webHidden/>
              </w:rPr>
              <w:tab/>
            </w:r>
            <w:r>
              <w:rPr>
                <w:noProof/>
                <w:webHidden/>
              </w:rPr>
              <w:fldChar w:fldCharType="begin"/>
            </w:r>
            <w:r>
              <w:rPr>
                <w:noProof/>
                <w:webHidden/>
              </w:rPr>
              <w:instrText xml:space="preserve"> PAGEREF _Toc116305959 \h </w:instrText>
            </w:r>
            <w:r>
              <w:rPr>
                <w:noProof/>
                <w:webHidden/>
              </w:rPr>
            </w:r>
            <w:r>
              <w:rPr>
                <w:noProof/>
                <w:webHidden/>
              </w:rPr>
              <w:fldChar w:fldCharType="separate"/>
            </w:r>
            <w:r>
              <w:rPr>
                <w:noProof/>
                <w:webHidden/>
              </w:rPr>
              <w:t>25</w:t>
            </w:r>
            <w:r>
              <w:rPr>
                <w:noProof/>
                <w:webHidden/>
              </w:rPr>
              <w:fldChar w:fldCharType="end"/>
            </w:r>
          </w:hyperlink>
        </w:p>
        <w:p w14:paraId="0D629695" w14:textId="77777777" w:rsidR="002916E3" w:rsidRDefault="002916E3">
          <w:pPr>
            <w:pStyle w:val="TOC4"/>
            <w:tabs>
              <w:tab w:val="right" w:leader="dot" w:pos="11102"/>
            </w:tabs>
            <w:rPr>
              <w:noProof/>
            </w:rPr>
          </w:pPr>
          <w:hyperlink w:anchor="_Toc116305960" w:history="1">
            <w:r w:rsidRPr="004E2849">
              <w:rPr>
                <w:rStyle w:val="Hyperlink"/>
                <w:rFonts w:cstheme="minorHAnsi"/>
                <w:noProof/>
              </w:rPr>
              <w:t>Key for the structure diagrams</w:t>
            </w:r>
            <w:r>
              <w:rPr>
                <w:noProof/>
                <w:webHidden/>
              </w:rPr>
              <w:tab/>
            </w:r>
            <w:r>
              <w:rPr>
                <w:noProof/>
                <w:webHidden/>
              </w:rPr>
              <w:fldChar w:fldCharType="begin"/>
            </w:r>
            <w:r>
              <w:rPr>
                <w:noProof/>
                <w:webHidden/>
              </w:rPr>
              <w:instrText xml:space="preserve"> PAGEREF _Toc116305960 \h </w:instrText>
            </w:r>
            <w:r>
              <w:rPr>
                <w:noProof/>
                <w:webHidden/>
              </w:rPr>
            </w:r>
            <w:r>
              <w:rPr>
                <w:noProof/>
                <w:webHidden/>
              </w:rPr>
              <w:fldChar w:fldCharType="separate"/>
            </w:r>
            <w:r>
              <w:rPr>
                <w:noProof/>
                <w:webHidden/>
              </w:rPr>
              <w:t>25</w:t>
            </w:r>
            <w:r>
              <w:rPr>
                <w:noProof/>
                <w:webHidden/>
              </w:rPr>
              <w:fldChar w:fldCharType="end"/>
            </w:r>
          </w:hyperlink>
        </w:p>
        <w:p w14:paraId="1A377A25" w14:textId="77777777" w:rsidR="002916E3" w:rsidRDefault="002916E3">
          <w:pPr>
            <w:pStyle w:val="TOC3"/>
            <w:tabs>
              <w:tab w:val="right" w:leader="dot" w:pos="11102"/>
            </w:tabs>
            <w:rPr>
              <w:rFonts w:eastAsiaTheme="minorEastAsia"/>
              <w:noProof/>
              <w:lang w:eastAsia="en-GB"/>
            </w:rPr>
          </w:pPr>
          <w:hyperlink w:anchor="_Toc116305961" w:history="1">
            <w:r w:rsidRPr="004E2849">
              <w:rPr>
                <w:rStyle w:val="Hyperlink"/>
                <w:rFonts w:cstheme="minorHAnsi"/>
                <w:noProof/>
              </w:rPr>
              <w:t>Client Structure Diagram</w:t>
            </w:r>
            <w:r>
              <w:rPr>
                <w:noProof/>
                <w:webHidden/>
              </w:rPr>
              <w:tab/>
            </w:r>
            <w:r>
              <w:rPr>
                <w:noProof/>
                <w:webHidden/>
              </w:rPr>
              <w:fldChar w:fldCharType="begin"/>
            </w:r>
            <w:r>
              <w:rPr>
                <w:noProof/>
                <w:webHidden/>
              </w:rPr>
              <w:instrText xml:space="preserve"> PAGEREF _Toc116305961 \h </w:instrText>
            </w:r>
            <w:r>
              <w:rPr>
                <w:noProof/>
                <w:webHidden/>
              </w:rPr>
            </w:r>
            <w:r>
              <w:rPr>
                <w:noProof/>
                <w:webHidden/>
              </w:rPr>
              <w:fldChar w:fldCharType="separate"/>
            </w:r>
            <w:r>
              <w:rPr>
                <w:noProof/>
                <w:webHidden/>
              </w:rPr>
              <w:t>25</w:t>
            </w:r>
            <w:r>
              <w:rPr>
                <w:noProof/>
                <w:webHidden/>
              </w:rPr>
              <w:fldChar w:fldCharType="end"/>
            </w:r>
          </w:hyperlink>
        </w:p>
        <w:p w14:paraId="5D5590C4" w14:textId="77777777" w:rsidR="002916E3" w:rsidRDefault="002916E3">
          <w:pPr>
            <w:pStyle w:val="TOC3"/>
            <w:tabs>
              <w:tab w:val="right" w:leader="dot" w:pos="11102"/>
            </w:tabs>
            <w:rPr>
              <w:rFonts w:eastAsiaTheme="minorEastAsia"/>
              <w:noProof/>
              <w:lang w:eastAsia="en-GB"/>
            </w:rPr>
          </w:pPr>
          <w:hyperlink w:anchor="_Toc116305962" w:history="1">
            <w:r w:rsidRPr="004E2849">
              <w:rPr>
                <w:rStyle w:val="Hyperlink"/>
                <w:rFonts w:cstheme="minorHAnsi"/>
                <w:noProof/>
              </w:rPr>
              <w:t>Server Structure Diagram</w:t>
            </w:r>
            <w:r>
              <w:rPr>
                <w:noProof/>
                <w:webHidden/>
              </w:rPr>
              <w:tab/>
            </w:r>
            <w:r>
              <w:rPr>
                <w:noProof/>
                <w:webHidden/>
              </w:rPr>
              <w:fldChar w:fldCharType="begin"/>
            </w:r>
            <w:r>
              <w:rPr>
                <w:noProof/>
                <w:webHidden/>
              </w:rPr>
              <w:instrText xml:space="preserve"> PAGEREF _Toc116305962 \h </w:instrText>
            </w:r>
            <w:r>
              <w:rPr>
                <w:noProof/>
                <w:webHidden/>
              </w:rPr>
            </w:r>
            <w:r>
              <w:rPr>
                <w:noProof/>
                <w:webHidden/>
              </w:rPr>
              <w:fldChar w:fldCharType="separate"/>
            </w:r>
            <w:r>
              <w:rPr>
                <w:noProof/>
                <w:webHidden/>
              </w:rPr>
              <w:t>26</w:t>
            </w:r>
            <w:r>
              <w:rPr>
                <w:noProof/>
                <w:webHidden/>
              </w:rPr>
              <w:fldChar w:fldCharType="end"/>
            </w:r>
          </w:hyperlink>
        </w:p>
        <w:p w14:paraId="369F994D" w14:textId="77777777" w:rsidR="002916E3" w:rsidRDefault="002916E3">
          <w:pPr>
            <w:pStyle w:val="TOC3"/>
            <w:tabs>
              <w:tab w:val="right" w:leader="dot" w:pos="11102"/>
            </w:tabs>
            <w:rPr>
              <w:rFonts w:eastAsiaTheme="minorEastAsia"/>
              <w:noProof/>
              <w:lang w:eastAsia="en-GB"/>
            </w:rPr>
          </w:pPr>
          <w:hyperlink w:anchor="_Toc116305963" w:history="1">
            <w:r w:rsidRPr="004E2849">
              <w:rPr>
                <w:rStyle w:val="Hyperlink"/>
                <w:rFonts w:cstheme="minorHAnsi"/>
                <w:noProof/>
              </w:rPr>
              <w:t>Usability Features</w:t>
            </w:r>
            <w:r>
              <w:rPr>
                <w:noProof/>
                <w:webHidden/>
              </w:rPr>
              <w:tab/>
            </w:r>
            <w:r>
              <w:rPr>
                <w:noProof/>
                <w:webHidden/>
              </w:rPr>
              <w:fldChar w:fldCharType="begin"/>
            </w:r>
            <w:r>
              <w:rPr>
                <w:noProof/>
                <w:webHidden/>
              </w:rPr>
              <w:instrText xml:space="preserve"> PAGEREF _Toc116305963 \h </w:instrText>
            </w:r>
            <w:r>
              <w:rPr>
                <w:noProof/>
                <w:webHidden/>
              </w:rPr>
            </w:r>
            <w:r>
              <w:rPr>
                <w:noProof/>
                <w:webHidden/>
              </w:rPr>
              <w:fldChar w:fldCharType="separate"/>
            </w:r>
            <w:r>
              <w:rPr>
                <w:noProof/>
                <w:webHidden/>
              </w:rPr>
              <w:t>26</w:t>
            </w:r>
            <w:r>
              <w:rPr>
                <w:noProof/>
                <w:webHidden/>
              </w:rPr>
              <w:fldChar w:fldCharType="end"/>
            </w:r>
          </w:hyperlink>
        </w:p>
        <w:p w14:paraId="23C9009B" w14:textId="77777777" w:rsidR="002916E3" w:rsidRDefault="002916E3">
          <w:pPr>
            <w:pStyle w:val="TOC2"/>
            <w:tabs>
              <w:tab w:val="right" w:leader="dot" w:pos="11102"/>
            </w:tabs>
            <w:rPr>
              <w:rFonts w:eastAsiaTheme="minorEastAsia"/>
              <w:noProof/>
              <w:lang w:eastAsia="en-GB"/>
            </w:rPr>
          </w:pPr>
          <w:hyperlink w:anchor="_Toc116305964" w:history="1">
            <w:r w:rsidRPr="004E2849">
              <w:rPr>
                <w:rStyle w:val="Hyperlink"/>
                <w:rFonts w:cstheme="minorHAnsi"/>
                <w:noProof/>
              </w:rPr>
              <w:t>Defining the structure of the solution to be developed</w:t>
            </w:r>
            <w:r>
              <w:rPr>
                <w:noProof/>
                <w:webHidden/>
              </w:rPr>
              <w:tab/>
            </w:r>
            <w:r>
              <w:rPr>
                <w:noProof/>
                <w:webHidden/>
              </w:rPr>
              <w:fldChar w:fldCharType="begin"/>
            </w:r>
            <w:r>
              <w:rPr>
                <w:noProof/>
                <w:webHidden/>
              </w:rPr>
              <w:instrText xml:space="preserve"> PAGEREF _Toc116305964 \h </w:instrText>
            </w:r>
            <w:r>
              <w:rPr>
                <w:noProof/>
                <w:webHidden/>
              </w:rPr>
            </w:r>
            <w:r>
              <w:rPr>
                <w:noProof/>
                <w:webHidden/>
              </w:rPr>
              <w:fldChar w:fldCharType="separate"/>
            </w:r>
            <w:r>
              <w:rPr>
                <w:noProof/>
                <w:webHidden/>
              </w:rPr>
              <w:t>26</w:t>
            </w:r>
            <w:r>
              <w:rPr>
                <w:noProof/>
                <w:webHidden/>
              </w:rPr>
              <w:fldChar w:fldCharType="end"/>
            </w:r>
          </w:hyperlink>
        </w:p>
        <w:p w14:paraId="712907C8" w14:textId="77777777" w:rsidR="002916E3" w:rsidRDefault="002916E3">
          <w:pPr>
            <w:pStyle w:val="TOC3"/>
            <w:tabs>
              <w:tab w:val="right" w:leader="dot" w:pos="11102"/>
            </w:tabs>
            <w:rPr>
              <w:rFonts w:eastAsiaTheme="minorEastAsia"/>
              <w:noProof/>
              <w:lang w:eastAsia="en-GB"/>
            </w:rPr>
          </w:pPr>
          <w:hyperlink w:anchor="_Toc116305965" w:history="1">
            <w:r w:rsidRPr="004E2849">
              <w:rPr>
                <w:rStyle w:val="Hyperlink"/>
                <w:rFonts w:cstheme="minorHAnsi"/>
                <w:noProof/>
              </w:rPr>
              <w:t>Interfaces</w:t>
            </w:r>
            <w:r>
              <w:rPr>
                <w:noProof/>
                <w:webHidden/>
              </w:rPr>
              <w:tab/>
            </w:r>
            <w:r>
              <w:rPr>
                <w:noProof/>
                <w:webHidden/>
              </w:rPr>
              <w:fldChar w:fldCharType="begin"/>
            </w:r>
            <w:r>
              <w:rPr>
                <w:noProof/>
                <w:webHidden/>
              </w:rPr>
              <w:instrText xml:space="preserve"> PAGEREF _Toc116305965 \h </w:instrText>
            </w:r>
            <w:r>
              <w:rPr>
                <w:noProof/>
                <w:webHidden/>
              </w:rPr>
            </w:r>
            <w:r>
              <w:rPr>
                <w:noProof/>
                <w:webHidden/>
              </w:rPr>
              <w:fldChar w:fldCharType="separate"/>
            </w:r>
            <w:r>
              <w:rPr>
                <w:noProof/>
                <w:webHidden/>
              </w:rPr>
              <w:t>26</w:t>
            </w:r>
            <w:r>
              <w:rPr>
                <w:noProof/>
                <w:webHidden/>
              </w:rPr>
              <w:fldChar w:fldCharType="end"/>
            </w:r>
          </w:hyperlink>
        </w:p>
        <w:p w14:paraId="4E1C7CD1" w14:textId="77777777" w:rsidR="002916E3" w:rsidRDefault="002916E3">
          <w:pPr>
            <w:pStyle w:val="TOC4"/>
            <w:tabs>
              <w:tab w:val="right" w:leader="dot" w:pos="11102"/>
            </w:tabs>
            <w:rPr>
              <w:noProof/>
            </w:rPr>
          </w:pPr>
          <w:hyperlink w:anchor="_Toc116305966" w:history="1">
            <w:r w:rsidRPr="004E2849">
              <w:rPr>
                <w:rStyle w:val="Hyperlink"/>
                <w:rFonts w:cstheme="minorHAnsi"/>
                <w:noProof/>
              </w:rPr>
              <w:t>Login Screen</w:t>
            </w:r>
            <w:r>
              <w:rPr>
                <w:noProof/>
                <w:webHidden/>
              </w:rPr>
              <w:tab/>
            </w:r>
            <w:r>
              <w:rPr>
                <w:noProof/>
                <w:webHidden/>
              </w:rPr>
              <w:fldChar w:fldCharType="begin"/>
            </w:r>
            <w:r>
              <w:rPr>
                <w:noProof/>
                <w:webHidden/>
              </w:rPr>
              <w:instrText xml:space="preserve"> PAGEREF _Toc116305966 \h </w:instrText>
            </w:r>
            <w:r>
              <w:rPr>
                <w:noProof/>
                <w:webHidden/>
              </w:rPr>
            </w:r>
            <w:r>
              <w:rPr>
                <w:noProof/>
                <w:webHidden/>
              </w:rPr>
              <w:fldChar w:fldCharType="separate"/>
            </w:r>
            <w:r>
              <w:rPr>
                <w:noProof/>
                <w:webHidden/>
              </w:rPr>
              <w:t>27</w:t>
            </w:r>
            <w:r>
              <w:rPr>
                <w:noProof/>
                <w:webHidden/>
              </w:rPr>
              <w:fldChar w:fldCharType="end"/>
            </w:r>
          </w:hyperlink>
        </w:p>
        <w:p w14:paraId="35ED2CD4" w14:textId="77777777" w:rsidR="002916E3" w:rsidRDefault="002916E3">
          <w:pPr>
            <w:pStyle w:val="TOC4"/>
            <w:tabs>
              <w:tab w:val="right" w:leader="dot" w:pos="11102"/>
            </w:tabs>
            <w:rPr>
              <w:noProof/>
            </w:rPr>
          </w:pPr>
          <w:hyperlink w:anchor="_Toc116305967" w:history="1">
            <w:r w:rsidRPr="004E2849">
              <w:rPr>
                <w:rStyle w:val="Hyperlink"/>
                <w:rFonts w:cstheme="minorHAnsi"/>
                <w:noProof/>
              </w:rPr>
              <w:t>Main Menu Screen</w:t>
            </w:r>
            <w:r>
              <w:rPr>
                <w:noProof/>
                <w:webHidden/>
              </w:rPr>
              <w:tab/>
            </w:r>
            <w:r>
              <w:rPr>
                <w:noProof/>
                <w:webHidden/>
              </w:rPr>
              <w:fldChar w:fldCharType="begin"/>
            </w:r>
            <w:r>
              <w:rPr>
                <w:noProof/>
                <w:webHidden/>
              </w:rPr>
              <w:instrText xml:space="preserve"> PAGEREF _Toc116305967 \h </w:instrText>
            </w:r>
            <w:r>
              <w:rPr>
                <w:noProof/>
                <w:webHidden/>
              </w:rPr>
            </w:r>
            <w:r>
              <w:rPr>
                <w:noProof/>
                <w:webHidden/>
              </w:rPr>
              <w:fldChar w:fldCharType="separate"/>
            </w:r>
            <w:r>
              <w:rPr>
                <w:noProof/>
                <w:webHidden/>
              </w:rPr>
              <w:t>27</w:t>
            </w:r>
            <w:r>
              <w:rPr>
                <w:noProof/>
                <w:webHidden/>
              </w:rPr>
              <w:fldChar w:fldCharType="end"/>
            </w:r>
          </w:hyperlink>
        </w:p>
        <w:p w14:paraId="66DD7EC1" w14:textId="77777777" w:rsidR="002916E3" w:rsidRDefault="002916E3">
          <w:pPr>
            <w:pStyle w:val="TOC4"/>
            <w:tabs>
              <w:tab w:val="right" w:leader="dot" w:pos="11102"/>
            </w:tabs>
            <w:rPr>
              <w:noProof/>
            </w:rPr>
          </w:pPr>
          <w:hyperlink w:anchor="_Toc116305968" w:history="1">
            <w:r w:rsidRPr="004E2849">
              <w:rPr>
                <w:rStyle w:val="Hyperlink"/>
                <w:rFonts w:cstheme="minorHAnsi"/>
                <w:noProof/>
              </w:rPr>
              <w:t>Stock Lookup Screen</w:t>
            </w:r>
            <w:r>
              <w:rPr>
                <w:noProof/>
                <w:webHidden/>
              </w:rPr>
              <w:tab/>
            </w:r>
            <w:r>
              <w:rPr>
                <w:noProof/>
                <w:webHidden/>
              </w:rPr>
              <w:fldChar w:fldCharType="begin"/>
            </w:r>
            <w:r>
              <w:rPr>
                <w:noProof/>
                <w:webHidden/>
              </w:rPr>
              <w:instrText xml:space="preserve"> PAGEREF _Toc116305968 \h </w:instrText>
            </w:r>
            <w:r>
              <w:rPr>
                <w:noProof/>
                <w:webHidden/>
              </w:rPr>
            </w:r>
            <w:r>
              <w:rPr>
                <w:noProof/>
                <w:webHidden/>
              </w:rPr>
              <w:fldChar w:fldCharType="separate"/>
            </w:r>
            <w:r>
              <w:rPr>
                <w:noProof/>
                <w:webHidden/>
              </w:rPr>
              <w:t>28</w:t>
            </w:r>
            <w:r>
              <w:rPr>
                <w:noProof/>
                <w:webHidden/>
              </w:rPr>
              <w:fldChar w:fldCharType="end"/>
            </w:r>
          </w:hyperlink>
        </w:p>
        <w:p w14:paraId="5A54A5BA" w14:textId="77777777" w:rsidR="002916E3" w:rsidRDefault="002916E3">
          <w:pPr>
            <w:pStyle w:val="TOC4"/>
            <w:tabs>
              <w:tab w:val="right" w:leader="dot" w:pos="11102"/>
            </w:tabs>
            <w:rPr>
              <w:noProof/>
            </w:rPr>
          </w:pPr>
          <w:hyperlink w:anchor="_Toc116305969" w:history="1">
            <w:r w:rsidRPr="004E2849">
              <w:rPr>
                <w:rStyle w:val="Hyperlink"/>
                <w:rFonts w:cstheme="minorHAnsi"/>
                <w:noProof/>
              </w:rPr>
              <w:t>Validation of inputs</w:t>
            </w:r>
            <w:r>
              <w:rPr>
                <w:noProof/>
                <w:webHidden/>
              </w:rPr>
              <w:tab/>
            </w:r>
            <w:r>
              <w:rPr>
                <w:noProof/>
                <w:webHidden/>
              </w:rPr>
              <w:fldChar w:fldCharType="begin"/>
            </w:r>
            <w:r>
              <w:rPr>
                <w:noProof/>
                <w:webHidden/>
              </w:rPr>
              <w:instrText xml:space="preserve"> PAGEREF _Toc116305969 \h </w:instrText>
            </w:r>
            <w:r>
              <w:rPr>
                <w:noProof/>
                <w:webHidden/>
              </w:rPr>
            </w:r>
            <w:r>
              <w:rPr>
                <w:noProof/>
                <w:webHidden/>
              </w:rPr>
              <w:fldChar w:fldCharType="separate"/>
            </w:r>
            <w:r>
              <w:rPr>
                <w:noProof/>
                <w:webHidden/>
              </w:rPr>
              <w:t>28</w:t>
            </w:r>
            <w:r>
              <w:rPr>
                <w:noProof/>
                <w:webHidden/>
              </w:rPr>
              <w:fldChar w:fldCharType="end"/>
            </w:r>
          </w:hyperlink>
        </w:p>
        <w:p w14:paraId="7C66B4D2" w14:textId="77777777" w:rsidR="002916E3" w:rsidRDefault="002916E3">
          <w:pPr>
            <w:pStyle w:val="TOC2"/>
            <w:tabs>
              <w:tab w:val="right" w:leader="dot" w:pos="11102"/>
            </w:tabs>
            <w:rPr>
              <w:rFonts w:eastAsiaTheme="minorEastAsia"/>
              <w:noProof/>
              <w:lang w:eastAsia="en-GB"/>
            </w:rPr>
          </w:pPr>
          <w:hyperlink w:anchor="_Toc116305970" w:history="1">
            <w:r w:rsidRPr="004E2849">
              <w:rPr>
                <w:rStyle w:val="Hyperlink"/>
                <w:rFonts w:cstheme="minorHAnsi"/>
                <w:noProof/>
              </w:rPr>
              <w:t>Key classes, variables and Annotations</w:t>
            </w:r>
            <w:r>
              <w:rPr>
                <w:noProof/>
                <w:webHidden/>
              </w:rPr>
              <w:tab/>
            </w:r>
            <w:r>
              <w:rPr>
                <w:noProof/>
                <w:webHidden/>
              </w:rPr>
              <w:fldChar w:fldCharType="begin"/>
            </w:r>
            <w:r>
              <w:rPr>
                <w:noProof/>
                <w:webHidden/>
              </w:rPr>
              <w:instrText xml:space="preserve"> PAGEREF _Toc116305970 \h </w:instrText>
            </w:r>
            <w:r>
              <w:rPr>
                <w:noProof/>
                <w:webHidden/>
              </w:rPr>
            </w:r>
            <w:r>
              <w:rPr>
                <w:noProof/>
                <w:webHidden/>
              </w:rPr>
              <w:fldChar w:fldCharType="separate"/>
            </w:r>
            <w:r>
              <w:rPr>
                <w:noProof/>
                <w:webHidden/>
              </w:rPr>
              <w:t>29</w:t>
            </w:r>
            <w:r>
              <w:rPr>
                <w:noProof/>
                <w:webHidden/>
              </w:rPr>
              <w:fldChar w:fldCharType="end"/>
            </w:r>
          </w:hyperlink>
        </w:p>
        <w:p w14:paraId="0B33DDD8" w14:textId="77777777" w:rsidR="002916E3" w:rsidRDefault="002916E3">
          <w:pPr>
            <w:pStyle w:val="TOC3"/>
            <w:tabs>
              <w:tab w:val="right" w:leader="dot" w:pos="11102"/>
            </w:tabs>
            <w:rPr>
              <w:rFonts w:eastAsiaTheme="minorEastAsia"/>
              <w:noProof/>
              <w:lang w:eastAsia="en-GB"/>
            </w:rPr>
          </w:pPr>
          <w:hyperlink w:anchor="_Toc116305971" w:history="1">
            <w:r w:rsidRPr="004E2849">
              <w:rPr>
                <w:rStyle w:val="Hyperlink"/>
                <w:noProof/>
              </w:rPr>
              <w:t>Database Request Format</w:t>
            </w:r>
            <w:r>
              <w:rPr>
                <w:noProof/>
                <w:webHidden/>
              </w:rPr>
              <w:tab/>
            </w:r>
            <w:r>
              <w:rPr>
                <w:noProof/>
                <w:webHidden/>
              </w:rPr>
              <w:fldChar w:fldCharType="begin"/>
            </w:r>
            <w:r>
              <w:rPr>
                <w:noProof/>
                <w:webHidden/>
              </w:rPr>
              <w:instrText xml:space="preserve"> PAGEREF _Toc116305971 \h </w:instrText>
            </w:r>
            <w:r>
              <w:rPr>
                <w:noProof/>
                <w:webHidden/>
              </w:rPr>
            </w:r>
            <w:r>
              <w:rPr>
                <w:noProof/>
                <w:webHidden/>
              </w:rPr>
              <w:fldChar w:fldCharType="separate"/>
            </w:r>
            <w:r>
              <w:rPr>
                <w:noProof/>
                <w:webHidden/>
              </w:rPr>
              <w:t>29</w:t>
            </w:r>
            <w:r>
              <w:rPr>
                <w:noProof/>
                <w:webHidden/>
              </w:rPr>
              <w:fldChar w:fldCharType="end"/>
            </w:r>
          </w:hyperlink>
        </w:p>
        <w:p w14:paraId="5FD25D31" w14:textId="77777777" w:rsidR="002916E3" w:rsidRDefault="002916E3">
          <w:pPr>
            <w:pStyle w:val="TOC3"/>
            <w:tabs>
              <w:tab w:val="right" w:leader="dot" w:pos="11102"/>
            </w:tabs>
            <w:rPr>
              <w:rFonts w:eastAsiaTheme="minorEastAsia"/>
              <w:noProof/>
              <w:lang w:eastAsia="en-GB"/>
            </w:rPr>
          </w:pPr>
          <w:hyperlink w:anchor="_Toc116305972" w:history="1">
            <w:r w:rsidRPr="004E2849">
              <w:rPr>
                <w:rStyle w:val="Hyperlink"/>
                <w:noProof/>
              </w:rPr>
              <w:t>Server.cs</w:t>
            </w:r>
            <w:r>
              <w:rPr>
                <w:noProof/>
                <w:webHidden/>
              </w:rPr>
              <w:tab/>
            </w:r>
            <w:r>
              <w:rPr>
                <w:noProof/>
                <w:webHidden/>
              </w:rPr>
              <w:fldChar w:fldCharType="begin"/>
            </w:r>
            <w:r>
              <w:rPr>
                <w:noProof/>
                <w:webHidden/>
              </w:rPr>
              <w:instrText xml:space="preserve"> PAGEREF _Toc116305972 \h </w:instrText>
            </w:r>
            <w:r>
              <w:rPr>
                <w:noProof/>
                <w:webHidden/>
              </w:rPr>
            </w:r>
            <w:r>
              <w:rPr>
                <w:noProof/>
                <w:webHidden/>
              </w:rPr>
              <w:fldChar w:fldCharType="separate"/>
            </w:r>
            <w:r>
              <w:rPr>
                <w:noProof/>
                <w:webHidden/>
              </w:rPr>
              <w:t>30</w:t>
            </w:r>
            <w:r>
              <w:rPr>
                <w:noProof/>
                <w:webHidden/>
              </w:rPr>
              <w:fldChar w:fldCharType="end"/>
            </w:r>
          </w:hyperlink>
        </w:p>
        <w:p w14:paraId="244E03B5" w14:textId="77777777" w:rsidR="002916E3" w:rsidRDefault="002916E3">
          <w:pPr>
            <w:pStyle w:val="TOC4"/>
            <w:tabs>
              <w:tab w:val="right" w:leader="dot" w:pos="11102"/>
            </w:tabs>
            <w:rPr>
              <w:noProof/>
            </w:rPr>
          </w:pPr>
          <w:hyperlink w:anchor="_Toc116305973"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5973 \h </w:instrText>
            </w:r>
            <w:r>
              <w:rPr>
                <w:noProof/>
                <w:webHidden/>
              </w:rPr>
            </w:r>
            <w:r>
              <w:rPr>
                <w:noProof/>
                <w:webHidden/>
              </w:rPr>
              <w:fldChar w:fldCharType="separate"/>
            </w:r>
            <w:r>
              <w:rPr>
                <w:noProof/>
                <w:webHidden/>
              </w:rPr>
              <w:t>30</w:t>
            </w:r>
            <w:r>
              <w:rPr>
                <w:noProof/>
                <w:webHidden/>
              </w:rPr>
              <w:fldChar w:fldCharType="end"/>
            </w:r>
          </w:hyperlink>
        </w:p>
        <w:p w14:paraId="5FF1079A" w14:textId="77777777" w:rsidR="002916E3" w:rsidRDefault="002916E3">
          <w:pPr>
            <w:pStyle w:val="TOC4"/>
            <w:tabs>
              <w:tab w:val="right" w:leader="dot" w:pos="11102"/>
            </w:tabs>
            <w:rPr>
              <w:noProof/>
            </w:rPr>
          </w:pPr>
          <w:hyperlink w:anchor="_Toc116305974" w:history="1">
            <w:r w:rsidRPr="004E2849">
              <w:rPr>
                <w:rStyle w:val="Hyperlink"/>
                <w:noProof/>
              </w:rPr>
              <w:t>Pseudocode</w:t>
            </w:r>
            <w:r>
              <w:rPr>
                <w:noProof/>
                <w:webHidden/>
              </w:rPr>
              <w:tab/>
            </w:r>
            <w:r>
              <w:rPr>
                <w:noProof/>
                <w:webHidden/>
              </w:rPr>
              <w:fldChar w:fldCharType="begin"/>
            </w:r>
            <w:r>
              <w:rPr>
                <w:noProof/>
                <w:webHidden/>
              </w:rPr>
              <w:instrText xml:space="preserve"> PAGEREF _Toc116305974 \h </w:instrText>
            </w:r>
            <w:r>
              <w:rPr>
                <w:noProof/>
                <w:webHidden/>
              </w:rPr>
            </w:r>
            <w:r>
              <w:rPr>
                <w:noProof/>
                <w:webHidden/>
              </w:rPr>
              <w:fldChar w:fldCharType="separate"/>
            </w:r>
            <w:r>
              <w:rPr>
                <w:noProof/>
                <w:webHidden/>
              </w:rPr>
              <w:t>30</w:t>
            </w:r>
            <w:r>
              <w:rPr>
                <w:noProof/>
                <w:webHidden/>
              </w:rPr>
              <w:fldChar w:fldCharType="end"/>
            </w:r>
          </w:hyperlink>
        </w:p>
        <w:p w14:paraId="3CBD7869" w14:textId="77777777" w:rsidR="002916E3" w:rsidRDefault="002916E3">
          <w:pPr>
            <w:pStyle w:val="TOC4"/>
            <w:tabs>
              <w:tab w:val="right" w:leader="dot" w:pos="11102"/>
            </w:tabs>
            <w:rPr>
              <w:noProof/>
            </w:rPr>
          </w:pPr>
          <w:hyperlink w:anchor="_Toc116305975" w:history="1">
            <w:r w:rsidRPr="004E2849">
              <w:rPr>
                <w:rStyle w:val="Hyperlink"/>
                <w:noProof/>
              </w:rPr>
              <w:t>Flow Diagram</w:t>
            </w:r>
            <w:r>
              <w:rPr>
                <w:noProof/>
                <w:webHidden/>
              </w:rPr>
              <w:tab/>
            </w:r>
            <w:r>
              <w:rPr>
                <w:noProof/>
                <w:webHidden/>
              </w:rPr>
              <w:fldChar w:fldCharType="begin"/>
            </w:r>
            <w:r>
              <w:rPr>
                <w:noProof/>
                <w:webHidden/>
              </w:rPr>
              <w:instrText xml:space="preserve"> PAGEREF _Toc116305975 \h </w:instrText>
            </w:r>
            <w:r>
              <w:rPr>
                <w:noProof/>
                <w:webHidden/>
              </w:rPr>
            </w:r>
            <w:r>
              <w:rPr>
                <w:noProof/>
                <w:webHidden/>
              </w:rPr>
              <w:fldChar w:fldCharType="separate"/>
            </w:r>
            <w:r>
              <w:rPr>
                <w:noProof/>
                <w:webHidden/>
              </w:rPr>
              <w:t>32</w:t>
            </w:r>
            <w:r>
              <w:rPr>
                <w:noProof/>
                <w:webHidden/>
              </w:rPr>
              <w:fldChar w:fldCharType="end"/>
            </w:r>
          </w:hyperlink>
        </w:p>
        <w:p w14:paraId="4BC12956" w14:textId="77777777" w:rsidR="002916E3" w:rsidRDefault="002916E3">
          <w:pPr>
            <w:pStyle w:val="TOC4"/>
            <w:tabs>
              <w:tab w:val="right" w:leader="dot" w:pos="11102"/>
            </w:tabs>
            <w:rPr>
              <w:noProof/>
            </w:rPr>
          </w:pPr>
          <w:hyperlink w:anchor="_Toc116305976" w:history="1">
            <w:r w:rsidRPr="004E2849">
              <w:rPr>
                <w:rStyle w:val="Hyperlink"/>
                <w:noProof/>
              </w:rPr>
              <w:t>Class diagrams</w:t>
            </w:r>
            <w:r>
              <w:rPr>
                <w:noProof/>
                <w:webHidden/>
              </w:rPr>
              <w:tab/>
            </w:r>
            <w:r>
              <w:rPr>
                <w:noProof/>
                <w:webHidden/>
              </w:rPr>
              <w:fldChar w:fldCharType="begin"/>
            </w:r>
            <w:r>
              <w:rPr>
                <w:noProof/>
                <w:webHidden/>
              </w:rPr>
              <w:instrText xml:space="preserve"> PAGEREF _Toc116305976 \h </w:instrText>
            </w:r>
            <w:r>
              <w:rPr>
                <w:noProof/>
                <w:webHidden/>
              </w:rPr>
            </w:r>
            <w:r>
              <w:rPr>
                <w:noProof/>
                <w:webHidden/>
              </w:rPr>
              <w:fldChar w:fldCharType="separate"/>
            </w:r>
            <w:r>
              <w:rPr>
                <w:noProof/>
                <w:webHidden/>
              </w:rPr>
              <w:t>32</w:t>
            </w:r>
            <w:r>
              <w:rPr>
                <w:noProof/>
                <w:webHidden/>
              </w:rPr>
              <w:fldChar w:fldCharType="end"/>
            </w:r>
          </w:hyperlink>
        </w:p>
        <w:p w14:paraId="4C5BB63D" w14:textId="77777777" w:rsidR="002916E3" w:rsidRDefault="002916E3">
          <w:pPr>
            <w:pStyle w:val="TOC4"/>
            <w:tabs>
              <w:tab w:val="right" w:leader="dot" w:pos="11102"/>
            </w:tabs>
            <w:rPr>
              <w:noProof/>
            </w:rPr>
          </w:pPr>
          <w:hyperlink w:anchor="_Toc116305977"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5977 \h </w:instrText>
            </w:r>
            <w:r>
              <w:rPr>
                <w:noProof/>
                <w:webHidden/>
              </w:rPr>
            </w:r>
            <w:r>
              <w:rPr>
                <w:noProof/>
                <w:webHidden/>
              </w:rPr>
              <w:fldChar w:fldCharType="separate"/>
            </w:r>
            <w:r>
              <w:rPr>
                <w:noProof/>
                <w:webHidden/>
              </w:rPr>
              <w:t>32</w:t>
            </w:r>
            <w:r>
              <w:rPr>
                <w:noProof/>
                <w:webHidden/>
              </w:rPr>
              <w:fldChar w:fldCharType="end"/>
            </w:r>
          </w:hyperlink>
        </w:p>
        <w:p w14:paraId="756B0E82" w14:textId="77777777" w:rsidR="002916E3" w:rsidRDefault="002916E3">
          <w:pPr>
            <w:pStyle w:val="TOC3"/>
            <w:tabs>
              <w:tab w:val="right" w:leader="dot" w:pos="11102"/>
            </w:tabs>
            <w:rPr>
              <w:rFonts w:eastAsiaTheme="minorEastAsia"/>
              <w:noProof/>
              <w:lang w:eastAsia="en-GB"/>
            </w:rPr>
          </w:pPr>
          <w:hyperlink w:anchor="_Toc116305978" w:history="1">
            <w:r w:rsidRPr="004E2849">
              <w:rPr>
                <w:rStyle w:val="Hyperlink"/>
                <w:noProof/>
              </w:rPr>
              <w:t>Client.cs</w:t>
            </w:r>
            <w:r>
              <w:rPr>
                <w:noProof/>
                <w:webHidden/>
              </w:rPr>
              <w:tab/>
            </w:r>
            <w:r>
              <w:rPr>
                <w:noProof/>
                <w:webHidden/>
              </w:rPr>
              <w:fldChar w:fldCharType="begin"/>
            </w:r>
            <w:r>
              <w:rPr>
                <w:noProof/>
                <w:webHidden/>
              </w:rPr>
              <w:instrText xml:space="preserve"> PAGEREF _Toc116305978 \h </w:instrText>
            </w:r>
            <w:r>
              <w:rPr>
                <w:noProof/>
                <w:webHidden/>
              </w:rPr>
            </w:r>
            <w:r>
              <w:rPr>
                <w:noProof/>
                <w:webHidden/>
              </w:rPr>
              <w:fldChar w:fldCharType="separate"/>
            </w:r>
            <w:r>
              <w:rPr>
                <w:noProof/>
                <w:webHidden/>
              </w:rPr>
              <w:t>33</w:t>
            </w:r>
            <w:r>
              <w:rPr>
                <w:noProof/>
                <w:webHidden/>
              </w:rPr>
              <w:fldChar w:fldCharType="end"/>
            </w:r>
          </w:hyperlink>
        </w:p>
        <w:p w14:paraId="271894F4" w14:textId="77777777" w:rsidR="002916E3" w:rsidRDefault="002916E3">
          <w:pPr>
            <w:pStyle w:val="TOC4"/>
            <w:tabs>
              <w:tab w:val="right" w:leader="dot" w:pos="11102"/>
            </w:tabs>
            <w:rPr>
              <w:noProof/>
            </w:rPr>
          </w:pPr>
          <w:hyperlink w:anchor="_Toc116305979"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5979 \h </w:instrText>
            </w:r>
            <w:r>
              <w:rPr>
                <w:noProof/>
                <w:webHidden/>
              </w:rPr>
            </w:r>
            <w:r>
              <w:rPr>
                <w:noProof/>
                <w:webHidden/>
              </w:rPr>
              <w:fldChar w:fldCharType="separate"/>
            </w:r>
            <w:r>
              <w:rPr>
                <w:noProof/>
                <w:webHidden/>
              </w:rPr>
              <w:t>33</w:t>
            </w:r>
            <w:r>
              <w:rPr>
                <w:noProof/>
                <w:webHidden/>
              </w:rPr>
              <w:fldChar w:fldCharType="end"/>
            </w:r>
          </w:hyperlink>
        </w:p>
        <w:p w14:paraId="751714B4" w14:textId="77777777" w:rsidR="002916E3" w:rsidRDefault="002916E3">
          <w:pPr>
            <w:pStyle w:val="TOC4"/>
            <w:tabs>
              <w:tab w:val="right" w:leader="dot" w:pos="11102"/>
            </w:tabs>
            <w:rPr>
              <w:noProof/>
            </w:rPr>
          </w:pPr>
          <w:hyperlink w:anchor="_Toc116305980" w:history="1">
            <w:r w:rsidRPr="004E2849">
              <w:rPr>
                <w:rStyle w:val="Hyperlink"/>
                <w:noProof/>
              </w:rPr>
              <w:t>Pseudocode</w:t>
            </w:r>
            <w:r>
              <w:rPr>
                <w:noProof/>
                <w:webHidden/>
              </w:rPr>
              <w:tab/>
            </w:r>
            <w:r>
              <w:rPr>
                <w:noProof/>
                <w:webHidden/>
              </w:rPr>
              <w:fldChar w:fldCharType="begin"/>
            </w:r>
            <w:r>
              <w:rPr>
                <w:noProof/>
                <w:webHidden/>
              </w:rPr>
              <w:instrText xml:space="preserve"> PAGEREF _Toc116305980 \h </w:instrText>
            </w:r>
            <w:r>
              <w:rPr>
                <w:noProof/>
                <w:webHidden/>
              </w:rPr>
            </w:r>
            <w:r>
              <w:rPr>
                <w:noProof/>
                <w:webHidden/>
              </w:rPr>
              <w:fldChar w:fldCharType="separate"/>
            </w:r>
            <w:r>
              <w:rPr>
                <w:noProof/>
                <w:webHidden/>
              </w:rPr>
              <w:t>33</w:t>
            </w:r>
            <w:r>
              <w:rPr>
                <w:noProof/>
                <w:webHidden/>
              </w:rPr>
              <w:fldChar w:fldCharType="end"/>
            </w:r>
          </w:hyperlink>
        </w:p>
        <w:p w14:paraId="118222D9" w14:textId="77777777" w:rsidR="002916E3" w:rsidRDefault="002916E3">
          <w:pPr>
            <w:pStyle w:val="TOC4"/>
            <w:tabs>
              <w:tab w:val="right" w:leader="dot" w:pos="11102"/>
            </w:tabs>
            <w:rPr>
              <w:noProof/>
            </w:rPr>
          </w:pPr>
          <w:hyperlink w:anchor="_Toc116305981" w:history="1">
            <w:r w:rsidRPr="004E2849">
              <w:rPr>
                <w:rStyle w:val="Hyperlink"/>
                <w:noProof/>
              </w:rPr>
              <w:t>Flow Diagram</w:t>
            </w:r>
            <w:r>
              <w:rPr>
                <w:noProof/>
                <w:webHidden/>
              </w:rPr>
              <w:tab/>
            </w:r>
            <w:r>
              <w:rPr>
                <w:noProof/>
                <w:webHidden/>
              </w:rPr>
              <w:fldChar w:fldCharType="begin"/>
            </w:r>
            <w:r>
              <w:rPr>
                <w:noProof/>
                <w:webHidden/>
              </w:rPr>
              <w:instrText xml:space="preserve"> PAGEREF _Toc116305981 \h </w:instrText>
            </w:r>
            <w:r>
              <w:rPr>
                <w:noProof/>
                <w:webHidden/>
              </w:rPr>
            </w:r>
            <w:r>
              <w:rPr>
                <w:noProof/>
                <w:webHidden/>
              </w:rPr>
              <w:fldChar w:fldCharType="separate"/>
            </w:r>
            <w:r>
              <w:rPr>
                <w:noProof/>
                <w:webHidden/>
              </w:rPr>
              <w:t>35</w:t>
            </w:r>
            <w:r>
              <w:rPr>
                <w:noProof/>
                <w:webHidden/>
              </w:rPr>
              <w:fldChar w:fldCharType="end"/>
            </w:r>
          </w:hyperlink>
        </w:p>
        <w:p w14:paraId="487F9036" w14:textId="77777777" w:rsidR="002916E3" w:rsidRDefault="002916E3">
          <w:pPr>
            <w:pStyle w:val="TOC4"/>
            <w:tabs>
              <w:tab w:val="right" w:leader="dot" w:pos="11102"/>
            </w:tabs>
            <w:rPr>
              <w:noProof/>
            </w:rPr>
          </w:pPr>
          <w:hyperlink w:anchor="_Toc116305982" w:history="1">
            <w:r w:rsidRPr="004E2849">
              <w:rPr>
                <w:rStyle w:val="Hyperlink"/>
                <w:noProof/>
              </w:rPr>
              <w:t>Class Diagram</w:t>
            </w:r>
            <w:r>
              <w:rPr>
                <w:noProof/>
                <w:webHidden/>
              </w:rPr>
              <w:tab/>
            </w:r>
            <w:r>
              <w:rPr>
                <w:noProof/>
                <w:webHidden/>
              </w:rPr>
              <w:fldChar w:fldCharType="begin"/>
            </w:r>
            <w:r>
              <w:rPr>
                <w:noProof/>
                <w:webHidden/>
              </w:rPr>
              <w:instrText xml:space="preserve"> PAGEREF _Toc116305982 \h </w:instrText>
            </w:r>
            <w:r>
              <w:rPr>
                <w:noProof/>
                <w:webHidden/>
              </w:rPr>
            </w:r>
            <w:r>
              <w:rPr>
                <w:noProof/>
                <w:webHidden/>
              </w:rPr>
              <w:fldChar w:fldCharType="separate"/>
            </w:r>
            <w:r>
              <w:rPr>
                <w:noProof/>
                <w:webHidden/>
              </w:rPr>
              <w:t>35</w:t>
            </w:r>
            <w:r>
              <w:rPr>
                <w:noProof/>
                <w:webHidden/>
              </w:rPr>
              <w:fldChar w:fldCharType="end"/>
            </w:r>
          </w:hyperlink>
        </w:p>
        <w:p w14:paraId="60CC35FE" w14:textId="77777777" w:rsidR="002916E3" w:rsidRDefault="002916E3">
          <w:pPr>
            <w:pStyle w:val="TOC4"/>
            <w:tabs>
              <w:tab w:val="right" w:leader="dot" w:pos="11102"/>
            </w:tabs>
            <w:rPr>
              <w:noProof/>
            </w:rPr>
          </w:pPr>
          <w:hyperlink w:anchor="_Toc116305983"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5983 \h </w:instrText>
            </w:r>
            <w:r>
              <w:rPr>
                <w:noProof/>
                <w:webHidden/>
              </w:rPr>
            </w:r>
            <w:r>
              <w:rPr>
                <w:noProof/>
                <w:webHidden/>
              </w:rPr>
              <w:fldChar w:fldCharType="separate"/>
            </w:r>
            <w:r>
              <w:rPr>
                <w:noProof/>
                <w:webHidden/>
              </w:rPr>
              <w:t>35</w:t>
            </w:r>
            <w:r>
              <w:rPr>
                <w:noProof/>
                <w:webHidden/>
              </w:rPr>
              <w:fldChar w:fldCharType="end"/>
            </w:r>
          </w:hyperlink>
        </w:p>
        <w:p w14:paraId="15402AF7" w14:textId="77777777" w:rsidR="002916E3" w:rsidRDefault="002916E3">
          <w:pPr>
            <w:pStyle w:val="TOC3"/>
            <w:tabs>
              <w:tab w:val="right" w:leader="dot" w:pos="11102"/>
            </w:tabs>
            <w:rPr>
              <w:rFonts w:eastAsiaTheme="minorEastAsia"/>
              <w:noProof/>
              <w:lang w:eastAsia="en-GB"/>
            </w:rPr>
          </w:pPr>
          <w:hyperlink w:anchor="_Toc116305984" w:history="1">
            <w:r w:rsidRPr="004E2849">
              <w:rPr>
                <w:rStyle w:val="Hyperlink"/>
                <w:noProof/>
              </w:rPr>
              <w:t>Encryption.cs</w:t>
            </w:r>
            <w:r>
              <w:rPr>
                <w:noProof/>
                <w:webHidden/>
              </w:rPr>
              <w:tab/>
            </w:r>
            <w:r>
              <w:rPr>
                <w:noProof/>
                <w:webHidden/>
              </w:rPr>
              <w:fldChar w:fldCharType="begin"/>
            </w:r>
            <w:r>
              <w:rPr>
                <w:noProof/>
                <w:webHidden/>
              </w:rPr>
              <w:instrText xml:space="preserve"> PAGEREF _Toc116305984 \h </w:instrText>
            </w:r>
            <w:r>
              <w:rPr>
                <w:noProof/>
                <w:webHidden/>
              </w:rPr>
            </w:r>
            <w:r>
              <w:rPr>
                <w:noProof/>
                <w:webHidden/>
              </w:rPr>
              <w:fldChar w:fldCharType="separate"/>
            </w:r>
            <w:r>
              <w:rPr>
                <w:noProof/>
                <w:webHidden/>
              </w:rPr>
              <w:t>35</w:t>
            </w:r>
            <w:r>
              <w:rPr>
                <w:noProof/>
                <w:webHidden/>
              </w:rPr>
              <w:fldChar w:fldCharType="end"/>
            </w:r>
          </w:hyperlink>
        </w:p>
        <w:p w14:paraId="59BD0977" w14:textId="77777777" w:rsidR="002916E3" w:rsidRDefault="002916E3">
          <w:pPr>
            <w:pStyle w:val="TOC4"/>
            <w:tabs>
              <w:tab w:val="right" w:leader="dot" w:pos="11102"/>
            </w:tabs>
            <w:rPr>
              <w:noProof/>
            </w:rPr>
          </w:pPr>
          <w:hyperlink w:anchor="_Toc116305985"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5985 \h </w:instrText>
            </w:r>
            <w:r>
              <w:rPr>
                <w:noProof/>
                <w:webHidden/>
              </w:rPr>
            </w:r>
            <w:r>
              <w:rPr>
                <w:noProof/>
                <w:webHidden/>
              </w:rPr>
              <w:fldChar w:fldCharType="separate"/>
            </w:r>
            <w:r>
              <w:rPr>
                <w:noProof/>
                <w:webHidden/>
              </w:rPr>
              <w:t>35</w:t>
            </w:r>
            <w:r>
              <w:rPr>
                <w:noProof/>
                <w:webHidden/>
              </w:rPr>
              <w:fldChar w:fldCharType="end"/>
            </w:r>
          </w:hyperlink>
        </w:p>
        <w:p w14:paraId="4420FBDD" w14:textId="77777777" w:rsidR="002916E3" w:rsidRDefault="002916E3">
          <w:pPr>
            <w:pStyle w:val="TOC4"/>
            <w:tabs>
              <w:tab w:val="right" w:leader="dot" w:pos="11102"/>
            </w:tabs>
            <w:rPr>
              <w:noProof/>
            </w:rPr>
          </w:pPr>
          <w:hyperlink w:anchor="_Toc116305986" w:history="1">
            <w:r w:rsidRPr="004E2849">
              <w:rPr>
                <w:rStyle w:val="Hyperlink"/>
                <w:noProof/>
              </w:rPr>
              <w:t>Pseudocode</w:t>
            </w:r>
            <w:r>
              <w:rPr>
                <w:noProof/>
                <w:webHidden/>
              </w:rPr>
              <w:tab/>
            </w:r>
            <w:r>
              <w:rPr>
                <w:noProof/>
                <w:webHidden/>
              </w:rPr>
              <w:fldChar w:fldCharType="begin"/>
            </w:r>
            <w:r>
              <w:rPr>
                <w:noProof/>
                <w:webHidden/>
              </w:rPr>
              <w:instrText xml:space="preserve"> PAGEREF _Toc116305986 \h </w:instrText>
            </w:r>
            <w:r>
              <w:rPr>
                <w:noProof/>
                <w:webHidden/>
              </w:rPr>
            </w:r>
            <w:r>
              <w:rPr>
                <w:noProof/>
                <w:webHidden/>
              </w:rPr>
              <w:fldChar w:fldCharType="separate"/>
            </w:r>
            <w:r>
              <w:rPr>
                <w:noProof/>
                <w:webHidden/>
              </w:rPr>
              <w:t>36</w:t>
            </w:r>
            <w:r>
              <w:rPr>
                <w:noProof/>
                <w:webHidden/>
              </w:rPr>
              <w:fldChar w:fldCharType="end"/>
            </w:r>
          </w:hyperlink>
        </w:p>
        <w:p w14:paraId="406B1AC3" w14:textId="77777777" w:rsidR="002916E3" w:rsidRDefault="002916E3">
          <w:pPr>
            <w:pStyle w:val="TOC4"/>
            <w:tabs>
              <w:tab w:val="right" w:leader="dot" w:pos="11102"/>
            </w:tabs>
            <w:rPr>
              <w:noProof/>
            </w:rPr>
          </w:pPr>
          <w:hyperlink w:anchor="_Toc116305987" w:history="1">
            <w:r w:rsidRPr="004E2849">
              <w:rPr>
                <w:rStyle w:val="Hyperlink"/>
                <w:noProof/>
              </w:rPr>
              <w:t>Class Diagram</w:t>
            </w:r>
            <w:r>
              <w:rPr>
                <w:noProof/>
                <w:webHidden/>
              </w:rPr>
              <w:tab/>
            </w:r>
            <w:r>
              <w:rPr>
                <w:noProof/>
                <w:webHidden/>
              </w:rPr>
              <w:fldChar w:fldCharType="begin"/>
            </w:r>
            <w:r>
              <w:rPr>
                <w:noProof/>
                <w:webHidden/>
              </w:rPr>
              <w:instrText xml:space="preserve"> PAGEREF _Toc116305987 \h </w:instrText>
            </w:r>
            <w:r>
              <w:rPr>
                <w:noProof/>
                <w:webHidden/>
              </w:rPr>
            </w:r>
            <w:r>
              <w:rPr>
                <w:noProof/>
                <w:webHidden/>
              </w:rPr>
              <w:fldChar w:fldCharType="separate"/>
            </w:r>
            <w:r>
              <w:rPr>
                <w:noProof/>
                <w:webHidden/>
              </w:rPr>
              <w:t>36</w:t>
            </w:r>
            <w:r>
              <w:rPr>
                <w:noProof/>
                <w:webHidden/>
              </w:rPr>
              <w:fldChar w:fldCharType="end"/>
            </w:r>
          </w:hyperlink>
        </w:p>
        <w:p w14:paraId="67EE7DA2" w14:textId="77777777" w:rsidR="002916E3" w:rsidRDefault="002916E3">
          <w:pPr>
            <w:pStyle w:val="TOC4"/>
            <w:tabs>
              <w:tab w:val="right" w:leader="dot" w:pos="11102"/>
            </w:tabs>
            <w:rPr>
              <w:noProof/>
            </w:rPr>
          </w:pPr>
          <w:hyperlink w:anchor="_Toc116305988"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5988 \h </w:instrText>
            </w:r>
            <w:r>
              <w:rPr>
                <w:noProof/>
                <w:webHidden/>
              </w:rPr>
            </w:r>
            <w:r>
              <w:rPr>
                <w:noProof/>
                <w:webHidden/>
              </w:rPr>
              <w:fldChar w:fldCharType="separate"/>
            </w:r>
            <w:r>
              <w:rPr>
                <w:noProof/>
                <w:webHidden/>
              </w:rPr>
              <w:t>37</w:t>
            </w:r>
            <w:r>
              <w:rPr>
                <w:noProof/>
                <w:webHidden/>
              </w:rPr>
              <w:fldChar w:fldCharType="end"/>
            </w:r>
          </w:hyperlink>
        </w:p>
        <w:p w14:paraId="4356A50A" w14:textId="77777777" w:rsidR="002916E3" w:rsidRDefault="002916E3">
          <w:pPr>
            <w:pStyle w:val="TOC3"/>
            <w:tabs>
              <w:tab w:val="right" w:leader="dot" w:pos="11102"/>
            </w:tabs>
            <w:rPr>
              <w:rFonts w:eastAsiaTheme="minorEastAsia"/>
              <w:noProof/>
              <w:lang w:eastAsia="en-GB"/>
            </w:rPr>
          </w:pPr>
          <w:hyperlink w:anchor="_Toc116305989" w:history="1">
            <w:r w:rsidRPr="004E2849">
              <w:rPr>
                <w:rStyle w:val="Hyperlink"/>
                <w:noProof/>
              </w:rPr>
              <w:t>Item.cs</w:t>
            </w:r>
            <w:r>
              <w:rPr>
                <w:noProof/>
                <w:webHidden/>
              </w:rPr>
              <w:tab/>
            </w:r>
            <w:r>
              <w:rPr>
                <w:noProof/>
                <w:webHidden/>
              </w:rPr>
              <w:fldChar w:fldCharType="begin"/>
            </w:r>
            <w:r>
              <w:rPr>
                <w:noProof/>
                <w:webHidden/>
              </w:rPr>
              <w:instrText xml:space="preserve"> PAGEREF _Toc116305989 \h </w:instrText>
            </w:r>
            <w:r>
              <w:rPr>
                <w:noProof/>
                <w:webHidden/>
              </w:rPr>
            </w:r>
            <w:r>
              <w:rPr>
                <w:noProof/>
                <w:webHidden/>
              </w:rPr>
              <w:fldChar w:fldCharType="separate"/>
            </w:r>
            <w:r>
              <w:rPr>
                <w:noProof/>
                <w:webHidden/>
              </w:rPr>
              <w:t>37</w:t>
            </w:r>
            <w:r>
              <w:rPr>
                <w:noProof/>
                <w:webHidden/>
              </w:rPr>
              <w:fldChar w:fldCharType="end"/>
            </w:r>
          </w:hyperlink>
        </w:p>
        <w:p w14:paraId="6E064DC4" w14:textId="77777777" w:rsidR="002916E3" w:rsidRDefault="002916E3">
          <w:pPr>
            <w:pStyle w:val="TOC4"/>
            <w:tabs>
              <w:tab w:val="right" w:leader="dot" w:pos="11102"/>
            </w:tabs>
            <w:rPr>
              <w:noProof/>
            </w:rPr>
          </w:pPr>
          <w:hyperlink w:anchor="_Toc116305990"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5990 \h </w:instrText>
            </w:r>
            <w:r>
              <w:rPr>
                <w:noProof/>
                <w:webHidden/>
              </w:rPr>
            </w:r>
            <w:r>
              <w:rPr>
                <w:noProof/>
                <w:webHidden/>
              </w:rPr>
              <w:fldChar w:fldCharType="separate"/>
            </w:r>
            <w:r>
              <w:rPr>
                <w:noProof/>
                <w:webHidden/>
              </w:rPr>
              <w:t>37</w:t>
            </w:r>
            <w:r>
              <w:rPr>
                <w:noProof/>
                <w:webHidden/>
              </w:rPr>
              <w:fldChar w:fldCharType="end"/>
            </w:r>
          </w:hyperlink>
        </w:p>
        <w:p w14:paraId="02E24FF1" w14:textId="77777777" w:rsidR="002916E3" w:rsidRDefault="002916E3">
          <w:pPr>
            <w:pStyle w:val="TOC4"/>
            <w:tabs>
              <w:tab w:val="right" w:leader="dot" w:pos="11102"/>
            </w:tabs>
            <w:rPr>
              <w:noProof/>
            </w:rPr>
          </w:pPr>
          <w:hyperlink w:anchor="_Toc116305991" w:history="1">
            <w:r w:rsidRPr="004E2849">
              <w:rPr>
                <w:rStyle w:val="Hyperlink"/>
                <w:noProof/>
              </w:rPr>
              <w:t>Pseudocode</w:t>
            </w:r>
            <w:r>
              <w:rPr>
                <w:noProof/>
                <w:webHidden/>
              </w:rPr>
              <w:tab/>
            </w:r>
            <w:r>
              <w:rPr>
                <w:noProof/>
                <w:webHidden/>
              </w:rPr>
              <w:fldChar w:fldCharType="begin"/>
            </w:r>
            <w:r>
              <w:rPr>
                <w:noProof/>
                <w:webHidden/>
              </w:rPr>
              <w:instrText xml:space="preserve"> PAGEREF _Toc116305991 \h </w:instrText>
            </w:r>
            <w:r>
              <w:rPr>
                <w:noProof/>
                <w:webHidden/>
              </w:rPr>
            </w:r>
            <w:r>
              <w:rPr>
                <w:noProof/>
                <w:webHidden/>
              </w:rPr>
              <w:fldChar w:fldCharType="separate"/>
            </w:r>
            <w:r>
              <w:rPr>
                <w:noProof/>
                <w:webHidden/>
              </w:rPr>
              <w:t>37</w:t>
            </w:r>
            <w:r>
              <w:rPr>
                <w:noProof/>
                <w:webHidden/>
              </w:rPr>
              <w:fldChar w:fldCharType="end"/>
            </w:r>
          </w:hyperlink>
        </w:p>
        <w:p w14:paraId="3F218E38" w14:textId="77777777" w:rsidR="002916E3" w:rsidRDefault="002916E3">
          <w:pPr>
            <w:pStyle w:val="TOC4"/>
            <w:tabs>
              <w:tab w:val="right" w:leader="dot" w:pos="11102"/>
            </w:tabs>
            <w:rPr>
              <w:noProof/>
            </w:rPr>
          </w:pPr>
          <w:hyperlink w:anchor="_Toc116305992" w:history="1">
            <w:r w:rsidRPr="004E2849">
              <w:rPr>
                <w:rStyle w:val="Hyperlink"/>
                <w:noProof/>
              </w:rPr>
              <w:t>Class Diagram</w:t>
            </w:r>
            <w:r>
              <w:rPr>
                <w:noProof/>
                <w:webHidden/>
              </w:rPr>
              <w:tab/>
            </w:r>
            <w:r>
              <w:rPr>
                <w:noProof/>
                <w:webHidden/>
              </w:rPr>
              <w:fldChar w:fldCharType="begin"/>
            </w:r>
            <w:r>
              <w:rPr>
                <w:noProof/>
                <w:webHidden/>
              </w:rPr>
              <w:instrText xml:space="preserve"> PAGEREF _Toc116305992 \h </w:instrText>
            </w:r>
            <w:r>
              <w:rPr>
                <w:noProof/>
                <w:webHidden/>
              </w:rPr>
            </w:r>
            <w:r>
              <w:rPr>
                <w:noProof/>
                <w:webHidden/>
              </w:rPr>
              <w:fldChar w:fldCharType="separate"/>
            </w:r>
            <w:r>
              <w:rPr>
                <w:noProof/>
                <w:webHidden/>
              </w:rPr>
              <w:t>37</w:t>
            </w:r>
            <w:r>
              <w:rPr>
                <w:noProof/>
                <w:webHidden/>
              </w:rPr>
              <w:fldChar w:fldCharType="end"/>
            </w:r>
          </w:hyperlink>
        </w:p>
        <w:p w14:paraId="0559C0A2" w14:textId="77777777" w:rsidR="002916E3" w:rsidRDefault="002916E3">
          <w:pPr>
            <w:pStyle w:val="TOC4"/>
            <w:tabs>
              <w:tab w:val="right" w:leader="dot" w:pos="11102"/>
            </w:tabs>
            <w:rPr>
              <w:noProof/>
            </w:rPr>
          </w:pPr>
          <w:hyperlink w:anchor="_Toc116305993"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5993 \h </w:instrText>
            </w:r>
            <w:r>
              <w:rPr>
                <w:noProof/>
                <w:webHidden/>
              </w:rPr>
            </w:r>
            <w:r>
              <w:rPr>
                <w:noProof/>
                <w:webHidden/>
              </w:rPr>
              <w:fldChar w:fldCharType="separate"/>
            </w:r>
            <w:r>
              <w:rPr>
                <w:noProof/>
                <w:webHidden/>
              </w:rPr>
              <w:t>37</w:t>
            </w:r>
            <w:r>
              <w:rPr>
                <w:noProof/>
                <w:webHidden/>
              </w:rPr>
              <w:fldChar w:fldCharType="end"/>
            </w:r>
          </w:hyperlink>
        </w:p>
        <w:p w14:paraId="5F3FB980" w14:textId="77777777" w:rsidR="002916E3" w:rsidRDefault="002916E3">
          <w:pPr>
            <w:pStyle w:val="TOC3"/>
            <w:tabs>
              <w:tab w:val="right" w:leader="dot" w:pos="11102"/>
            </w:tabs>
            <w:rPr>
              <w:rFonts w:eastAsiaTheme="minorEastAsia"/>
              <w:noProof/>
              <w:lang w:eastAsia="en-GB"/>
            </w:rPr>
          </w:pPr>
          <w:hyperlink w:anchor="_Toc116305994" w:history="1">
            <w:r w:rsidRPr="004E2849">
              <w:rPr>
                <w:rStyle w:val="Hyperlink"/>
                <w:noProof/>
              </w:rPr>
              <w:t>DatabaseManager.CS</w:t>
            </w:r>
            <w:r>
              <w:rPr>
                <w:noProof/>
                <w:webHidden/>
              </w:rPr>
              <w:tab/>
            </w:r>
            <w:r>
              <w:rPr>
                <w:noProof/>
                <w:webHidden/>
              </w:rPr>
              <w:fldChar w:fldCharType="begin"/>
            </w:r>
            <w:r>
              <w:rPr>
                <w:noProof/>
                <w:webHidden/>
              </w:rPr>
              <w:instrText xml:space="preserve"> PAGEREF _Toc116305994 \h </w:instrText>
            </w:r>
            <w:r>
              <w:rPr>
                <w:noProof/>
                <w:webHidden/>
              </w:rPr>
            </w:r>
            <w:r>
              <w:rPr>
                <w:noProof/>
                <w:webHidden/>
              </w:rPr>
              <w:fldChar w:fldCharType="separate"/>
            </w:r>
            <w:r>
              <w:rPr>
                <w:noProof/>
                <w:webHidden/>
              </w:rPr>
              <w:t>38</w:t>
            </w:r>
            <w:r>
              <w:rPr>
                <w:noProof/>
                <w:webHidden/>
              </w:rPr>
              <w:fldChar w:fldCharType="end"/>
            </w:r>
          </w:hyperlink>
        </w:p>
        <w:p w14:paraId="2ABC5B9D" w14:textId="77777777" w:rsidR="002916E3" w:rsidRDefault="002916E3">
          <w:pPr>
            <w:pStyle w:val="TOC4"/>
            <w:tabs>
              <w:tab w:val="right" w:leader="dot" w:pos="11102"/>
            </w:tabs>
            <w:rPr>
              <w:noProof/>
            </w:rPr>
          </w:pPr>
          <w:hyperlink w:anchor="_Toc116305995"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5995 \h </w:instrText>
            </w:r>
            <w:r>
              <w:rPr>
                <w:noProof/>
                <w:webHidden/>
              </w:rPr>
            </w:r>
            <w:r>
              <w:rPr>
                <w:noProof/>
                <w:webHidden/>
              </w:rPr>
              <w:fldChar w:fldCharType="separate"/>
            </w:r>
            <w:r>
              <w:rPr>
                <w:noProof/>
                <w:webHidden/>
              </w:rPr>
              <w:t>38</w:t>
            </w:r>
            <w:r>
              <w:rPr>
                <w:noProof/>
                <w:webHidden/>
              </w:rPr>
              <w:fldChar w:fldCharType="end"/>
            </w:r>
          </w:hyperlink>
        </w:p>
        <w:p w14:paraId="17135008" w14:textId="77777777" w:rsidR="002916E3" w:rsidRDefault="002916E3">
          <w:pPr>
            <w:pStyle w:val="TOC4"/>
            <w:tabs>
              <w:tab w:val="right" w:leader="dot" w:pos="11102"/>
            </w:tabs>
            <w:rPr>
              <w:noProof/>
            </w:rPr>
          </w:pPr>
          <w:hyperlink w:anchor="_Toc116305996" w:history="1">
            <w:r w:rsidRPr="004E2849">
              <w:rPr>
                <w:rStyle w:val="Hyperlink"/>
                <w:noProof/>
              </w:rPr>
              <w:t>Pseudocode</w:t>
            </w:r>
            <w:r>
              <w:rPr>
                <w:noProof/>
                <w:webHidden/>
              </w:rPr>
              <w:tab/>
            </w:r>
            <w:r>
              <w:rPr>
                <w:noProof/>
                <w:webHidden/>
              </w:rPr>
              <w:fldChar w:fldCharType="begin"/>
            </w:r>
            <w:r>
              <w:rPr>
                <w:noProof/>
                <w:webHidden/>
              </w:rPr>
              <w:instrText xml:space="preserve"> PAGEREF _Toc116305996 \h </w:instrText>
            </w:r>
            <w:r>
              <w:rPr>
                <w:noProof/>
                <w:webHidden/>
              </w:rPr>
            </w:r>
            <w:r>
              <w:rPr>
                <w:noProof/>
                <w:webHidden/>
              </w:rPr>
              <w:fldChar w:fldCharType="separate"/>
            </w:r>
            <w:r>
              <w:rPr>
                <w:noProof/>
                <w:webHidden/>
              </w:rPr>
              <w:t>38</w:t>
            </w:r>
            <w:r>
              <w:rPr>
                <w:noProof/>
                <w:webHidden/>
              </w:rPr>
              <w:fldChar w:fldCharType="end"/>
            </w:r>
          </w:hyperlink>
        </w:p>
        <w:p w14:paraId="5AF20D02" w14:textId="77777777" w:rsidR="002916E3" w:rsidRDefault="002916E3">
          <w:pPr>
            <w:pStyle w:val="TOC4"/>
            <w:tabs>
              <w:tab w:val="right" w:leader="dot" w:pos="11102"/>
            </w:tabs>
            <w:rPr>
              <w:noProof/>
            </w:rPr>
          </w:pPr>
          <w:hyperlink w:anchor="_Toc116305997" w:history="1">
            <w:r w:rsidRPr="004E2849">
              <w:rPr>
                <w:rStyle w:val="Hyperlink"/>
                <w:noProof/>
              </w:rPr>
              <w:t>Class diagram</w:t>
            </w:r>
            <w:r>
              <w:rPr>
                <w:noProof/>
                <w:webHidden/>
              </w:rPr>
              <w:tab/>
            </w:r>
            <w:r>
              <w:rPr>
                <w:noProof/>
                <w:webHidden/>
              </w:rPr>
              <w:fldChar w:fldCharType="begin"/>
            </w:r>
            <w:r>
              <w:rPr>
                <w:noProof/>
                <w:webHidden/>
              </w:rPr>
              <w:instrText xml:space="preserve"> PAGEREF _Toc116305997 \h </w:instrText>
            </w:r>
            <w:r>
              <w:rPr>
                <w:noProof/>
                <w:webHidden/>
              </w:rPr>
            </w:r>
            <w:r>
              <w:rPr>
                <w:noProof/>
                <w:webHidden/>
              </w:rPr>
              <w:fldChar w:fldCharType="separate"/>
            </w:r>
            <w:r>
              <w:rPr>
                <w:noProof/>
                <w:webHidden/>
              </w:rPr>
              <w:t>40</w:t>
            </w:r>
            <w:r>
              <w:rPr>
                <w:noProof/>
                <w:webHidden/>
              </w:rPr>
              <w:fldChar w:fldCharType="end"/>
            </w:r>
          </w:hyperlink>
        </w:p>
        <w:p w14:paraId="12E9F838" w14:textId="77777777" w:rsidR="002916E3" w:rsidRDefault="002916E3">
          <w:pPr>
            <w:pStyle w:val="TOC4"/>
            <w:tabs>
              <w:tab w:val="right" w:leader="dot" w:pos="11102"/>
            </w:tabs>
            <w:rPr>
              <w:noProof/>
            </w:rPr>
          </w:pPr>
          <w:hyperlink w:anchor="_Toc116305998"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5998 \h </w:instrText>
            </w:r>
            <w:r>
              <w:rPr>
                <w:noProof/>
                <w:webHidden/>
              </w:rPr>
            </w:r>
            <w:r>
              <w:rPr>
                <w:noProof/>
                <w:webHidden/>
              </w:rPr>
              <w:fldChar w:fldCharType="separate"/>
            </w:r>
            <w:r>
              <w:rPr>
                <w:noProof/>
                <w:webHidden/>
              </w:rPr>
              <w:t>40</w:t>
            </w:r>
            <w:r>
              <w:rPr>
                <w:noProof/>
                <w:webHidden/>
              </w:rPr>
              <w:fldChar w:fldCharType="end"/>
            </w:r>
          </w:hyperlink>
        </w:p>
        <w:p w14:paraId="34E444CD" w14:textId="77777777" w:rsidR="002916E3" w:rsidRDefault="002916E3">
          <w:pPr>
            <w:pStyle w:val="TOC3"/>
            <w:tabs>
              <w:tab w:val="right" w:leader="dot" w:pos="11102"/>
            </w:tabs>
            <w:rPr>
              <w:rFonts w:eastAsiaTheme="minorEastAsia"/>
              <w:noProof/>
              <w:lang w:eastAsia="en-GB"/>
            </w:rPr>
          </w:pPr>
          <w:hyperlink w:anchor="_Toc116305999" w:history="1">
            <w:r w:rsidRPr="004E2849">
              <w:rPr>
                <w:rStyle w:val="Hyperlink"/>
                <w:noProof/>
              </w:rPr>
              <w:t>StockLookUp.cs</w:t>
            </w:r>
            <w:r>
              <w:rPr>
                <w:noProof/>
                <w:webHidden/>
              </w:rPr>
              <w:tab/>
            </w:r>
            <w:r>
              <w:rPr>
                <w:noProof/>
                <w:webHidden/>
              </w:rPr>
              <w:fldChar w:fldCharType="begin"/>
            </w:r>
            <w:r>
              <w:rPr>
                <w:noProof/>
                <w:webHidden/>
              </w:rPr>
              <w:instrText xml:space="preserve"> PAGEREF _Toc116305999 \h </w:instrText>
            </w:r>
            <w:r>
              <w:rPr>
                <w:noProof/>
                <w:webHidden/>
              </w:rPr>
            </w:r>
            <w:r>
              <w:rPr>
                <w:noProof/>
                <w:webHidden/>
              </w:rPr>
              <w:fldChar w:fldCharType="separate"/>
            </w:r>
            <w:r>
              <w:rPr>
                <w:noProof/>
                <w:webHidden/>
              </w:rPr>
              <w:t>41</w:t>
            </w:r>
            <w:r>
              <w:rPr>
                <w:noProof/>
                <w:webHidden/>
              </w:rPr>
              <w:fldChar w:fldCharType="end"/>
            </w:r>
          </w:hyperlink>
        </w:p>
        <w:p w14:paraId="343038C0" w14:textId="77777777" w:rsidR="002916E3" w:rsidRDefault="002916E3">
          <w:pPr>
            <w:pStyle w:val="TOC4"/>
            <w:tabs>
              <w:tab w:val="right" w:leader="dot" w:pos="11102"/>
            </w:tabs>
            <w:rPr>
              <w:noProof/>
            </w:rPr>
          </w:pPr>
          <w:hyperlink w:anchor="_Toc116306000"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6000 \h </w:instrText>
            </w:r>
            <w:r>
              <w:rPr>
                <w:noProof/>
                <w:webHidden/>
              </w:rPr>
            </w:r>
            <w:r>
              <w:rPr>
                <w:noProof/>
                <w:webHidden/>
              </w:rPr>
              <w:fldChar w:fldCharType="separate"/>
            </w:r>
            <w:r>
              <w:rPr>
                <w:noProof/>
                <w:webHidden/>
              </w:rPr>
              <w:t>41</w:t>
            </w:r>
            <w:r>
              <w:rPr>
                <w:noProof/>
                <w:webHidden/>
              </w:rPr>
              <w:fldChar w:fldCharType="end"/>
            </w:r>
          </w:hyperlink>
        </w:p>
        <w:p w14:paraId="38FDF425" w14:textId="77777777" w:rsidR="002916E3" w:rsidRDefault="002916E3">
          <w:pPr>
            <w:pStyle w:val="TOC4"/>
            <w:tabs>
              <w:tab w:val="right" w:leader="dot" w:pos="11102"/>
            </w:tabs>
            <w:rPr>
              <w:noProof/>
            </w:rPr>
          </w:pPr>
          <w:hyperlink w:anchor="_Toc116306001" w:history="1">
            <w:r w:rsidRPr="004E2849">
              <w:rPr>
                <w:rStyle w:val="Hyperlink"/>
                <w:noProof/>
              </w:rPr>
              <w:t>Pseudocode</w:t>
            </w:r>
            <w:r>
              <w:rPr>
                <w:noProof/>
                <w:webHidden/>
              </w:rPr>
              <w:tab/>
            </w:r>
            <w:r>
              <w:rPr>
                <w:noProof/>
                <w:webHidden/>
              </w:rPr>
              <w:fldChar w:fldCharType="begin"/>
            </w:r>
            <w:r>
              <w:rPr>
                <w:noProof/>
                <w:webHidden/>
              </w:rPr>
              <w:instrText xml:space="preserve"> PAGEREF _Toc116306001 \h </w:instrText>
            </w:r>
            <w:r>
              <w:rPr>
                <w:noProof/>
                <w:webHidden/>
              </w:rPr>
            </w:r>
            <w:r>
              <w:rPr>
                <w:noProof/>
                <w:webHidden/>
              </w:rPr>
              <w:fldChar w:fldCharType="separate"/>
            </w:r>
            <w:r>
              <w:rPr>
                <w:noProof/>
                <w:webHidden/>
              </w:rPr>
              <w:t>41</w:t>
            </w:r>
            <w:r>
              <w:rPr>
                <w:noProof/>
                <w:webHidden/>
              </w:rPr>
              <w:fldChar w:fldCharType="end"/>
            </w:r>
          </w:hyperlink>
        </w:p>
        <w:p w14:paraId="018BF37B" w14:textId="77777777" w:rsidR="002916E3" w:rsidRDefault="002916E3">
          <w:pPr>
            <w:pStyle w:val="TOC4"/>
            <w:tabs>
              <w:tab w:val="right" w:leader="dot" w:pos="11102"/>
            </w:tabs>
            <w:rPr>
              <w:noProof/>
            </w:rPr>
          </w:pPr>
          <w:hyperlink w:anchor="_Toc116306002" w:history="1">
            <w:r w:rsidRPr="004E2849">
              <w:rPr>
                <w:rStyle w:val="Hyperlink"/>
                <w:noProof/>
              </w:rPr>
              <w:t>Class Diagram</w:t>
            </w:r>
            <w:r>
              <w:rPr>
                <w:noProof/>
                <w:webHidden/>
              </w:rPr>
              <w:tab/>
            </w:r>
            <w:r>
              <w:rPr>
                <w:noProof/>
                <w:webHidden/>
              </w:rPr>
              <w:fldChar w:fldCharType="begin"/>
            </w:r>
            <w:r>
              <w:rPr>
                <w:noProof/>
                <w:webHidden/>
              </w:rPr>
              <w:instrText xml:space="preserve"> PAGEREF _Toc116306002 \h </w:instrText>
            </w:r>
            <w:r>
              <w:rPr>
                <w:noProof/>
                <w:webHidden/>
              </w:rPr>
            </w:r>
            <w:r>
              <w:rPr>
                <w:noProof/>
                <w:webHidden/>
              </w:rPr>
              <w:fldChar w:fldCharType="separate"/>
            </w:r>
            <w:r>
              <w:rPr>
                <w:noProof/>
                <w:webHidden/>
              </w:rPr>
              <w:t>41</w:t>
            </w:r>
            <w:r>
              <w:rPr>
                <w:noProof/>
                <w:webHidden/>
              </w:rPr>
              <w:fldChar w:fldCharType="end"/>
            </w:r>
          </w:hyperlink>
        </w:p>
        <w:p w14:paraId="71086676" w14:textId="77777777" w:rsidR="002916E3" w:rsidRDefault="002916E3">
          <w:pPr>
            <w:pStyle w:val="TOC4"/>
            <w:tabs>
              <w:tab w:val="right" w:leader="dot" w:pos="11102"/>
            </w:tabs>
            <w:rPr>
              <w:noProof/>
            </w:rPr>
          </w:pPr>
          <w:hyperlink w:anchor="_Toc116306003"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6003 \h </w:instrText>
            </w:r>
            <w:r>
              <w:rPr>
                <w:noProof/>
                <w:webHidden/>
              </w:rPr>
            </w:r>
            <w:r>
              <w:rPr>
                <w:noProof/>
                <w:webHidden/>
              </w:rPr>
              <w:fldChar w:fldCharType="separate"/>
            </w:r>
            <w:r>
              <w:rPr>
                <w:noProof/>
                <w:webHidden/>
              </w:rPr>
              <w:t>41</w:t>
            </w:r>
            <w:r>
              <w:rPr>
                <w:noProof/>
                <w:webHidden/>
              </w:rPr>
              <w:fldChar w:fldCharType="end"/>
            </w:r>
          </w:hyperlink>
        </w:p>
        <w:p w14:paraId="6A4FA039" w14:textId="77777777" w:rsidR="002916E3" w:rsidRDefault="002916E3">
          <w:pPr>
            <w:pStyle w:val="TOC3"/>
            <w:tabs>
              <w:tab w:val="right" w:leader="dot" w:pos="11102"/>
            </w:tabs>
            <w:rPr>
              <w:rFonts w:eastAsiaTheme="minorEastAsia"/>
              <w:noProof/>
              <w:lang w:eastAsia="en-GB"/>
            </w:rPr>
          </w:pPr>
          <w:hyperlink w:anchor="_Toc116306004" w:history="1">
            <w:r w:rsidRPr="004E2849">
              <w:rPr>
                <w:rStyle w:val="Hyperlink"/>
                <w:noProof/>
              </w:rPr>
              <w:t>StaffLogin.cs</w:t>
            </w:r>
            <w:r>
              <w:rPr>
                <w:noProof/>
                <w:webHidden/>
              </w:rPr>
              <w:tab/>
            </w:r>
            <w:r>
              <w:rPr>
                <w:noProof/>
                <w:webHidden/>
              </w:rPr>
              <w:fldChar w:fldCharType="begin"/>
            </w:r>
            <w:r>
              <w:rPr>
                <w:noProof/>
                <w:webHidden/>
              </w:rPr>
              <w:instrText xml:space="preserve"> PAGEREF _Toc116306004 \h </w:instrText>
            </w:r>
            <w:r>
              <w:rPr>
                <w:noProof/>
                <w:webHidden/>
              </w:rPr>
            </w:r>
            <w:r>
              <w:rPr>
                <w:noProof/>
                <w:webHidden/>
              </w:rPr>
              <w:fldChar w:fldCharType="separate"/>
            </w:r>
            <w:r>
              <w:rPr>
                <w:noProof/>
                <w:webHidden/>
              </w:rPr>
              <w:t>42</w:t>
            </w:r>
            <w:r>
              <w:rPr>
                <w:noProof/>
                <w:webHidden/>
              </w:rPr>
              <w:fldChar w:fldCharType="end"/>
            </w:r>
          </w:hyperlink>
        </w:p>
        <w:p w14:paraId="0BC28A8B" w14:textId="77777777" w:rsidR="002916E3" w:rsidRDefault="002916E3">
          <w:pPr>
            <w:pStyle w:val="TOC4"/>
            <w:tabs>
              <w:tab w:val="right" w:leader="dot" w:pos="11102"/>
            </w:tabs>
            <w:rPr>
              <w:noProof/>
            </w:rPr>
          </w:pPr>
          <w:hyperlink w:anchor="_Toc116306005"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6005 \h </w:instrText>
            </w:r>
            <w:r>
              <w:rPr>
                <w:noProof/>
                <w:webHidden/>
              </w:rPr>
            </w:r>
            <w:r>
              <w:rPr>
                <w:noProof/>
                <w:webHidden/>
              </w:rPr>
              <w:fldChar w:fldCharType="separate"/>
            </w:r>
            <w:r>
              <w:rPr>
                <w:noProof/>
                <w:webHidden/>
              </w:rPr>
              <w:t>42</w:t>
            </w:r>
            <w:r>
              <w:rPr>
                <w:noProof/>
                <w:webHidden/>
              </w:rPr>
              <w:fldChar w:fldCharType="end"/>
            </w:r>
          </w:hyperlink>
        </w:p>
        <w:p w14:paraId="4149B62F" w14:textId="77777777" w:rsidR="002916E3" w:rsidRDefault="002916E3">
          <w:pPr>
            <w:pStyle w:val="TOC4"/>
            <w:tabs>
              <w:tab w:val="right" w:leader="dot" w:pos="11102"/>
            </w:tabs>
            <w:rPr>
              <w:noProof/>
            </w:rPr>
          </w:pPr>
          <w:hyperlink w:anchor="_Toc116306006" w:history="1">
            <w:r w:rsidRPr="004E2849">
              <w:rPr>
                <w:rStyle w:val="Hyperlink"/>
                <w:noProof/>
              </w:rPr>
              <w:t>Pseudocode</w:t>
            </w:r>
            <w:r>
              <w:rPr>
                <w:noProof/>
                <w:webHidden/>
              </w:rPr>
              <w:tab/>
            </w:r>
            <w:r>
              <w:rPr>
                <w:noProof/>
                <w:webHidden/>
              </w:rPr>
              <w:fldChar w:fldCharType="begin"/>
            </w:r>
            <w:r>
              <w:rPr>
                <w:noProof/>
                <w:webHidden/>
              </w:rPr>
              <w:instrText xml:space="preserve"> PAGEREF _Toc116306006 \h </w:instrText>
            </w:r>
            <w:r>
              <w:rPr>
                <w:noProof/>
                <w:webHidden/>
              </w:rPr>
            </w:r>
            <w:r>
              <w:rPr>
                <w:noProof/>
                <w:webHidden/>
              </w:rPr>
              <w:fldChar w:fldCharType="separate"/>
            </w:r>
            <w:r>
              <w:rPr>
                <w:noProof/>
                <w:webHidden/>
              </w:rPr>
              <w:t>42</w:t>
            </w:r>
            <w:r>
              <w:rPr>
                <w:noProof/>
                <w:webHidden/>
              </w:rPr>
              <w:fldChar w:fldCharType="end"/>
            </w:r>
          </w:hyperlink>
        </w:p>
        <w:p w14:paraId="43DF120D" w14:textId="77777777" w:rsidR="002916E3" w:rsidRDefault="002916E3">
          <w:pPr>
            <w:pStyle w:val="TOC4"/>
            <w:tabs>
              <w:tab w:val="right" w:leader="dot" w:pos="11102"/>
            </w:tabs>
            <w:rPr>
              <w:noProof/>
            </w:rPr>
          </w:pPr>
          <w:hyperlink w:anchor="_Toc116306007" w:history="1">
            <w:r w:rsidRPr="004E2849">
              <w:rPr>
                <w:rStyle w:val="Hyperlink"/>
                <w:noProof/>
              </w:rPr>
              <w:t>Class Diagram</w:t>
            </w:r>
            <w:r>
              <w:rPr>
                <w:noProof/>
                <w:webHidden/>
              </w:rPr>
              <w:tab/>
            </w:r>
            <w:r>
              <w:rPr>
                <w:noProof/>
                <w:webHidden/>
              </w:rPr>
              <w:fldChar w:fldCharType="begin"/>
            </w:r>
            <w:r>
              <w:rPr>
                <w:noProof/>
                <w:webHidden/>
              </w:rPr>
              <w:instrText xml:space="preserve"> PAGEREF _Toc116306007 \h </w:instrText>
            </w:r>
            <w:r>
              <w:rPr>
                <w:noProof/>
                <w:webHidden/>
              </w:rPr>
            </w:r>
            <w:r>
              <w:rPr>
                <w:noProof/>
                <w:webHidden/>
              </w:rPr>
              <w:fldChar w:fldCharType="separate"/>
            </w:r>
            <w:r>
              <w:rPr>
                <w:noProof/>
                <w:webHidden/>
              </w:rPr>
              <w:t>42</w:t>
            </w:r>
            <w:r>
              <w:rPr>
                <w:noProof/>
                <w:webHidden/>
              </w:rPr>
              <w:fldChar w:fldCharType="end"/>
            </w:r>
          </w:hyperlink>
        </w:p>
        <w:p w14:paraId="5FC4428E" w14:textId="77777777" w:rsidR="002916E3" w:rsidRDefault="002916E3">
          <w:pPr>
            <w:pStyle w:val="TOC4"/>
            <w:tabs>
              <w:tab w:val="right" w:leader="dot" w:pos="11102"/>
            </w:tabs>
            <w:rPr>
              <w:noProof/>
            </w:rPr>
          </w:pPr>
          <w:hyperlink w:anchor="_Toc116306008"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6008 \h </w:instrText>
            </w:r>
            <w:r>
              <w:rPr>
                <w:noProof/>
                <w:webHidden/>
              </w:rPr>
            </w:r>
            <w:r>
              <w:rPr>
                <w:noProof/>
                <w:webHidden/>
              </w:rPr>
              <w:fldChar w:fldCharType="separate"/>
            </w:r>
            <w:r>
              <w:rPr>
                <w:noProof/>
                <w:webHidden/>
              </w:rPr>
              <w:t>42</w:t>
            </w:r>
            <w:r>
              <w:rPr>
                <w:noProof/>
                <w:webHidden/>
              </w:rPr>
              <w:fldChar w:fldCharType="end"/>
            </w:r>
          </w:hyperlink>
        </w:p>
        <w:p w14:paraId="073A2685" w14:textId="77777777" w:rsidR="002916E3" w:rsidRDefault="002916E3">
          <w:pPr>
            <w:pStyle w:val="TOC3"/>
            <w:tabs>
              <w:tab w:val="right" w:leader="dot" w:pos="11102"/>
            </w:tabs>
            <w:rPr>
              <w:rFonts w:eastAsiaTheme="minorEastAsia"/>
              <w:noProof/>
              <w:lang w:eastAsia="en-GB"/>
            </w:rPr>
          </w:pPr>
          <w:hyperlink w:anchor="_Toc116306009" w:history="1">
            <w:r w:rsidRPr="004E2849">
              <w:rPr>
                <w:rStyle w:val="Hyperlink"/>
                <w:noProof/>
              </w:rPr>
              <w:t>POSController.cs</w:t>
            </w:r>
            <w:r>
              <w:rPr>
                <w:noProof/>
                <w:webHidden/>
              </w:rPr>
              <w:tab/>
            </w:r>
            <w:r>
              <w:rPr>
                <w:noProof/>
                <w:webHidden/>
              </w:rPr>
              <w:fldChar w:fldCharType="begin"/>
            </w:r>
            <w:r>
              <w:rPr>
                <w:noProof/>
                <w:webHidden/>
              </w:rPr>
              <w:instrText xml:space="preserve"> PAGEREF _Toc116306009 \h </w:instrText>
            </w:r>
            <w:r>
              <w:rPr>
                <w:noProof/>
                <w:webHidden/>
              </w:rPr>
            </w:r>
            <w:r>
              <w:rPr>
                <w:noProof/>
                <w:webHidden/>
              </w:rPr>
              <w:fldChar w:fldCharType="separate"/>
            </w:r>
            <w:r>
              <w:rPr>
                <w:noProof/>
                <w:webHidden/>
              </w:rPr>
              <w:t>42</w:t>
            </w:r>
            <w:r>
              <w:rPr>
                <w:noProof/>
                <w:webHidden/>
              </w:rPr>
              <w:fldChar w:fldCharType="end"/>
            </w:r>
          </w:hyperlink>
        </w:p>
        <w:p w14:paraId="5CE46321" w14:textId="77777777" w:rsidR="002916E3" w:rsidRDefault="002916E3">
          <w:pPr>
            <w:pStyle w:val="TOC4"/>
            <w:tabs>
              <w:tab w:val="right" w:leader="dot" w:pos="11102"/>
            </w:tabs>
            <w:rPr>
              <w:noProof/>
            </w:rPr>
          </w:pPr>
          <w:hyperlink w:anchor="_Toc116306010"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6010 \h </w:instrText>
            </w:r>
            <w:r>
              <w:rPr>
                <w:noProof/>
                <w:webHidden/>
              </w:rPr>
            </w:r>
            <w:r>
              <w:rPr>
                <w:noProof/>
                <w:webHidden/>
              </w:rPr>
              <w:fldChar w:fldCharType="separate"/>
            </w:r>
            <w:r>
              <w:rPr>
                <w:noProof/>
                <w:webHidden/>
              </w:rPr>
              <w:t>42</w:t>
            </w:r>
            <w:r>
              <w:rPr>
                <w:noProof/>
                <w:webHidden/>
              </w:rPr>
              <w:fldChar w:fldCharType="end"/>
            </w:r>
          </w:hyperlink>
        </w:p>
        <w:p w14:paraId="40BBC646" w14:textId="77777777" w:rsidR="002916E3" w:rsidRDefault="002916E3">
          <w:pPr>
            <w:pStyle w:val="TOC4"/>
            <w:tabs>
              <w:tab w:val="right" w:leader="dot" w:pos="11102"/>
            </w:tabs>
            <w:rPr>
              <w:noProof/>
            </w:rPr>
          </w:pPr>
          <w:hyperlink w:anchor="_Toc116306011" w:history="1">
            <w:r w:rsidRPr="004E2849">
              <w:rPr>
                <w:rStyle w:val="Hyperlink"/>
                <w:noProof/>
              </w:rPr>
              <w:t>Pseudocode</w:t>
            </w:r>
            <w:r>
              <w:rPr>
                <w:noProof/>
                <w:webHidden/>
              </w:rPr>
              <w:tab/>
            </w:r>
            <w:r>
              <w:rPr>
                <w:noProof/>
                <w:webHidden/>
              </w:rPr>
              <w:fldChar w:fldCharType="begin"/>
            </w:r>
            <w:r>
              <w:rPr>
                <w:noProof/>
                <w:webHidden/>
              </w:rPr>
              <w:instrText xml:space="preserve"> PAGEREF _Toc116306011 \h </w:instrText>
            </w:r>
            <w:r>
              <w:rPr>
                <w:noProof/>
                <w:webHidden/>
              </w:rPr>
            </w:r>
            <w:r>
              <w:rPr>
                <w:noProof/>
                <w:webHidden/>
              </w:rPr>
              <w:fldChar w:fldCharType="separate"/>
            </w:r>
            <w:r>
              <w:rPr>
                <w:noProof/>
                <w:webHidden/>
              </w:rPr>
              <w:t>42</w:t>
            </w:r>
            <w:r>
              <w:rPr>
                <w:noProof/>
                <w:webHidden/>
              </w:rPr>
              <w:fldChar w:fldCharType="end"/>
            </w:r>
          </w:hyperlink>
        </w:p>
        <w:p w14:paraId="7EB24ABC" w14:textId="77777777" w:rsidR="002916E3" w:rsidRDefault="002916E3">
          <w:pPr>
            <w:pStyle w:val="TOC4"/>
            <w:tabs>
              <w:tab w:val="right" w:leader="dot" w:pos="11102"/>
            </w:tabs>
            <w:rPr>
              <w:noProof/>
            </w:rPr>
          </w:pPr>
          <w:hyperlink w:anchor="_Toc116306012" w:history="1">
            <w:r w:rsidRPr="004E2849">
              <w:rPr>
                <w:rStyle w:val="Hyperlink"/>
                <w:noProof/>
              </w:rPr>
              <w:t>Class Diagram</w:t>
            </w:r>
            <w:r>
              <w:rPr>
                <w:noProof/>
                <w:webHidden/>
              </w:rPr>
              <w:tab/>
            </w:r>
            <w:r>
              <w:rPr>
                <w:noProof/>
                <w:webHidden/>
              </w:rPr>
              <w:fldChar w:fldCharType="begin"/>
            </w:r>
            <w:r>
              <w:rPr>
                <w:noProof/>
                <w:webHidden/>
              </w:rPr>
              <w:instrText xml:space="preserve"> PAGEREF _Toc116306012 \h </w:instrText>
            </w:r>
            <w:r>
              <w:rPr>
                <w:noProof/>
                <w:webHidden/>
              </w:rPr>
            </w:r>
            <w:r>
              <w:rPr>
                <w:noProof/>
                <w:webHidden/>
              </w:rPr>
              <w:fldChar w:fldCharType="separate"/>
            </w:r>
            <w:r>
              <w:rPr>
                <w:noProof/>
                <w:webHidden/>
              </w:rPr>
              <w:t>43</w:t>
            </w:r>
            <w:r>
              <w:rPr>
                <w:noProof/>
                <w:webHidden/>
              </w:rPr>
              <w:fldChar w:fldCharType="end"/>
            </w:r>
          </w:hyperlink>
        </w:p>
        <w:p w14:paraId="18EA104D" w14:textId="77777777" w:rsidR="002916E3" w:rsidRDefault="002916E3">
          <w:pPr>
            <w:pStyle w:val="TOC4"/>
            <w:tabs>
              <w:tab w:val="right" w:leader="dot" w:pos="11102"/>
            </w:tabs>
            <w:rPr>
              <w:noProof/>
            </w:rPr>
          </w:pPr>
          <w:hyperlink w:anchor="_Toc116306013"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6013 \h </w:instrText>
            </w:r>
            <w:r>
              <w:rPr>
                <w:noProof/>
                <w:webHidden/>
              </w:rPr>
            </w:r>
            <w:r>
              <w:rPr>
                <w:noProof/>
                <w:webHidden/>
              </w:rPr>
              <w:fldChar w:fldCharType="separate"/>
            </w:r>
            <w:r>
              <w:rPr>
                <w:noProof/>
                <w:webHidden/>
              </w:rPr>
              <w:t>43</w:t>
            </w:r>
            <w:r>
              <w:rPr>
                <w:noProof/>
                <w:webHidden/>
              </w:rPr>
              <w:fldChar w:fldCharType="end"/>
            </w:r>
          </w:hyperlink>
        </w:p>
        <w:p w14:paraId="66801324" w14:textId="77777777" w:rsidR="002916E3" w:rsidRDefault="002916E3">
          <w:pPr>
            <w:pStyle w:val="TOC3"/>
            <w:tabs>
              <w:tab w:val="right" w:leader="dot" w:pos="11102"/>
            </w:tabs>
            <w:rPr>
              <w:rFonts w:eastAsiaTheme="minorEastAsia"/>
              <w:noProof/>
              <w:lang w:eastAsia="en-GB"/>
            </w:rPr>
          </w:pPr>
          <w:hyperlink w:anchor="_Toc116306014" w:history="1">
            <w:r w:rsidRPr="004E2849">
              <w:rPr>
                <w:rStyle w:val="Hyperlink"/>
                <w:noProof/>
              </w:rPr>
              <w:t>TransactionController.cs</w:t>
            </w:r>
            <w:r>
              <w:rPr>
                <w:noProof/>
                <w:webHidden/>
              </w:rPr>
              <w:tab/>
            </w:r>
            <w:r>
              <w:rPr>
                <w:noProof/>
                <w:webHidden/>
              </w:rPr>
              <w:fldChar w:fldCharType="begin"/>
            </w:r>
            <w:r>
              <w:rPr>
                <w:noProof/>
                <w:webHidden/>
              </w:rPr>
              <w:instrText xml:space="preserve"> PAGEREF _Toc116306014 \h </w:instrText>
            </w:r>
            <w:r>
              <w:rPr>
                <w:noProof/>
                <w:webHidden/>
              </w:rPr>
            </w:r>
            <w:r>
              <w:rPr>
                <w:noProof/>
                <w:webHidden/>
              </w:rPr>
              <w:fldChar w:fldCharType="separate"/>
            </w:r>
            <w:r>
              <w:rPr>
                <w:noProof/>
                <w:webHidden/>
              </w:rPr>
              <w:t>43</w:t>
            </w:r>
            <w:r>
              <w:rPr>
                <w:noProof/>
                <w:webHidden/>
              </w:rPr>
              <w:fldChar w:fldCharType="end"/>
            </w:r>
          </w:hyperlink>
        </w:p>
        <w:p w14:paraId="5A6B3C9E" w14:textId="77777777" w:rsidR="002916E3" w:rsidRDefault="002916E3">
          <w:pPr>
            <w:pStyle w:val="TOC4"/>
            <w:tabs>
              <w:tab w:val="right" w:leader="dot" w:pos="11102"/>
            </w:tabs>
            <w:rPr>
              <w:noProof/>
            </w:rPr>
          </w:pPr>
          <w:hyperlink w:anchor="_Toc116306015"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6015 \h </w:instrText>
            </w:r>
            <w:r>
              <w:rPr>
                <w:noProof/>
                <w:webHidden/>
              </w:rPr>
            </w:r>
            <w:r>
              <w:rPr>
                <w:noProof/>
                <w:webHidden/>
              </w:rPr>
              <w:fldChar w:fldCharType="separate"/>
            </w:r>
            <w:r>
              <w:rPr>
                <w:noProof/>
                <w:webHidden/>
              </w:rPr>
              <w:t>43</w:t>
            </w:r>
            <w:r>
              <w:rPr>
                <w:noProof/>
                <w:webHidden/>
              </w:rPr>
              <w:fldChar w:fldCharType="end"/>
            </w:r>
          </w:hyperlink>
        </w:p>
        <w:p w14:paraId="5F0172DB" w14:textId="77777777" w:rsidR="002916E3" w:rsidRDefault="002916E3">
          <w:pPr>
            <w:pStyle w:val="TOC4"/>
            <w:tabs>
              <w:tab w:val="right" w:leader="dot" w:pos="11102"/>
            </w:tabs>
            <w:rPr>
              <w:noProof/>
            </w:rPr>
          </w:pPr>
          <w:hyperlink w:anchor="_Toc116306016" w:history="1">
            <w:r w:rsidRPr="004E2849">
              <w:rPr>
                <w:rStyle w:val="Hyperlink"/>
                <w:noProof/>
              </w:rPr>
              <w:t>Pseudocode</w:t>
            </w:r>
            <w:r>
              <w:rPr>
                <w:noProof/>
                <w:webHidden/>
              </w:rPr>
              <w:tab/>
            </w:r>
            <w:r>
              <w:rPr>
                <w:noProof/>
                <w:webHidden/>
              </w:rPr>
              <w:fldChar w:fldCharType="begin"/>
            </w:r>
            <w:r>
              <w:rPr>
                <w:noProof/>
                <w:webHidden/>
              </w:rPr>
              <w:instrText xml:space="preserve"> PAGEREF _Toc116306016 \h </w:instrText>
            </w:r>
            <w:r>
              <w:rPr>
                <w:noProof/>
                <w:webHidden/>
              </w:rPr>
            </w:r>
            <w:r>
              <w:rPr>
                <w:noProof/>
                <w:webHidden/>
              </w:rPr>
              <w:fldChar w:fldCharType="separate"/>
            </w:r>
            <w:r>
              <w:rPr>
                <w:noProof/>
                <w:webHidden/>
              </w:rPr>
              <w:t>43</w:t>
            </w:r>
            <w:r>
              <w:rPr>
                <w:noProof/>
                <w:webHidden/>
              </w:rPr>
              <w:fldChar w:fldCharType="end"/>
            </w:r>
          </w:hyperlink>
        </w:p>
        <w:p w14:paraId="55A02641" w14:textId="77777777" w:rsidR="002916E3" w:rsidRDefault="002916E3">
          <w:pPr>
            <w:pStyle w:val="TOC4"/>
            <w:tabs>
              <w:tab w:val="right" w:leader="dot" w:pos="11102"/>
            </w:tabs>
            <w:rPr>
              <w:noProof/>
            </w:rPr>
          </w:pPr>
          <w:hyperlink w:anchor="_Toc116306017" w:history="1">
            <w:r w:rsidRPr="004E2849">
              <w:rPr>
                <w:rStyle w:val="Hyperlink"/>
                <w:noProof/>
                <w:lang w:val="fr-FR"/>
              </w:rPr>
              <w:t>Class Diagram</w:t>
            </w:r>
            <w:r>
              <w:rPr>
                <w:noProof/>
                <w:webHidden/>
              </w:rPr>
              <w:tab/>
            </w:r>
            <w:r>
              <w:rPr>
                <w:noProof/>
                <w:webHidden/>
              </w:rPr>
              <w:fldChar w:fldCharType="begin"/>
            </w:r>
            <w:r>
              <w:rPr>
                <w:noProof/>
                <w:webHidden/>
              </w:rPr>
              <w:instrText xml:space="preserve"> PAGEREF _Toc116306017 \h </w:instrText>
            </w:r>
            <w:r>
              <w:rPr>
                <w:noProof/>
                <w:webHidden/>
              </w:rPr>
            </w:r>
            <w:r>
              <w:rPr>
                <w:noProof/>
                <w:webHidden/>
              </w:rPr>
              <w:fldChar w:fldCharType="separate"/>
            </w:r>
            <w:r>
              <w:rPr>
                <w:noProof/>
                <w:webHidden/>
              </w:rPr>
              <w:t>44</w:t>
            </w:r>
            <w:r>
              <w:rPr>
                <w:noProof/>
                <w:webHidden/>
              </w:rPr>
              <w:fldChar w:fldCharType="end"/>
            </w:r>
          </w:hyperlink>
        </w:p>
        <w:p w14:paraId="7BE87EA0" w14:textId="77777777" w:rsidR="002916E3" w:rsidRDefault="002916E3">
          <w:pPr>
            <w:pStyle w:val="TOC4"/>
            <w:tabs>
              <w:tab w:val="right" w:leader="dot" w:pos="11102"/>
            </w:tabs>
            <w:rPr>
              <w:noProof/>
            </w:rPr>
          </w:pPr>
          <w:hyperlink w:anchor="_Toc116306018"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6018 \h </w:instrText>
            </w:r>
            <w:r>
              <w:rPr>
                <w:noProof/>
                <w:webHidden/>
              </w:rPr>
            </w:r>
            <w:r>
              <w:rPr>
                <w:noProof/>
                <w:webHidden/>
              </w:rPr>
              <w:fldChar w:fldCharType="separate"/>
            </w:r>
            <w:r>
              <w:rPr>
                <w:noProof/>
                <w:webHidden/>
              </w:rPr>
              <w:t>44</w:t>
            </w:r>
            <w:r>
              <w:rPr>
                <w:noProof/>
                <w:webHidden/>
              </w:rPr>
              <w:fldChar w:fldCharType="end"/>
            </w:r>
          </w:hyperlink>
        </w:p>
        <w:p w14:paraId="214EB95C" w14:textId="77777777" w:rsidR="002916E3" w:rsidRDefault="002916E3">
          <w:pPr>
            <w:pStyle w:val="TOC3"/>
            <w:tabs>
              <w:tab w:val="right" w:leader="dot" w:pos="11102"/>
            </w:tabs>
            <w:rPr>
              <w:rFonts w:eastAsiaTheme="minorEastAsia"/>
              <w:noProof/>
              <w:lang w:eastAsia="en-GB"/>
            </w:rPr>
          </w:pPr>
          <w:hyperlink w:anchor="_Toc116306019" w:history="1">
            <w:r w:rsidRPr="004E2849">
              <w:rPr>
                <w:rStyle w:val="Hyperlink"/>
                <w:noProof/>
              </w:rPr>
              <w:t>ClientDataSave.cs</w:t>
            </w:r>
            <w:r>
              <w:rPr>
                <w:noProof/>
                <w:webHidden/>
              </w:rPr>
              <w:tab/>
            </w:r>
            <w:r>
              <w:rPr>
                <w:noProof/>
                <w:webHidden/>
              </w:rPr>
              <w:fldChar w:fldCharType="begin"/>
            </w:r>
            <w:r>
              <w:rPr>
                <w:noProof/>
                <w:webHidden/>
              </w:rPr>
              <w:instrText xml:space="preserve"> PAGEREF _Toc116306019 \h </w:instrText>
            </w:r>
            <w:r>
              <w:rPr>
                <w:noProof/>
                <w:webHidden/>
              </w:rPr>
            </w:r>
            <w:r>
              <w:rPr>
                <w:noProof/>
                <w:webHidden/>
              </w:rPr>
              <w:fldChar w:fldCharType="separate"/>
            </w:r>
            <w:r>
              <w:rPr>
                <w:noProof/>
                <w:webHidden/>
              </w:rPr>
              <w:t>44</w:t>
            </w:r>
            <w:r>
              <w:rPr>
                <w:noProof/>
                <w:webHidden/>
              </w:rPr>
              <w:fldChar w:fldCharType="end"/>
            </w:r>
          </w:hyperlink>
        </w:p>
        <w:p w14:paraId="6429D45D" w14:textId="77777777" w:rsidR="002916E3" w:rsidRDefault="002916E3">
          <w:pPr>
            <w:pStyle w:val="TOC4"/>
            <w:tabs>
              <w:tab w:val="right" w:leader="dot" w:pos="11102"/>
            </w:tabs>
            <w:rPr>
              <w:noProof/>
            </w:rPr>
          </w:pPr>
          <w:hyperlink w:anchor="_Toc116306020" w:history="1">
            <w:r w:rsidRPr="004E2849">
              <w:rPr>
                <w:rStyle w:val="Hyperlink"/>
                <w:noProof/>
              </w:rPr>
              <w:t>Modules and Processes</w:t>
            </w:r>
            <w:r>
              <w:rPr>
                <w:noProof/>
                <w:webHidden/>
              </w:rPr>
              <w:tab/>
            </w:r>
            <w:r>
              <w:rPr>
                <w:noProof/>
                <w:webHidden/>
              </w:rPr>
              <w:fldChar w:fldCharType="begin"/>
            </w:r>
            <w:r>
              <w:rPr>
                <w:noProof/>
                <w:webHidden/>
              </w:rPr>
              <w:instrText xml:space="preserve"> PAGEREF _Toc116306020 \h </w:instrText>
            </w:r>
            <w:r>
              <w:rPr>
                <w:noProof/>
                <w:webHidden/>
              </w:rPr>
            </w:r>
            <w:r>
              <w:rPr>
                <w:noProof/>
                <w:webHidden/>
              </w:rPr>
              <w:fldChar w:fldCharType="separate"/>
            </w:r>
            <w:r>
              <w:rPr>
                <w:noProof/>
                <w:webHidden/>
              </w:rPr>
              <w:t>44</w:t>
            </w:r>
            <w:r>
              <w:rPr>
                <w:noProof/>
                <w:webHidden/>
              </w:rPr>
              <w:fldChar w:fldCharType="end"/>
            </w:r>
          </w:hyperlink>
        </w:p>
        <w:p w14:paraId="33C4DABD" w14:textId="77777777" w:rsidR="002916E3" w:rsidRDefault="002916E3">
          <w:pPr>
            <w:pStyle w:val="TOC4"/>
            <w:tabs>
              <w:tab w:val="right" w:leader="dot" w:pos="11102"/>
            </w:tabs>
            <w:rPr>
              <w:noProof/>
            </w:rPr>
          </w:pPr>
          <w:hyperlink w:anchor="_Toc116306021" w:history="1">
            <w:r w:rsidRPr="004E2849">
              <w:rPr>
                <w:rStyle w:val="Hyperlink"/>
                <w:noProof/>
              </w:rPr>
              <w:t>Pseudocode</w:t>
            </w:r>
            <w:r>
              <w:rPr>
                <w:noProof/>
                <w:webHidden/>
              </w:rPr>
              <w:tab/>
            </w:r>
            <w:r>
              <w:rPr>
                <w:noProof/>
                <w:webHidden/>
              </w:rPr>
              <w:fldChar w:fldCharType="begin"/>
            </w:r>
            <w:r>
              <w:rPr>
                <w:noProof/>
                <w:webHidden/>
              </w:rPr>
              <w:instrText xml:space="preserve"> PAGEREF _Toc116306021 \h </w:instrText>
            </w:r>
            <w:r>
              <w:rPr>
                <w:noProof/>
                <w:webHidden/>
              </w:rPr>
            </w:r>
            <w:r>
              <w:rPr>
                <w:noProof/>
                <w:webHidden/>
              </w:rPr>
              <w:fldChar w:fldCharType="separate"/>
            </w:r>
            <w:r>
              <w:rPr>
                <w:noProof/>
                <w:webHidden/>
              </w:rPr>
              <w:t>44</w:t>
            </w:r>
            <w:r>
              <w:rPr>
                <w:noProof/>
                <w:webHidden/>
              </w:rPr>
              <w:fldChar w:fldCharType="end"/>
            </w:r>
          </w:hyperlink>
        </w:p>
        <w:p w14:paraId="22084E2B" w14:textId="77777777" w:rsidR="002916E3" w:rsidRDefault="002916E3">
          <w:pPr>
            <w:pStyle w:val="TOC4"/>
            <w:tabs>
              <w:tab w:val="right" w:leader="dot" w:pos="11102"/>
            </w:tabs>
            <w:rPr>
              <w:noProof/>
            </w:rPr>
          </w:pPr>
          <w:hyperlink w:anchor="_Toc116306022" w:history="1">
            <w:r w:rsidRPr="004E2849">
              <w:rPr>
                <w:rStyle w:val="Hyperlink"/>
                <w:noProof/>
              </w:rPr>
              <w:t>Class Diagram</w:t>
            </w:r>
            <w:r>
              <w:rPr>
                <w:noProof/>
                <w:webHidden/>
              </w:rPr>
              <w:tab/>
            </w:r>
            <w:r>
              <w:rPr>
                <w:noProof/>
                <w:webHidden/>
              </w:rPr>
              <w:fldChar w:fldCharType="begin"/>
            </w:r>
            <w:r>
              <w:rPr>
                <w:noProof/>
                <w:webHidden/>
              </w:rPr>
              <w:instrText xml:space="preserve"> PAGEREF _Toc116306022 \h </w:instrText>
            </w:r>
            <w:r>
              <w:rPr>
                <w:noProof/>
                <w:webHidden/>
              </w:rPr>
            </w:r>
            <w:r>
              <w:rPr>
                <w:noProof/>
                <w:webHidden/>
              </w:rPr>
              <w:fldChar w:fldCharType="separate"/>
            </w:r>
            <w:r>
              <w:rPr>
                <w:noProof/>
                <w:webHidden/>
              </w:rPr>
              <w:t>45</w:t>
            </w:r>
            <w:r>
              <w:rPr>
                <w:noProof/>
                <w:webHidden/>
              </w:rPr>
              <w:fldChar w:fldCharType="end"/>
            </w:r>
          </w:hyperlink>
        </w:p>
        <w:p w14:paraId="33AB825E" w14:textId="77777777" w:rsidR="002916E3" w:rsidRDefault="002916E3">
          <w:pPr>
            <w:pStyle w:val="TOC4"/>
            <w:tabs>
              <w:tab w:val="right" w:leader="dot" w:pos="11102"/>
            </w:tabs>
            <w:rPr>
              <w:noProof/>
            </w:rPr>
          </w:pPr>
          <w:hyperlink w:anchor="_Toc116306023" w:history="1">
            <w:r w:rsidRPr="004E2849">
              <w:rPr>
                <w:rStyle w:val="Hyperlink"/>
                <w:noProof/>
              </w:rPr>
              <w:t>Variable Justification</w:t>
            </w:r>
            <w:r>
              <w:rPr>
                <w:noProof/>
                <w:webHidden/>
              </w:rPr>
              <w:tab/>
            </w:r>
            <w:r>
              <w:rPr>
                <w:noProof/>
                <w:webHidden/>
              </w:rPr>
              <w:fldChar w:fldCharType="begin"/>
            </w:r>
            <w:r>
              <w:rPr>
                <w:noProof/>
                <w:webHidden/>
              </w:rPr>
              <w:instrText xml:space="preserve"> PAGEREF _Toc116306023 \h </w:instrText>
            </w:r>
            <w:r>
              <w:rPr>
                <w:noProof/>
                <w:webHidden/>
              </w:rPr>
            </w:r>
            <w:r>
              <w:rPr>
                <w:noProof/>
                <w:webHidden/>
              </w:rPr>
              <w:fldChar w:fldCharType="separate"/>
            </w:r>
            <w:r>
              <w:rPr>
                <w:noProof/>
                <w:webHidden/>
              </w:rPr>
              <w:t>45</w:t>
            </w:r>
            <w:r>
              <w:rPr>
                <w:noProof/>
                <w:webHidden/>
              </w:rPr>
              <w:fldChar w:fldCharType="end"/>
            </w:r>
          </w:hyperlink>
        </w:p>
        <w:p w14:paraId="55B51335" w14:textId="77777777" w:rsidR="002916E3" w:rsidRDefault="002916E3">
          <w:pPr>
            <w:pStyle w:val="TOC3"/>
            <w:tabs>
              <w:tab w:val="right" w:leader="dot" w:pos="11102"/>
            </w:tabs>
            <w:rPr>
              <w:rFonts w:eastAsiaTheme="minorEastAsia"/>
              <w:noProof/>
              <w:lang w:eastAsia="en-GB"/>
            </w:rPr>
          </w:pPr>
          <w:hyperlink w:anchor="_Toc116306024" w:history="1">
            <w:r w:rsidRPr="004E2849">
              <w:rPr>
                <w:rStyle w:val="Hyperlink"/>
                <w:noProof/>
              </w:rPr>
              <w:t>Flies</w:t>
            </w:r>
            <w:r>
              <w:rPr>
                <w:noProof/>
                <w:webHidden/>
              </w:rPr>
              <w:tab/>
            </w:r>
            <w:r>
              <w:rPr>
                <w:noProof/>
                <w:webHidden/>
              </w:rPr>
              <w:fldChar w:fldCharType="begin"/>
            </w:r>
            <w:r>
              <w:rPr>
                <w:noProof/>
                <w:webHidden/>
              </w:rPr>
              <w:instrText xml:space="preserve"> PAGEREF _Toc116306024 \h </w:instrText>
            </w:r>
            <w:r>
              <w:rPr>
                <w:noProof/>
                <w:webHidden/>
              </w:rPr>
            </w:r>
            <w:r>
              <w:rPr>
                <w:noProof/>
                <w:webHidden/>
              </w:rPr>
              <w:fldChar w:fldCharType="separate"/>
            </w:r>
            <w:r>
              <w:rPr>
                <w:noProof/>
                <w:webHidden/>
              </w:rPr>
              <w:t>45</w:t>
            </w:r>
            <w:r>
              <w:rPr>
                <w:noProof/>
                <w:webHidden/>
              </w:rPr>
              <w:fldChar w:fldCharType="end"/>
            </w:r>
          </w:hyperlink>
        </w:p>
        <w:p w14:paraId="1EAEC7E6" w14:textId="77777777" w:rsidR="002916E3" w:rsidRDefault="002916E3">
          <w:pPr>
            <w:pStyle w:val="TOC4"/>
            <w:tabs>
              <w:tab w:val="right" w:leader="dot" w:pos="11102"/>
            </w:tabs>
            <w:rPr>
              <w:noProof/>
            </w:rPr>
          </w:pPr>
          <w:hyperlink w:anchor="_Toc116306025" w:history="1">
            <w:r w:rsidRPr="004E2849">
              <w:rPr>
                <w:rStyle w:val="Hyperlink"/>
                <w:noProof/>
              </w:rPr>
              <w:t>Client Starting Data (JSON file)</w:t>
            </w:r>
            <w:r>
              <w:rPr>
                <w:noProof/>
                <w:webHidden/>
              </w:rPr>
              <w:tab/>
            </w:r>
            <w:r>
              <w:rPr>
                <w:noProof/>
                <w:webHidden/>
              </w:rPr>
              <w:fldChar w:fldCharType="begin"/>
            </w:r>
            <w:r>
              <w:rPr>
                <w:noProof/>
                <w:webHidden/>
              </w:rPr>
              <w:instrText xml:space="preserve"> PAGEREF _Toc116306025 \h </w:instrText>
            </w:r>
            <w:r>
              <w:rPr>
                <w:noProof/>
                <w:webHidden/>
              </w:rPr>
            </w:r>
            <w:r>
              <w:rPr>
                <w:noProof/>
                <w:webHidden/>
              </w:rPr>
              <w:fldChar w:fldCharType="separate"/>
            </w:r>
            <w:r>
              <w:rPr>
                <w:noProof/>
                <w:webHidden/>
              </w:rPr>
              <w:t>45</w:t>
            </w:r>
            <w:r>
              <w:rPr>
                <w:noProof/>
                <w:webHidden/>
              </w:rPr>
              <w:fldChar w:fldCharType="end"/>
            </w:r>
          </w:hyperlink>
        </w:p>
        <w:p w14:paraId="32378EC2" w14:textId="77777777" w:rsidR="002916E3" w:rsidRDefault="002916E3">
          <w:pPr>
            <w:pStyle w:val="TOC4"/>
            <w:tabs>
              <w:tab w:val="right" w:leader="dot" w:pos="11102"/>
            </w:tabs>
            <w:rPr>
              <w:noProof/>
            </w:rPr>
          </w:pPr>
          <w:hyperlink w:anchor="_Toc116306026" w:history="1">
            <w:r w:rsidRPr="004E2849">
              <w:rPr>
                <w:rStyle w:val="Hyperlink"/>
                <w:noProof/>
              </w:rPr>
              <w:t>Main Database (db file)</w:t>
            </w:r>
            <w:r>
              <w:rPr>
                <w:noProof/>
                <w:webHidden/>
              </w:rPr>
              <w:tab/>
            </w:r>
            <w:r>
              <w:rPr>
                <w:noProof/>
                <w:webHidden/>
              </w:rPr>
              <w:fldChar w:fldCharType="begin"/>
            </w:r>
            <w:r>
              <w:rPr>
                <w:noProof/>
                <w:webHidden/>
              </w:rPr>
              <w:instrText xml:space="preserve"> PAGEREF _Toc116306026 \h </w:instrText>
            </w:r>
            <w:r>
              <w:rPr>
                <w:noProof/>
                <w:webHidden/>
              </w:rPr>
            </w:r>
            <w:r>
              <w:rPr>
                <w:noProof/>
                <w:webHidden/>
              </w:rPr>
              <w:fldChar w:fldCharType="separate"/>
            </w:r>
            <w:r>
              <w:rPr>
                <w:noProof/>
                <w:webHidden/>
              </w:rPr>
              <w:t>45</w:t>
            </w:r>
            <w:r>
              <w:rPr>
                <w:noProof/>
                <w:webHidden/>
              </w:rPr>
              <w:fldChar w:fldCharType="end"/>
            </w:r>
          </w:hyperlink>
        </w:p>
        <w:p w14:paraId="186C77E7" w14:textId="77777777" w:rsidR="002916E3" w:rsidRDefault="002916E3">
          <w:pPr>
            <w:pStyle w:val="TOC2"/>
            <w:tabs>
              <w:tab w:val="right" w:leader="dot" w:pos="11102"/>
            </w:tabs>
            <w:rPr>
              <w:rFonts w:eastAsiaTheme="minorEastAsia"/>
              <w:noProof/>
              <w:lang w:eastAsia="en-GB"/>
            </w:rPr>
          </w:pPr>
          <w:hyperlink w:anchor="_Toc116306027" w:history="1">
            <w:r w:rsidRPr="004E2849">
              <w:rPr>
                <w:rStyle w:val="Hyperlink"/>
                <w:noProof/>
              </w:rPr>
              <w:t>Identifying test data to be used during iterative development</w:t>
            </w:r>
            <w:r>
              <w:rPr>
                <w:noProof/>
                <w:webHidden/>
              </w:rPr>
              <w:tab/>
            </w:r>
            <w:r>
              <w:rPr>
                <w:noProof/>
                <w:webHidden/>
              </w:rPr>
              <w:fldChar w:fldCharType="begin"/>
            </w:r>
            <w:r>
              <w:rPr>
                <w:noProof/>
                <w:webHidden/>
              </w:rPr>
              <w:instrText xml:space="preserve"> PAGEREF _Toc116306027 \h </w:instrText>
            </w:r>
            <w:r>
              <w:rPr>
                <w:noProof/>
                <w:webHidden/>
              </w:rPr>
            </w:r>
            <w:r>
              <w:rPr>
                <w:noProof/>
                <w:webHidden/>
              </w:rPr>
              <w:fldChar w:fldCharType="separate"/>
            </w:r>
            <w:r>
              <w:rPr>
                <w:noProof/>
                <w:webHidden/>
              </w:rPr>
              <w:t>47</w:t>
            </w:r>
            <w:r>
              <w:rPr>
                <w:noProof/>
                <w:webHidden/>
              </w:rPr>
              <w:fldChar w:fldCharType="end"/>
            </w:r>
          </w:hyperlink>
        </w:p>
        <w:p w14:paraId="1440A114" w14:textId="77777777" w:rsidR="002916E3" w:rsidRDefault="002916E3">
          <w:pPr>
            <w:pStyle w:val="TOC3"/>
            <w:tabs>
              <w:tab w:val="right" w:leader="dot" w:pos="11102"/>
            </w:tabs>
            <w:rPr>
              <w:rFonts w:eastAsiaTheme="minorEastAsia"/>
              <w:noProof/>
              <w:lang w:eastAsia="en-GB"/>
            </w:rPr>
          </w:pPr>
          <w:hyperlink w:anchor="_Toc116306028" w:history="1">
            <w:r w:rsidRPr="004E2849">
              <w:rPr>
                <w:rStyle w:val="Hyperlink"/>
                <w:noProof/>
              </w:rPr>
              <w:t>Milestone Tests</w:t>
            </w:r>
            <w:r>
              <w:rPr>
                <w:noProof/>
                <w:webHidden/>
              </w:rPr>
              <w:tab/>
            </w:r>
            <w:r>
              <w:rPr>
                <w:noProof/>
                <w:webHidden/>
              </w:rPr>
              <w:fldChar w:fldCharType="begin"/>
            </w:r>
            <w:r>
              <w:rPr>
                <w:noProof/>
                <w:webHidden/>
              </w:rPr>
              <w:instrText xml:space="preserve"> PAGEREF _Toc116306028 \h </w:instrText>
            </w:r>
            <w:r>
              <w:rPr>
                <w:noProof/>
                <w:webHidden/>
              </w:rPr>
            </w:r>
            <w:r>
              <w:rPr>
                <w:noProof/>
                <w:webHidden/>
              </w:rPr>
              <w:fldChar w:fldCharType="separate"/>
            </w:r>
            <w:r>
              <w:rPr>
                <w:noProof/>
                <w:webHidden/>
              </w:rPr>
              <w:t>47</w:t>
            </w:r>
            <w:r>
              <w:rPr>
                <w:noProof/>
                <w:webHidden/>
              </w:rPr>
              <w:fldChar w:fldCharType="end"/>
            </w:r>
          </w:hyperlink>
        </w:p>
        <w:p w14:paraId="0E702CAC" w14:textId="77777777" w:rsidR="002916E3" w:rsidRDefault="002916E3">
          <w:pPr>
            <w:pStyle w:val="TOC4"/>
            <w:tabs>
              <w:tab w:val="right" w:leader="dot" w:pos="11102"/>
            </w:tabs>
            <w:rPr>
              <w:noProof/>
            </w:rPr>
          </w:pPr>
          <w:hyperlink w:anchor="_Toc116306029" w:history="1">
            <w:r w:rsidRPr="004E2849">
              <w:rPr>
                <w:rStyle w:val="Hyperlink"/>
                <w:noProof/>
              </w:rPr>
              <w:t>Milestone 1</w:t>
            </w:r>
            <w:r>
              <w:rPr>
                <w:noProof/>
                <w:webHidden/>
              </w:rPr>
              <w:tab/>
            </w:r>
            <w:r>
              <w:rPr>
                <w:noProof/>
                <w:webHidden/>
              </w:rPr>
              <w:fldChar w:fldCharType="begin"/>
            </w:r>
            <w:r>
              <w:rPr>
                <w:noProof/>
                <w:webHidden/>
              </w:rPr>
              <w:instrText xml:space="preserve"> PAGEREF _Toc116306029 \h </w:instrText>
            </w:r>
            <w:r>
              <w:rPr>
                <w:noProof/>
                <w:webHidden/>
              </w:rPr>
            </w:r>
            <w:r>
              <w:rPr>
                <w:noProof/>
                <w:webHidden/>
              </w:rPr>
              <w:fldChar w:fldCharType="separate"/>
            </w:r>
            <w:r>
              <w:rPr>
                <w:noProof/>
                <w:webHidden/>
              </w:rPr>
              <w:t>47</w:t>
            </w:r>
            <w:r>
              <w:rPr>
                <w:noProof/>
                <w:webHidden/>
              </w:rPr>
              <w:fldChar w:fldCharType="end"/>
            </w:r>
          </w:hyperlink>
        </w:p>
        <w:p w14:paraId="006E8300" w14:textId="77777777" w:rsidR="002916E3" w:rsidRDefault="002916E3">
          <w:pPr>
            <w:pStyle w:val="TOC4"/>
            <w:tabs>
              <w:tab w:val="right" w:leader="dot" w:pos="11102"/>
            </w:tabs>
            <w:rPr>
              <w:noProof/>
            </w:rPr>
          </w:pPr>
          <w:hyperlink w:anchor="_Toc116306030" w:history="1">
            <w:r w:rsidRPr="004E2849">
              <w:rPr>
                <w:rStyle w:val="Hyperlink"/>
                <w:noProof/>
              </w:rPr>
              <w:t>Milestone 2</w:t>
            </w:r>
            <w:r>
              <w:rPr>
                <w:noProof/>
                <w:webHidden/>
              </w:rPr>
              <w:tab/>
            </w:r>
            <w:r>
              <w:rPr>
                <w:noProof/>
                <w:webHidden/>
              </w:rPr>
              <w:fldChar w:fldCharType="begin"/>
            </w:r>
            <w:r>
              <w:rPr>
                <w:noProof/>
                <w:webHidden/>
              </w:rPr>
              <w:instrText xml:space="preserve"> PAGEREF _Toc116306030 \h </w:instrText>
            </w:r>
            <w:r>
              <w:rPr>
                <w:noProof/>
                <w:webHidden/>
              </w:rPr>
            </w:r>
            <w:r>
              <w:rPr>
                <w:noProof/>
                <w:webHidden/>
              </w:rPr>
              <w:fldChar w:fldCharType="separate"/>
            </w:r>
            <w:r>
              <w:rPr>
                <w:noProof/>
                <w:webHidden/>
              </w:rPr>
              <w:t>48</w:t>
            </w:r>
            <w:r>
              <w:rPr>
                <w:noProof/>
                <w:webHidden/>
              </w:rPr>
              <w:fldChar w:fldCharType="end"/>
            </w:r>
          </w:hyperlink>
        </w:p>
        <w:p w14:paraId="2AA4598A" w14:textId="77777777" w:rsidR="002916E3" w:rsidRDefault="002916E3">
          <w:pPr>
            <w:pStyle w:val="TOC4"/>
            <w:tabs>
              <w:tab w:val="right" w:leader="dot" w:pos="11102"/>
            </w:tabs>
            <w:rPr>
              <w:noProof/>
            </w:rPr>
          </w:pPr>
          <w:hyperlink w:anchor="_Toc116306031" w:history="1">
            <w:r w:rsidRPr="004E2849">
              <w:rPr>
                <w:rStyle w:val="Hyperlink"/>
                <w:noProof/>
              </w:rPr>
              <w:t>Milestone 3</w:t>
            </w:r>
            <w:r>
              <w:rPr>
                <w:noProof/>
                <w:webHidden/>
              </w:rPr>
              <w:tab/>
            </w:r>
            <w:r>
              <w:rPr>
                <w:noProof/>
                <w:webHidden/>
              </w:rPr>
              <w:fldChar w:fldCharType="begin"/>
            </w:r>
            <w:r>
              <w:rPr>
                <w:noProof/>
                <w:webHidden/>
              </w:rPr>
              <w:instrText xml:space="preserve"> PAGEREF _Toc116306031 \h </w:instrText>
            </w:r>
            <w:r>
              <w:rPr>
                <w:noProof/>
                <w:webHidden/>
              </w:rPr>
            </w:r>
            <w:r>
              <w:rPr>
                <w:noProof/>
                <w:webHidden/>
              </w:rPr>
              <w:fldChar w:fldCharType="separate"/>
            </w:r>
            <w:r>
              <w:rPr>
                <w:noProof/>
                <w:webHidden/>
              </w:rPr>
              <w:t>48</w:t>
            </w:r>
            <w:r>
              <w:rPr>
                <w:noProof/>
                <w:webHidden/>
              </w:rPr>
              <w:fldChar w:fldCharType="end"/>
            </w:r>
          </w:hyperlink>
        </w:p>
        <w:p w14:paraId="7E0BC1FF" w14:textId="77777777" w:rsidR="002916E3" w:rsidRDefault="002916E3">
          <w:pPr>
            <w:pStyle w:val="TOC4"/>
            <w:tabs>
              <w:tab w:val="right" w:leader="dot" w:pos="11102"/>
            </w:tabs>
            <w:rPr>
              <w:noProof/>
            </w:rPr>
          </w:pPr>
          <w:hyperlink w:anchor="_Toc116306032" w:history="1">
            <w:r w:rsidRPr="004E2849">
              <w:rPr>
                <w:rStyle w:val="Hyperlink"/>
                <w:noProof/>
              </w:rPr>
              <w:t>Milestone 4</w:t>
            </w:r>
            <w:r>
              <w:rPr>
                <w:noProof/>
                <w:webHidden/>
              </w:rPr>
              <w:tab/>
            </w:r>
            <w:r>
              <w:rPr>
                <w:noProof/>
                <w:webHidden/>
              </w:rPr>
              <w:fldChar w:fldCharType="begin"/>
            </w:r>
            <w:r>
              <w:rPr>
                <w:noProof/>
                <w:webHidden/>
              </w:rPr>
              <w:instrText xml:space="preserve"> PAGEREF _Toc116306032 \h </w:instrText>
            </w:r>
            <w:r>
              <w:rPr>
                <w:noProof/>
                <w:webHidden/>
              </w:rPr>
            </w:r>
            <w:r>
              <w:rPr>
                <w:noProof/>
                <w:webHidden/>
              </w:rPr>
              <w:fldChar w:fldCharType="separate"/>
            </w:r>
            <w:r>
              <w:rPr>
                <w:noProof/>
                <w:webHidden/>
              </w:rPr>
              <w:t>48</w:t>
            </w:r>
            <w:r>
              <w:rPr>
                <w:noProof/>
                <w:webHidden/>
              </w:rPr>
              <w:fldChar w:fldCharType="end"/>
            </w:r>
          </w:hyperlink>
        </w:p>
        <w:p w14:paraId="241E4831" w14:textId="77777777" w:rsidR="002916E3" w:rsidRDefault="002916E3">
          <w:pPr>
            <w:pStyle w:val="TOC4"/>
            <w:tabs>
              <w:tab w:val="right" w:leader="dot" w:pos="11102"/>
            </w:tabs>
            <w:rPr>
              <w:noProof/>
            </w:rPr>
          </w:pPr>
          <w:hyperlink w:anchor="_Toc116306033" w:history="1">
            <w:r w:rsidRPr="004E2849">
              <w:rPr>
                <w:rStyle w:val="Hyperlink"/>
                <w:noProof/>
              </w:rPr>
              <w:t>Milestone 5</w:t>
            </w:r>
            <w:r>
              <w:rPr>
                <w:noProof/>
                <w:webHidden/>
              </w:rPr>
              <w:tab/>
            </w:r>
            <w:r>
              <w:rPr>
                <w:noProof/>
                <w:webHidden/>
              </w:rPr>
              <w:fldChar w:fldCharType="begin"/>
            </w:r>
            <w:r>
              <w:rPr>
                <w:noProof/>
                <w:webHidden/>
              </w:rPr>
              <w:instrText xml:space="preserve"> PAGEREF _Toc116306033 \h </w:instrText>
            </w:r>
            <w:r>
              <w:rPr>
                <w:noProof/>
                <w:webHidden/>
              </w:rPr>
            </w:r>
            <w:r>
              <w:rPr>
                <w:noProof/>
                <w:webHidden/>
              </w:rPr>
              <w:fldChar w:fldCharType="separate"/>
            </w:r>
            <w:r>
              <w:rPr>
                <w:noProof/>
                <w:webHidden/>
              </w:rPr>
              <w:t>49</w:t>
            </w:r>
            <w:r>
              <w:rPr>
                <w:noProof/>
                <w:webHidden/>
              </w:rPr>
              <w:fldChar w:fldCharType="end"/>
            </w:r>
          </w:hyperlink>
        </w:p>
        <w:p w14:paraId="38C434ED" w14:textId="77777777" w:rsidR="002916E3" w:rsidRDefault="002916E3">
          <w:pPr>
            <w:pStyle w:val="TOC4"/>
            <w:tabs>
              <w:tab w:val="right" w:leader="dot" w:pos="11102"/>
            </w:tabs>
            <w:rPr>
              <w:noProof/>
            </w:rPr>
          </w:pPr>
          <w:hyperlink w:anchor="_Toc116306034" w:history="1">
            <w:r w:rsidRPr="004E2849">
              <w:rPr>
                <w:rStyle w:val="Hyperlink"/>
                <w:noProof/>
              </w:rPr>
              <w:t>Milestone 6</w:t>
            </w:r>
            <w:r>
              <w:rPr>
                <w:noProof/>
                <w:webHidden/>
              </w:rPr>
              <w:tab/>
            </w:r>
            <w:r>
              <w:rPr>
                <w:noProof/>
                <w:webHidden/>
              </w:rPr>
              <w:fldChar w:fldCharType="begin"/>
            </w:r>
            <w:r>
              <w:rPr>
                <w:noProof/>
                <w:webHidden/>
              </w:rPr>
              <w:instrText xml:space="preserve"> PAGEREF _Toc116306034 \h </w:instrText>
            </w:r>
            <w:r>
              <w:rPr>
                <w:noProof/>
                <w:webHidden/>
              </w:rPr>
            </w:r>
            <w:r>
              <w:rPr>
                <w:noProof/>
                <w:webHidden/>
              </w:rPr>
              <w:fldChar w:fldCharType="separate"/>
            </w:r>
            <w:r>
              <w:rPr>
                <w:noProof/>
                <w:webHidden/>
              </w:rPr>
              <w:t>49</w:t>
            </w:r>
            <w:r>
              <w:rPr>
                <w:noProof/>
                <w:webHidden/>
              </w:rPr>
              <w:fldChar w:fldCharType="end"/>
            </w:r>
          </w:hyperlink>
        </w:p>
        <w:p w14:paraId="5A2F399E" w14:textId="77777777" w:rsidR="002916E3" w:rsidRDefault="002916E3">
          <w:pPr>
            <w:pStyle w:val="TOC4"/>
            <w:tabs>
              <w:tab w:val="right" w:leader="dot" w:pos="11102"/>
            </w:tabs>
            <w:rPr>
              <w:noProof/>
            </w:rPr>
          </w:pPr>
          <w:hyperlink w:anchor="_Toc116306035" w:history="1">
            <w:r w:rsidRPr="004E2849">
              <w:rPr>
                <w:rStyle w:val="Hyperlink"/>
                <w:noProof/>
              </w:rPr>
              <w:t>Milestone 7</w:t>
            </w:r>
            <w:r>
              <w:rPr>
                <w:noProof/>
                <w:webHidden/>
              </w:rPr>
              <w:tab/>
            </w:r>
            <w:r>
              <w:rPr>
                <w:noProof/>
                <w:webHidden/>
              </w:rPr>
              <w:fldChar w:fldCharType="begin"/>
            </w:r>
            <w:r>
              <w:rPr>
                <w:noProof/>
                <w:webHidden/>
              </w:rPr>
              <w:instrText xml:space="preserve"> PAGEREF _Toc116306035 \h </w:instrText>
            </w:r>
            <w:r>
              <w:rPr>
                <w:noProof/>
                <w:webHidden/>
              </w:rPr>
            </w:r>
            <w:r>
              <w:rPr>
                <w:noProof/>
                <w:webHidden/>
              </w:rPr>
              <w:fldChar w:fldCharType="separate"/>
            </w:r>
            <w:r>
              <w:rPr>
                <w:noProof/>
                <w:webHidden/>
              </w:rPr>
              <w:t>49</w:t>
            </w:r>
            <w:r>
              <w:rPr>
                <w:noProof/>
                <w:webHidden/>
              </w:rPr>
              <w:fldChar w:fldCharType="end"/>
            </w:r>
          </w:hyperlink>
        </w:p>
        <w:p w14:paraId="60C25436" w14:textId="77777777" w:rsidR="002916E3" w:rsidRDefault="002916E3">
          <w:pPr>
            <w:pStyle w:val="TOC4"/>
            <w:tabs>
              <w:tab w:val="right" w:leader="dot" w:pos="11102"/>
            </w:tabs>
            <w:rPr>
              <w:noProof/>
            </w:rPr>
          </w:pPr>
          <w:hyperlink w:anchor="_Toc116306036" w:history="1">
            <w:r w:rsidRPr="004E2849">
              <w:rPr>
                <w:rStyle w:val="Hyperlink"/>
                <w:noProof/>
              </w:rPr>
              <w:t>Milestone 8</w:t>
            </w:r>
            <w:r>
              <w:rPr>
                <w:noProof/>
                <w:webHidden/>
              </w:rPr>
              <w:tab/>
            </w:r>
            <w:r>
              <w:rPr>
                <w:noProof/>
                <w:webHidden/>
              </w:rPr>
              <w:fldChar w:fldCharType="begin"/>
            </w:r>
            <w:r>
              <w:rPr>
                <w:noProof/>
                <w:webHidden/>
              </w:rPr>
              <w:instrText xml:space="preserve"> PAGEREF _Toc116306036 \h </w:instrText>
            </w:r>
            <w:r>
              <w:rPr>
                <w:noProof/>
                <w:webHidden/>
              </w:rPr>
            </w:r>
            <w:r>
              <w:rPr>
                <w:noProof/>
                <w:webHidden/>
              </w:rPr>
              <w:fldChar w:fldCharType="separate"/>
            </w:r>
            <w:r>
              <w:rPr>
                <w:noProof/>
                <w:webHidden/>
              </w:rPr>
              <w:t>50</w:t>
            </w:r>
            <w:r>
              <w:rPr>
                <w:noProof/>
                <w:webHidden/>
              </w:rPr>
              <w:fldChar w:fldCharType="end"/>
            </w:r>
          </w:hyperlink>
        </w:p>
        <w:p w14:paraId="1A259873" w14:textId="77777777" w:rsidR="002916E3" w:rsidRDefault="002916E3">
          <w:pPr>
            <w:pStyle w:val="TOC4"/>
            <w:tabs>
              <w:tab w:val="right" w:leader="dot" w:pos="11102"/>
            </w:tabs>
            <w:rPr>
              <w:noProof/>
            </w:rPr>
          </w:pPr>
          <w:hyperlink w:anchor="_Toc116306037" w:history="1">
            <w:r w:rsidRPr="004E2849">
              <w:rPr>
                <w:rStyle w:val="Hyperlink"/>
                <w:noProof/>
              </w:rPr>
              <w:t>Milestone 9</w:t>
            </w:r>
            <w:r>
              <w:rPr>
                <w:noProof/>
                <w:webHidden/>
              </w:rPr>
              <w:tab/>
            </w:r>
            <w:r>
              <w:rPr>
                <w:noProof/>
                <w:webHidden/>
              </w:rPr>
              <w:fldChar w:fldCharType="begin"/>
            </w:r>
            <w:r>
              <w:rPr>
                <w:noProof/>
                <w:webHidden/>
              </w:rPr>
              <w:instrText xml:space="preserve"> PAGEREF _Toc116306037 \h </w:instrText>
            </w:r>
            <w:r>
              <w:rPr>
                <w:noProof/>
                <w:webHidden/>
              </w:rPr>
            </w:r>
            <w:r>
              <w:rPr>
                <w:noProof/>
                <w:webHidden/>
              </w:rPr>
              <w:fldChar w:fldCharType="separate"/>
            </w:r>
            <w:r>
              <w:rPr>
                <w:noProof/>
                <w:webHidden/>
              </w:rPr>
              <w:t>50</w:t>
            </w:r>
            <w:r>
              <w:rPr>
                <w:noProof/>
                <w:webHidden/>
              </w:rPr>
              <w:fldChar w:fldCharType="end"/>
            </w:r>
          </w:hyperlink>
        </w:p>
        <w:p w14:paraId="2F563EC8" w14:textId="77777777" w:rsidR="002916E3" w:rsidRDefault="002916E3">
          <w:pPr>
            <w:pStyle w:val="TOC3"/>
            <w:tabs>
              <w:tab w:val="right" w:leader="dot" w:pos="11102"/>
            </w:tabs>
            <w:rPr>
              <w:rFonts w:eastAsiaTheme="minorEastAsia"/>
              <w:noProof/>
              <w:lang w:eastAsia="en-GB"/>
            </w:rPr>
          </w:pPr>
          <w:hyperlink w:anchor="_Toc116306038" w:history="1">
            <w:r w:rsidRPr="004E2849">
              <w:rPr>
                <w:rStyle w:val="Hyperlink"/>
                <w:noProof/>
              </w:rPr>
              <w:t>Post-Development testing</w:t>
            </w:r>
            <w:r>
              <w:rPr>
                <w:noProof/>
                <w:webHidden/>
              </w:rPr>
              <w:tab/>
            </w:r>
            <w:r>
              <w:rPr>
                <w:noProof/>
                <w:webHidden/>
              </w:rPr>
              <w:fldChar w:fldCharType="begin"/>
            </w:r>
            <w:r>
              <w:rPr>
                <w:noProof/>
                <w:webHidden/>
              </w:rPr>
              <w:instrText xml:space="preserve"> PAGEREF _Toc116306038 \h </w:instrText>
            </w:r>
            <w:r>
              <w:rPr>
                <w:noProof/>
                <w:webHidden/>
              </w:rPr>
            </w:r>
            <w:r>
              <w:rPr>
                <w:noProof/>
                <w:webHidden/>
              </w:rPr>
              <w:fldChar w:fldCharType="separate"/>
            </w:r>
            <w:r>
              <w:rPr>
                <w:noProof/>
                <w:webHidden/>
              </w:rPr>
              <w:t>50</w:t>
            </w:r>
            <w:r>
              <w:rPr>
                <w:noProof/>
                <w:webHidden/>
              </w:rPr>
              <w:fldChar w:fldCharType="end"/>
            </w:r>
          </w:hyperlink>
        </w:p>
        <w:p w14:paraId="1AB351AE" w14:textId="77777777" w:rsidR="002916E3" w:rsidRDefault="002916E3">
          <w:pPr>
            <w:pStyle w:val="TOC1"/>
            <w:tabs>
              <w:tab w:val="right" w:leader="dot" w:pos="11102"/>
            </w:tabs>
            <w:rPr>
              <w:rFonts w:eastAsiaTheme="minorEastAsia"/>
              <w:noProof/>
              <w:lang w:eastAsia="en-GB"/>
            </w:rPr>
          </w:pPr>
          <w:hyperlink w:anchor="_Toc116306039" w:history="1">
            <w:r w:rsidRPr="004E2849">
              <w:rPr>
                <w:rStyle w:val="Hyperlink"/>
                <w:noProof/>
              </w:rPr>
              <w:t>Developing a programed solution</w:t>
            </w:r>
            <w:r>
              <w:rPr>
                <w:noProof/>
                <w:webHidden/>
              </w:rPr>
              <w:tab/>
            </w:r>
            <w:r>
              <w:rPr>
                <w:noProof/>
                <w:webHidden/>
              </w:rPr>
              <w:fldChar w:fldCharType="begin"/>
            </w:r>
            <w:r>
              <w:rPr>
                <w:noProof/>
                <w:webHidden/>
              </w:rPr>
              <w:instrText xml:space="preserve"> PAGEREF _Toc116306039 \h </w:instrText>
            </w:r>
            <w:r>
              <w:rPr>
                <w:noProof/>
                <w:webHidden/>
              </w:rPr>
            </w:r>
            <w:r>
              <w:rPr>
                <w:noProof/>
                <w:webHidden/>
              </w:rPr>
              <w:fldChar w:fldCharType="separate"/>
            </w:r>
            <w:r>
              <w:rPr>
                <w:noProof/>
                <w:webHidden/>
              </w:rPr>
              <w:t>52</w:t>
            </w:r>
            <w:r>
              <w:rPr>
                <w:noProof/>
                <w:webHidden/>
              </w:rPr>
              <w:fldChar w:fldCharType="end"/>
            </w:r>
          </w:hyperlink>
        </w:p>
        <w:p w14:paraId="6C513D93" w14:textId="77777777" w:rsidR="002916E3" w:rsidRDefault="002916E3">
          <w:pPr>
            <w:pStyle w:val="TOC2"/>
            <w:tabs>
              <w:tab w:val="right" w:leader="dot" w:pos="11102"/>
            </w:tabs>
            <w:rPr>
              <w:rFonts w:eastAsiaTheme="minorEastAsia"/>
              <w:noProof/>
              <w:lang w:eastAsia="en-GB"/>
            </w:rPr>
          </w:pPr>
          <w:hyperlink w:anchor="_Toc116306040" w:history="1">
            <w:r w:rsidRPr="004E2849">
              <w:rPr>
                <w:rStyle w:val="Hyperlink"/>
                <w:noProof/>
              </w:rPr>
              <w:t>Setup</w:t>
            </w:r>
            <w:r>
              <w:rPr>
                <w:noProof/>
                <w:webHidden/>
              </w:rPr>
              <w:tab/>
            </w:r>
            <w:r>
              <w:rPr>
                <w:noProof/>
                <w:webHidden/>
              </w:rPr>
              <w:fldChar w:fldCharType="begin"/>
            </w:r>
            <w:r>
              <w:rPr>
                <w:noProof/>
                <w:webHidden/>
              </w:rPr>
              <w:instrText xml:space="preserve"> PAGEREF _Toc116306040 \h </w:instrText>
            </w:r>
            <w:r>
              <w:rPr>
                <w:noProof/>
                <w:webHidden/>
              </w:rPr>
            </w:r>
            <w:r>
              <w:rPr>
                <w:noProof/>
                <w:webHidden/>
              </w:rPr>
              <w:fldChar w:fldCharType="separate"/>
            </w:r>
            <w:r>
              <w:rPr>
                <w:noProof/>
                <w:webHidden/>
              </w:rPr>
              <w:t>52</w:t>
            </w:r>
            <w:r>
              <w:rPr>
                <w:noProof/>
                <w:webHidden/>
              </w:rPr>
              <w:fldChar w:fldCharType="end"/>
            </w:r>
          </w:hyperlink>
        </w:p>
        <w:p w14:paraId="03B4278B" w14:textId="77777777" w:rsidR="002916E3" w:rsidRDefault="002916E3">
          <w:pPr>
            <w:pStyle w:val="TOC3"/>
            <w:tabs>
              <w:tab w:val="right" w:leader="dot" w:pos="11102"/>
            </w:tabs>
            <w:rPr>
              <w:rFonts w:eastAsiaTheme="minorEastAsia"/>
              <w:noProof/>
              <w:lang w:eastAsia="en-GB"/>
            </w:rPr>
          </w:pPr>
          <w:hyperlink w:anchor="_Toc116306041" w:history="1">
            <w:r w:rsidRPr="004E2849">
              <w:rPr>
                <w:rStyle w:val="Hyperlink"/>
                <w:noProof/>
              </w:rPr>
              <w:t>Unity</w:t>
            </w:r>
            <w:r>
              <w:rPr>
                <w:noProof/>
                <w:webHidden/>
              </w:rPr>
              <w:tab/>
            </w:r>
            <w:r>
              <w:rPr>
                <w:noProof/>
                <w:webHidden/>
              </w:rPr>
              <w:fldChar w:fldCharType="begin"/>
            </w:r>
            <w:r>
              <w:rPr>
                <w:noProof/>
                <w:webHidden/>
              </w:rPr>
              <w:instrText xml:space="preserve"> PAGEREF _Toc116306041 \h </w:instrText>
            </w:r>
            <w:r>
              <w:rPr>
                <w:noProof/>
                <w:webHidden/>
              </w:rPr>
            </w:r>
            <w:r>
              <w:rPr>
                <w:noProof/>
                <w:webHidden/>
              </w:rPr>
              <w:fldChar w:fldCharType="separate"/>
            </w:r>
            <w:r>
              <w:rPr>
                <w:noProof/>
                <w:webHidden/>
              </w:rPr>
              <w:t>52</w:t>
            </w:r>
            <w:r>
              <w:rPr>
                <w:noProof/>
                <w:webHidden/>
              </w:rPr>
              <w:fldChar w:fldCharType="end"/>
            </w:r>
          </w:hyperlink>
        </w:p>
        <w:p w14:paraId="315DABC8" w14:textId="77777777" w:rsidR="002916E3" w:rsidRDefault="002916E3">
          <w:pPr>
            <w:pStyle w:val="TOC3"/>
            <w:tabs>
              <w:tab w:val="right" w:leader="dot" w:pos="11102"/>
            </w:tabs>
            <w:rPr>
              <w:rFonts w:eastAsiaTheme="minorEastAsia"/>
              <w:noProof/>
              <w:lang w:eastAsia="en-GB"/>
            </w:rPr>
          </w:pPr>
          <w:hyperlink w:anchor="_Toc116306042" w:history="1">
            <w:r w:rsidRPr="004E2849">
              <w:rPr>
                <w:rStyle w:val="Hyperlink"/>
                <w:noProof/>
              </w:rPr>
              <w:t>Files</w:t>
            </w:r>
            <w:r>
              <w:rPr>
                <w:noProof/>
                <w:webHidden/>
              </w:rPr>
              <w:tab/>
            </w:r>
            <w:r>
              <w:rPr>
                <w:noProof/>
                <w:webHidden/>
              </w:rPr>
              <w:fldChar w:fldCharType="begin"/>
            </w:r>
            <w:r>
              <w:rPr>
                <w:noProof/>
                <w:webHidden/>
              </w:rPr>
              <w:instrText xml:space="preserve"> PAGEREF _Toc116306042 \h </w:instrText>
            </w:r>
            <w:r>
              <w:rPr>
                <w:noProof/>
                <w:webHidden/>
              </w:rPr>
            </w:r>
            <w:r>
              <w:rPr>
                <w:noProof/>
                <w:webHidden/>
              </w:rPr>
              <w:fldChar w:fldCharType="separate"/>
            </w:r>
            <w:r>
              <w:rPr>
                <w:noProof/>
                <w:webHidden/>
              </w:rPr>
              <w:t>54</w:t>
            </w:r>
            <w:r>
              <w:rPr>
                <w:noProof/>
                <w:webHidden/>
              </w:rPr>
              <w:fldChar w:fldCharType="end"/>
            </w:r>
          </w:hyperlink>
        </w:p>
        <w:p w14:paraId="7193D88B" w14:textId="77777777" w:rsidR="002916E3" w:rsidRDefault="002916E3">
          <w:pPr>
            <w:pStyle w:val="TOC4"/>
            <w:tabs>
              <w:tab w:val="right" w:leader="dot" w:pos="11102"/>
            </w:tabs>
            <w:rPr>
              <w:noProof/>
            </w:rPr>
          </w:pPr>
          <w:hyperlink w:anchor="_Toc116306043" w:history="1">
            <w:r w:rsidRPr="004E2849">
              <w:rPr>
                <w:rStyle w:val="Hyperlink"/>
                <w:noProof/>
              </w:rPr>
              <w:t>Scripts</w:t>
            </w:r>
            <w:r>
              <w:rPr>
                <w:noProof/>
                <w:webHidden/>
              </w:rPr>
              <w:tab/>
            </w:r>
            <w:r>
              <w:rPr>
                <w:noProof/>
                <w:webHidden/>
              </w:rPr>
              <w:fldChar w:fldCharType="begin"/>
            </w:r>
            <w:r>
              <w:rPr>
                <w:noProof/>
                <w:webHidden/>
              </w:rPr>
              <w:instrText xml:space="preserve"> PAGEREF _Toc116306043 \h </w:instrText>
            </w:r>
            <w:r>
              <w:rPr>
                <w:noProof/>
                <w:webHidden/>
              </w:rPr>
            </w:r>
            <w:r>
              <w:rPr>
                <w:noProof/>
                <w:webHidden/>
              </w:rPr>
              <w:fldChar w:fldCharType="separate"/>
            </w:r>
            <w:r>
              <w:rPr>
                <w:noProof/>
                <w:webHidden/>
              </w:rPr>
              <w:t>54</w:t>
            </w:r>
            <w:r>
              <w:rPr>
                <w:noProof/>
                <w:webHidden/>
              </w:rPr>
              <w:fldChar w:fldCharType="end"/>
            </w:r>
          </w:hyperlink>
        </w:p>
        <w:p w14:paraId="4FE731E0" w14:textId="77777777" w:rsidR="002916E3" w:rsidRDefault="002916E3">
          <w:pPr>
            <w:pStyle w:val="TOC4"/>
            <w:tabs>
              <w:tab w:val="right" w:leader="dot" w:pos="11102"/>
            </w:tabs>
            <w:rPr>
              <w:noProof/>
            </w:rPr>
          </w:pPr>
          <w:hyperlink w:anchor="_Toc116306044" w:history="1">
            <w:r w:rsidRPr="004E2849">
              <w:rPr>
                <w:rStyle w:val="Hyperlink"/>
                <w:noProof/>
              </w:rPr>
              <w:t>Assets</w:t>
            </w:r>
            <w:r>
              <w:rPr>
                <w:noProof/>
                <w:webHidden/>
              </w:rPr>
              <w:tab/>
            </w:r>
            <w:r>
              <w:rPr>
                <w:noProof/>
                <w:webHidden/>
              </w:rPr>
              <w:fldChar w:fldCharType="begin"/>
            </w:r>
            <w:r>
              <w:rPr>
                <w:noProof/>
                <w:webHidden/>
              </w:rPr>
              <w:instrText xml:space="preserve"> PAGEREF _Toc116306044 \h </w:instrText>
            </w:r>
            <w:r>
              <w:rPr>
                <w:noProof/>
                <w:webHidden/>
              </w:rPr>
            </w:r>
            <w:r>
              <w:rPr>
                <w:noProof/>
                <w:webHidden/>
              </w:rPr>
              <w:fldChar w:fldCharType="separate"/>
            </w:r>
            <w:r>
              <w:rPr>
                <w:noProof/>
                <w:webHidden/>
              </w:rPr>
              <w:t>54</w:t>
            </w:r>
            <w:r>
              <w:rPr>
                <w:noProof/>
                <w:webHidden/>
              </w:rPr>
              <w:fldChar w:fldCharType="end"/>
            </w:r>
          </w:hyperlink>
        </w:p>
        <w:p w14:paraId="73712F12" w14:textId="77777777" w:rsidR="002916E3" w:rsidRDefault="002916E3">
          <w:pPr>
            <w:pStyle w:val="TOC4"/>
            <w:tabs>
              <w:tab w:val="right" w:leader="dot" w:pos="11102"/>
            </w:tabs>
            <w:rPr>
              <w:noProof/>
            </w:rPr>
          </w:pPr>
          <w:hyperlink w:anchor="_Toc116306045" w:history="1">
            <w:r w:rsidRPr="004E2849">
              <w:rPr>
                <w:rStyle w:val="Hyperlink"/>
                <w:noProof/>
              </w:rPr>
              <w:t>Scenes</w:t>
            </w:r>
            <w:r>
              <w:rPr>
                <w:noProof/>
                <w:webHidden/>
              </w:rPr>
              <w:tab/>
            </w:r>
            <w:r>
              <w:rPr>
                <w:noProof/>
                <w:webHidden/>
              </w:rPr>
              <w:fldChar w:fldCharType="begin"/>
            </w:r>
            <w:r>
              <w:rPr>
                <w:noProof/>
                <w:webHidden/>
              </w:rPr>
              <w:instrText xml:space="preserve"> PAGEREF _Toc116306045 \h </w:instrText>
            </w:r>
            <w:r>
              <w:rPr>
                <w:noProof/>
                <w:webHidden/>
              </w:rPr>
            </w:r>
            <w:r>
              <w:rPr>
                <w:noProof/>
                <w:webHidden/>
              </w:rPr>
              <w:fldChar w:fldCharType="separate"/>
            </w:r>
            <w:r>
              <w:rPr>
                <w:noProof/>
                <w:webHidden/>
              </w:rPr>
              <w:t>54</w:t>
            </w:r>
            <w:r>
              <w:rPr>
                <w:noProof/>
                <w:webHidden/>
              </w:rPr>
              <w:fldChar w:fldCharType="end"/>
            </w:r>
          </w:hyperlink>
        </w:p>
        <w:p w14:paraId="5827B76E" w14:textId="77777777" w:rsidR="002916E3" w:rsidRDefault="002916E3">
          <w:pPr>
            <w:pStyle w:val="TOC4"/>
            <w:tabs>
              <w:tab w:val="right" w:leader="dot" w:pos="11102"/>
            </w:tabs>
            <w:rPr>
              <w:noProof/>
            </w:rPr>
          </w:pPr>
          <w:hyperlink w:anchor="_Toc116306046" w:history="1">
            <w:r w:rsidRPr="004E2849">
              <w:rPr>
                <w:rStyle w:val="Hyperlink"/>
                <w:noProof/>
              </w:rPr>
              <w:t>Graphical User Interface</w:t>
            </w:r>
            <w:r>
              <w:rPr>
                <w:noProof/>
                <w:webHidden/>
              </w:rPr>
              <w:tab/>
            </w:r>
            <w:r>
              <w:rPr>
                <w:noProof/>
                <w:webHidden/>
              </w:rPr>
              <w:fldChar w:fldCharType="begin"/>
            </w:r>
            <w:r>
              <w:rPr>
                <w:noProof/>
                <w:webHidden/>
              </w:rPr>
              <w:instrText xml:space="preserve"> PAGEREF _Toc116306046 \h </w:instrText>
            </w:r>
            <w:r>
              <w:rPr>
                <w:noProof/>
                <w:webHidden/>
              </w:rPr>
            </w:r>
            <w:r>
              <w:rPr>
                <w:noProof/>
                <w:webHidden/>
              </w:rPr>
              <w:fldChar w:fldCharType="separate"/>
            </w:r>
            <w:r>
              <w:rPr>
                <w:noProof/>
                <w:webHidden/>
              </w:rPr>
              <w:t>54</w:t>
            </w:r>
            <w:r>
              <w:rPr>
                <w:noProof/>
                <w:webHidden/>
              </w:rPr>
              <w:fldChar w:fldCharType="end"/>
            </w:r>
          </w:hyperlink>
        </w:p>
        <w:p w14:paraId="06B4D466" w14:textId="77777777" w:rsidR="002916E3" w:rsidRDefault="002916E3">
          <w:pPr>
            <w:pStyle w:val="TOC4"/>
            <w:tabs>
              <w:tab w:val="right" w:leader="dot" w:pos="11102"/>
            </w:tabs>
            <w:rPr>
              <w:noProof/>
            </w:rPr>
          </w:pPr>
          <w:hyperlink w:anchor="_Toc116306047" w:history="1">
            <w:r w:rsidRPr="004E2849">
              <w:rPr>
                <w:rStyle w:val="Hyperlink"/>
                <w:noProof/>
              </w:rPr>
              <w:t>Building my solution</w:t>
            </w:r>
            <w:r>
              <w:rPr>
                <w:noProof/>
                <w:webHidden/>
              </w:rPr>
              <w:tab/>
            </w:r>
            <w:r>
              <w:rPr>
                <w:noProof/>
                <w:webHidden/>
              </w:rPr>
              <w:fldChar w:fldCharType="begin"/>
            </w:r>
            <w:r>
              <w:rPr>
                <w:noProof/>
                <w:webHidden/>
              </w:rPr>
              <w:instrText xml:space="preserve"> PAGEREF _Toc116306047 \h </w:instrText>
            </w:r>
            <w:r>
              <w:rPr>
                <w:noProof/>
                <w:webHidden/>
              </w:rPr>
            </w:r>
            <w:r>
              <w:rPr>
                <w:noProof/>
                <w:webHidden/>
              </w:rPr>
              <w:fldChar w:fldCharType="separate"/>
            </w:r>
            <w:r>
              <w:rPr>
                <w:noProof/>
                <w:webHidden/>
              </w:rPr>
              <w:t>55</w:t>
            </w:r>
            <w:r>
              <w:rPr>
                <w:noProof/>
                <w:webHidden/>
              </w:rPr>
              <w:fldChar w:fldCharType="end"/>
            </w:r>
          </w:hyperlink>
        </w:p>
        <w:p w14:paraId="624513EF" w14:textId="77777777" w:rsidR="002916E3" w:rsidRDefault="002916E3">
          <w:pPr>
            <w:pStyle w:val="TOC3"/>
            <w:tabs>
              <w:tab w:val="right" w:leader="dot" w:pos="11102"/>
            </w:tabs>
            <w:rPr>
              <w:rFonts w:eastAsiaTheme="minorEastAsia"/>
              <w:noProof/>
              <w:lang w:eastAsia="en-GB"/>
            </w:rPr>
          </w:pPr>
          <w:hyperlink w:anchor="_Toc116306048" w:history="1">
            <w:r w:rsidRPr="004E2849">
              <w:rPr>
                <w:rStyle w:val="Hyperlink"/>
                <w:noProof/>
              </w:rPr>
              <w:t>Assets</w:t>
            </w:r>
            <w:r>
              <w:rPr>
                <w:noProof/>
                <w:webHidden/>
              </w:rPr>
              <w:tab/>
            </w:r>
            <w:r>
              <w:rPr>
                <w:noProof/>
                <w:webHidden/>
              </w:rPr>
              <w:fldChar w:fldCharType="begin"/>
            </w:r>
            <w:r>
              <w:rPr>
                <w:noProof/>
                <w:webHidden/>
              </w:rPr>
              <w:instrText xml:space="preserve"> PAGEREF _Toc116306048 \h </w:instrText>
            </w:r>
            <w:r>
              <w:rPr>
                <w:noProof/>
                <w:webHidden/>
              </w:rPr>
            </w:r>
            <w:r>
              <w:rPr>
                <w:noProof/>
                <w:webHidden/>
              </w:rPr>
              <w:fldChar w:fldCharType="separate"/>
            </w:r>
            <w:r>
              <w:rPr>
                <w:noProof/>
                <w:webHidden/>
              </w:rPr>
              <w:t>55</w:t>
            </w:r>
            <w:r>
              <w:rPr>
                <w:noProof/>
                <w:webHidden/>
              </w:rPr>
              <w:fldChar w:fldCharType="end"/>
            </w:r>
          </w:hyperlink>
        </w:p>
        <w:p w14:paraId="0F1AB196" w14:textId="77777777" w:rsidR="002916E3" w:rsidRDefault="002916E3">
          <w:pPr>
            <w:pStyle w:val="TOC2"/>
            <w:tabs>
              <w:tab w:val="right" w:leader="dot" w:pos="11102"/>
            </w:tabs>
            <w:rPr>
              <w:rFonts w:eastAsiaTheme="minorEastAsia"/>
              <w:noProof/>
              <w:lang w:eastAsia="en-GB"/>
            </w:rPr>
          </w:pPr>
          <w:hyperlink w:anchor="_Toc116306049" w:history="1">
            <w:r w:rsidRPr="004E2849">
              <w:rPr>
                <w:rStyle w:val="Hyperlink"/>
                <w:noProof/>
              </w:rPr>
              <w:t>Programming</w:t>
            </w:r>
            <w:r>
              <w:rPr>
                <w:noProof/>
                <w:webHidden/>
              </w:rPr>
              <w:tab/>
            </w:r>
            <w:r>
              <w:rPr>
                <w:noProof/>
                <w:webHidden/>
              </w:rPr>
              <w:fldChar w:fldCharType="begin"/>
            </w:r>
            <w:r>
              <w:rPr>
                <w:noProof/>
                <w:webHidden/>
              </w:rPr>
              <w:instrText xml:space="preserve"> PAGEREF _Toc116306049 \h </w:instrText>
            </w:r>
            <w:r>
              <w:rPr>
                <w:noProof/>
                <w:webHidden/>
              </w:rPr>
            </w:r>
            <w:r>
              <w:rPr>
                <w:noProof/>
                <w:webHidden/>
              </w:rPr>
              <w:fldChar w:fldCharType="separate"/>
            </w:r>
            <w:r>
              <w:rPr>
                <w:noProof/>
                <w:webHidden/>
              </w:rPr>
              <w:t>55</w:t>
            </w:r>
            <w:r>
              <w:rPr>
                <w:noProof/>
                <w:webHidden/>
              </w:rPr>
              <w:fldChar w:fldCharType="end"/>
            </w:r>
          </w:hyperlink>
        </w:p>
        <w:p w14:paraId="0E1B8157" w14:textId="77777777" w:rsidR="002916E3" w:rsidRDefault="002916E3">
          <w:pPr>
            <w:pStyle w:val="TOC3"/>
            <w:tabs>
              <w:tab w:val="right" w:leader="dot" w:pos="11102"/>
            </w:tabs>
            <w:rPr>
              <w:rFonts w:eastAsiaTheme="minorEastAsia"/>
              <w:noProof/>
              <w:lang w:eastAsia="en-GB"/>
            </w:rPr>
          </w:pPr>
          <w:hyperlink w:anchor="_Toc116306050" w:history="1">
            <w:r w:rsidRPr="004E2849">
              <w:rPr>
                <w:rStyle w:val="Hyperlink"/>
                <w:noProof/>
              </w:rPr>
              <w:t>Server-Side Setup</w:t>
            </w:r>
            <w:r>
              <w:rPr>
                <w:noProof/>
                <w:webHidden/>
              </w:rPr>
              <w:tab/>
            </w:r>
            <w:r>
              <w:rPr>
                <w:noProof/>
                <w:webHidden/>
              </w:rPr>
              <w:fldChar w:fldCharType="begin"/>
            </w:r>
            <w:r>
              <w:rPr>
                <w:noProof/>
                <w:webHidden/>
              </w:rPr>
              <w:instrText xml:space="preserve"> PAGEREF _Toc116306050 \h </w:instrText>
            </w:r>
            <w:r>
              <w:rPr>
                <w:noProof/>
                <w:webHidden/>
              </w:rPr>
            </w:r>
            <w:r>
              <w:rPr>
                <w:noProof/>
                <w:webHidden/>
              </w:rPr>
              <w:fldChar w:fldCharType="separate"/>
            </w:r>
            <w:r>
              <w:rPr>
                <w:noProof/>
                <w:webHidden/>
              </w:rPr>
              <w:t>55</w:t>
            </w:r>
            <w:r>
              <w:rPr>
                <w:noProof/>
                <w:webHidden/>
              </w:rPr>
              <w:fldChar w:fldCharType="end"/>
            </w:r>
          </w:hyperlink>
        </w:p>
        <w:p w14:paraId="503DA2C6" w14:textId="77777777" w:rsidR="002916E3" w:rsidRDefault="002916E3">
          <w:pPr>
            <w:pStyle w:val="TOC4"/>
            <w:tabs>
              <w:tab w:val="right" w:leader="dot" w:pos="11102"/>
            </w:tabs>
            <w:rPr>
              <w:noProof/>
            </w:rPr>
          </w:pPr>
          <w:hyperlink w:anchor="_Toc116306051" w:history="1">
            <w:r w:rsidRPr="004E2849">
              <w:rPr>
                <w:rStyle w:val="Hyperlink"/>
                <w:noProof/>
              </w:rPr>
              <w:t>Creating a TCP server on the LAN</w:t>
            </w:r>
            <w:r>
              <w:rPr>
                <w:noProof/>
                <w:webHidden/>
              </w:rPr>
              <w:tab/>
            </w:r>
            <w:r>
              <w:rPr>
                <w:noProof/>
                <w:webHidden/>
              </w:rPr>
              <w:fldChar w:fldCharType="begin"/>
            </w:r>
            <w:r>
              <w:rPr>
                <w:noProof/>
                <w:webHidden/>
              </w:rPr>
              <w:instrText xml:space="preserve"> PAGEREF _Toc116306051 \h </w:instrText>
            </w:r>
            <w:r>
              <w:rPr>
                <w:noProof/>
                <w:webHidden/>
              </w:rPr>
            </w:r>
            <w:r>
              <w:rPr>
                <w:noProof/>
                <w:webHidden/>
              </w:rPr>
              <w:fldChar w:fldCharType="separate"/>
            </w:r>
            <w:r>
              <w:rPr>
                <w:noProof/>
                <w:webHidden/>
              </w:rPr>
              <w:t>55</w:t>
            </w:r>
            <w:r>
              <w:rPr>
                <w:noProof/>
                <w:webHidden/>
              </w:rPr>
              <w:fldChar w:fldCharType="end"/>
            </w:r>
          </w:hyperlink>
        </w:p>
        <w:p w14:paraId="679A5A4C" w14:textId="77777777" w:rsidR="002916E3" w:rsidRDefault="002916E3">
          <w:pPr>
            <w:pStyle w:val="TOC4"/>
            <w:tabs>
              <w:tab w:val="right" w:leader="dot" w:pos="11102"/>
            </w:tabs>
            <w:rPr>
              <w:noProof/>
            </w:rPr>
          </w:pPr>
          <w:hyperlink w:anchor="_Toc116306052" w:history="1">
            <w:r w:rsidRPr="004E2849">
              <w:rPr>
                <w:rStyle w:val="Hyperlink"/>
                <w:noProof/>
              </w:rPr>
              <w:t>Creating a class to store client data</w:t>
            </w:r>
            <w:r>
              <w:rPr>
                <w:noProof/>
                <w:webHidden/>
              </w:rPr>
              <w:tab/>
            </w:r>
            <w:r>
              <w:rPr>
                <w:noProof/>
                <w:webHidden/>
              </w:rPr>
              <w:fldChar w:fldCharType="begin"/>
            </w:r>
            <w:r>
              <w:rPr>
                <w:noProof/>
                <w:webHidden/>
              </w:rPr>
              <w:instrText xml:space="preserve"> PAGEREF _Toc116306052 \h </w:instrText>
            </w:r>
            <w:r>
              <w:rPr>
                <w:noProof/>
                <w:webHidden/>
              </w:rPr>
            </w:r>
            <w:r>
              <w:rPr>
                <w:noProof/>
                <w:webHidden/>
              </w:rPr>
              <w:fldChar w:fldCharType="separate"/>
            </w:r>
            <w:r>
              <w:rPr>
                <w:noProof/>
                <w:webHidden/>
              </w:rPr>
              <w:t>57</w:t>
            </w:r>
            <w:r>
              <w:rPr>
                <w:noProof/>
                <w:webHidden/>
              </w:rPr>
              <w:fldChar w:fldCharType="end"/>
            </w:r>
          </w:hyperlink>
        </w:p>
        <w:p w14:paraId="278703AE" w14:textId="77777777" w:rsidR="002916E3" w:rsidRDefault="002916E3">
          <w:pPr>
            <w:pStyle w:val="TOC4"/>
            <w:tabs>
              <w:tab w:val="right" w:leader="dot" w:pos="11102"/>
            </w:tabs>
            <w:rPr>
              <w:noProof/>
            </w:rPr>
          </w:pPr>
          <w:hyperlink w:anchor="_Toc116306053" w:history="1">
            <w:r w:rsidRPr="004E2849">
              <w:rPr>
                <w:rStyle w:val="Hyperlink"/>
                <w:noProof/>
              </w:rPr>
              <w:t>Creating a TCP server on the local network</w:t>
            </w:r>
            <w:r>
              <w:rPr>
                <w:noProof/>
                <w:webHidden/>
              </w:rPr>
              <w:tab/>
            </w:r>
            <w:r>
              <w:rPr>
                <w:noProof/>
                <w:webHidden/>
              </w:rPr>
              <w:fldChar w:fldCharType="begin"/>
            </w:r>
            <w:r>
              <w:rPr>
                <w:noProof/>
                <w:webHidden/>
              </w:rPr>
              <w:instrText xml:space="preserve"> PAGEREF _Toc116306053 \h </w:instrText>
            </w:r>
            <w:r>
              <w:rPr>
                <w:noProof/>
                <w:webHidden/>
              </w:rPr>
            </w:r>
            <w:r>
              <w:rPr>
                <w:noProof/>
                <w:webHidden/>
              </w:rPr>
              <w:fldChar w:fldCharType="separate"/>
            </w:r>
            <w:r>
              <w:rPr>
                <w:noProof/>
                <w:webHidden/>
              </w:rPr>
              <w:t>57</w:t>
            </w:r>
            <w:r>
              <w:rPr>
                <w:noProof/>
                <w:webHidden/>
              </w:rPr>
              <w:fldChar w:fldCharType="end"/>
            </w:r>
          </w:hyperlink>
        </w:p>
        <w:p w14:paraId="01A4FD89" w14:textId="77777777" w:rsidR="002916E3" w:rsidRDefault="002916E3">
          <w:pPr>
            <w:pStyle w:val="TOC4"/>
            <w:tabs>
              <w:tab w:val="right" w:leader="dot" w:pos="11102"/>
            </w:tabs>
            <w:rPr>
              <w:noProof/>
            </w:rPr>
          </w:pPr>
          <w:hyperlink w:anchor="_Toc116306054" w:history="1">
            <w:r w:rsidRPr="004E2849">
              <w:rPr>
                <w:rStyle w:val="Hyperlink"/>
                <w:noProof/>
              </w:rPr>
              <w:t>Create a procedure that allows the client to connect</w:t>
            </w:r>
            <w:r>
              <w:rPr>
                <w:noProof/>
                <w:webHidden/>
              </w:rPr>
              <w:tab/>
            </w:r>
            <w:r>
              <w:rPr>
                <w:noProof/>
                <w:webHidden/>
              </w:rPr>
              <w:fldChar w:fldCharType="begin"/>
            </w:r>
            <w:r>
              <w:rPr>
                <w:noProof/>
                <w:webHidden/>
              </w:rPr>
              <w:instrText xml:space="preserve"> PAGEREF _Toc116306054 \h </w:instrText>
            </w:r>
            <w:r>
              <w:rPr>
                <w:noProof/>
                <w:webHidden/>
              </w:rPr>
            </w:r>
            <w:r>
              <w:rPr>
                <w:noProof/>
                <w:webHidden/>
              </w:rPr>
              <w:fldChar w:fldCharType="separate"/>
            </w:r>
            <w:r>
              <w:rPr>
                <w:noProof/>
                <w:webHidden/>
              </w:rPr>
              <w:t>58</w:t>
            </w:r>
            <w:r>
              <w:rPr>
                <w:noProof/>
                <w:webHidden/>
              </w:rPr>
              <w:fldChar w:fldCharType="end"/>
            </w:r>
          </w:hyperlink>
        </w:p>
        <w:p w14:paraId="319F23A6" w14:textId="77777777" w:rsidR="002916E3" w:rsidRDefault="002916E3">
          <w:pPr>
            <w:pStyle w:val="TOC4"/>
            <w:tabs>
              <w:tab w:val="right" w:leader="dot" w:pos="11102"/>
            </w:tabs>
            <w:rPr>
              <w:noProof/>
            </w:rPr>
          </w:pPr>
          <w:hyperlink w:anchor="_Toc116306055" w:history="1">
            <w:r w:rsidRPr="004E2849">
              <w:rPr>
                <w:rStyle w:val="Hyperlink"/>
                <w:noProof/>
              </w:rPr>
              <w:t>Create a listener to allow the server to receive requests</w:t>
            </w:r>
            <w:r>
              <w:rPr>
                <w:noProof/>
                <w:webHidden/>
              </w:rPr>
              <w:tab/>
            </w:r>
            <w:r>
              <w:rPr>
                <w:noProof/>
                <w:webHidden/>
              </w:rPr>
              <w:fldChar w:fldCharType="begin"/>
            </w:r>
            <w:r>
              <w:rPr>
                <w:noProof/>
                <w:webHidden/>
              </w:rPr>
              <w:instrText xml:space="preserve"> PAGEREF _Toc116306055 \h </w:instrText>
            </w:r>
            <w:r>
              <w:rPr>
                <w:noProof/>
                <w:webHidden/>
              </w:rPr>
            </w:r>
            <w:r>
              <w:rPr>
                <w:noProof/>
                <w:webHidden/>
              </w:rPr>
              <w:fldChar w:fldCharType="separate"/>
            </w:r>
            <w:r>
              <w:rPr>
                <w:noProof/>
                <w:webHidden/>
              </w:rPr>
              <w:t>58</w:t>
            </w:r>
            <w:r>
              <w:rPr>
                <w:noProof/>
                <w:webHidden/>
              </w:rPr>
              <w:fldChar w:fldCharType="end"/>
            </w:r>
          </w:hyperlink>
        </w:p>
        <w:p w14:paraId="41275798" w14:textId="77777777" w:rsidR="002916E3" w:rsidRDefault="002916E3">
          <w:pPr>
            <w:pStyle w:val="TOC4"/>
            <w:tabs>
              <w:tab w:val="right" w:leader="dot" w:pos="11102"/>
            </w:tabs>
            <w:rPr>
              <w:noProof/>
            </w:rPr>
          </w:pPr>
          <w:hyperlink w:anchor="_Toc116306056" w:history="1">
            <w:r w:rsidRPr="004E2849">
              <w:rPr>
                <w:rStyle w:val="Hyperlink"/>
                <w:noProof/>
              </w:rPr>
              <w:t>Creating a procedure to send a message to a client</w:t>
            </w:r>
            <w:r>
              <w:rPr>
                <w:noProof/>
                <w:webHidden/>
              </w:rPr>
              <w:tab/>
            </w:r>
            <w:r>
              <w:rPr>
                <w:noProof/>
                <w:webHidden/>
              </w:rPr>
              <w:fldChar w:fldCharType="begin"/>
            </w:r>
            <w:r>
              <w:rPr>
                <w:noProof/>
                <w:webHidden/>
              </w:rPr>
              <w:instrText xml:space="preserve"> PAGEREF _Toc116306056 \h </w:instrText>
            </w:r>
            <w:r>
              <w:rPr>
                <w:noProof/>
                <w:webHidden/>
              </w:rPr>
            </w:r>
            <w:r>
              <w:rPr>
                <w:noProof/>
                <w:webHidden/>
              </w:rPr>
              <w:fldChar w:fldCharType="separate"/>
            </w:r>
            <w:r>
              <w:rPr>
                <w:noProof/>
                <w:webHidden/>
              </w:rPr>
              <w:t>58</w:t>
            </w:r>
            <w:r>
              <w:rPr>
                <w:noProof/>
                <w:webHidden/>
              </w:rPr>
              <w:fldChar w:fldCharType="end"/>
            </w:r>
          </w:hyperlink>
        </w:p>
        <w:p w14:paraId="1D5841B8" w14:textId="77777777" w:rsidR="002916E3" w:rsidRDefault="002916E3">
          <w:pPr>
            <w:pStyle w:val="TOC4"/>
            <w:tabs>
              <w:tab w:val="right" w:leader="dot" w:pos="11102"/>
            </w:tabs>
            <w:rPr>
              <w:noProof/>
            </w:rPr>
          </w:pPr>
          <w:hyperlink w:anchor="_Toc116306057" w:history="1">
            <w:r w:rsidRPr="004E2849">
              <w:rPr>
                <w:rStyle w:val="Hyperlink"/>
                <w:noProof/>
              </w:rPr>
              <w:t>Create a procedure that can process client requests</w:t>
            </w:r>
            <w:r>
              <w:rPr>
                <w:noProof/>
                <w:webHidden/>
              </w:rPr>
              <w:tab/>
            </w:r>
            <w:r>
              <w:rPr>
                <w:noProof/>
                <w:webHidden/>
              </w:rPr>
              <w:fldChar w:fldCharType="begin"/>
            </w:r>
            <w:r>
              <w:rPr>
                <w:noProof/>
                <w:webHidden/>
              </w:rPr>
              <w:instrText xml:space="preserve"> PAGEREF _Toc116306057 \h </w:instrText>
            </w:r>
            <w:r>
              <w:rPr>
                <w:noProof/>
                <w:webHidden/>
              </w:rPr>
            </w:r>
            <w:r>
              <w:rPr>
                <w:noProof/>
                <w:webHidden/>
              </w:rPr>
              <w:fldChar w:fldCharType="separate"/>
            </w:r>
            <w:r>
              <w:rPr>
                <w:noProof/>
                <w:webHidden/>
              </w:rPr>
              <w:t>58</w:t>
            </w:r>
            <w:r>
              <w:rPr>
                <w:noProof/>
                <w:webHidden/>
              </w:rPr>
              <w:fldChar w:fldCharType="end"/>
            </w:r>
          </w:hyperlink>
        </w:p>
        <w:p w14:paraId="5DDDE365" w14:textId="77777777" w:rsidR="002916E3" w:rsidRDefault="002916E3">
          <w:pPr>
            <w:pStyle w:val="TOC4"/>
            <w:tabs>
              <w:tab w:val="right" w:leader="dot" w:pos="11102"/>
            </w:tabs>
            <w:rPr>
              <w:noProof/>
            </w:rPr>
          </w:pPr>
          <w:hyperlink w:anchor="_Toc116306058" w:history="1">
            <w:r w:rsidRPr="004E2849">
              <w:rPr>
                <w:rStyle w:val="Hyperlink"/>
                <w:noProof/>
              </w:rPr>
              <w:t>Creating a function to check if the clients are still connected</w:t>
            </w:r>
            <w:r>
              <w:rPr>
                <w:noProof/>
                <w:webHidden/>
              </w:rPr>
              <w:tab/>
            </w:r>
            <w:r>
              <w:rPr>
                <w:noProof/>
                <w:webHidden/>
              </w:rPr>
              <w:fldChar w:fldCharType="begin"/>
            </w:r>
            <w:r>
              <w:rPr>
                <w:noProof/>
                <w:webHidden/>
              </w:rPr>
              <w:instrText xml:space="preserve"> PAGEREF _Toc116306058 \h </w:instrText>
            </w:r>
            <w:r>
              <w:rPr>
                <w:noProof/>
                <w:webHidden/>
              </w:rPr>
            </w:r>
            <w:r>
              <w:rPr>
                <w:noProof/>
                <w:webHidden/>
              </w:rPr>
              <w:fldChar w:fldCharType="separate"/>
            </w:r>
            <w:r>
              <w:rPr>
                <w:noProof/>
                <w:webHidden/>
              </w:rPr>
              <w:t>59</w:t>
            </w:r>
            <w:r>
              <w:rPr>
                <w:noProof/>
                <w:webHidden/>
              </w:rPr>
              <w:fldChar w:fldCharType="end"/>
            </w:r>
          </w:hyperlink>
        </w:p>
        <w:p w14:paraId="24697255" w14:textId="77777777" w:rsidR="002916E3" w:rsidRDefault="002916E3">
          <w:pPr>
            <w:pStyle w:val="TOC4"/>
            <w:tabs>
              <w:tab w:val="right" w:leader="dot" w:pos="11102"/>
            </w:tabs>
            <w:rPr>
              <w:noProof/>
            </w:rPr>
          </w:pPr>
          <w:hyperlink w:anchor="_Toc116306059" w:history="1">
            <w:r w:rsidRPr="004E2849">
              <w:rPr>
                <w:rStyle w:val="Hyperlink"/>
                <w:noProof/>
              </w:rPr>
              <w:t>Milestone Test 1.1</w:t>
            </w:r>
            <w:r>
              <w:rPr>
                <w:noProof/>
                <w:webHidden/>
              </w:rPr>
              <w:tab/>
            </w:r>
            <w:r>
              <w:rPr>
                <w:noProof/>
                <w:webHidden/>
              </w:rPr>
              <w:fldChar w:fldCharType="begin"/>
            </w:r>
            <w:r>
              <w:rPr>
                <w:noProof/>
                <w:webHidden/>
              </w:rPr>
              <w:instrText xml:space="preserve"> PAGEREF _Toc116306059 \h </w:instrText>
            </w:r>
            <w:r>
              <w:rPr>
                <w:noProof/>
                <w:webHidden/>
              </w:rPr>
            </w:r>
            <w:r>
              <w:rPr>
                <w:noProof/>
                <w:webHidden/>
              </w:rPr>
              <w:fldChar w:fldCharType="separate"/>
            </w:r>
            <w:r>
              <w:rPr>
                <w:noProof/>
                <w:webHidden/>
              </w:rPr>
              <w:t>60</w:t>
            </w:r>
            <w:r>
              <w:rPr>
                <w:noProof/>
                <w:webHidden/>
              </w:rPr>
              <w:fldChar w:fldCharType="end"/>
            </w:r>
          </w:hyperlink>
        </w:p>
        <w:p w14:paraId="7C53FC25" w14:textId="77777777" w:rsidR="002916E3" w:rsidRDefault="002916E3">
          <w:pPr>
            <w:pStyle w:val="TOC5"/>
            <w:tabs>
              <w:tab w:val="right" w:leader="dot" w:pos="11102"/>
            </w:tabs>
            <w:rPr>
              <w:noProof/>
            </w:rPr>
          </w:pPr>
          <w:hyperlink w:anchor="_Toc116306060" w:history="1">
            <w:r w:rsidRPr="004E2849">
              <w:rPr>
                <w:rStyle w:val="Hyperlink"/>
                <w:noProof/>
              </w:rPr>
              <w:t>Port 1803</w:t>
            </w:r>
            <w:r>
              <w:rPr>
                <w:noProof/>
                <w:webHidden/>
              </w:rPr>
              <w:tab/>
            </w:r>
            <w:r>
              <w:rPr>
                <w:noProof/>
                <w:webHidden/>
              </w:rPr>
              <w:fldChar w:fldCharType="begin"/>
            </w:r>
            <w:r>
              <w:rPr>
                <w:noProof/>
                <w:webHidden/>
              </w:rPr>
              <w:instrText xml:space="preserve"> PAGEREF _Toc116306060 \h </w:instrText>
            </w:r>
            <w:r>
              <w:rPr>
                <w:noProof/>
                <w:webHidden/>
              </w:rPr>
            </w:r>
            <w:r>
              <w:rPr>
                <w:noProof/>
                <w:webHidden/>
              </w:rPr>
              <w:fldChar w:fldCharType="separate"/>
            </w:r>
            <w:r>
              <w:rPr>
                <w:noProof/>
                <w:webHidden/>
              </w:rPr>
              <w:t>61</w:t>
            </w:r>
            <w:r>
              <w:rPr>
                <w:noProof/>
                <w:webHidden/>
              </w:rPr>
              <w:fldChar w:fldCharType="end"/>
            </w:r>
          </w:hyperlink>
        </w:p>
        <w:p w14:paraId="3CFD0C68" w14:textId="77777777" w:rsidR="002916E3" w:rsidRDefault="002916E3">
          <w:pPr>
            <w:pStyle w:val="TOC5"/>
            <w:tabs>
              <w:tab w:val="right" w:leader="dot" w:pos="11102"/>
            </w:tabs>
            <w:rPr>
              <w:noProof/>
            </w:rPr>
          </w:pPr>
          <w:hyperlink w:anchor="_Toc116306061" w:history="1">
            <w:r w:rsidRPr="004E2849">
              <w:rPr>
                <w:rStyle w:val="Hyperlink"/>
                <w:noProof/>
              </w:rPr>
              <w:t>Port 6421</w:t>
            </w:r>
            <w:r>
              <w:rPr>
                <w:noProof/>
                <w:webHidden/>
              </w:rPr>
              <w:tab/>
            </w:r>
            <w:r>
              <w:rPr>
                <w:noProof/>
                <w:webHidden/>
              </w:rPr>
              <w:fldChar w:fldCharType="begin"/>
            </w:r>
            <w:r>
              <w:rPr>
                <w:noProof/>
                <w:webHidden/>
              </w:rPr>
              <w:instrText xml:space="preserve"> PAGEREF _Toc116306061 \h </w:instrText>
            </w:r>
            <w:r>
              <w:rPr>
                <w:noProof/>
                <w:webHidden/>
              </w:rPr>
            </w:r>
            <w:r>
              <w:rPr>
                <w:noProof/>
                <w:webHidden/>
              </w:rPr>
              <w:fldChar w:fldCharType="separate"/>
            </w:r>
            <w:r>
              <w:rPr>
                <w:noProof/>
                <w:webHidden/>
              </w:rPr>
              <w:t>61</w:t>
            </w:r>
            <w:r>
              <w:rPr>
                <w:noProof/>
                <w:webHidden/>
              </w:rPr>
              <w:fldChar w:fldCharType="end"/>
            </w:r>
          </w:hyperlink>
        </w:p>
        <w:p w14:paraId="52D1BA16" w14:textId="77777777" w:rsidR="002916E3" w:rsidRDefault="002916E3">
          <w:pPr>
            <w:pStyle w:val="TOC5"/>
            <w:tabs>
              <w:tab w:val="right" w:leader="dot" w:pos="11102"/>
            </w:tabs>
            <w:rPr>
              <w:noProof/>
            </w:rPr>
          </w:pPr>
          <w:hyperlink w:anchor="_Toc116306062" w:history="1">
            <w:r w:rsidRPr="004E2849">
              <w:rPr>
                <w:rStyle w:val="Hyperlink"/>
                <w:noProof/>
              </w:rPr>
              <w:t>Port 585</w:t>
            </w:r>
            <w:r>
              <w:rPr>
                <w:noProof/>
                <w:webHidden/>
              </w:rPr>
              <w:tab/>
            </w:r>
            <w:r>
              <w:rPr>
                <w:noProof/>
                <w:webHidden/>
              </w:rPr>
              <w:fldChar w:fldCharType="begin"/>
            </w:r>
            <w:r>
              <w:rPr>
                <w:noProof/>
                <w:webHidden/>
              </w:rPr>
              <w:instrText xml:space="preserve"> PAGEREF _Toc116306062 \h </w:instrText>
            </w:r>
            <w:r>
              <w:rPr>
                <w:noProof/>
                <w:webHidden/>
              </w:rPr>
            </w:r>
            <w:r>
              <w:rPr>
                <w:noProof/>
                <w:webHidden/>
              </w:rPr>
              <w:fldChar w:fldCharType="separate"/>
            </w:r>
            <w:r>
              <w:rPr>
                <w:noProof/>
                <w:webHidden/>
              </w:rPr>
              <w:t>62</w:t>
            </w:r>
            <w:r>
              <w:rPr>
                <w:noProof/>
                <w:webHidden/>
              </w:rPr>
              <w:fldChar w:fldCharType="end"/>
            </w:r>
          </w:hyperlink>
        </w:p>
        <w:p w14:paraId="52DCC2B2" w14:textId="77777777" w:rsidR="002916E3" w:rsidRDefault="002916E3">
          <w:pPr>
            <w:pStyle w:val="TOC5"/>
            <w:tabs>
              <w:tab w:val="right" w:leader="dot" w:pos="11102"/>
            </w:tabs>
            <w:rPr>
              <w:noProof/>
            </w:rPr>
          </w:pPr>
          <w:hyperlink w:anchor="_Toc116306063" w:history="1">
            <w:r w:rsidRPr="004E2849">
              <w:rPr>
                <w:rStyle w:val="Hyperlink"/>
                <w:noProof/>
              </w:rPr>
              <w:t>Port 25565</w:t>
            </w:r>
            <w:r>
              <w:rPr>
                <w:noProof/>
                <w:webHidden/>
              </w:rPr>
              <w:tab/>
            </w:r>
            <w:r>
              <w:rPr>
                <w:noProof/>
                <w:webHidden/>
              </w:rPr>
              <w:fldChar w:fldCharType="begin"/>
            </w:r>
            <w:r>
              <w:rPr>
                <w:noProof/>
                <w:webHidden/>
              </w:rPr>
              <w:instrText xml:space="preserve"> PAGEREF _Toc116306063 \h </w:instrText>
            </w:r>
            <w:r>
              <w:rPr>
                <w:noProof/>
                <w:webHidden/>
              </w:rPr>
            </w:r>
            <w:r>
              <w:rPr>
                <w:noProof/>
                <w:webHidden/>
              </w:rPr>
              <w:fldChar w:fldCharType="separate"/>
            </w:r>
            <w:r>
              <w:rPr>
                <w:noProof/>
                <w:webHidden/>
              </w:rPr>
              <w:t>63</w:t>
            </w:r>
            <w:r>
              <w:rPr>
                <w:noProof/>
                <w:webHidden/>
              </w:rPr>
              <w:fldChar w:fldCharType="end"/>
            </w:r>
          </w:hyperlink>
        </w:p>
        <w:p w14:paraId="7A26054C" w14:textId="77777777" w:rsidR="002916E3" w:rsidRDefault="002916E3">
          <w:pPr>
            <w:pStyle w:val="TOC3"/>
            <w:tabs>
              <w:tab w:val="right" w:leader="dot" w:pos="11102"/>
            </w:tabs>
            <w:rPr>
              <w:rFonts w:eastAsiaTheme="minorEastAsia"/>
              <w:noProof/>
              <w:lang w:eastAsia="en-GB"/>
            </w:rPr>
          </w:pPr>
          <w:hyperlink w:anchor="_Toc116306064" w:history="1">
            <w:r w:rsidRPr="004E2849">
              <w:rPr>
                <w:rStyle w:val="Hyperlink"/>
                <w:noProof/>
              </w:rPr>
              <w:t>Client-Side Setup</w:t>
            </w:r>
            <w:r>
              <w:rPr>
                <w:noProof/>
                <w:webHidden/>
              </w:rPr>
              <w:tab/>
            </w:r>
            <w:r>
              <w:rPr>
                <w:noProof/>
                <w:webHidden/>
              </w:rPr>
              <w:fldChar w:fldCharType="begin"/>
            </w:r>
            <w:r>
              <w:rPr>
                <w:noProof/>
                <w:webHidden/>
              </w:rPr>
              <w:instrText xml:space="preserve"> PAGEREF _Toc116306064 \h </w:instrText>
            </w:r>
            <w:r>
              <w:rPr>
                <w:noProof/>
                <w:webHidden/>
              </w:rPr>
            </w:r>
            <w:r>
              <w:rPr>
                <w:noProof/>
                <w:webHidden/>
              </w:rPr>
              <w:fldChar w:fldCharType="separate"/>
            </w:r>
            <w:r>
              <w:rPr>
                <w:noProof/>
                <w:webHidden/>
              </w:rPr>
              <w:t>64</w:t>
            </w:r>
            <w:r>
              <w:rPr>
                <w:noProof/>
                <w:webHidden/>
              </w:rPr>
              <w:fldChar w:fldCharType="end"/>
            </w:r>
          </w:hyperlink>
        </w:p>
        <w:p w14:paraId="1FA61E43" w14:textId="77777777" w:rsidR="002916E3" w:rsidRDefault="002916E3">
          <w:pPr>
            <w:pStyle w:val="TOC4"/>
            <w:tabs>
              <w:tab w:val="right" w:leader="dot" w:pos="11102"/>
            </w:tabs>
            <w:rPr>
              <w:noProof/>
            </w:rPr>
          </w:pPr>
          <w:hyperlink w:anchor="_Toc116306065" w:history="1">
            <w:r w:rsidRPr="004E2849">
              <w:rPr>
                <w:rStyle w:val="Hyperlink"/>
                <w:noProof/>
              </w:rPr>
              <w:t>Create a TCP connection to the server on the local network</w:t>
            </w:r>
            <w:r>
              <w:rPr>
                <w:noProof/>
                <w:webHidden/>
              </w:rPr>
              <w:tab/>
            </w:r>
            <w:r>
              <w:rPr>
                <w:noProof/>
                <w:webHidden/>
              </w:rPr>
              <w:fldChar w:fldCharType="begin"/>
            </w:r>
            <w:r>
              <w:rPr>
                <w:noProof/>
                <w:webHidden/>
              </w:rPr>
              <w:instrText xml:space="preserve"> PAGEREF _Toc116306065 \h </w:instrText>
            </w:r>
            <w:r>
              <w:rPr>
                <w:noProof/>
                <w:webHidden/>
              </w:rPr>
            </w:r>
            <w:r>
              <w:rPr>
                <w:noProof/>
                <w:webHidden/>
              </w:rPr>
              <w:fldChar w:fldCharType="separate"/>
            </w:r>
            <w:r>
              <w:rPr>
                <w:noProof/>
                <w:webHidden/>
              </w:rPr>
              <w:t>64</w:t>
            </w:r>
            <w:r>
              <w:rPr>
                <w:noProof/>
                <w:webHidden/>
              </w:rPr>
              <w:fldChar w:fldCharType="end"/>
            </w:r>
          </w:hyperlink>
        </w:p>
        <w:p w14:paraId="42E3A850" w14:textId="77777777" w:rsidR="002916E3" w:rsidRDefault="002916E3">
          <w:pPr>
            <w:pStyle w:val="TOC4"/>
            <w:tabs>
              <w:tab w:val="right" w:leader="dot" w:pos="11102"/>
            </w:tabs>
            <w:rPr>
              <w:noProof/>
            </w:rPr>
          </w:pPr>
          <w:hyperlink w:anchor="_Toc116306066" w:history="1">
            <w:r w:rsidRPr="004E2849">
              <w:rPr>
                <w:rStyle w:val="Hyperlink"/>
                <w:noProof/>
              </w:rPr>
              <w:t>Create a procedure to send a request to the server</w:t>
            </w:r>
            <w:r>
              <w:rPr>
                <w:noProof/>
                <w:webHidden/>
              </w:rPr>
              <w:tab/>
            </w:r>
            <w:r>
              <w:rPr>
                <w:noProof/>
                <w:webHidden/>
              </w:rPr>
              <w:fldChar w:fldCharType="begin"/>
            </w:r>
            <w:r>
              <w:rPr>
                <w:noProof/>
                <w:webHidden/>
              </w:rPr>
              <w:instrText xml:space="preserve"> PAGEREF _Toc116306066 \h </w:instrText>
            </w:r>
            <w:r>
              <w:rPr>
                <w:noProof/>
                <w:webHidden/>
              </w:rPr>
            </w:r>
            <w:r>
              <w:rPr>
                <w:noProof/>
                <w:webHidden/>
              </w:rPr>
              <w:fldChar w:fldCharType="separate"/>
            </w:r>
            <w:r>
              <w:rPr>
                <w:noProof/>
                <w:webHidden/>
              </w:rPr>
              <w:t>65</w:t>
            </w:r>
            <w:r>
              <w:rPr>
                <w:noProof/>
                <w:webHidden/>
              </w:rPr>
              <w:fldChar w:fldCharType="end"/>
            </w:r>
          </w:hyperlink>
        </w:p>
        <w:p w14:paraId="32BCD2D7" w14:textId="77777777" w:rsidR="002916E3" w:rsidRDefault="002916E3">
          <w:pPr>
            <w:pStyle w:val="TOC4"/>
            <w:tabs>
              <w:tab w:val="right" w:leader="dot" w:pos="11102"/>
            </w:tabs>
            <w:rPr>
              <w:noProof/>
            </w:rPr>
          </w:pPr>
          <w:hyperlink w:anchor="_Toc116306067" w:history="1">
            <w:r w:rsidRPr="004E2849">
              <w:rPr>
                <w:rStyle w:val="Hyperlink"/>
                <w:noProof/>
              </w:rPr>
              <w:t>Creating a procedure that processes data from the server</w:t>
            </w:r>
            <w:r>
              <w:rPr>
                <w:noProof/>
                <w:webHidden/>
              </w:rPr>
              <w:tab/>
            </w:r>
            <w:r>
              <w:rPr>
                <w:noProof/>
                <w:webHidden/>
              </w:rPr>
              <w:fldChar w:fldCharType="begin"/>
            </w:r>
            <w:r>
              <w:rPr>
                <w:noProof/>
                <w:webHidden/>
              </w:rPr>
              <w:instrText xml:space="preserve"> PAGEREF _Toc116306067 \h </w:instrText>
            </w:r>
            <w:r>
              <w:rPr>
                <w:noProof/>
                <w:webHidden/>
              </w:rPr>
            </w:r>
            <w:r>
              <w:rPr>
                <w:noProof/>
                <w:webHidden/>
              </w:rPr>
              <w:fldChar w:fldCharType="separate"/>
            </w:r>
            <w:r>
              <w:rPr>
                <w:noProof/>
                <w:webHidden/>
              </w:rPr>
              <w:t>65</w:t>
            </w:r>
            <w:r>
              <w:rPr>
                <w:noProof/>
                <w:webHidden/>
              </w:rPr>
              <w:fldChar w:fldCharType="end"/>
            </w:r>
          </w:hyperlink>
        </w:p>
        <w:p w14:paraId="10F14A6A" w14:textId="77777777" w:rsidR="002916E3" w:rsidRDefault="002916E3">
          <w:pPr>
            <w:pStyle w:val="TOC4"/>
            <w:tabs>
              <w:tab w:val="right" w:leader="dot" w:pos="11102"/>
            </w:tabs>
            <w:rPr>
              <w:noProof/>
            </w:rPr>
          </w:pPr>
          <w:hyperlink w:anchor="_Toc116306068" w:history="1">
            <w:r w:rsidRPr="004E2849">
              <w:rPr>
                <w:rStyle w:val="Hyperlink"/>
                <w:noProof/>
              </w:rPr>
              <w:t>Create a procedure that receives information from the server</w:t>
            </w:r>
            <w:r>
              <w:rPr>
                <w:noProof/>
                <w:webHidden/>
              </w:rPr>
              <w:tab/>
            </w:r>
            <w:r>
              <w:rPr>
                <w:noProof/>
                <w:webHidden/>
              </w:rPr>
              <w:fldChar w:fldCharType="begin"/>
            </w:r>
            <w:r>
              <w:rPr>
                <w:noProof/>
                <w:webHidden/>
              </w:rPr>
              <w:instrText xml:space="preserve"> PAGEREF _Toc116306068 \h </w:instrText>
            </w:r>
            <w:r>
              <w:rPr>
                <w:noProof/>
                <w:webHidden/>
              </w:rPr>
            </w:r>
            <w:r>
              <w:rPr>
                <w:noProof/>
                <w:webHidden/>
              </w:rPr>
              <w:fldChar w:fldCharType="separate"/>
            </w:r>
            <w:r>
              <w:rPr>
                <w:noProof/>
                <w:webHidden/>
              </w:rPr>
              <w:t>66</w:t>
            </w:r>
            <w:r>
              <w:rPr>
                <w:noProof/>
                <w:webHidden/>
              </w:rPr>
              <w:fldChar w:fldCharType="end"/>
            </w:r>
          </w:hyperlink>
        </w:p>
        <w:p w14:paraId="13C082DA" w14:textId="77777777" w:rsidR="002916E3" w:rsidRDefault="002916E3">
          <w:pPr>
            <w:pStyle w:val="TOC4"/>
            <w:tabs>
              <w:tab w:val="right" w:leader="dot" w:pos="11102"/>
            </w:tabs>
            <w:rPr>
              <w:noProof/>
            </w:rPr>
          </w:pPr>
          <w:hyperlink w:anchor="_Toc116306069" w:history="1">
            <w:r w:rsidRPr="004E2849">
              <w:rPr>
                <w:rStyle w:val="Hyperlink"/>
                <w:noProof/>
              </w:rPr>
              <w:t>Creating a procedure to close the connection to the server</w:t>
            </w:r>
            <w:r>
              <w:rPr>
                <w:noProof/>
                <w:webHidden/>
              </w:rPr>
              <w:tab/>
            </w:r>
            <w:r>
              <w:rPr>
                <w:noProof/>
                <w:webHidden/>
              </w:rPr>
              <w:fldChar w:fldCharType="begin"/>
            </w:r>
            <w:r>
              <w:rPr>
                <w:noProof/>
                <w:webHidden/>
              </w:rPr>
              <w:instrText xml:space="preserve"> PAGEREF _Toc116306069 \h </w:instrText>
            </w:r>
            <w:r>
              <w:rPr>
                <w:noProof/>
                <w:webHidden/>
              </w:rPr>
            </w:r>
            <w:r>
              <w:rPr>
                <w:noProof/>
                <w:webHidden/>
              </w:rPr>
              <w:fldChar w:fldCharType="separate"/>
            </w:r>
            <w:r>
              <w:rPr>
                <w:noProof/>
                <w:webHidden/>
              </w:rPr>
              <w:t>66</w:t>
            </w:r>
            <w:r>
              <w:rPr>
                <w:noProof/>
                <w:webHidden/>
              </w:rPr>
              <w:fldChar w:fldCharType="end"/>
            </w:r>
          </w:hyperlink>
        </w:p>
        <w:p w14:paraId="5B689D77" w14:textId="77777777" w:rsidR="002916E3" w:rsidRDefault="002916E3">
          <w:pPr>
            <w:pStyle w:val="TOC4"/>
            <w:tabs>
              <w:tab w:val="right" w:leader="dot" w:pos="11102"/>
            </w:tabs>
            <w:rPr>
              <w:noProof/>
            </w:rPr>
          </w:pPr>
          <w:hyperlink w:anchor="_Toc116306070" w:history="1">
            <w:r w:rsidRPr="004E2849">
              <w:rPr>
                <w:rStyle w:val="Hyperlink"/>
                <w:noProof/>
              </w:rPr>
              <w:t>Create a procedure that allows the input of the IP and Port</w:t>
            </w:r>
            <w:r>
              <w:rPr>
                <w:noProof/>
                <w:webHidden/>
              </w:rPr>
              <w:tab/>
            </w:r>
            <w:r>
              <w:rPr>
                <w:noProof/>
                <w:webHidden/>
              </w:rPr>
              <w:fldChar w:fldCharType="begin"/>
            </w:r>
            <w:r>
              <w:rPr>
                <w:noProof/>
                <w:webHidden/>
              </w:rPr>
              <w:instrText xml:space="preserve"> PAGEREF _Toc116306070 \h </w:instrText>
            </w:r>
            <w:r>
              <w:rPr>
                <w:noProof/>
                <w:webHidden/>
              </w:rPr>
            </w:r>
            <w:r>
              <w:rPr>
                <w:noProof/>
                <w:webHidden/>
              </w:rPr>
              <w:fldChar w:fldCharType="separate"/>
            </w:r>
            <w:r>
              <w:rPr>
                <w:noProof/>
                <w:webHidden/>
              </w:rPr>
              <w:t>66</w:t>
            </w:r>
            <w:r>
              <w:rPr>
                <w:noProof/>
                <w:webHidden/>
              </w:rPr>
              <w:fldChar w:fldCharType="end"/>
            </w:r>
          </w:hyperlink>
        </w:p>
        <w:p w14:paraId="576DC7E1" w14:textId="77777777" w:rsidR="002916E3" w:rsidRDefault="002916E3">
          <w:pPr>
            <w:pStyle w:val="TOC3"/>
            <w:tabs>
              <w:tab w:val="right" w:leader="dot" w:pos="11102"/>
            </w:tabs>
            <w:rPr>
              <w:rFonts w:eastAsiaTheme="minorEastAsia"/>
              <w:noProof/>
              <w:lang w:eastAsia="en-GB"/>
            </w:rPr>
          </w:pPr>
          <w:hyperlink w:anchor="_Toc116306071" w:history="1">
            <w:r w:rsidRPr="004E2849">
              <w:rPr>
                <w:rStyle w:val="Hyperlink"/>
                <w:noProof/>
              </w:rPr>
              <w:t>Milestone 1</w:t>
            </w:r>
            <w:r>
              <w:rPr>
                <w:noProof/>
                <w:webHidden/>
              </w:rPr>
              <w:tab/>
            </w:r>
            <w:r>
              <w:rPr>
                <w:noProof/>
                <w:webHidden/>
              </w:rPr>
              <w:fldChar w:fldCharType="begin"/>
            </w:r>
            <w:r>
              <w:rPr>
                <w:noProof/>
                <w:webHidden/>
              </w:rPr>
              <w:instrText xml:space="preserve"> PAGEREF _Toc116306071 \h </w:instrText>
            </w:r>
            <w:r>
              <w:rPr>
                <w:noProof/>
                <w:webHidden/>
              </w:rPr>
            </w:r>
            <w:r>
              <w:rPr>
                <w:noProof/>
                <w:webHidden/>
              </w:rPr>
              <w:fldChar w:fldCharType="separate"/>
            </w:r>
            <w:r>
              <w:rPr>
                <w:noProof/>
                <w:webHidden/>
              </w:rPr>
              <w:t>68</w:t>
            </w:r>
            <w:r>
              <w:rPr>
                <w:noProof/>
                <w:webHidden/>
              </w:rPr>
              <w:fldChar w:fldCharType="end"/>
            </w:r>
          </w:hyperlink>
        </w:p>
        <w:p w14:paraId="2999E0ED" w14:textId="77777777" w:rsidR="002916E3" w:rsidRDefault="002916E3">
          <w:pPr>
            <w:pStyle w:val="TOC4"/>
            <w:tabs>
              <w:tab w:val="right" w:leader="dot" w:pos="11102"/>
            </w:tabs>
            <w:rPr>
              <w:noProof/>
            </w:rPr>
          </w:pPr>
          <w:hyperlink w:anchor="_Toc116306072" w:history="1">
            <w:r w:rsidRPr="004E2849">
              <w:rPr>
                <w:rStyle w:val="Hyperlink"/>
                <w:noProof/>
              </w:rPr>
              <w:t>Milestone 1.1</w:t>
            </w:r>
            <w:r>
              <w:rPr>
                <w:noProof/>
                <w:webHidden/>
              </w:rPr>
              <w:tab/>
            </w:r>
            <w:r>
              <w:rPr>
                <w:noProof/>
                <w:webHidden/>
              </w:rPr>
              <w:fldChar w:fldCharType="begin"/>
            </w:r>
            <w:r>
              <w:rPr>
                <w:noProof/>
                <w:webHidden/>
              </w:rPr>
              <w:instrText xml:space="preserve"> PAGEREF _Toc116306072 \h </w:instrText>
            </w:r>
            <w:r>
              <w:rPr>
                <w:noProof/>
                <w:webHidden/>
              </w:rPr>
            </w:r>
            <w:r>
              <w:rPr>
                <w:noProof/>
                <w:webHidden/>
              </w:rPr>
              <w:fldChar w:fldCharType="separate"/>
            </w:r>
            <w:r>
              <w:rPr>
                <w:noProof/>
                <w:webHidden/>
              </w:rPr>
              <w:t>68</w:t>
            </w:r>
            <w:r>
              <w:rPr>
                <w:noProof/>
                <w:webHidden/>
              </w:rPr>
              <w:fldChar w:fldCharType="end"/>
            </w:r>
          </w:hyperlink>
        </w:p>
        <w:p w14:paraId="0F56A3F1" w14:textId="77777777" w:rsidR="002916E3" w:rsidRDefault="002916E3">
          <w:pPr>
            <w:pStyle w:val="TOC4"/>
            <w:tabs>
              <w:tab w:val="right" w:leader="dot" w:pos="11102"/>
            </w:tabs>
            <w:rPr>
              <w:noProof/>
            </w:rPr>
          </w:pPr>
          <w:hyperlink w:anchor="_Toc116306073" w:history="1">
            <w:r w:rsidRPr="004E2849">
              <w:rPr>
                <w:rStyle w:val="Hyperlink"/>
                <w:noProof/>
              </w:rPr>
              <w:t>Milestone Test 1.2</w:t>
            </w:r>
            <w:r>
              <w:rPr>
                <w:noProof/>
                <w:webHidden/>
              </w:rPr>
              <w:tab/>
            </w:r>
            <w:r>
              <w:rPr>
                <w:noProof/>
                <w:webHidden/>
              </w:rPr>
              <w:fldChar w:fldCharType="begin"/>
            </w:r>
            <w:r>
              <w:rPr>
                <w:noProof/>
                <w:webHidden/>
              </w:rPr>
              <w:instrText xml:space="preserve"> PAGEREF _Toc116306073 \h </w:instrText>
            </w:r>
            <w:r>
              <w:rPr>
                <w:noProof/>
                <w:webHidden/>
              </w:rPr>
            </w:r>
            <w:r>
              <w:rPr>
                <w:noProof/>
                <w:webHidden/>
              </w:rPr>
              <w:fldChar w:fldCharType="separate"/>
            </w:r>
            <w:r>
              <w:rPr>
                <w:noProof/>
                <w:webHidden/>
              </w:rPr>
              <w:t>68</w:t>
            </w:r>
            <w:r>
              <w:rPr>
                <w:noProof/>
                <w:webHidden/>
              </w:rPr>
              <w:fldChar w:fldCharType="end"/>
            </w:r>
          </w:hyperlink>
        </w:p>
        <w:p w14:paraId="09DBFEBD" w14:textId="77777777" w:rsidR="002916E3" w:rsidRDefault="002916E3">
          <w:pPr>
            <w:pStyle w:val="TOC5"/>
            <w:tabs>
              <w:tab w:val="right" w:leader="dot" w:pos="11102"/>
            </w:tabs>
            <w:rPr>
              <w:noProof/>
            </w:rPr>
          </w:pPr>
          <w:hyperlink w:anchor="_Toc116306074" w:history="1">
            <w:r w:rsidRPr="004E2849">
              <w:rPr>
                <w:rStyle w:val="Hyperlink"/>
                <w:noProof/>
              </w:rPr>
              <w:t>Issues</w:t>
            </w:r>
            <w:r>
              <w:rPr>
                <w:noProof/>
                <w:webHidden/>
              </w:rPr>
              <w:tab/>
            </w:r>
            <w:r>
              <w:rPr>
                <w:noProof/>
                <w:webHidden/>
              </w:rPr>
              <w:fldChar w:fldCharType="begin"/>
            </w:r>
            <w:r>
              <w:rPr>
                <w:noProof/>
                <w:webHidden/>
              </w:rPr>
              <w:instrText xml:space="preserve"> PAGEREF _Toc116306074 \h </w:instrText>
            </w:r>
            <w:r>
              <w:rPr>
                <w:noProof/>
                <w:webHidden/>
              </w:rPr>
            </w:r>
            <w:r>
              <w:rPr>
                <w:noProof/>
                <w:webHidden/>
              </w:rPr>
              <w:fldChar w:fldCharType="separate"/>
            </w:r>
            <w:r>
              <w:rPr>
                <w:noProof/>
                <w:webHidden/>
              </w:rPr>
              <w:t>68</w:t>
            </w:r>
            <w:r>
              <w:rPr>
                <w:noProof/>
                <w:webHidden/>
              </w:rPr>
              <w:fldChar w:fldCharType="end"/>
            </w:r>
          </w:hyperlink>
        </w:p>
        <w:p w14:paraId="57C85640" w14:textId="77777777" w:rsidR="002916E3" w:rsidRDefault="002916E3">
          <w:pPr>
            <w:pStyle w:val="TOC5"/>
            <w:tabs>
              <w:tab w:val="right" w:leader="dot" w:pos="11102"/>
            </w:tabs>
            <w:rPr>
              <w:noProof/>
            </w:rPr>
          </w:pPr>
          <w:hyperlink w:anchor="_Toc116306075" w:history="1">
            <w:r w:rsidRPr="004E2849">
              <w:rPr>
                <w:rStyle w:val="Hyperlink"/>
                <w:noProof/>
              </w:rPr>
              <w:t>Milestone 1.2.1, 1.3, 1.4, 1.5</w:t>
            </w:r>
            <w:r>
              <w:rPr>
                <w:noProof/>
                <w:webHidden/>
              </w:rPr>
              <w:tab/>
            </w:r>
            <w:r>
              <w:rPr>
                <w:noProof/>
                <w:webHidden/>
              </w:rPr>
              <w:fldChar w:fldCharType="begin"/>
            </w:r>
            <w:r>
              <w:rPr>
                <w:noProof/>
                <w:webHidden/>
              </w:rPr>
              <w:instrText xml:space="preserve"> PAGEREF _Toc116306075 \h </w:instrText>
            </w:r>
            <w:r>
              <w:rPr>
                <w:noProof/>
                <w:webHidden/>
              </w:rPr>
            </w:r>
            <w:r>
              <w:rPr>
                <w:noProof/>
                <w:webHidden/>
              </w:rPr>
              <w:fldChar w:fldCharType="separate"/>
            </w:r>
            <w:r>
              <w:rPr>
                <w:noProof/>
                <w:webHidden/>
              </w:rPr>
              <w:t>69</w:t>
            </w:r>
            <w:r>
              <w:rPr>
                <w:noProof/>
                <w:webHidden/>
              </w:rPr>
              <w:fldChar w:fldCharType="end"/>
            </w:r>
          </w:hyperlink>
        </w:p>
        <w:p w14:paraId="3BA1BAEE" w14:textId="77777777" w:rsidR="002916E3" w:rsidRDefault="002916E3">
          <w:pPr>
            <w:pStyle w:val="TOC5"/>
            <w:tabs>
              <w:tab w:val="right" w:leader="dot" w:pos="11102"/>
            </w:tabs>
            <w:rPr>
              <w:noProof/>
            </w:rPr>
          </w:pPr>
          <w:hyperlink w:anchor="_Toc116306076" w:history="1">
            <w:r w:rsidRPr="004E2849">
              <w:rPr>
                <w:rStyle w:val="Hyperlink"/>
                <w:noProof/>
              </w:rPr>
              <w:t>Milestone 1.2.2</w:t>
            </w:r>
            <w:r>
              <w:rPr>
                <w:noProof/>
                <w:webHidden/>
              </w:rPr>
              <w:tab/>
            </w:r>
            <w:r>
              <w:rPr>
                <w:noProof/>
                <w:webHidden/>
              </w:rPr>
              <w:fldChar w:fldCharType="begin"/>
            </w:r>
            <w:r>
              <w:rPr>
                <w:noProof/>
                <w:webHidden/>
              </w:rPr>
              <w:instrText xml:space="preserve"> PAGEREF _Toc116306076 \h </w:instrText>
            </w:r>
            <w:r>
              <w:rPr>
                <w:noProof/>
                <w:webHidden/>
              </w:rPr>
            </w:r>
            <w:r>
              <w:rPr>
                <w:noProof/>
                <w:webHidden/>
              </w:rPr>
              <w:fldChar w:fldCharType="separate"/>
            </w:r>
            <w:r>
              <w:rPr>
                <w:noProof/>
                <w:webHidden/>
              </w:rPr>
              <w:t>69</w:t>
            </w:r>
            <w:r>
              <w:rPr>
                <w:noProof/>
                <w:webHidden/>
              </w:rPr>
              <w:fldChar w:fldCharType="end"/>
            </w:r>
          </w:hyperlink>
        </w:p>
        <w:p w14:paraId="468D0298" w14:textId="77777777" w:rsidR="002916E3" w:rsidRDefault="002916E3">
          <w:pPr>
            <w:pStyle w:val="TOC5"/>
            <w:tabs>
              <w:tab w:val="right" w:leader="dot" w:pos="11102"/>
            </w:tabs>
            <w:rPr>
              <w:noProof/>
            </w:rPr>
          </w:pPr>
          <w:hyperlink w:anchor="_Toc116306077" w:history="1">
            <w:r w:rsidRPr="004E2849">
              <w:rPr>
                <w:rStyle w:val="Hyperlink"/>
                <w:noProof/>
              </w:rPr>
              <w:t>Milestone 1.2.3</w:t>
            </w:r>
            <w:r>
              <w:rPr>
                <w:noProof/>
                <w:webHidden/>
              </w:rPr>
              <w:tab/>
            </w:r>
            <w:r>
              <w:rPr>
                <w:noProof/>
                <w:webHidden/>
              </w:rPr>
              <w:fldChar w:fldCharType="begin"/>
            </w:r>
            <w:r>
              <w:rPr>
                <w:noProof/>
                <w:webHidden/>
              </w:rPr>
              <w:instrText xml:space="preserve"> PAGEREF _Toc116306077 \h </w:instrText>
            </w:r>
            <w:r>
              <w:rPr>
                <w:noProof/>
                <w:webHidden/>
              </w:rPr>
            </w:r>
            <w:r>
              <w:rPr>
                <w:noProof/>
                <w:webHidden/>
              </w:rPr>
              <w:fldChar w:fldCharType="separate"/>
            </w:r>
            <w:r>
              <w:rPr>
                <w:noProof/>
                <w:webHidden/>
              </w:rPr>
              <w:t>70</w:t>
            </w:r>
            <w:r>
              <w:rPr>
                <w:noProof/>
                <w:webHidden/>
              </w:rPr>
              <w:fldChar w:fldCharType="end"/>
            </w:r>
          </w:hyperlink>
        </w:p>
        <w:p w14:paraId="2AA95BA9" w14:textId="77777777" w:rsidR="002916E3" w:rsidRDefault="002916E3">
          <w:pPr>
            <w:pStyle w:val="TOC5"/>
            <w:tabs>
              <w:tab w:val="right" w:leader="dot" w:pos="11102"/>
            </w:tabs>
            <w:rPr>
              <w:noProof/>
            </w:rPr>
          </w:pPr>
          <w:hyperlink w:anchor="_Toc116306078" w:history="1">
            <w:r w:rsidRPr="004E2849">
              <w:rPr>
                <w:rStyle w:val="Hyperlink"/>
                <w:noProof/>
              </w:rPr>
              <w:t>Milestone 1.2.4</w:t>
            </w:r>
            <w:r>
              <w:rPr>
                <w:noProof/>
                <w:webHidden/>
              </w:rPr>
              <w:tab/>
            </w:r>
            <w:r>
              <w:rPr>
                <w:noProof/>
                <w:webHidden/>
              </w:rPr>
              <w:fldChar w:fldCharType="begin"/>
            </w:r>
            <w:r>
              <w:rPr>
                <w:noProof/>
                <w:webHidden/>
              </w:rPr>
              <w:instrText xml:space="preserve"> PAGEREF _Toc116306078 \h </w:instrText>
            </w:r>
            <w:r>
              <w:rPr>
                <w:noProof/>
                <w:webHidden/>
              </w:rPr>
            </w:r>
            <w:r>
              <w:rPr>
                <w:noProof/>
                <w:webHidden/>
              </w:rPr>
              <w:fldChar w:fldCharType="separate"/>
            </w:r>
            <w:r>
              <w:rPr>
                <w:noProof/>
                <w:webHidden/>
              </w:rPr>
              <w:t>72</w:t>
            </w:r>
            <w:r>
              <w:rPr>
                <w:noProof/>
                <w:webHidden/>
              </w:rPr>
              <w:fldChar w:fldCharType="end"/>
            </w:r>
          </w:hyperlink>
        </w:p>
        <w:p w14:paraId="3E2E1F16" w14:textId="77777777" w:rsidR="002916E3" w:rsidRDefault="002916E3">
          <w:pPr>
            <w:pStyle w:val="TOC3"/>
            <w:tabs>
              <w:tab w:val="right" w:leader="dot" w:pos="11102"/>
            </w:tabs>
            <w:rPr>
              <w:rFonts w:eastAsiaTheme="minorEastAsia"/>
              <w:noProof/>
              <w:lang w:eastAsia="en-GB"/>
            </w:rPr>
          </w:pPr>
          <w:hyperlink w:anchor="_Toc116306079" w:history="1">
            <w:r w:rsidRPr="004E2849">
              <w:rPr>
                <w:rStyle w:val="Hyperlink"/>
                <w:noProof/>
              </w:rPr>
              <w:t>Database and stock table setup</w:t>
            </w:r>
            <w:r>
              <w:rPr>
                <w:noProof/>
                <w:webHidden/>
              </w:rPr>
              <w:tab/>
            </w:r>
            <w:r>
              <w:rPr>
                <w:noProof/>
                <w:webHidden/>
              </w:rPr>
              <w:fldChar w:fldCharType="begin"/>
            </w:r>
            <w:r>
              <w:rPr>
                <w:noProof/>
                <w:webHidden/>
              </w:rPr>
              <w:instrText xml:space="preserve"> PAGEREF _Toc116306079 \h </w:instrText>
            </w:r>
            <w:r>
              <w:rPr>
                <w:noProof/>
                <w:webHidden/>
              </w:rPr>
            </w:r>
            <w:r>
              <w:rPr>
                <w:noProof/>
                <w:webHidden/>
              </w:rPr>
              <w:fldChar w:fldCharType="separate"/>
            </w:r>
            <w:r>
              <w:rPr>
                <w:noProof/>
                <w:webHidden/>
              </w:rPr>
              <w:t>72</w:t>
            </w:r>
            <w:r>
              <w:rPr>
                <w:noProof/>
                <w:webHidden/>
              </w:rPr>
              <w:fldChar w:fldCharType="end"/>
            </w:r>
          </w:hyperlink>
        </w:p>
        <w:p w14:paraId="0A6B6DC8" w14:textId="77777777" w:rsidR="002916E3" w:rsidRDefault="002916E3">
          <w:pPr>
            <w:pStyle w:val="TOC4"/>
            <w:tabs>
              <w:tab w:val="right" w:leader="dot" w:pos="11102"/>
            </w:tabs>
            <w:rPr>
              <w:noProof/>
            </w:rPr>
          </w:pPr>
          <w:hyperlink w:anchor="_Toc116306080" w:history="1">
            <w:r w:rsidRPr="004E2849">
              <w:rPr>
                <w:rStyle w:val="Hyperlink"/>
                <w:noProof/>
              </w:rPr>
              <w:t>Import SQLite</w:t>
            </w:r>
            <w:r>
              <w:rPr>
                <w:noProof/>
                <w:webHidden/>
              </w:rPr>
              <w:tab/>
            </w:r>
            <w:r>
              <w:rPr>
                <w:noProof/>
                <w:webHidden/>
              </w:rPr>
              <w:fldChar w:fldCharType="begin"/>
            </w:r>
            <w:r>
              <w:rPr>
                <w:noProof/>
                <w:webHidden/>
              </w:rPr>
              <w:instrText xml:space="preserve"> PAGEREF _Toc116306080 \h </w:instrText>
            </w:r>
            <w:r>
              <w:rPr>
                <w:noProof/>
                <w:webHidden/>
              </w:rPr>
            </w:r>
            <w:r>
              <w:rPr>
                <w:noProof/>
                <w:webHidden/>
              </w:rPr>
              <w:fldChar w:fldCharType="separate"/>
            </w:r>
            <w:r>
              <w:rPr>
                <w:noProof/>
                <w:webHidden/>
              </w:rPr>
              <w:t>72</w:t>
            </w:r>
            <w:r>
              <w:rPr>
                <w:noProof/>
                <w:webHidden/>
              </w:rPr>
              <w:fldChar w:fldCharType="end"/>
            </w:r>
          </w:hyperlink>
        </w:p>
        <w:p w14:paraId="565F3C84" w14:textId="77777777" w:rsidR="002916E3" w:rsidRDefault="002916E3">
          <w:pPr>
            <w:pStyle w:val="TOC4"/>
            <w:tabs>
              <w:tab w:val="right" w:leader="dot" w:pos="11102"/>
            </w:tabs>
            <w:rPr>
              <w:noProof/>
            </w:rPr>
          </w:pPr>
          <w:hyperlink w:anchor="_Toc116306081" w:history="1">
            <w:r w:rsidRPr="004E2849">
              <w:rPr>
                <w:rStyle w:val="Hyperlink"/>
                <w:noProof/>
              </w:rPr>
              <w:t>Creating an item class</w:t>
            </w:r>
            <w:r>
              <w:rPr>
                <w:noProof/>
                <w:webHidden/>
              </w:rPr>
              <w:tab/>
            </w:r>
            <w:r>
              <w:rPr>
                <w:noProof/>
                <w:webHidden/>
              </w:rPr>
              <w:fldChar w:fldCharType="begin"/>
            </w:r>
            <w:r>
              <w:rPr>
                <w:noProof/>
                <w:webHidden/>
              </w:rPr>
              <w:instrText xml:space="preserve"> PAGEREF _Toc116306081 \h </w:instrText>
            </w:r>
            <w:r>
              <w:rPr>
                <w:noProof/>
                <w:webHidden/>
              </w:rPr>
            </w:r>
            <w:r>
              <w:rPr>
                <w:noProof/>
                <w:webHidden/>
              </w:rPr>
              <w:fldChar w:fldCharType="separate"/>
            </w:r>
            <w:r>
              <w:rPr>
                <w:noProof/>
                <w:webHidden/>
              </w:rPr>
              <w:t>72</w:t>
            </w:r>
            <w:r>
              <w:rPr>
                <w:noProof/>
                <w:webHidden/>
              </w:rPr>
              <w:fldChar w:fldCharType="end"/>
            </w:r>
          </w:hyperlink>
        </w:p>
        <w:p w14:paraId="1EA169E6" w14:textId="77777777" w:rsidR="002916E3" w:rsidRDefault="002916E3">
          <w:pPr>
            <w:pStyle w:val="TOC4"/>
            <w:tabs>
              <w:tab w:val="right" w:leader="dot" w:pos="11102"/>
            </w:tabs>
            <w:rPr>
              <w:noProof/>
            </w:rPr>
          </w:pPr>
          <w:hyperlink w:anchor="_Toc116306082" w:history="1">
            <w:r w:rsidRPr="004E2849">
              <w:rPr>
                <w:rStyle w:val="Hyperlink"/>
                <w:noProof/>
              </w:rPr>
              <w:t>Creating a database connection</w:t>
            </w:r>
            <w:r>
              <w:rPr>
                <w:noProof/>
                <w:webHidden/>
              </w:rPr>
              <w:tab/>
            </w:r>
            <w:r>
              <w:rPr>
                <w:noProof/>
                <w:webHidden/>
              </w:rPr>
              <w:fldChar w:fldCharType="begin"/>
            </w:r>
            <w:r>
              <w:rPr>
                <w:noProof/>
                <w:webHidden/>
              </w:rPr>
              <w:instrText xml:space="preserve"> PAGEREF _Toc116306082 \h </w:instrText>
            </w:r>
            <w:r>
              <w:rPr>
                <w:noProof/>
                <w:webHidden/>
              </w:rPr>
            </w:r>
            <w:r>
              <w:rPr>
                <w:noProof/>
                <w:webHidden/>
              </w:rPr>
              <w:fldChar w:fldCharType="separate"/>
            </w:r>
            <w:r>
              <w:rPr>
                <w:noProof/>
                <w:webHidden/>
              </w:rPr>
              <w:t>75</w:t>
            </w:r>
            <w:r>
              <w:rPr>
                <w:noProof/>
                <w:webHidden/>
              </w:rPr>
              <w:fldChar w:fldCharType="end"/>
            </w:r>
          </w:hyperlink>
        </w:p>
        <w:p w14:paraId="31685D25" w14:textId="77777777" w:rsidR="002916E3" w:rsidRDefault="002916E3">
          <w:pPr>
            <w:pStyle w:val="TOC4"/>
            <w:tabs>
              <w:tab w:val="right" w:leader="dot" w:pos="11102"/>
            </w:tabs>
            <w:rPr>
              <w:noProof/>
            </w:rPr>
          </w:pPr>
          <w:hyperlink w:anchor="_Toc116306083" w:history="1">
            <w:r w:rsidRPr="004E2849">
              <w:rPr>
                <w:rStyle w:val="Hyperlink"/>
                <w:noProof/>
              </w:rPr>
              <w:t>Create a table in the database for stock items</w:t>
            </w:r>
            <w:r>
              <w:rPr>
                <w:noProof/>
                <w:webHidden/>
              </w:rPr>
              <w:tab/>
            </w:r>
            <w:r>
              <w:rPr>
                <w:noProof/>
                <w:webHidden/>
              </w:rPr>
              <w:fldChar w:fldCharType="begin"/>
            </w:r>
            <w:r>
              <w:rPr>
                <w:noProof/>
                <w:webHidden/>
              </w:rPr>
              <w:instrText xml:space="preserve"> PAGEREF _Toc116306083 \h </w:instrText>
            </w:r>
            <w:r>
              <w:rPr>
                <w:noProof/>
                <w:webHidden/>
              </w:rPr>
            </w:r>
            <w:r>
              <w:rPr>
                <w:noProof/>
                <w:webHidden/>
              </w:rPr>
              <w:fldChar w:fldCharType="separate"/>
            </w:r>
            <w:r>
              <w:rPr>
                <w:noProof/>
                <w:webHidden/>
              </w:rPr>
              <w:t>76</w:t>
            </w:r>
            <w:r>
              <w:rPr>
                <w:noProof/>
                <w:webHidden/>
              </w:rPr>
              <w:fldChar w:fldCharType="end"/>
            </w:r>
          </w:hyperlink>
        </w:p>
        <w:p w14:paraId="0BCA1DF3" w14:textId="77777777" w:rsidR="002916E3" w:rsidRDefault="002916E3">
          <w:pPr>
            <w:pStyle w:val="TOC4"/>
            <w:tabs>
              <w:tab w:val="right" w:leader="dot" w:pos="11102"/>
            </w:tabs>
            <w:rPr>
              <w:noProof/>
            </w:rPr>
          </w:pPr>
          <w:hyperlink w:anchor="_Toc116306084" w:history="1">
            <w:r w:rsidRPr="004E2849">
              <w:rPr>
                <w:rStyle w:val="Hyperlink"/>
                <w:noProof/>
              </w:rPr>
              <w:t>Creating a function to read data from the stock table</w:t>
            </w:r>
            <w:r>
              <w:rPr>
                <w:noProof/>
                <w:webHidden/>
              </w:rPr>
              <w:tab/>
            </w:r>
            <w:r>
              <w:rPr>
                <w:noProof/>
                <w:webHidden/>
              </w:rPr>
              <w:fldChar w:fldCharType="begin"/>
            </w:r>
            <w:r>
              <w:rPr>
                <w:noProof/>
                <w:webHidden/>
              </w:rPr>
              <w:instrText xml:space="preserve"> PAGEREF _Toc116306084 \h </w:instrText>
            </w:r>
            <w:r>
              <w:rPr>
                <w:noProof/>
                <w:webHidden/>
              </w:rPr>
            </w:r>
            <w:r>
              <w:rPr>
                <w:noProof/>
                <w:webHidden/>
              </w:rPr>
              <w:fldChar w:fldCharType="separate"/>
            </w:r>
            <w:r>
              <w:rPr>
                <w:noProof/>
                <w:webHidden/>
              </w:rPr>
              <w:t>76</w:t>
            </w:r>
            <w:r>
              <w:rPr>
                <w:noProof/>
                <w:webHidden/>
              </w:rPr>
              <w:fldChar w:fldCharType="end"/>
            </w:r>
          </w:hyperlink>
        </w:p>
        <w:p w14:paraId="63EBAE05" w14:textId="77777777" w:rsidR="002916E3" w:rsidRDefault="002916E3">
          <w:pPr>
            <w:pStyle w:val="TOC4"/>
            <w:tabs>
              <w:tab w:val="right" w:leader="dot" w:pos="11102"/>
            </w:tabs>
            <w:rPr>
              <w:noProof/>
            </w:rPr>
          </w:pPr>
          <w:hyperlink w:anchor="_Toc116306085" w:history="1">
            <w:r w:rsidRPr="004E2849">
              <w:rPr>
                <w:rStyle w:val="Hyperlink"/>
                <w:noProof/>
              </w:rPr>
              <w:t>Creating a function to write to the database</w:t>
            </w:r>
            <w:r>
              <w:rPr>
                <w:noProof/>
                <w:webHidden/>
              </w:rPr>
              <w:tab/>
            </w:r>
            <w:r>
              <w:rPr>
                <w:noProof/>
                <w:webHidden/>
              </w:rPr>
              <w:fldChar w:fldCharType="begin"/>
            </w:r>
            <w:r>
              <w:rPr>
                <w:noProof/>
                <w:webHidden/>
              </w:rPr>
              <w:instrText xml:space="preserve"> PAGEREF _Toc116306085 \h </w:instrText>
            </w:r>
            <w:r>
              <w:rPr>
                <w:noProof/>
                <w:webHidden/>
              </w:rPr>
            </w:r>
            <w:r>
              <w:rPr>
                <w:noProof/>
                <w:webHidden/>
              </w:rPr>
              <w:fldChar w:fldCharType="separate"/>
            </w:r>
            <w:r>
              <w:rPr>
                <w:noProof/>
                <w:webHidden/>
              </w:rPr>
              <w:t>77</w:t>
            </w:r>
            <w:r>
              <w:rPr>
                <w:noProof/>
                <w:webHidden/>
              </w:rPr>
              <w:fldChar w:fldCharType="end"/>
            </w:r>
          </w:hyperlink>
        </w:p>
        <w:p w14:paraId="637FDF3D" w14:textId="77777777" w:rsidR="002916E3" w:rsidRDefault="002916E3">
          <w:pPr>
            <w:pStyle w:val="TOC4"/>
            <w:tabs>
              <w:tab w:val="right" w:leader="dot" w:pos="11102"/>
            </w:tabs>
            <w:rPr>
              <w:noProof/>
            </w:rPr>
          </w:pPr>
          <w:hyperlink w:anchor="_Toc116306086" w:history="1">
            <w:r w:rsidRPr="004E2849">
              <w:rPr>
                <w:rStyle w:val="Hyperlink"/>
                <w:noProof/>
              </w:rPr>
              <w:t>Creating a function to receive a database request</w:t>
            </w:r>
            <w:r>
              <w:rPr>
                <w:noProof/>
                <w:webHidden/>
              </w:rPr>
              <w:tab/>
            </w:r>
            <w:r>
              <w:rPr>
                <w:noProof/>
                <w:webHidden/>
              </w:rPr>
              <w:fldChar w:fldCharType="begin"/>
            </w:r>
            <w:r>
              <w:rPr>
                <w:noProof/>
                <w:webHidden/>
              </w:rPr>
              <w:instrText xml:space="preserve"> PAGEREF _Toc116306086 \h </w:instrText>
            </w:r>
            <w:r>
              <w:rPr>
                <w:noProof/>
                <w:webHidden/>
              </w:rPr>
            </w:r>
            <w:r>
              <w:rPr>
                <w:noProof/>
                <w:webHidden/>
              </w:rPr>
              <w:fldChar w:fldCharType="separate"/>
            </w:r>
            <w:r>
              <w:rPr>
                <w:noProof/>
                <w:webHidden/>
              </w:rPr>
              <w:t>77</w:t>
            </w:r>
            <w:r>
              <w:rPr>
                <w:noProof/>
                <w:webHidden/>
              </w:rPr>
              <w:fldChar w:fldCharType="end"/>
            </w:r>
          </w:hyperlink>
        </w:p>
        <w:p w14:paraId="3BA416CE" w14:textId="77777777" w:rsidR="002916E3" w:rsidRDefault="002916E3">
          <w:pPr>
            <w:pStyle w:val="TOC4"/>
            <w:tabs>
              <w:tab w:val="right" w:leader="dot" w:pos="11102"/>
            </w:tabs>
            <w:rPr>
              <w:noProof/>
            </w:rPr>
          </w:pPr>
          <w:hyperlink w:anchor="_Toc116306087" w:history="1">
            <w:r w:rsidRPr="004E2849">
              <w:rPr>
                <w:rStyle w:val="Hyperlink"/>
                <w:noProof/>
              </w:rPr>
              <w:t>Creating a function that returns data from the database to the client</w:t>
            </w:r>
            <w:r>
              <w:rPr>
                <w:noProof/>
                <w:webHidden/>
              </w:rPr>
              <w:tab/>
            </w:r>
            <w:r>
              <w:rPr>
                <w:noProof/>
                <w:webHidden/>
              </w:rPr>
              <w:fldChar w:fldCharType="begin"/>
            </w:r>
            <w:r>
              <w:rPr>
                <w:noProof/>
                <w:webHidden/>
              </w:rPr>
              <w:instrText xml:space="preserve"> PAGEREF _Toc116306087 \h </w:instrText>
            </w:r>
            <w:r>
              <w:rPr>
                <w:noProof/>
                <w:webHidden/>
              </w:rPr>
            </w:r>
            <w:r>
              <w:rPr>
                <w:noProof/>
                <w:webHidden/>
              </w:rPr>
              <w:fldChar w:fldCharType="separate"/>
            </w:r>
            <w:r>
              <w:rPr>
                <w:noProof/>
                <w:webHidden/>
              </w:rPr>
              <w:t>78</w:t>
            </w:r>
            <w:r>
              <w:rPr>
                <w:noProof/>
                <w:webHidden/>
              </w:rPr>
              <w:fldChar w:fldCharType="end"/>
            </w:r>
          </w:hyperlink>
        </w:p>
        <w:p w14:paraId="210BA90A" w14:textId="77777777" w:rsidR="002916E3" w:rsidRDefault="002916E3">
          <w:pPr>
            <w:pStyle w:val="TOC1"/>
            <w:tabs>
              <w:tab w:val="right" w:leader="dot" w:pos="11102"/>
            </w:tabs>
            <w:rPr>
              <w:rFonts w:eastAsiaTheme="minorEastAsia"/>
              <w:noProof/>
              <w:lang w:eastAsia="en-GB"/>
            </w:rPr>
          </w:pPr>
          <w:hyperlink w:anchor="_Toc116306088" w:history="1">
            <w:r w:rsidRPr="004E2849">
              <w:rPr>
                <w:rStyle w:val="Hyperlink"/>
                <w:rFonts w:cstheme="minorHAnsi"/>
                <w:noProof/>
              </w:rPr>
              <w:t>Definitions</w:t>
            </w:r>
            <w:r>
              <w:rPr>
                <w:noProof/>
                <w:webHidden/>
              </w:rPr>
              <w:tab/>
            </w:r>
            <w:r>
              <w:rPr>
                <w:noProof/>
                <w:webHidden/>
              </w:rPr>
              <w:fldChar w:fldCharType="begin"/>
            </w:r>
            <w:r>
              <w:rPr>
                <w:noProof/>
                <w:webHidden/>
              </w:rPr>
              <w:instrText xml:space="preserve"> PAGEREF _Toc116306088 \h </w:instrText>
            </w:r>
            <w:r>
              <w:rPr>
                <w:noProof/>
                <w:webHidden/>
              </w:rPr>
            </w:r>
            <w:r>
              <w:rPr>
                <w:noProof/>
                <w:webHidden/>
              </w:rPr>
              <w:fldChar w:fldCharType="separate"/>
            </w:r>
            <w:r>
              <w:rPr>
                <w:noProof/>
                <w:webHidden/>
              </w:rPr>
              <w:t>79</w:t>
            </w:r>
            <w:r>
              <w:rPr>
                <w:noProof/>
                <w:webHidden/>
              </w:rPr>
              <w:fldChar w:fldCharType="end"/>
            </w:r>
          </w:hyperlink>
        </w:p>
        <w:p w14:paraId="5760B40E" w14:textId="77777777" w:rsidR="002916E3" w:rsidRDefault="002916E3">
          <w:pPr>
            <w:pStyle w:val="TOC1"/>
            <w:tabs>
              <w:tab w:val="right" w:leader="dot" w:pos="11102"/>
            </w:tabs>
            <w:rPr>
              <w:rFonts w:eastAsiaTheme="minorEastAsia"/>
              <w:noProof/>
              <w:lang w:eastAsia="en-GB"/>
            </w:rPr>
          </w:pPr>
          <w:hyperlink w:anchor="_Toc116306089" w:history="1">
            <w:r w:rsidRPr="004E2849">
              <w:rPr>
                <w:rStyle w:val="Hyperlink"/>
                <w:noProof/>
              </w:rPr>
              <w:t>Bibliography</w:t>
            </w:r>
            <w:r>
              <w:rPr>
                <w:noProof/>
                <w:webHidden/>
              </w:rPr>
              <w:tab/>
            </w:r>
            <w:r>
              <w:rPr>
                <w:noProof/>
                <w:webHidden/>
              </w:rPr>
              <w:fldChar w:fldCharType="begin"/>
            </w:r>
            <w:r>
              <w:rPr>
                <w:noProof/>
                <w:webHidden/>
              </w:rPr>
              <w:instrText xml:space="preserve"> PAGEREF _Toc116306089 \h </w:instrText>
            </w:r>
            <w:r>
              <w:rPr>
                <w:noProof/>
                <w:webHidden/>
              </w:rPr>
            </w:r>
            <w:r>
              <w:rPr>
                <w:noProof/>
                <w:webHidden/>
              </w:rPr>
              <w:fldChar w:fldCharType="separate"/>
            </w:r>
            <w:r>
              <w:rPr>
                <w:noProof/>
                <w:webHidden/>
              </w:rPr>
              <w:t>80</w:t>
            </w:r>
            <w:r>
              <w:rPr>
                <w:noProof/>
                <w:webHidden/>
              </w:rPr>
              <w:fldChar w:fldCharType="end"/>
            </w:r>
          </w:hyperlink>
        </w:p>
        <w:p w14:paraId="502CFE66" w14:textId="4AB045C7" w:rsidR="002916E3" w:rsidRDefault="002916E3">
          <w:r>
            <w:fldChar w:fldCharType="end"/>
          </w:r>
        </w:p>
        <w:bookmarkStart w:id="0" w:name="_GoBack" w:displacedByCustomXml="next"/>
        <w:bookmarkEnd w:id="0" w:displacedByCustomXml="next"/>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16305928"/>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16305929"/>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16305930"/>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16305931"/>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16305932"/>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16305933"/>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16305934"/>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16305935"/>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16305936"/>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16305937"/>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16305938"/>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16305939"/>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16305940"/>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16305941"/>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16305942"/>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5AB0069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16305943"/>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33" w:name="_Tillpoint_[3]"/>
      <w:bookmarkStart w:id="34" w:name="_Toc116305944"/>
      <w:bookmarkEnd w:id="33"/>
      <w:r w:rsidRPr="00F2138D">
        <w:rPr>
          <w:rFonts w:cstheme="minorHAnsi"/>
        </w:rPr>
        <w:t>Tillpoint</w:t>
      </w:r>
      <w:r w:rsidR="00B02391" w:rsidRPr="00F2138D">
        <w:rPr>
          <w:rFonts w:cstheme="minorHAnsi"/>
        </w:rPr>
        <w:t xml:space="preserve"> </w:t>
      </w:r>
      <w:r w:rsidRPr="00F2138D">
        <w:rPr>
          <w:rFonts w:cstheme="minorHAnsi"/>
          <w:vertAlign w:val="superscript"/>
        </w:rPr>
        <w:t>[3]</w:t>
      </w:r>
      <w:bookmarkEnd w:id="34"/>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35" w:name="_Lightspeed_[4]"/>
      <w:bookmarkStart w:id="36" w:name="_Toc116305945"/>
      <w:bookmarkEnd w:id="35"/>
      <w:r w:rsidRPr="00F2138D">
        <w:rPr>
          <w:rFonts w:cstheme="minorHAnsi"/>
        </w:rPr>
        <w:t>Lightspeed</w:t>
      </w:r>
      <w:r w:rsidR="00B02391" w:rsidRPr="00F2138D">
        <w:rPr>
          <w:rFonts w:cstheme="minorHAnsi"/>
        </w:rPr>
        <w:t xml:space="preserve"> </w:t>
      </w:r>
      <w:r w:rsidRPr="00F2138D">
        <w:rPr>
          <w:rFonts w:cstheme="minorHAnsi"/>
          <w:vertAlign w:val="superscript"/>
        </w:rPr>
        <w:t>[4]</w:t>
      </w:r>
      <w:bookmarkEnd w:id="36"/>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16305946"/>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bookmarkStart w:id="39" w:name="_Toc116305947"/>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bookmarkEnd w:id="39"/>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40" w:name="_SumUp_[10]"/>
      <w:bookmarkStart w:id="41" w:name="_Toc116305948"/>
      <w:bookmarkEnd w:id="40"/>
      <w:r w:rsidRPr="00F2138D">
        <w:rPr>
          <w:rFonts w:cstheme="minorHAnsi"/>
        </w:rPr>
        <w:t>SumUp</w:t>
      </w:r>
      <w:r w:rsidR="00326F1D" w:rsidRPr="00F2138D">
        <w:rPr>
          <w:rFonts w:cstheme="minorHAnsi"/>
        </w:rPr>
        <w:t xml:space="preserve"> </w:t>
      </w:r>
      <w:r w:rsidRPr="00F2138D">
        <w:rPr>
          <w:rFonts w:cstheme="minorHAnsi"/>
          <w:vertAlign w:val="superscript"/>
        </w:rPr>
        <w:t>[10]</w:t>
      </w:r>
      <w:bookmarkEnd w:id="41"/>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16305949"/>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16305950"/>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16305951"/>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16305952"/>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50" w:name="_Computational_Methods"/>
      <w:bookmarkStart w:id="51" w:name="_Toc116305953"/>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16305954"/>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lastRenderedPageBreak/>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lastRenderedPageBreak/>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16305955"/>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1DB52028"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2916E3" w:rsidRPr="002916E3">
            <w:rPr>
              <w:rFonts w:cstheme="minorHAnsi"/>
              <w:noProof/>
            </w:rPr>
            <w:t>(1)</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16305956"/>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16305957"/>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16305958"/>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16305959"/>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16305960"/>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16305961"/>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16305962"/>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16305963"/>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72" w:name="_Defining_the_structure"/>
      <w:bookmarkStart w:id="73" w:name="_Toc116305964"/>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16305965"/>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76" w:name="_Login_Screen"/>
      <w:bookmarkStart w:id="77" w:name="_Toc116305966"/>
      <w:bookmarkEnd w:id="76"/>
      <w:r w:rsidRPr="00F2138D">
        <w:rPr>
          <w:rFonts w:cstheme="minorHAnsi"/>
        </w:rPr>
        <w:lastRenderedPageBreak/>
        <w:t>Login Screen</w:t>
      </w:r>
      <w:bookmarkEnd w:id="77"/>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78" w:name="_Main_Menu_Screen"/>
      <w:bookmarkStart w:id="79" w:name="_Toc116305967"/>
      <w:bookmarkEnd w:id="78"/>
      <w:r w:rsidRPr="00F2138D">
        <w:rPr>
          <w:rFonts w:cstheme="minorHAnsi"/>
        </w:rPr>
        <w:t>Main Menu Screen</w:t>
      </w:r>
      <w:bookmarkEnd w:id="79"/>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884E73" w:rsidRDefault="00884E73"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884E73" w:rsidRDefault="00884E73"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884E73" w:rsidRDefault="00884E7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884E73" w:rsidRDefault="00884E73"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884E73" w:rsidRDefault="00884E73"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884E73" w:rsidRDefault="00884E73"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80" w:name="_Stock_Lookup_Screen"/>
      <w:bookmarkStart w:id="81" w:name="_Toc116305968"/>
      <w:bookmarkEnd w:id="80"/>
      <w:r w:rsidRPr="00F2138D">
        <w:rPr>
          <w:rFonts w:cstheme="minorHAnsi"/>
        </w:rPr>
        <w:lastRenderedPageBreak/>
        <w:t>Stock Lookup Screen</w:t>
      </w:r>
      <w:bookmarkEnd w:id="81"/>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884E73" w:rsidRDefault="00884E73"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884E73" w:rsidRDefault="00884E73"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884E73" w:rsidRDefault="00884E7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884E73" w:rsidRDefault="00884E73"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82" w:name="_Validation_of_inputs"/>
      <w:bookmarkStart w:id="83" w:name="_Toc116305969"/>
      <w:bookmarkEnd w:id="82"/>
      <w:r w:rsidRPr="00F2138D">
        <w:rPr>
          <w:rFonts w:cstheme="minorHAnsi"/>
        </w:rPr>
        <w:t>Validation of inputs</w:t>
      </w:r>
      <w:bookmarkEnd w:id="83"/>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4" w:name="_Key_classes,_variable"/>
      <w:bookmarkStart w:id="85" w:name="_Toc116305970"/>
      <w:bookmarkEnd w:id="84"/>
      <w:r w:rsidRPr="00F2138D">
        <w:rPr>
          <w:rFonts w:cstheme="minorHAnsi"/>
        </w:rPr>
        <w:t>Key classes, variable</w:t>
      </w:r>
      <w:r w:rsidR="003D0BD3">
        <w:rPr>
          <w:rFonts w:cstheme="minorHAnsi"/>
        </w:rPr>
        <w:t>s</w:t>
      </w:r>
      <w:r w:rsidRPr="00F2138D">
        <w:rPr>
          <w:rFonts w:cstheme="minorHAnsi"/>
        </w:rPr>
        <w:t xml:space="preserve"> and Annotations</w:t>
      </w:r>
      <w:bookmarkEnd w:id="85"/>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6" w:name="_Database_Request_Format"/>
      <w:bookmarkStart w:id="87" w:name="_Toc116305971"/>
      <w:bookmarkEnd w:id="86"/>
      <w:r>
        <w:t>Database Request Format</w:t>
      </w:r>
      <w:bookmarkEnd w:id="87"/>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8" w:name="_Server.cs"/>
      <w:bookmarkStart w:id="89" w:name="_Toc116305972"/>
      <w:bookmarkEnd w:id="88"/>
      <w:r w:rsidRPr="00FB7821">
        <w:t>Server.cs</w:t>
      </w:r>
      <w:bookmarkEnd w:id="89"/>
      <w:r w:rsidRPr="00FB7821">
        <w:t xml:space="preserve"> </w:t>
      </w:r>
    </w:p>
    <w:p w14:paraId="08C7B346" w14:textId="0E7D018D" w:rsidR="00021E1D" w:rsidRPr="00021E1D" w:rsidRDefault="00021E1D" w:rsidP="00021E1D">
      <w:pPr>
        <w:pStyle w:val="Heading4"/>
      </w:pPr>
      <w:bookmarkStart w:id="90" w:name="_Modules_and_processes"/>
      <w:bookmarkStart w:id="91" w:name="_Toc116305973"/>
      <w:bookmarkEnd w:id="90"/>
      <w:r>
        <w:t>Modules and processes</w:t>
      </w:r>
      <w:bookmarkEnd w:id="91"/>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92" w:name="_Pseudocode"/>
      <w:bookmarkStart w:id="93" w:name="_Toc116305974"/>
      <w:bookmarkEnd w:id="92"/>
      <w:r>
        <w:t>Pseudocode</w:t>
      </w:r>
      <w:bookmarkEnd w:id="93"/>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94" w:name="_Flow_Diagram"/>
      <w:bookmarkEnd w:id="94"/>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5" w:name="_Toc116305975"/>
      <w:r w:rsidRPr="00F2138D">
        <w:lastRenderedPageBreak/>
        <w:t>Flow Diagram</w:t>
      </w:r>
      <w:bookmarkEnd w:id="95"/>
      <w:r w:rsidRPr="00F2138D">
        <w:t xml:space="preserve">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6" w:name="_Class_diagrams"/>
      <w:bookmarkStart w:id="97" w:name="_Toc116305976"/>
      <w:bookmarkEnd w:id="96"/>
      <w:r>
        <w:t>Class diagrams</w:t>
      </w:r>
      <w:bookmarkEnd w:id="97"/>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8" w:name="_Variable_Justification"/>
      <w:bookmarkStart w:id="99" w:name="_Toc116305977"/>
      <w:bookmarkEnd w:id="98"/>
      <w:r>
        <w:t>Variable Justification</w:t>
      </w:r>
      <w:bookmarkEnd w:id="99"/>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100" w:name="_Client.cs"/>
      <w:bookmarkStart w:id="101" w:name="_Toc116305978"/>
      <w:bookmarkEnd w:id="100"/>
      <w:r>
        <w:t>Client.cs</w:t>
      </w:r>
      <w:bookmarkEnd w:id="101"/>
    </w:p>
    <w:p w14:paraId="6C6921B7" w14:textId="5D0BC5FE" w:rsidR="00CB62EE" w:rsidRDefault="00CB62EE" w:rsidP="00CB62EE">
      <w:pPr>
        <w:pStyle w:val="Heading4"/>
      </w:pPr>
      <w:bookmarkStart w:id="102" w:name="_Modules_and_processes_1"/>
      <w:bookmarkStart w:id="103" w:name="_Toc116305979"/>
      <w:bookmarkEnd w:id="102"/>
      <w:r>
        <w:t>Modules and processes</w:t>
      </w:r>
      <w:bookmarkEnd w:id="103"/>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4" w:name="_Pseudocode_1"/>
      <w:bookmarkStart w:id="105" w:name="_Toc116305980"/>
      <w:bookmarkEnd w:id="104"/>
      <w:r>
        <w:t>Pseudocode</w:t>
      </w:r>
      <w:bookmarkEnd w:id="105"/>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6" w:name="_Flow_Diagram_1"/>
      <w:bookmarkEnd w:id="106"/>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7" w:name="_Toc116305981"/>
      <w:r>
        <w:t>Flow Diagram</w:t>
      </w:r>
      <w:bookmarkEnd w:id="107"/>
    </w:p>
    <w:p w14:paraId="750758F9" w14:textId="77777777" w:rsidR="00CD1718" w:rsidRPr="00CD1718" w:rsidRDefault="00CD1718" w:rsidP="00CD1718"/>
    <w:p w14:paraId="69F18185" w14:textId="35ED357B" w:rsidR="00CD1718" w:rsidRDefault="00CD1718" w:rsidP="00CD1718">
      <w:pPr>
        <w:pStyle w:val="Heading4"/>
      </w:pPr>
      <w:bookmarkStart w:id="108" w:name="_Class_Diagram"/>
      <w:bookmarkStart w:id="109" w:name="_Toc116305982"/>
      <w:bookmarkEnd w:id="108"/>
      <w:r>
        <w:t>Class Diagram</w:t>
      </w:r>
      <w:bookmarkEnd w:id="109"/>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10" w:name="_Variable_Justification_1"/>
      <w:bookmarkStart w:id="111" w:name="_Toc116305983"/>
      <w:bookmarkEnd w:id="110"/>
      <w:r>
        <w:t>Variable Justification</w:t>
      </w:r>
      <w:bookmarkEnd w:id="111"/>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12" w:name="_Encryption.cs"/>
      <w:bookmarkStart w:id="113" w:name="_Toc116305984"/>
      <w:bookmarkEnd w:id="112"/>
      <w:r>
        <w:t>Encryption.cs</w:t>
      </w:r>
      <w:bookmarkEnd w:id="113"/>
    </w:p>
    <w:p w14:paraId="434F5D0A" w14:textId="4CC7F545" w:rsidR="00F565E4" w:rsidRDefault="00F565E4" w:rsidP="00F565E4">
      <w:pPr>
        <w:pStyle w:val="Heading4"/>
      </w:pPr>
      <w:bookmarkStart w:id="114" w:name="_Modules_and_processes_2"/>
      <w:bookmarkStart w:id="115" w:name="_Toc116305985"/>
      <w:bookmarkEnd w:id="114"/>
      <w:r>
        <w:t>Modules and processes</w:t>
      </w:r>
      <w:bookmarkEnd w:id="115"/>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I used the website dCode</w:t>
      </w:r>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116" w:name="_Pseudocode_2"/>
      <w:bookmarkStart w:id="117" w:name="_Toc116305986"/>
      <w:bookmarkEnd w:id="116"/>
      <w:r>
        <w:t>Pseudocode</w:t>
      </w:r>
      <w:bookmarkEnd w:id="117"/>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8" w:name="_Class_Diagram_1"/>
      <w:bookmarkEnd w:id="118"/>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bookmarkStart w:id="119" w:name="_Toc116305987"/>
      <w:r>
        <w:t>Class Diagram</w:t>
      </w:r>
      <w:bookmarkEnd w:id="119"/>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20" w:name="_Variable_Justification_2"/>
      <w:bookmarkStart w:id="121" w:name="_Toc116305988"/>
      <w:bookmarkEnd w:id="120"/>
      <w:r>
        <w:t>Variable Justification</w:t>
      </w:r>
      <w:bookmarkEnd w:id="121"/>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22" w:name="_Item.cs"/>
      <w:bookmarkStart w:id="123" w:name="_Toc116305989"/>
      <w:bookmarkEnd w:id="122"/>
      <w:r>
        <w:t>Item.cs</w:t>
      </w:r>
      <w:bookmarkEnd w:id="123"/>
    </w:p>
    <w:p w14:paraId="294FF0BC" w14:textId="603B7D2C" w:rsidR="00C4081D" w:rsidRDefault="00C4081D" w:rsidP="00C4081D">
      <w:pPr>
        <w:pStyle w:val="Heading4"/>
      </w:pPr>
      <w:bookmarkStart w:id="124" w:name="_Modules_and_processes_3"/>
      <w:bookmarkStart w:id="125" w:name="_Toc116305990"/>
      <w:bookmarkEnd w:id="124"/>
      <w:r>
        <w:t>Modules and processes</w:t>
      </w:r>
      <w:bookmarkEnd w:id="125"/>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6" w:name="_Psuedocode"/>
      <w:bookmarkStart w:id="127" w:name="_Toc116305991"/>
      <w:bookmarkEnd w:id="126"/>
      <w:r>
        <w:t>Ps</w:t>
      </w:r>
      <w:r w:rsidR="003D0BD3">
        <w:t>eu</w:t>
      </w:r>
      <w:r>
        <w:t>docode</w:t>
      </w:r>
      <w:bookmarkEnd w:id="127"/>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8" w:name="_Class_Diagram_2"/>
      <w:bookmarkStart w:id="129" w:name="_Toc116305992"/>
      <w:bookmarkEnd w:id="128"/>
      <w:r>
        <w:t>Class Diagram</w:t>
      </w:r>
      <w:bookmarkEnd w:id="129"/>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30" w:name="_Variable_Justification_3"/>
      <w:bookmarkStart w:id="131" w:name="_Toc116305993"/>
      <w:bookmarkEnd w:id="130"/>
      <w:r>
        <w:t>Variable Justification</w:t>
      </w:r>
      <w:bookmarkEnd w:id="131"/>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w:t>
            </w:r>
            <w:r w:rsidR="00A073C1">
              <w:lastRenderedPageBreak/>
              <w:t xml:space="preserve">items in the basket and can display the price. </w:t>
            </w:r>
          </w:p>
        </w:tc>
      </w:tr>
      <w:tr w:rsidR="00517874" w14:paraId="494561C2" w14:textId="77777777" w:rsidTr="00D73615">
        <w:tc>
          <w:tcPr>
            <w:tcW w:w="3700" w:type="dxa"/>
          </w:tcPr>
          <w:p w14:paraId="092FE5FC" w14:textId="35491049" w:rsidR="00517874" w:rsidRDefault="00517874" w:rsidP="00D73615">
            <w:r>
              <w:lastRenderedPageBreak/>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32" w:name="_StockLookup.CS"/>
      <w:bookmarkStart w:id="133" w:name="_DatabaseManager.CS"/>
      <w:bookmarkStart w:id="134" w:name="_Toc116305994"/>
      <w:bookmarkEnd w:id="132"/>
      <w:bookmarkEnd w:id="133"/>
      <w:r>
        <w:t>DatabaseManager</w:t>
      </w:r>
      <w:r w:rsidR="00A073C1">
        <w:t>.CS</w:t>
      </w:r>
      <w:bookmarkEnd w:id="134"/>
    </w:p>
    <w:p w14:paraId="19C588BA" w14:textId="3F58C211" w:rsidR="00A073C1" w:rsidRDefault="00A073C1" w:rsidP="00A073C1">
      <w:pPr>
        <w:pStyle w:val="Heading4"/>
      </w:pPr>
      <w:bookmarkStart w:id="135" w:name="_Modules_and_processes_4"/>
      <w:bookmarkStart w:id="136" w:name="_Toc116305995"/>
      <w:bookmarkEnd w:id="135"/>
      <w:r>
        <w:t>Modules and processes</w:t>
      </w:r>
      <w:bookmarkEnd w:id="136"/>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7B5616D"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7" w:name="_Pseudocode_3"/>
      <w:bookmarkStart w:id="138" w:name="_Toc116305996"/>
      <w:bookmarkEnd w:id="137"/>
      <w:r w:rsidRPr="00A36026">
        <w:t>Pseudocode</w:t>
      </w:r>
      <w:bookmarkEnd w:id="138"/>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lastRenderedPageBreak/>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lastRenderedPageBreak/>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bookmarkStart w:id="139" w:name="_Toc116305997"/>
      <w:r w:rsidRPr="009904B7">
        <w:t>Class diagram</w:t>
      </w:r>
      <w:bookmarkEnd w:id="139"/>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40" w:name="_Variable_Justification_4"/>
      <w:bookmarkStart w:id="141" w:name="_Toc116305998"/>
      <w:bookmarkEnd w:id="140"/>
      <w:r>
        <w:t>Variable Justification</w:t>
      </w:r>
      <w:bookmarkEnd w:id="141"/>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2" w:name="_StockLookUp.cs_1"/>
      <w:bookmarkStart w:id="143" w:name="_Toc116305999"/>
      <w:bookmarkEnd w:id="142"/>
      <w:r>
        <w:lastRenderedPageBreak/>
        <w:t>StockLookUp.cs</w:t>
      </w:r>
      <w:bookmarkEnd w:id="143"/>
    </w:p>
    <w:p w14:paraId="618C008C" w14:textId="7DE4DABE" w:rsidR="00752A43" w:rsidRDefault="00752A43" w:rsidP="00752A43">
      <w:pPr>
        <w:pStyle w:val="Heading4"/>
      </w:pPr>
      <w:bookmarkStart w:id="144" w:name="_Modules_and_Processes_5"/>
      <w:bookmarkStart w:id="145" w:name="_Toc116306000"/>
      <w:bookmarkEnd w:id="144"/>
      <w:r>
        <w:t>Modules and Processes</w:t>
      </w:r>
      <w:bookmarkEnd w:id="145"/>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6" w:name="_Pseudocode_4"/>
      <w:bookmarkStart w:id="147" w:name="_Toc116306001"/>
      <w:bookmarkEnd w:id="146"/>
      <w:r>
        <w:t>Pseudocode</w:t>
      </w:r>
      <w:bookmarkEnd w:id="147"/>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bookmarkStart w:id="148" w:name="_Class_Diagram_3"/>
      <w:bookmarkStart w:id="149" w:name="_Toc116306002"/>
      <w:bookmarkEnd w:id="148"/>
      <w:r>
        <w:t>Class Diagram</w:t>
      </w:r>
      <w:bookmarkEnd w:id="149"/>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0" w:name="_Variable_Justification_5"/>
      <w:bookmarkStart w:id="151" w:name="_Toc116306003"/>
      <w:bookmarkEnd w:id="150"/>
      <w:r>
        <w:t>Variable Justification</w:t>
      </w:r>
      <w:bookmarkEnd w:id="151"/>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2" w:name="_StaffLogin.cs"/>
      <w:bookmarkStart w:id="153" w:name="_Toc116306004"/>
      <w:bookmarkEnd w:id="152"/>
      <w:r>
        <w:lastRenderedPageBreak/>
        <w:t>StaffLogin.cs</w:t>
      </w:r>
      <w:bookmarkEnd w:id="153"/>
    </w:p>
    <w:p w14:paraId="4474F30D" w14:textId="209B3D32" w:rsidR="00D80406" w:rsidRDefault="00D80406" w:rsidP="00D80406">
      <w:pPr>
        <w:pStyle w:val="Heading4"/>
      </w:pPr>
      <w:bookmarkStart w:id="154" w:name="_Modules_and_Processes_6"/>
      <w:bookmarkStart w:id="155" w:name="_Toc116306005"/>
      <w:bookmarkEnd w:id="154"/>
      <w:r>
        <w:t>Modules and Processes</w:t>
      </w:r>
      <w:bookmarkEnd w:id="155"/>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6" w:name="_Pseudocode_5"/>
      <w:bookmarkStart w:id="157" w:name="_Toc116306006"/>
      <w:bookmarkEnd w:id="156"/>
      <w:r>
        <w:t>Pseudocode</w:t>
      </w:r>
      <w:bookmarkEnd w:id="157"/>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bookmarkStart w:id="158" w:name="_Class_Diagram_4"/>
      <w:bookmarkStart w:id="159" w:name="_Toc116306007"/>
      <w:bookmarkEnd w:id="158"/>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16306008"/>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16306009"/>
      <w:bookmarkEnd w:id="162"/>
      <w:r>
        <w:t>POSController.cs</w:t>
      </w:r>
      <w:bookmarkEnd w:id="163"/>
    </w:p>
    <w:p w14:paraId="258F8A25" w14:textId="0D975F48" w:rsidR="000A65B2" w:rsidRDefault="000A65B2" w:rsidP="000A65B2">
      <w:pPr>
        <w:pStyle w:val="Heading4"/>
      </w:pPr>
      <w:bookmarkStart w:id="164" w:name="_Modules_and_Processes_7"/>
      <w:bookmarkStart w:id="165" w:name="_Toc116306010"/>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16306011"/>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lastRenderedPageBreak/>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bookmarkStart w:id="168" w:name="_Class_Diagram_5"/>
      <w:bookmarkStart w:id="169" w:name="_Toc116306012"/>
      <w:bookmarkEnd w:id="168"/>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16306013"/>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16306014"/>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16306015"/>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16306016"/>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r w:rsidRPr="00DF6C20">
        <w:t>CompleteTransaction(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bookmarkStart w:id="178" w:name="_Class_Diagram_6"/>
      <w:bookmarkStart w:id="179" w:name="_Toc116306017"/>
      <w:bookmarkEnd w:id="178"/>
      <w:r>
        <w:rPr>
          <w:lang w:val="fr-FR"/>
        </w:rPr>
        <w:t>Class Diagram</w:t>
      </w:r>
      <w:bookmarkEnd w:id="179"/>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0" w:name="_Variable_Justification_8"/>
      <w:bookmarkStart w:id="181" w:name="_Toc116306018"/>
      <w:bookmarkEnd w:id="180"/>
      <w:r>
        <w:t>Variable Justification</w:t>
      </w:r>
      <w:bookmarkEnd w:id="181"/>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2" w:name="_ClientDataSave.cs"/>
      <w:bookmarkStart w:id="183" w:name="_Toc116306019"/>
      <w:bookmarkEnd w:id="182"/>
      <w:r>
        <w:t>ClientDataSave.cs</w:t>
      </w:r>
      <w:bookmarkEnd w:id="183"/>
    </w:p>
    <w:p w14:paraId="0907740B" w14:textId="0BAC9358" w:rsidR="00181B6E" w:rsidRDefault="00181B6E" w:rsidP="00181B6E">
      <w:pPr>
        <w:pStyle w:val="Heading4"/>
      </w:pPr>
      <w:bookmarkStart w:id="184" w:name="_Modules_and_Processes_9"/>
      <w:bookmarkStart w:id="185" w:name="_Toc116306020"/>
      <w:bookmarkEnd w:id="184"/>
      <w:r>
        <w:t>Modules and Processes</w:t>
      </w:r>
      <w:bookmarkEnd w:id="185"/>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6" w:name="_Pseudocode_8"/>
      <w:bookmarkStart w:id="187" w:name="_Toc116306021"/>
      <w:bookmarkEnd w:id="186"/>
      <w:r>
        <w:t>Pseudocode</w:t>
      </w:r>
      <w:bookmarkEnd w:id="187"/>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lastRenderedPageBreak/>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bookmarkStart w:id="188" w:name="_Class_Diagram_7"/>
      <w:bookmarkStart w:id="189" w:name="_Toc116306022"/>
      <w:bookmarkEnd w:id="188"/>
      <w:r>
        <w:t>Class Diagram</w:t>
      </w:r>
      <w:bookmarkEnd w:id="189"/>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0" w:name="_Variable_Justification_9"/>
      <w:bookmarkStart w:id="191" w:name="_Toc116306023"/>
      <w:bookmarkEnd w:id="190"/>
      <w:r>
        <w:t>Variable Justification</w:t>
      </w:r>
      <w:bookmarkEnd w:id="191"/>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2" w:name="_Flies"/>
      <w:bookmarkStart w:id="193" w:name="_Toc116306024"/>
      <w:bookmarkEnd w:id="192"/>
      <w:r>
        <w:t>Flies</w:t>
      </w:r>
      <w:bookmarkEnd w:id="193"/>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4" w:name="_Client_Starting_Data"/>
      <w:bookmarkStart w:id="195" w:name="_Toc116306025"/>
      <w:bookmarkEnd w:id="194"/>
      <w:r>
        <w:t>Client Starting Data (JSON file)</w:t>
      </w:r>
      <w:bookmarkEnd w:id="195"/>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6" w:name="_Main_Database_(db"/>
      <w:bookmarkStart w:id="197" w:name="_Toc116306026"/>
      <w:bookmarkEnd w:id="196"/>
      <w:r>
        <w:t>Main Database (db file)</w:t>
      </w:r>
      <w:bookmarkEnd w:id="197"/>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lastRenderedPageBreak/>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lastRenderedPageBreak/>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2916E3">
            <w:rPr>
              <w:noProof/>
            </w:rPr>
            <w:t>(1)</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198" w:name="_Identifying_test_data"/>
      <w:bookmarkStart w:id="199" w:name="_Toc116306027"/>
      <w:bookmarkEnd w:id="198"/>
      <w:r>
        <w:t>Identifying test data to be used during iterative development</w:t>
      </w:r>
      <w:bookmarkEnd w:id="199"/>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0" w:name="_Milestone_Tests"/>
      <w:bookmarkStart w:id="201" w:name="_Toc116306028"/>
      <w:bookmarkEnd w:id="200"/>
      <w:r>
        <w:t>Milestone Tests</w:t>
      </w:r>
      <w:bookmarkEnd w:id="201"/>
    </w:p>
    <w:p w14:paraId="7B53C589" w14:textId="2AEB37AB" w:rsidR="00662424" w:rsidRDefault="00540181" w:rsidP="00672657">
      <w:pPr>
        <w:pStyle w:val="Heading4"/>
      </w:pPr>
      <w:bookmarkStart w:id="202" w:name="_Milestone_1"/>
      <w:bookmarkStart w:id="203" w:name="_Toc116306029"/>
      <w:bookmarkEnd w:id="202"/>
      <w:r>
        <w:t>Milestone 1</w:t>
      </w:r>
      <w:bookmarkEnd w:id="203"/>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4" w:name="_Milestone_2"/>
      <w:bookmarkStart w:id="205" w:name="_Toc116306030"/>
      <w:bookmarkEnd w:id="204"/>
      <w:r>
        <w:lastRenderedPageBreak/>
        <w:t>Milestone 2</w:t>
      </w:r>
      <w:bookmarkEnd w:id="205"/>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bookmarkStart w:id="206" w:name="_Milestone_3"/>
      <w:bookmarkStart w:id="207" w:name="_Toc116306031"/>
      <w:bookmarkEnd w:id="206"/>
      <w:r>
        <w:t>Milestone 3</w:t>
      </w:r>
      <w:bookmarkEnd w:id="207"/>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08" w:name="_Milestone_4"/>
      <w:bookmarkStart w:id="209" w:name="_Toc116306032"/>
      <w:bookmarkEnd w:id="208"/>
      <w:r>
        <w:t>Milestone 4</w:t>
      </w:r>
      <w:bookmarkEnd w:id="209"/>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 xml:space="preserve">{a valid id, a valid name}, {a valid id, no name}, {no id, </w:t>
            </w:r>
            <w:r>
              <w:lastRenderedPageBreak/>
              <w:t>valid name}, {no id, part of a name}, {no id, no name}</w:t>
            </w:r>
          </w:p>
        </w:tc>
        <w:tc>
          <w:tcPr>
            <w:tcW w:w="2776" w:type="dxa"/>
          </w:tcPr>
          <w:p w14:paraId="4AD7415C" w14:textId="574A3AFA" w:rsidR="00D35EE7" w:rsidRDefault="00D35EE7" w:rsidP="00655CFD">
            <w:r>
              <w:lastRenderedPageBreak/>
              <w:t xml:space="preserve">A single button, a single button, multiple buttons, a </w:t>
            </w:r>
            <w:r>
              <w:lastRenderedPageBreak/>
              <w:t xml:space="preserve">button for every item in the table. </w:t>
            </w:r>
          </w:p>
        </w:tc>
      </w:tr>
    </w:tbl>
    <w:p w14:paraId="73A448E5" w14:textId="49859D2C" w:rsidR="00655CFD" w:rsidRDefault="00D35EE7" w:rsidP="00D35EE7">
      <w:pPr>
        <w:pStyle w:val="Heading4"/>
      </w:pPr>
      <w:bookmarkStart w:id="210" w:name="_Milestone_5"/>
      <w:bookmarkStart w:id="211" w:name="_Toc116306033"/>
      <w:bookmarkEnd w:id="210"/>
      <w:r>
        <w:lastRenderedPageBreak/>
        <w:t>Milestone 5</w:t>
      </w:r>
      <w:bookmarkEnd w:id="211"/>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2" w:name="_Milestone_6"/>
      <w:bookmarkStart w:id="213" w:name="_Toc116306034"/>
      <w:bookmarkEnd w:id="212"/>
      <w:r>
        <w:t>Milestone 6</w:t>
      </w:r>
      <w:bookmarkEnd w:id="213"/>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4" w:name="_Milestone_7"/>
      <w:bookmarkStart w:id="215" w:name="_Toc116306035"/>
      <w:bookmarkEnd w:id="214"/>
      <w:r>
        <w:t>Milestone 7</w:t>
      </w:r>
      <w:bookmarkEnd w:id="215"/>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lastRenderedPageBreak/>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6" w:name="_Milestone_8"/>
      <w:bookmarkStart w:id="217" w:name="_Toc116306036"/>
      <w:bookmarkEnd w:id="216"/>
      <w:r>
        <w:t>Milestone 8</w:t>
      </w:r>
      <w:bookmarkEnd w:id="217"/>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18" w:name="_Milestone_9"/>
      <w:bookmarkStart w:id="219" w:name="_Toc116306037"/>
      <w:bookmarkEnd w:id="218"/>
      <w:r>
        <w:t>Milestone 9</w:t>
      </w:r>
      <w:bookmarkEnd w:id="219"/>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0" w:name="_Post-Development_testing"/>
      <w:bookmarkStart w:id="221" w:name="_Toc116306038"/>
      <w:bookmarkEnd w:id="220"/>
      <w:r>
        <w:t>Post-Development testing</w:t>
      </w:r>
      <w:bookmarkEnd w:id="221"/>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lastRenderedPageBreak/>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2" w:name="_Developing_a_programed"/>
      <w:bookmarkStart w:id="223" w:name="_Toc116306039"/>
      <w:bookmarkEnd w:id="222"/>
      <w:r>
        <w:lastRenderedPageBreak/>
        <w:t>Developing a programed solution</w:t>
      </w:r>
      <w:bookmarkEnd w:id="223"/>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4" w:name="_Setup"/>
      <w:bookmarkStart w:id="225" w:name="_Toc116306040"/>
      <w:bookmarkEnd w:id="224"/>
      <w:r>
        <w:t>Setup</w:t>
      </w:r>
      <w:bookmarkEnd w:id="225"/>
    </w:p>
    <w:p w14:paraId="749E6640" w14:textId="114275D0" w:rsidR="00EB2BCE" w:rsidRDefault="00EB2BCE" w:rsidP="00EB2BCE">
      <w:pPr>
        <w:rPr>
          <w:rFonts w:cstheme="minorHAnsi"/>
        </w:rPr>
      </w:pPr>
      <w:r>
        <w:t xml:space="preserve">Before starting to program my solution, I have to set up my working environment. As previously stated I’m using Unity Engine </w:t>
      </w:r>
      <w:r>
        <w:rPr>
          <w:vertAlign w:val="superscript"/>
        </w:rPr>
        <w:t>[2]</w:t>
      </w:r>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bookmarkStart w:id="226" w:name="_Unity"/>
      <w:bookmarkStart w:id="227" w:name="_Toc116306041"/>
      <w:bookmarkEnd w:id="226"/>
      <w:r>
        <w:t>Unity</w:t>
      </w:r>
      <w:bookmarkEnd w:id="227"/>
    </w:p>
    <w:p w14:paraId="3DAE68A8" w14:textId="5094A7CA" w:rsidR="00280128" w:rsidRDefault="00280128" w:rsidP="00EB2BCE">
      <w:pPr>
        <w:rPr>
          <w:rFonts w:cstheme="minorHAnsi"/>
        </w:rPr>
      </w:pPr>
      <w:r>
        <w:rPr>
          <w:rFonts w:cstheme="minorHAnsi"/>
        </w:rPr>
        <w:t xml:space="preserve">Installing the correct version of Unity Engine </w:t>
      </w:r>
      <w:r>
        <w:rPr>
          <w:rFonts w:cstheme="minorHAnsi"/>
          <w:vertAlign w:val="superscript"/>
        </w:rPr>
        <w:t>[2]</w:t>
      </w:r>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660E20C9" w:rsidR="00D65E63" w:rsidRDefault="00D65E63" w:rsidP="00EB2BCE">
      <w:r>
        <w:t xml:space="preserve">One issue I encountered while generating my project for the first time is that it requires a vast amount of data to be downloaded and stored in order for you to use Unity Engine </w:t>
      </w:r>
      <w:r>
        <w:rPr>
          <w:vertAlign w:val="superscript"/>
        </w:rPr>
        <w:t>[2]</w:t>
      </w:r>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r w:rsidR="00EE69AE">
        <w:rPr>
          <w:vertAlign w:val="superscript"/>
        </w:rPr>
        <w:t>[2]</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28" w:name="_Files"/>
      <w:bookmarkStart w:id="229" w:name="_Toc116306042"/>
      <w:bookmarkEnd w:id="228"/>
      <w:r>
        <w:t>Files</w:t>
      </w:r>
      <w:bookmarkEnd w:id="229"/>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0" w:name="_Scripts"/>
      <w:bookmarkStart w:id="231" w:name="_Toc116306043"/>
      <w:bookmarkEnd w:id="230"/>
      <w:r>
        <w:t>Scripts</w:t>
      </w:r>
      <w:bookmarkEnd w:id="231"/>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2" w:name="_Assets"/>
      <w:bookmarkStart w:id="233" w:name="_Toc116306044"/>
      <w:bookmarkEnd w:id="232"/>
      <w:r>
        <w:t>Assets</w:t>
      </w:r>
      <w:bookmarkEnd w:id="233"/>
    </w:p>
    <w:p w14:paraId="6AD791E9" w14:textId="71ED0825"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r>
        <w:rPr>
          <w:vertAlign w:val="superscript"/>
        </w:rPr>
        <w:t>[2]</w:t>
      </w:r>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4" w:name="_Scenes"/>
      <w:bookmarkStart w:id="235" w:name="_Toc116306045"/>
      <w:bookmarkEnd w:id="234"/>
      <w:r>
        <w:t>Scenes</w:t>
      </w:r>
      <w:bookmarkEnd w:id="235"/>
    </w:p>
    <w:p w14:paraId="3B13A9F9" w14:textId="5FA43438" w:rsidR="00FD5893" w:rsidRDefault="00FD5893" w:rsidP="00FD5893">
      <w:r>
        <w:t xml:space="preserve">When working with Unity Engine </w:t>
      </w:r>
      <w:r>
        <w:rPr>
          <w:vertAlign w:val="superscript"/>
        </w:rPr>
        <w:t>[2]</w:t>
      </w:r>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6" w:name="_Graphical_User_Interface"/>
      <w:bookmarkStart w:id="237" w:name="_Toc116306046"/>
      <w:bookmarkEnd w:id="236"/>
      <w:r>
        <w:t>Graphical User Interface</w:t>
      </w:r>
      <w:bookmarkEnd w:id="237"/>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38" w:name="_Building_my_solution"/>
      <w:bookmarkStart w:id="239" w:name="_Toc116306047"/>
      <w:bookmarkEnd w:id="238"/>
      <w:r>
        <w:lastRenderedPageBreak/>
        <w:t>Building my solution</w:t>
      </w:r>
      <w:bookmarkEnd w:id="239"/>
    </w:p>
    <w:p w14:paraId="77D0D5EE" w14:textId="1D63FF18" w:rsidR="006D742A" w:rsidRDefault="006D742A" w:rsidP="006D742A">
      <w:r>
        <w:t xml:space="preserve">When working with Unity Engine </w:t>
      </w:r>
      <w:r>
        <w:rPr>
          <w:vertAlign w:val="superscript"/>
        </w:rPr>
        <w:t>[2]</w:t>
      </w:r>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0" w:name="_Assets_1"/>
      <w:bookmarkStart w:id="241" w:name="_Toc116306048"/>
      <w:bookmarkEnd w:id="240"/>
      <w:r>
        <w:t>Assets</w:t>
      </w:r>
      <w:bookmarkEnd w:id="241"/>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2" w:name="_Programming"/>
      <w:bookmarkStart w:id="243" w:name="_Toc116306049"/>
      <w:bookmarkEnd w:id="242"/>
      <w:r>
        <w:t>Programming</w:t>
      </w:r>
      <w:bookmarkEnd w:id="243"/>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4" w:name="_Server-Side_Setup"/>
      <w:bookmarkStart w:id="245" w:name="_Toc116306050"/>
      <w:bookmarkEnd w:id="244"/>
      <w:r>
        <w:t>Server-Side Setup</w:t>
      </w:r>
      <w:bookmarkEnd w:id="245"/>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6" w:name="_Creating_a_TCP"/>
      <w:bookmarkStart w:id="247" w:name="_Toc116306051"/>
      <w:bookmarkEnd w:id="246"/>
      <w:r>
        <w:t>Creating a TCP server on the LAN</w:t>
      </w:r>
      <w:bookmarkEnd w:id="247"/>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37208A52" w:rsidR="00CD5C52" w:rsidRDefault="00CD5C52" w:rsidP="002B66E5">
      <w:r>
        <w:t>Currently our Unity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637FD296" w:rsidR="00CD5C52" w:rsidRDefault="00CD5C52" w:rsidP="002B66E5">
      <w:r>
        <w:t xml:space="preserve">Opening the ‘Server.cs’ File in Visual Studio </w:t>
      </w:r>
      <w:r>
        <w:rPr>
          <w:vertAlign w:val="superscript"/>
        </w:rPr>
        <w:t>[12]</w:t>
      </w:r>
      <w:r>
        <w:t xml:space="preserve"> 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2E87DA5B" w:rsidR="00CD5C52" w:rsidRDefault="00CD5C52" w:rsidP="002B66E5">
      <w:r>
        <w:lastRenderedPageBreak/>
        <w:t xml:space="preserve">Above shows how I have my Visual Studio </w:t>
      </w:r>
      <w:r>
        <w:rPr>
          <w:vertAlign w:val="superscript"/>
        </w:rPr>
        <w:t>[12]</w:t>
      </w:r>
      <w:r>
        <w:t xml:space="preserve"> 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48" w:name="_Creating_a_class"/>
      <w:bookmarkStart w:id="249" w:name="_Toc116306052"/>
      <w:bookmarkEnd w:id="248"/>
      <w:r>
        <w:t>Creating a class to store client data</w:t>
      </w:r>
      <w:bookmarkEnd w:id="249"/>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0" w:name="_Creating_a_TCP_1"/>
      <w:bookmarkStart w:id="251" w:name="_Toc116306053"/>
      <w:bookmarkEnd w:id="250"/>
      <w:r>
        <w:t>Creating a TCP server on the local network</w:t>
      </w:r>
      <w:bookmarkEnd w:id="251"/>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5C7C86D" w:rsidR="00F564E0" w:rsidRDefault="00581B21" w:rsidP="00581B21">
      <w:pPr>
        <w:pStyle w:val="Heading4"/>
      </w:pPr>
      <w:bookmarkStart w:id="252" w:name="_Create_a_procedure_3"/>
      <w:bookmarkStart w:id="253" w:name="_Toc116306054"/>
      <w:bookmarkEnd w:id="252"/>
      <w:r>
        <w:lastRenderedPageBreak/>
        <w:t>Create a procedure that allows the client to connect</w:t>
      </w:r>
      <w:bookmarkEnd w:id="253"/>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402E5933" w:rsidR="007F0AF6" w:rsidRDefault="007F0AF6" w:rsidP="007F0AF6">
      <w:pPr>
        <w:pStyle w:val="Heading4"/>
      </w:pPr>
      <w:bookmarkStart w:id="254" w:name="_Create_a_listener"/>
      <w:bookmarkStart w:id="255" w:name="_Toc116306055"/>
      <w:bookmarkEnd w:id="254"/>
      <w:r>
        <w:t>Create a listener to allow the server to receive requests</w:t>
      </w:r>
      <w:bookmarkEnd w:id="255"/>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6" w:name="_Creating_a_procedure_2"/>
      <w:bookmarkStart w:id="257" w:name="_Toc116306056"/>
      <w:bookmarkEnd w:id="256"/>
      <w:r>
        <w:t>Creating a procedure to send a message to a client</w:t>
      </w:r>
      <w:bookmarkEnd w:id="257"/>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0CEE788" w:rsidR="005D2CBA" w:rsidRDefault="005D2CBA" w:rsidP="005D2CBA">
      <w:pPr>
        <w:pStyle w:val="Heading4"/>
      </w:pPr>
      <w:bookmarkStart w:id="258" w:name="_Toc116306057"/>
      <w:r>
        <w:t>Create a procedure that can process client requests</w:t>
      </w:r>
      <w:bookmarkEnd w:id="258"/>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59" w:name="_Toc116306058"/>
      <w:r>
        <w:t>Creating a function to check if the clients are still connected</w:t>
      </w:r>
      <w:bookmarkEnd w:id="259"/>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0" w:name="_Milestone_Test_1.1"/>
      <w:bookmarkStart w:id="261" w:name="_Toc116306059"/>
      <w:bookmarkEnd w:id="260"/>
      <w:r>
        <w:t>Milestone Test 1.1</w:t>
      </w:r>
      <w:bookmarkEnd w:id="261"/>
    </w:p>
    <w:p w14:paraId="47E75D54" w14:textId="2C785851" w:rsidR="00490F30" w:rsidRDefault="00490F30" w:rsidP="009D57B5">
      <w:r>
        <w:t>In our Unity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2" w:name="_Port_1803"/>
      <w:bookmarkStart w:id="263" w:name="_Toc116306060"/>
      <w:bookmarkEnd w:id="262"/>
      <w:r>
        <w:t>Port 1803</w:t>
      </w:r>
      <w:bookmarkEnd w:id="263"/>
    </w:p>
    <w:p w14:paraId="6FF85D09" w14:textId="31C424C0" w:rsidR="00142550" w:rsidRDefault="00142550" w:rsidP="00142550">
      <w:r>
        <w:t>When we press run on Unity,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4" w:name="_Port_6421"/>
      <w:bookmarkStart w:id="265" w:name="_Toc116306061"/>
      <w:bookmarkEnd w:id="264"/>
      <w:r>
        <w:t>Port 6421</w:t>
      </w:r>
      <w:bookmarkEnd w:id="265"/>
    </w:p>
    <w:p w14:paraId="3722E1CA" w14:textId="0BAAE209" w:rsidR="00B05036" w:rsidRDefault="00B05036" w:rsidP="00B05036">
      <w:r>
        <w:t>We will now test our server using port number 6421. This port is usually un-used by other programs</w:t>
      </w:r>
      <w:r w:rsidR="0074662A">
        <w:t xml:space="preserve">. When we press run on Unity 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6" w:name="_Port_585"/>
      <w:bookmarkStart w:id="267" w:name="_Toc116306062"/>
      <w:bookmarkEnd w:id="266"/>
      <w:r>
        <w:t>Port 585</w:t>
      </w:r>
      <w:bookmarkEnd w:id="267"/>
    </w:p>
    <w:p w14:paraId="35AD7109" w14:textId="6A02845D" w:rsidR="00B05036" w:rsidRDefault="00B05036" w:rsidP="00B05036">
      <w:r>
        <w:t>We will now test our server using port number 585. This port used to be used by the IMAP protocol.</w:t>
      </w:r>
      <w:r w:rsidR="0074662A" w:rsidRPr="0074662A">
        <w:t xml:space="preserve"> </w:t>
      </w:r>
      <w:r w:rsidR="0074662A">
        <w:t>When we press run on Unity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68" w:name="_Port_25565"/>
      <w:bookmarkStart w:id="269" w:name="_Toc116306063"/>
      <w:bookmarkEnd w:id="268"/>
      <w:r>
        <w:t>Port 25565</w:t>
      </w:r>
      <w:bookmarkEnd w:id="269"/>
    </w:p>
    <w:p w14:paraId="1CF69CB9" w14:textId="7D9CDF30" w:rsidR="00B05036" w:rsidRDefault="00B05036" w:rsidP="00B05036">
      <w:r>
        <w:t xml:space="preserve">We will now test our server using port number 25565. This port is usually un-used by other programs. It is most commonly used as the port to host Minecraft </w:t>
      </w:r>
      <w:r w:rsidR="0074662A">
        <w:rPr>
          <w:vertAlign w:val="superscript"/>
        </w:rPr>
        <w:t>[25]</w:t>
      </w:r>
      <w:r>
        <w:t xml:space="preserve"> 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0" w:name="_Client-Side_Setup"/>
      <w:bookmarkStart w:id="271" w:name="_Toc116306064"/>
      <w:bookmarkEnd w:id="270"/>
      <w:r>
        <w:t>Client-Side Setup</w:t>
      </w:r>
      <w:bookmarkEnd w:id="271"/>
    </w:p>
    <w:p w14:paraId="0CB744CF" w14:textId="0ED83EE0" w:rsidR="00735F82" w:rsidRDefault="00735F82" w:rsidP="00735F82">
      <w:r>
        <w:t xml:space="preserve">During this section we will setup the basics of the Client side of our server connection. </w:t>
      </w:r>
    </w:p>
    <w:p w14:paraId="06831910" w14:textId="73469DA4" w:rsidR="00ED283B" w:rsidRDefault="00ED283B" w:rsidP="00735F82">
      <w:r>
        <w:t>Before we start, along with the default Unity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33959664" w:rsidR="00735F82" w:rsidRDefault="00735F82" w:rsidP="00735F82">
      <w:pPr>
        <w:pStyle w:val="Heading4"/>
      </w:pPr>
      <w:bookmarkStart w:id="272" w:name="_Create_a_TCP"/>
      <w:bookmarkStart w:id="273" w:name="_Toc116306065"/>
      <w:bookmarkEnd w:id="272"/>
      <w:r>
        <w:t>Create a TCP connection to the server on the local network</w:t>
      </w:r>
      <w:bookmarkEnd w:id="273"/>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7551ED1E" w:rsidR="00541F1C" w:rsidRDefault="00541F1C" w:rsidP="00541F1C">
      <w:pPr>
        <w:pStyle w:val="Heading4"/>
      </w:pPr>
      <w:bookmarkStart w:id="274" w:name="_Create_a_procedure"/>
      <w:bookmarkStart w:id="275" w:name="_Toc116306066"/>
      <w:bookmarkEnd w:id="274"/>
      <w:r>
        <w:t>Create a procedure to send a request to the server</w:t>
      </w:r>
      <w:bookmarkEnd w:id="275"/>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6" w:name="_Creating_a_procedure"/>
      <w:bookmarkStart w:id="277" w:name="_Toc116306067"/>
      <w:bookmarkEnd w:id="276"/>
      <w:r>
        <w:t>Creating a procedure that processes data from the server</w:t>
      </w:r>
      <w:bookmarkEnd w:id="277"/>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6F738500" w:rsidR="0059329B" w:rsidRDefault="0059329B" w:rsidP="0059329B">
      <w:pPr>
        <w:pStyle w:val="Heading4"/>
      </w:pPr>
      <w:bookmarkStart w:id="278" w:name="_Create_a_procedure_1"/>
      <w:bookmarkStart w:id="279" w:name="_Toc116306068"/>
      <w:bookmarkEnd w:id="278"/>
      <w:r>
        <w:lastRenderedPageBreak/>
        <w:t>Create a procedure that receives information from the server</w:t>
      </w:r>
      <w:bookmarkEnd w:id="279"/>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0" w:name="_Creating_a_procedure_1"/>
      <w:bookmarkStart w:id="281" w:name="_Toc116306069"/>
      <w:bookmarkEnd w:id="280"/>
      <w:r>
        <w:t>Creating a procedure to close the connection to the server</w:t>
      </w:r>
      <w:bookmarkEnd w:id="281"/>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19B3E248" w:rsidR="00346D97" w:rsidRDefault="00346D97" w:rsidP="00346D97">
      <w:pPr>
        <w:pStyle w:val="Heading4"/>
      </w:pPr>
      <w:bookmarkStart w:id="282" w:name="_Create_a_procedure_2"/>
      <w:bookmarkStart w:id="283" w:name="_Toc116306070"/>
      <w:bookmarkEnd w:id="282"/>
      <w:r>
        <w:t>Create a procedure that allows the input of the IP and Port</w:t>
      </w:r>
      <w:bookmarkEnd w:id="283"/>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4" w:name="_Milestone_1_1"/>
      <w:bookmarkStart w:id="285" w:name="_Toc116306071"/>
      <w:bookmarkEnd w:id="284"/>
      <w:r>
        <w:t>Milestone 1</w:t>
      </w:r>
      <w:bookmarkEnd w:id="285"/>
    </w:p>
    <w:p w14:paraId="47729321" w14:textId="6E987F56" w:rsidR="006D742A" w:rsidRDefault="006D742A" w:rsidP="006D742A">
      <w:pPr>
        <w:pStyle w:val="Heading4"/>
      </w:pPr>
      <w:bookmarkStart w:id="286" w:name="_Milestone_1.1"/>
      <w:bookmarkStart w:id="287" w:name="_Toc116306072"/>
      <w:bookmarkEnd w:id="286"/>
      <w:r>
        <w:t>Milestone 1.1</w:t>
      </w:r>
      <w:bookmarkEnd w:id="287"/>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88" w:name="_Milestone_1.2"/>
      <w:bookmarkStart w:id="289" w:name="_Toc116306073"/>
      <w:bookmarkEnd w:id="288"/>
      <w:r>
        <w:t xml:space="preserve">Milestone </w:t>
      </w:r>
      <w:r w:rsidR="0040422A">
        <w:t xml:space="preserve">Test </w:t>
      </w:r>
      <w:r>
        <w:t>1.2</w:t>
      </w:r>
      <w:bookmarkEnd w:id="289"/>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0" w:name="_Toc116306074"/>
      <w:r>
        <w:t>Issues</w:t>
      </w:r>
      <w:bookmarkEnd w:id="290"/>
    </w:p>
    <w:p w14:paraId="3763B0E7" w14:textId="50A6EEF8"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6C3EBCD1"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 xml:space="preserve">ing the issue. However, I couldn’t spot where the changes were between my new code and the previous code. This is a classic example of what happens in real bug fixes, where you don’t know what you did to fix it, but you did. </w:t>
      </w:r>
    </w:p>
    <w:p w14:paraId="388E6A54" w14:textId="1C216012" w:rsidR="0059329B" w:rsidRDefault="0031088D" w:rsidP="0059329B">
      <w:r>
        <w:t>I have gone back over Milestone 1.1 and there are no changes to make</w:t>
      </w:r>
      <w:r w:rsidR="008434CD">
        <w:t>.</w:t>
      </w:r>
    </w:p>
    <w:p w14:paraId="476F63D6" w14:textId="18D01F7D" w:rsidR="008434CD" w:rsidRDefault="00E6607D" w:rsidP="00E6607D">
      <w:pPr>
        <w:pStyle w:val="Heading5"/>
      </w:pPr>
      <w:bookmarkStart w:id="291" w:name="_Milestone_1.2.1,_1.3,"/>
      <w:bookmarkStart w:id="292" w:name="_Toc116306075"/>
      <w:bookmarkEnd w:id="291"/>
      <w:r>
        <w:t>Milestone 1.2.1</w:t>
      </w:r>
      <w:r w:rsidR="007303A7">
        <w:t>, 1.3, 1.4, 1.5</w:t>
      </w:r>
      <w:bookmarkEnd w:id="292"/>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01FD79BB" w:rsidR="004F28EF" w:rsidRDefault="004F28EF" w:rsidP="004F28EF">
      <w:pPr>
        <w:pStyle w:val="Heading5"/>
      </w:pPr>
      <w:bookmarkStart w:id="293" w:name="_Toc116306076"/>
      <w:r>
        <w:t>Milestone 1.2.2</w:t>
      </w:r>
      <w:bookmarkEnd w:id="293"/>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45E60D38" w:rsidR="00E00E12" w:rsidRDefault="00E00E12" w:rsidP="00E00E12">
      <w:pPr>
        <w:pStyle w:val="Heading5"/>
      </w:pPr>
      <w:bookmarkStart w:id="294" w:name="_Milestone_1.2.3"/>
      <w:bookmarkStart w:id="295" w:name="_Toc116306077"/>
      <w:bookmarkEnd w:id="294"/>
      <w:r>
        <w:t>Milestone 1.2.3</w:t>
      </w:r>
      <w:bookmarkEnd w:id="295"/>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0FA14842" w:rsidR="00095165" w:rsidRDefault="00095165" w:rsidP="00E3132F">
      <w:pPr>
        <w:pStyle w:val="Heading5"/>
      </w:pPr>
      <w:bookmarkStart w:id="296" w:name="_Toc116306078"/>
      <w:r>
        <w:lastRenderedPageBreak/>
        <w:t>Milestone 1.2.4</w:t>
      </w:r>
      <w:bookmarkEnd w:id="296"/>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7" w:name="_Toc116306079"/>
      <w:r>
        <w:t>Database and stock table setup</w:t>
      </w:r>
      <w:bookmarkEnd w:id="297"/>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7E94E243" w:rsidR="003C387C" w:rsidRDefault="003C387C" w:rsidP="003C387C">
      <w:pPr>
        <w:pStyle w:val="Heading4"/>
      </w:pPr>
      <w:bookmarkStart w:id="298" w:name="_Toc116306080"/>
      <w:r>
        <w:t>Import SQLite</w:t>
      </w:r>
      <w:bookmarkEnd w:id="298"/>
    </w:p>
    <w:p w14:paraId="381E544D" w14:textId="76B330D1"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r>
        <w:rPr>
          <w:vertAlign w:val="superscript"/>
        </w:rPr>
        <w:t xml:space="preserve">[13] </w:t>
      </w:r>
      <w:r>
        <w:t xml:space="preserve"> at the following link: </w:t>
      </w:r>
      <w:hyperlink r:id="rId48" w:history="1">
        <w:r w:rsidRPr="00D55C44">
          <w:rPr>
            <w:rStyle w:val="Hyperlink"/>
          </w:rPr>
          <w:t>https://github.com/rizasif/sqlite-unity-plugin</w:t>
        </w:r>
      </w:hyperlink>
      <w:r>
        <w:t xml:space="preserve"> </w:t>
      </w:r>
    </w:p>
    <w:p w14:paraId="62420B40" w14:textId="2240FE1C" w:rsidR="003C387C" w:rsidRDefault="00E97DF7" w:rsidP="003C387C">
      <w:r>
        <w:t>I</w:t>
      </w:r>
      <w:r w:rsidR="003C387C">
        <w:t xml:space="preserve"> just </w:t>
      </w:r>
      <w:r>
        <w:t xml:space="preserve">need to </w:t>
      </w:r>
      <w:r w:rsidR="003C387C">
        <w:t xml:space="preserve">add the ‘Plugins’ file to </w:t>
      </w:r>
      <w:r>
        <w:t>my</w:t>
      </w:r>
      <w:r w:rsidR="003C387C">
        <w:t xml:space="preserve"> Unity project assets and then </w:t>
      </w:r>
      <w:r>
        <w:t>I</w:t>
      </w:r>
      <w:r w:rsidR="003C387C">
        <w:t xml:space="preserve"> can import the SQLit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3C9C6F6E" w:rsidR="003C387C" w:rsidRDefault="003C387C" w:rsidP="003C387C">
      <w:r>
        <w:t xml:space="preserve">These ensure that SQLite works correctly within C# and Unity. </w:t>
      </w:r>
    </w:p>
    <w:p w14:paraId="586BB5B0" w14:textId="19800151" w:rsidR="003C387C" w:rsidRDefault="003C387C" w:rsidP="003C387C">
      <w:pPr>
        <w:pStyle w:val="Heading4"/>
      </w:pPr>
      <w:bookmarkStart w:id="299" w:name="_Toc116306081"/>
      <w:r>
        <w:t>Creating an item class</w:t>
      </w:r>
      <w:bookmarkEnd w:id="299"/>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0D267DE2" w14:textId="599497DC" w:rsidR="00B34DD6" w:rsidRDefault="00B34DD6" w:rsidP="003C387C">
      <w:r>
        <w:lastRenderedPageBreak/>
        <w:t>When we open this script we are shown with the default Unity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755E5A8" w14:textId="0BF9F129" w:rsidR="008434CD" w:rsidRDefault="00620C3A" w:rsidP="0059329B">
      <w:r>
        <w:t xml:space="preserve">Now because we aren’t using this class as a Unity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0" w:name="_Toc116306082"/>
      <w:r>
        <w:lastRenderedPageBreak/>
        <w:t>Creating a database connection</w:t>
      </w:r>
      <w:bookmarkEnd w:id="300"/>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3338FBCC" w14:textId="5D9F86EF" w:rsidR="00B43B2A" w:rsidRDefault="00B43B2A" w:rsidP="002D7CB4">
      <w:r>
        <w:t xml:space="preserve">Inside the script, the first thing I did was import the SQLit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032866EE" w:rsidR="00620C3A" w:rsidRDefault="002303A0" w:rsidP="0059329B">
      <w:r>
        <w:t>Next I will make this script an instance so that we can easily reference it from our Server script. We are also going to define our databas</w:t>
      </w:r>
      <w:r w:rsidR="009318CC">
        <w:t>q`</w:t>
      </w:r>
      <w:r>
        <w:t>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619C8895" w:rsidR="00971636" w:rsidRDefault="00477C59" w:rsidP="002303A0">
      <w:r>
        <w:t xml:space="preserve">Now I’m going to make the procedure that allows me to open the connection to the database, if the database doesn’t exist in the current location, for example on the first run, SQLit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lastRenderedPageBreak/>
        <w:t>dbcon = OpenConenctionToDB();</w:t>
      </w:r>
    </w:p>
    <w:p w14:paraId="42B55869" w14:textId="5F28D85F" w:rsidR="00D07A20" w:rsidRDefault="00D07A20" w:rsidP="00D07A20">
      <w:pPr>
        <w:pStyle w:val="Heading4"/>
      </w:pPr>
      <w:bookmarkStart w:id="301" w:name="_Toc116306083"/>
      <w:r>
        <w:t>Create a table in the database for stock items</w:t>
      </w:r>
      <w:bookmarkEnd w:id="301"/>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an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2" w:name="_Toc116306084"/>
      <w:r>
        <w:t>Creating a function to read data from the stock table</w:t>
      </w:r>
      <w:bookmarkEnd w:id="302"/>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w:t>
      </w:r>
      <w:r w:rsidR="006316A5">
        <w:lastRenderedPageBreak/>
        <w:t xml:space="preserve">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3" w:name="_Toc116306085"/>
      <w:r>
        <w:t>Creating a function to write to the database</w:t>
      </w:r>
      <w:bookmarkEnd w:id="303"/>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4" w:name="_Toc116306086"/>
      <w:r>
        <w:t>Creating a function to receive a database request</w:t>
      </w:r>
      <w:bookmarkEnd w:id="304"/>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45F6A66E"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6997A83F" w:rsidR="00C61777" w:rsidRDefault="00C61777" w:rsidP="00884E73">
      <w:pPr>
        <w:rPr>
          <w:b/>
        </w:rPr>
      </w:pP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lastRenderedPageBreak/>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5" w:name="_Toc116306087"/>
      <w:r>
        <w:t>Creating a function that returns data from the database to the client</w:t>
      </w:r>
      <w:bookmarkEnd w:id="305"/>
    </w:p>
    <w:p w14:paraId="0BAFE855" w14:textId="77777777" w:rsidR="007D3E9F" w:rsidRPr="007D3E9F" w:rsidRDefault="007D3E9F" w:rsidP="007D3E9F"/>
    <w:p w14:paraId="1192A946" w14:textId="77777777" w:rsidR="002303A0" w:rsidRDefault="002303A0" w:rsidP="0059329B"/>
    <w:p w14:paraId="0EA4AB93" w14:textId="77777777" w:rsidR="002303A0" w:rsidRPr="00DF6C20" w:rsidRDefault="002303A0" w:rsidP="0059329B">
      <w:pPr>
        <w:sectPr w:rsidR="002303A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06" w:name="_Toc116306088"/>
      <w:r w:rsidRPr="00A84258">
        <w:rPr>
          <w:rFonts w:cstheme="minorHAnsi"/>
        </w:rPr>
        <w:lastRenderedPageBreak/>
        <w:t>Definitions</w:t>
      </w:r>
      <w:bookmarkEnd w:id="306"/>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07" w:name="_Toc116306089" w:displacedByCustomXml="next"/>
    <w:sdt>
      <w:sdtPr>
        <w:id w:val="-240491178"/>
        <w:docPartObj>
          <w:docPartGallery w:val="Bibliographies"/>
          <w:docPartUnique/>
        </w:docPartObj>
      </w:sdtPr>
      <w:sdtEndPr>
        <w:rPr>
          <w:rFonts w:eastAsiaTheme="minorHAnsi" w:cstheme="minorBidi"/>
          <w:color w:val="auto"/>
          <w:sz w:val="22"/>
          <w:szCs w:val="22"/>
          <w:u w:val="none"/>
        </w:rPr>
      </w:sdtEndPr>
      <w:sdtContent>
        <w:p w14:paraId="57B03BFC" w14:textId="09DCDB4B" w:rsidR="002916E3" w:rsidRDefault="002916E3">
          <w:pPr>
            <w:pStyle w:val="Heading1"/>
          </w:pPr>
          <w:r>
            <w:t>Bibliography</w:t>
          </w:r>
          <w:bookmarkEnd w:id="307"/>
        </w:p>
        <w:sdt>
          <w:sdtPr>
            <w:id w:val="111145805"/>
            <w:bibliography/>
          </w:sdtPr>
          <w:sdtContent>
            <w:p w14:paraId="746606F0" w14:textId="77777777" w:rsidR="002916E3" w:rsidRDefault="002916E3" w:rsidP="002916E3">
              <w:pPr>
                <w:pStyle w:val="Bibliography"/>
                <w:rPr>
                  <w:noProof/>
                  <w:sz w:val="24"/>
                  <w:szCs w:val="24"/>
                </w:rPr>
              </w:pPr>
              <w:r>
                <w:fldChar w:fldCharType="begin"/>
              </w:r>
              <w:r>
                <w:instrText xml:space="preserve"> BIBLIOGRAPHY </w:instrText>
              </w:r>
              <w:r>
                <w:fldChar w:fldCharType="separate"/>
              </w:r>
              <w:r>
                <w:rPr>
                  <w:noProof/>
                </w:rPr>
                <w:t xml:space="preserve">1. </w:t>
              </w:r>
              <w:r>
                <w:rPr>
                  <w:b/>
                  <w:bCs/>
                  <w:noProof/>
                </w:rPr>
                <w:t>SQLite.</w:t>
              </w:r>
              <w:r>
                <w:rPr>
                  <w:noProof/>
                </w:rPr>
                <w:t xml:space="preserve"> [Online] [Cited: 30 June 2022.] https://www.sqlite.org/index.html.</w:t>
              </w:r>
            </w:p>
            <w:p w14:paraId="09251A3B" w14:textId="77777777" w:rsidR="002916E3" w:rsidRDefault="002916E3" w:rsidP="002916E3">
              <w:pPr>
                <w:pStyle w:val="Bibliography"/>
                <w:rPr>
                  <w:noProof/>
                </w:rPr>
              </w:pPr>
              <w:r>
                <w:rPr>
                  <w:noProof/>
                </w:rPr>
                <w:t xml:space="preserve">2. </w:t>
              </w:r>
              <w:r>
                <w:rPr>
                  <w:b/>
                  <w:bCs/>
                  <w:noProof/>
                </w:rPr>
                <w:t>Unity Engine.</w:t>
              </w:r>
              <w:r>
                <w:rPr>
                  <w:noProof/>
                </w:rPr>
                <w:t xml:space="preserve"> [Online] [Cited: 30 June 2022.] https://unity.com/.</w:t>
              </w:r>
            </w:p>
            <w:p w14:paraId="6F6BF26B" w14:textId="77777777" w:rsidR="002916E3" w:rsidRDefault="002916E3" w:rsidP="002916E3">
              <w:pPr>
                <w:pStyle w:val="Bibliography"/>
                <w:rPr>
                  <w:noProof/>
                </w:rPr>
              </w:pPr>
              <w:r>
                <w:rPr>
                  <w:noProof/>
                </w:rPr>
                <w:t xml:space="preserve">3. </w:t>
              </w:r>
              <w:r>
                <w:rPr>
                  <w:b/>
                  <w:bCs/>
                  <w:noProof/>
                </w:rPr>
                <w:t>TillPoint.</w:t>
              </w:r>
              <w:r>
                <w:rPr>
                  <w:noProof/>
                </w:rPr>
                <w:t xml:space="preserve"> [Online] [Cited: 30 June 2022.] https://www.tillpoint.com/gb.</w:t>
              </w:r>
            </w:p>
            <w:p w14:paraId="1B3FDA6D" w14:textId="77777777" w:rsidR="002916E3" w:rsidRDefault="002916E3" w:rsidP="002916E3">
              <w:pPr>
                <w:pStyle w:val="Bibliography"/>
                <w:rPr>
                  <w:noProof/>
                </w:rPr>
              </w:pPr>
              <w:r>
                <w:rPr>
                  <w:noProof/>
                </w:rPr>
                <w:t xml:space="preserve">4. </w:t>
              </w:r>
              <w:r>
                <w:rPr>
                  <w:b/>
                  <w:bCs/>
                  <w:noProof/>
                </w:rPr>
                <w:t>Lightspeed.</w:t>
              </w:r>
              <w:r>
                <w:rPr>
                  <w:noProof/>
                </w:rPr>
                <w:t xml:space="preserve"> [Online] [Cited: 30 June 2022.] https://www.lightspeedhq.co.uk/.</w:t>
              </w:r>
            </w:p>
            <w:p w14:paraId="7BAB3C45" w14:textId="77777777" w:rsidR="002916E3" w:rsidRDefault="002916E3" w:rsidP="002916E3">
              <w:pPr>
                <w:pStyle w:val="Bibliography"/>
                <w:rPr>
                  <w:noProof/>
                </w:rPr>
              </w:pPr>
              <w:r>
                <w:rPr>
                  <w:noProof/>
                </w:rPr>
                <w:t xml:space="preserve">5. </w:t>
              </w:r>
              <w:r>
                <w:rPr>
                  <w:b/>
                  <w:bCs/>
                  <w:noProof/>
                </w:rPr>
                <w:t>EPoSnow.</w:t>
              </w:r>
              <w:r>
                <w:rPr>
                  <w:noProof/>
                </w:rPr>
                <w:t xml:space="preserve"> [Online] [Cited: 30 June 2022.] https://www.EPoSnow.com/uk/.</w:t>
              </w:r>
            </w:p>
            <w:p w14:paraId="73341781" w14:textId="77777777" w:rsidR="002916E3" w:rsidRDefault="002916E3" w:rsidP="002916E3">
              <w:pPr>
                <w:pStyle w:val="Bibliography"/>
                <w:rPr>
                  <w:noProof/>
                </w:rPr>
              </w:pPr>
              <w:r>
                <w:rPr>
                  <w:noProof/>
                </w:rPr>
                <w:t xml:space="preserve">6. </w:t>
              </w:r>
              <w:r>
                <w:rPr>
                  <w:b/>
                  <w:bCs/>
                  <w:noProof/>
                </w:rPr>
                <w:t>Apple.</w:t>
              </w:r>
              <w:r>
                <w:rPr>
                  <w:noProof/>
                </w:rPr>
                <w:t xml:space="preserve"> iPad. [Online] https://www.apple.com/uk/ipad-air/.</w:t>
              </w:r>
            </w:p>
            <w:p w14:paraId="30769432" w14:textId="77777777" w:rsidR="002916E3" w:rsidRDefault="002916E3" w:rsidP="002916E3">
              <w:pPr>
                <w:pStyle w:val="Bibliography"/>
                <w:rPr>
                  <w:noProof/>
                </w:rPr>
              </w:pPr>
              <w:r>
                <w:rPr>
                  <w:noProof/>
                </w:rPr>
                <w:t xml:space="preserve">7. </w:t>
              </w:r>
              <w:r>
                <w:rPr>
                  <w:b/>
                  <w:bCs/>
                  <w:noProof/>
                </w:rPr>
                <w:t>WorldPay.</w:t>
              </w:r>
              <w:r>
                <w:rPr>
                  <w:noProof/>
                </w:rPr>
                <w:t xml:space="preserve"> [Online] https://online.worldpay.com.</w:t>
              </w:r>
            </w:p>
            <w:p w14:paraId="501FFE08" w14:textId="77777777" w:rsidR="002916E3" w:rsidRDefault="002916E3" w:rsidP="002916E3">
              <w:pPr>
                <w:pStyle w:val="Bibliography"/>
                <w:rPr>
                  <w:noProof/>
                </w:rPr>
              </w:pPr>
              <w:r>
                <w:rPr>
                  <w:noProof/>
                </w:rPr>
                <w:t xml:space="preserve">8. </w:t>
              </w:r>
              <w:r>
                <w:rPr>
                  <w:b/>
                  <w:bCs/>
                  <w:noProof/>
                </w:rPr>
                <w:t>PayPal.</w:t>
              </w:r>
              <w:r>
                <w:rPr>
                  <w:noProof/>
                </w:rPr>
                <w:t xml:space="preserve"> [Online] https://www.paypal.com/uk/home.</w:t>
              </w:r>
            </w:p>
            <w:p w14:paraId="766157C3" w14:textId="77777777" w:rsidR="002916E3" w:rsidRDefault="002916E3" w:rsidP="002916E3">
              <w:pPr>
                <w:pStyle w:val="Bibliography"/>
                <w:rPr>
                  <w:noProof/>
                </w:rPr>
              </w:pPr>
              <w:r>
                <w:rPr>
                  <w:noProof/>
                </w:rPr>
                <w:t xml:space="preserve">9. </w:t>
              </w:r>
              <w:r>
                <w:rPr>
                  <w:b/>
                  <w:bCs/>
                  <w:noProof/>
                </w:rPr>
                <w:t>iZettle.</w:t>
              </w:r>
              <w:r>
                <w:rPr>
                  <w:noProof/>
                </w:rPr>
                <w:t xml:space="preserve"> [Online] https://www.zettle.com/gb.</w:t>
              </w:r>
            </w:p>
            <w:p w14:paraId="0F70D266" w14:textId="77777777" w:rsidR="002916E3" w:rsidRDefault="002916E3" w:rsidP="002916E3">
              <w:pPr>
                <w:pStyle w:val="Bibliography"/>
                <w:rPr>
                  <w:noProof/>
                </w:rPr>
              </w:pPr>
              <w:r>
                <w:rPr>
                  <w:noProof/>
                </w:rPr>
                <w:t xml:space="preserve">10. </w:t>
              </w:r>
              <w:r>
                <w:rPr>
                  <w:b/>
                  <w:bCs/>
                  <w:noProof/>
                </w:rPr>
                <w:t>SumUp.</w:t>
              </w:r>
              <w:r>
                <w:rPr>
                  <w:noProof/>
                </w:rPr>
                <w:t xml:space="preserve"> [Online] [Cited: 30 June 2022.] https://sumup.co.uk.</w:t>
              </w:r>
            </w:p>
            <w:p w14:paraId="76443E96" w14:textId="77777777" w:rsidR="002916E3" w:rsidRDefault="002916E3" w:rsidP="002916E3">
              <w:pPr>
                <w:pStyle w:val="Bibliography"/>
                <w:rPr>
                  <w:noProof/>
                </w:rPr>
              </w:pPr>
              <w:r>
                <w:rPr>
                  <w:noProof/>
                </w:rPr>
                <w:t xml:space="preserve">11. </w:t>
              </w:r>
              <w:r>
                <w:rPr>
                  <w:b/>
                  <w:bCs/>
                  <w:noProof/>
                </w:rPr>
                <w:t>Microsoft.</w:t>
              </w:r>
              <w:r>
                <w:rPr>
                  <w:noProof/>
                </w:rPr>
                <w:t xml:space="preserve"> Visual Studio 2022 Community Edition. [Online] https://visualstudio.microsoft.com/vs/community.</w:t>
              </w:r>
            </w:p>
            <w:p w14:paraId="3321EECA" w14:textId="77777777" w:rsidR="002916E3" w:rsidRDefault="002916E3" w:rsidP="002916E3">
              <w:pPr>
                <w:pStyle w:val="Bibliography"/>
                <w:rPr>
                  <w:noProof/>
                </w:rPr>
              </w:pPr>
              <w:r>
                <w:rPr>
                  <w:noProof/>
                </w:rPr>
                <w:t xml:space="preserve">12. </w:t>
              </w:r>
              <w:r>
                <w:rPr>
                  <w:b/>
                  <w:bCs/>
                  <w:noProof/>
                </w:rPr>
                <w:t>Unity Engine.</w:t>
              </w:r>
              <w:r>
                <w:rPr>
                  <w:noProof/>
                </w:rPr>
                <w:t xml:space="preserve"> Unity Engine Version 2021.3.5f1. [Online] https://unity3d.com/get-unity/download/archive.</w:t>
              </w:r>
            </w:p>
            <w:p w14:paraId="37D27D3F" w14:textId="77777777" w:rsidR="002916E3" w:rsidRDefault="002916E3" w:rsidP="002916E3">
              <w:pPr>
                <w:pStyle w:val="Bibliography"/>
                <w:rPr>
                  <w:noProof/>
                </w:rPr>
              </w:pPr>
              <w:r>
                <w:rPr>
                  <w:noProof/>
                </w:rPr>
                <w:t xml:space="preserve">13. </w:t>
              </w:r>
              <w:r>
                <w:rPr>
                  <w:b/>
                  <w:bCs/>
                  <w:noProof/>
                </w:rPr>
                <w:t>GitHub.</w:t>
              </w:r>
              <w:r>
                <w:rPr>
                  <w:noProof/>
                </w:rPr>
                <w:t xml:space="preserve"> [Online] https://github.com/.</w:t>
              </w:r>
            </w:p>
            <w:p w14:paraId="211BA6C4" w14:textId="77777777" w:rsidR="002916E3" w:rsidRDefault="002916E3" w:rsidP="002916E3">
              <w:pPr>
                <w:pStyle w:val="Bibliography"/>
                <w:rPr>
                  <w:noProof/>
                </w:rPr>
              </w:pPr>
              <w:r>
                <w:rPr>
                  <w:noProof/>
                </w:rPr>
                <w:t xml:space="preserve">14. </w:t>
              </w:r>
              <w:r>
                <w:rPr>
                  <w:b/>
                  <w:bCs/>
                  <w:noProof/>
                </w:rPr>
                <w:t>SQLite.</w:t>
              </w:r>
              <w:r>
                <w:rPr>
                  <w:noProof/>
                </w:rPr>
                <w:t xml:space="preserve"> Database Browser. [Online] https://sqlitebrowser.org/.</w:t>
              </w:r>
            </w:p>
            <w:p w14:paraId="3CD96E9E" w14:textId="77777777" w:rsidR="002916E3" w:rsidRDefault="002916E3" w:rsidP="002916E3">
              <w:pPr>
                <w:pStyle w:val="Bibliography"/>
                <w:rPr>
                  <w:noProof/>
                </w:rPr>
              </w:pPr>
              <w:r>
                <w:rPr>
                  <w:noProof/>
                </w:rPr>
                <w:t xml:space="preserve">15. </w:t>
              </w:r>
              <w:r>
                <w:rPr>
                  <w:b/>
                  <w:bCs/>
                  <w:noProof/>
                </w:rPr>
                <w:t>NoIP.</w:t>
              </w:r>
              <w:r>
                <w:rPr>
                  <w:noProof/>
                </w:rPr>
                <w:t xml:space="preserve"> [Online] https://www.noip.com.</w:t>
              </w:r>
            </w:p>
            <w:p w14:paraId="7C756CD3" w14:textId="77777777" w:rsidR="002916E3" w:rsidRDefault="002916E3" w:rsidP="002916E3">
              <w:pPr>
                <w:pStyle w:val="Bibliography"/>
                <w:rPr>
                  <w:noProof/>
                </w:rPr>
              </w:pPr>
              <w:r>
                <w:rPr>
                  <w:noProof/>
                </w:rPr>
                <w:t xml:space="preserve">16. </w:t>
              </w:r>
              <w:r>
                <w:rPr>
                  <w:b/>
                  <w:bCs/>
                  <w:noProof/>
                </w:rPr>
                <w:t>Apple.</w:t>
              </w:r>
              <w:r>
                <w:rPr>
                  <w:noProof/>
                </w:rPr>
                <w:t xml:space="preserve"> macOS. [Online] https://www.apple.com/uk/macos/monterey/.</w:t>
              </w:r>
            </w:p>
            <w:p w14:paraId="3FDCDB28" w14:textId="77777777" w:rsidR="002916E3" w:rsidRDefault="002916E3" w:rsidP="002916E3">
              <w:pPr>
                <w:pStyle w:val="Bibliography"/>
                <w:rPr>
                  <w:noProof/>
                </w:rPr>
              </w:pPr>
              <w:r>
                <w:rPr>
                  <w:noProof/>
                </w:rPr>
                <w:t xml:space="preserve">17. </w:t>
              </w:r>
              <w:r>
                <w:rPr>
                  <w:b/>
                  <w:bCs/>
                  <w:noProof/>
                </w:rPr>
                <w:t>Linux.</w:t>
              </w:r>
              <w:r>
                <w:rPr>
                  <w:noProof/>
                </w:rPr>
                <w:t xml:space="preserve"> [Online] https://www.linux.com/.</w:t>
              </w:r>
            </w:p>
            <w:p w14:paraId="16D054CA" w14:textId="77777777" w:rsidR="002916E3" w:rsidRDefault="002916E3" w:rsidP="002916E3">
              <w:pPr>
                <w:pStyle w:val="Bibliography"/>
                <w:rPr>
                  <w:noProof/>
                </w:rPr>
              </w:pPr>
              <w:r>
                <w:rPr>
                  <w:noProof/>
                </w:rPr>
                <w:t xml:space="preserve">18. </w:t>
              </w:r>
              <w:r>
                <w:rPr>
                  <w:b/>
                  <w:bCs/>
                  <w:noProof/>
                </w:rPr>
                <w:t>Microsoft.</w:t>
              </w:r>
              <w:r>
                <w:rPr>
                  <w:noProof/>
                </w:rPr>
                <w:t xml:space="preserve"> Windows. [Online] https://www.microsoft.com/en-us/windows/.</w:t>
              </w:r>
            </w:p>
            <w:p w14:paraId="51519941" w14:textId="77777777" w:rsidR="002916E3" w:rsidRDefault="002916E3" w:rsidP="002916E3">
              <w:pPr>
                <w:pStyle w:val="Bibliography"/>
                <w:rPr>
                  <w:noProof/>
                </w:rPr>
              </w:pPr>
              <w:r>
                <w:rPr>
                  <w:noProof/>
                </w:rPr>
                <w:t xml:space="preserve">19. </w:t>
              </w:r>
              <w:r>
                <w:rPr>
                  <w:b/>
                  <w:bCs/>
                  <w:noProof/>
                </w:rPr>
                <w:t>UK Government.</w:t>
              </w:r>
              <w:r>
                <w:rPr>
                  <w:noProof/>
                </w:rPr>
                <w:t xml:space="preserve"> Copyright, Design and Patents Act 1988. [Online] https://www.legislation.gov.uk/ukpga/1988/48/contents.</w:t>
              </w:r>
            </w:p>
            <w:p w14:paraId="42714494" w14:textId="77777777" w:rsidR="002916E3" w:rsidRDefault="002916E3" w:rsidP="002916E3">
              <w:pPr>
                <w:pStyle w:val="Bibliography"/>
                <w:rPr>
                  <w:noProof/>
                </w:rPr>
              </w:pPr>
              <w:r>
                <w:rPr>
                  <w:noProof/>
                </w:rPr>
                <w:t xml:space="preserve">20. </w:t>
              </w:r>
              <w:r>
                <w:rPr>
                  <w:b/>
                  <w:bCs/>
                  <w:noProof/>
                </w:rPr>
                <w:t>dCode.</w:t>
              </w:r>
              <w:r>
                <w:rPr>
                  <w:noProof/>
                </w:rPr>
                <w:t xml:space="preserve"> Vigenère Cipher. [Online] [Cited: 22 August 2022.] https://www.dcode.fr/vigenere-cipher.</w:t>
              </w:r>
            </w:p>
            <w:p w14:paraId="0E60C62C" w14:textId="77777777" w:rsidR="002916E3" w:rsidRDefault="002916E3" w:rsidP="002916E3">
              <w:pPr>
                <w:pStyle w:val="Bibliography"/>
                <w:rPr>
                  <w:noProof/>
                </w:rPr>
              </w:pPr>
              <w:r>
                <w:rPr>
                  <w:noProof/>
                </w:rPr>
                <w:t xml:space="preserve">21. </w:t>
              </w:r>
              <w:r>
                <w:rPr>
                  <w:b/>
                  <w:bCs/>
                  <w:noProof/>
                </w:rPr>
                <w:t>Unity Engine.</w:t>
              </w:r>
              <w:r>
                <w:rPr>
                  <w:noProof/>
                </w:rPr>
                <w:t xml:space="preserve"> Unity Hub. [Online] https://unity.com/unity-hub/.</w:t>
              </w:r>
            </w:p>
            <w:p w14:paraId="319F48BF" w14:textId="77777777" w:rsidR="002916E3" w:rsidRDefault="002916E3" w:rsidP="002916E3">
              <w:pPr>
                <w:pStyle w:val="Bibliography"/>
                <w:rPr>
                  <w:noProof/>
                </w:rPr>
              </w:pPr>
              <w:r>
                <w:rPr>
                  <w:noProof/>
                </w:rPr>
                <w:t>22. —. Unity Store. [Online] https://assetstore.unity.com/.</w:t>
              </w:r>
            </w:p>
            <w:p w14:paraId="46B69B28" w14:textId="77777777" w:rsidR="002916E3" w:rsidRDefault="002916E3" w:rsidP="002916E3">
              <w:pPr>
                <w:pStyle w:val="Bibliography"/>
                <w:rPr>
                  <w:noProof/>
                </w:rPr>
              </w:pPr>
              <w:r>
                <w:rPr>
                  <w:noProof/>
                </w:rPr>
                <w:t xml:space="preserve">23. </w:t>
              </w:r>
              <w:r>
                <w:rPr>
                  <w:b/>
                  <w:bCs/>
                  <w:noProof/>
                </w:rPr>
                <w:t>Lloyd, Landan.</w:t>
              </w:r>
              <w:r>
                <w:rPr>
                  <w:noProof/>
                </w:rPr>
                <w:t xml:space="preserve"> Clean UI Settings. [Online] [Cited: 15 09 2022.] https://assetstore.unity.com/packages/tools/gui/clean-settings-ui-65588.</w:t>
              </w:r>
            </w:p>
            <w:p w14:paraId="666B2A37" w14:textId="77777777" w:rsidR="002916E3" w:rsidRDefault="002916E3" w:rsidP="002916E3">
              <w:pPr>
                <w:pStyle w:val="Bibliography"/>
                <w:rPr>
                  <w:noProof/>
                </w:rPr>
              </w:pPr>
              <w:r>
                <w:rPr>
                  <w:noProof/>
                </w:rPr>
                <w:t xml:space="preserve">24.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2916E3">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AA4BD1" w14:textId="77777777" w:rsidR="008749E9" w:rsidRDefault="008749E9" w:rsidP="00EE2C65">
      <w:pPr>
        <w:spacing w:after="0" w:line="240" w:lineRule="auto"/>
      </w:pPr>
      <w:r>
        <w:separator/>
      </w:r>
    </w:p>
  </w:endnote>
  <w:endnote w:type="continuationSeparator" w:id="0">
    <w:p w14:paraId="0E63D61D" w14:textId="77777777" w:rsidR="008749E9" w:rsidRDefault="008749E9"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884E73" w:rsidRDefault="00884E73">
        <w:pPr>
          <w:pStyle w:val="Footer"/>
        </w:pPr>
        <w:r>
          <w:t xml:space="preserve">Page | </w:t>
        </w:r>
        <w:r>
          <w:fldChar w:fldCharType="begin"/>
        </w:r>
        <w:r>
          <w:instrText xml:space="preserve"> PAGE   \* MERGEFORMAT </w:instrText>
        </w:r>
        <w:r>
          <w:fldChar w:fldCharType="separate"/>
        </w:r>
        <w:r w:rsidR="002916E3">
          <w:rPr>
            <w:noProof/>
          </w:rPr>
          <w:t>4</w:t>
        </w:r>
        <w:r>
          <w:rPr>
            <w:noProof/>
          </w:rPr>
          <w:fldChar w:fldCharType="end"/>
        </w:r>
      </w:p>
    </w:sdtContent>
  </w:sdt>
  <w:p w14:paraId="3873BF72" w14:textId="77777777" w:rsidR="00884E73" w:rsidRDefault="00884E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6FA1D" w14:textId="77777777" w:rsidR="008749E9" w:rsidRDefault="008749E9" w:rsidP="00EE2C65">
      <w:pPr>
        <w:spacing w:after="0" w:line="240" w:lineRule="auto"/>
      </w:pPr>
      <w:r>
        <w:separator/>
      </w:r>
    </w:p>
  </w:footnote>
  <w:footnote w:type="continuationSeparator" w:id="0">
    <w:p w14:paraId="1B1541F4" w14:textId="77777777" w:rsidR="008749E9" w:rsidRDefault="008749E9"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qsFAF/4SNYtAAAA"/>
  </w:docVars>
  <w:rsids>
    <w:rsidRoot w:val="00EE2C65"/>
    <w:rsid w:val="000068A5"/>
    <w:rsid w:val="000210A1"/>
    <w:rsid w:val="00021A2A"/>
    <w:rsid w:val="00021E1D"/>
    <w:rsid w:val="0002415E"/>
    <w:rsid w:val="00032448"/>
    <w:rsid w:val="00052545"/>
    <w:rsid w:val="00073FA7"/>
    <w:rsid w:val="000749C2"/>
    <w:rsid w:val="000751F0"/>
    <w:rsid w:val="00092DF1"/>
    <w:rsid w:val="00095165"/>
    <w:rsid w:val="000967E6"/>
    <w:rsid w:val="00097987"/>
    <w:rsid w:val="000A5EFA"/>
    <w:rsid w:val="000A65B2"/>
    <w:rsid w:val="000B56EC"/>
    <w:rsid w:val="000B5EE0"/>
    <w:rsid w:val="000C4327"/>
    <w:rsid w:val="000C53C0"/>
    <w:rsid w:val="000D3BFE"/>
    <w:rsid w:val="000D7A41"/>
    <w:rsid w:val="000E5DB6"/>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631F2"/>
    <w:rsid w:val="00172C96"/>
    <w:rsid w:val="00172E83"/>
    <w:rsid w:val="00181B6E"/>
    <w:rsid w:val="0019647C"/>
    <w:rsid w:val="001A1A40"/>
    <w:rsid w:val="001B5FE6"/>
    <w:rsid w:val="001D272B"/>
    <w:rsid w:val="001D38CC"/>
    <w:rsid w:val="001D7AD5"/>
    <w:rsid w:val="001D7DBB"/>
    <w:rsid w:val="001E7DB1"/>
    <w:rsid w:val="001F11A8"/>
    <w:rsid w:val="001F71DA"/>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6B88"/>
    <w:rsid w:val="002B1718"/>
    <w:rsid w:val="002B34F9"/>
    <w:rsid w:val="002B5132"/>
    <w:rsid w:val="002B66E5"/>
    <w:rsid w:val="002C18F4"/>
    <w:rsid w:val="002D0C7A"/>
    <w:rsid w:val="002D7CB4"/>
    <w:rsid w:val="002E51BB"/>
    <w:rsid w:val="002F5A57"/>
    <w:rsid w:val="002F6401"/>
    <w:rsid w:val="003030F0"/>
    <w:rsid w:val="0031088D"/>
    <w:rsid w:val="00321296"/>
    <w:rsid w:val="00321FC3"/>
    <w:rsid w:val="0032415B"/>
    <w:rsid w:val="00324588"/>
    <w:rsid w:val="00326F1D"/>
    <w:rsid w:val="003417B1"/>
    <w:rsid w:val="0034531F"/>
    <w:rsid w:val="0034591C"/>
    <w:rsid w:val="00346D97"/>
    <w:rsid w:val="0036036E"/>
    <w:rsid w:val="003605D3"/>
    <w:rsid w:val="003606EE"/>
    <w:rsid w:val="00363AAA"/>
    <w:rsid w:val="00367E2B"/>
    <w:rsid w:val="00370ED8"/>
    <w:rsid w:val="003874CE"/>
    <w:rsid w:val="00391783"/>
    <w:rsid w:val="003B1835"/>
    <w:rsid w:val="003B3016"/>
    <w:rsid w:val="003C387C"/>
    <w:rsid w:val="003D0BD3"/>
    <w:rsid w:val="003D15A2"/>
    <w:rsid w:val="003D6C1A"/>
    <w:rsid w:val="003E08BA"/>
    <w:rsid w:val="003E41F4"/>
    <w:rsid w:val="003F29D4"/>
    <w:rsid w:val="003F2E7C"/>
    <w:rsid w:val="003F36D7"/>
    <w:rsid w:val="0040422A"/>
    <w:rsid w:val="0040545C"/>
    <w:rsid w:val="004113CC"/>
    <w:rsid w:val="00413FCF"/>
    <w:rsid w:val="0041744A"/>
    <w:rsid w:val="00424101"/>
    <w:rsid w:val="00427D40"/>
    <w:rsid w:val="004339F3"/>
    <w:rsid w:val="00437DBB"/>
    <w:rsid w:val="0045157E"/>
    <w:rsid w:val="00477585"/>
    <w:rsid w:val="00477C59"/>
    <w:rsid w:val="00490F30"/>
    <w:rsid w:val="004920A1"/>
    <w:rsid w:val="004D4443"/>
    <w:rsid w:val="004D6C1B"/>
    <w:rsid w:val="004E016F"/>
    <w:rsid w:val="004E74A0"/>
    <w:rsid w:val="004F28EF"/>
    <w:rsid w:val="004F3BB9"/>
    <w:rsid w:val="00506BF9"/>
    <w:rsid w:val="00517874"/>
    <w:rsid w:val="00531D4A"/>
    <w:rsid w:val="00540181"/>
    <w:rsid w:val="00541F1C"/>
    <w:rsid w:val="00554D6B"/>
    <w:rsid w:val="00556CFB"/>
    <w:rsid w:val="00563324"/>
    <w:rsid w:val="00564BDC"/>
    <w:rsid w:val="00574A69"/>
    <w:rsid w:val="00581B21"/>
    <w:rsid w:val="0059329B"/>
    <w:rsid w:val="005B1A7F"/>
    <w:rsid w:val="005B383F"/>
    <w:rsid w:val="005B6825"/>
    <w:rsid w:val="005C07A3"/>
    <w:rsid w:val="005C0DF4"/>
    <w:rsid w:val="005C7F28"/>
    <w:rsid w:val="005D2CBA"/>
    <w:rsid w:val="005E5926"/>
    <w:rsid w:val="005E6126"/>
    <w:rsid w:val="005F62BD"/>
    <w:rsid w:val="006019B0"/>
    <w:rsid w:val="00611030"/>
    <w:rsid w:val="006146EE"/>
    <w:rsid w:val="00620C3A"/>
    <w:rsid w:val="006316A5"/>
    <w:rsid w:val="00642CD4"/>
    <w:rsid w:val="00655CFD"/>
    <w:rsid w:val="00657807"/>
    <w:rsid w:val="00662424"/>
    <w:rsid w:val="00672657"/>
    <w:rsid w:val="006734A6"/>
    <w:rsid w:val="00677955"/>
    <w:rsid w:val="0068081E"/>
    <w:rsid w:val="0068158B"/>
    <w:rsid w:val="00681621"/>
    <w:rsid w:val="00684AFD"/>
    <w:rsid w:val="006860DA"/>
    <w:rsid w:val="00686CF1"/>
    <w:rsid w:val="00693C0F"/>
    <w:rsid w:val="006D335F"/>
    <w:rsid w:val="006D6AE7"/>
    <w:rsid w:val="006D742A"/>
    <w:rsid w:val="006D76FE"/>
    <w:rsid w:val="006F1ADA"/>
    <w:rsid w:val="00701EFF"/>
    <w:rsid w:val="00720FA9"/>
    <w:rsid w:val="00724D6A"/>
    <w:rsid w:val="00725750"/>
    <w:rsid w:val="007303A7"/>
    <w:rsid w:val="00735F82"/>
    <w:rsid w:val="0074662A"/>
    <w:rsid w:val="007466F3"/>
    <w:rsid w:val="00752A43"/>
    <w:rsid w:val="0075491A"/>
    <w:rsid w:val="007661F2"/>
    <w:rsid w:val="00773424"/>
    <w:rsid w:val="00774F2D"/>
    <w:rsid w:val="007804E7"/>
    <w:rsid w:val="00783899"/>
    <w:rsid w:val="00791005"/>
    <w:rsid w:val="007B3AA0"/>
    <w:rsid w:val="007B4ACA"/>
    <w:rsid w:val="007D224F"/>
    <w:rsid w:val="007D3E9F"/>
    <w:rsid w:val="007E2C19"/>
    <w:rsid w:val="007F0AF6"/>
    <w:rsid w:val="007F6CAD"/>
    <w:rsid w:val="0080470C"/>
    <w:rsid w:val="00814A5C"/>
    <w:rsid w:val="00815ED7"/>
    <w:rsid w:val="00830E82"/>
    <w:rsid w:val="00842641"/>
    <w:rsid w:val="008434CD"/>
    <w:rsid w:val="008567D8"/>
    <w:rsid w:val="00857EDF"/>
    <w:rsid w:val="0086235A"/>
    <w:rsid w:val="00866556"/>
    <w:rsid w:val="00867BCE"/>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318CC"/>
    <w:rsid w:val="00946810"/>
    <w:rsid w:val="0096117F"/>
    <w:rsid w:val="009645D7"/>
    <w:rsid w:val="00971636"/>
    <w:rsid w:val="00971C5C"/>
    <w:rsid w:val="00982ADE"/>
    <w:rsid w:val="009904B7"/>
    <w:rsid w:val="009976D8"/>
    <w:rsid w:val="009B67B8"/>
    <w:rsid w:val="009C4EE9"/>
    <w:rsid w:val="009D57B5"/>
    <w:rsid w:val="009D6448"/>
    <w:rsid w:val="009E1188"/>
    <w:rsid w:val="00A0105C"/>
    <w:rsid w:val="00A02473"/>
    <w:rsid w:val="00A073C1"/>
    <w:rsid w:val="00A2472F"/>
    <w:rsid w:val="00A26B20"/>
    <w:rsid w:val="00A36026"/>
    <w:rsid w:val="00A4586D"/>
    <w:rsid w:val="00A50191"/>
    <w:rsid w:val="00A6214C"/>
    <w:rsid w:val="00A73803"/>
    <w:rsid w:val="00A84258"/>
    <w:rsid w:val="00A96EA0"/>
    <w:rsid w:val="00AB563B"/>
    <w:rsid w:val="00AB6D18"/>
    <w:rsid w:val="00AC5C5E"/>
    <w:rsid w:val="00AC7AD6"/>
    <w:rsid w:val="00AE06F2"/>
    <w:rsid w:val="00B02391"/>
    <w:rsid w:val="00B05036"/>
    <w:rsid w:val="00B16625"/>
    <w:rsid w:val="00B27B12"/>
    <w:rsid w:val="00B318A6"/>
    <w:rsid w:val="00B34DD6"/>
    <w:rsid w:val="00B4067C"/>
    <w:rsid w:val="00B43B2A"/>
    <w:rsid w:val="00B46A8E"/>
    <w:rsid w:val="00B4779C"/>
    <w:rsid w:val="00B61547"/>
    <w:rsid w:val="00B81369"/>
    <w:rsid w:val="00B87F0E"/>
    <w:rsid w:val="00BA1291"/>
    <w:rsid w:val="00BA4C76"/>
    <w:rsid w:val="00BB5534"/>
    <w:rsid w:val="00BD1997"/>
    <w:rsid w:val="00BE2405"/>
    <w:rsid w:val="00BE4322"/>
    <w:rsid w:val="00BF076A"/>
    <w:rsid w:val="00C001D5"/>
    <w:rsid w:val="00C02D68"/>
    <w:rsid w:val="00C1272C"/>
    <w:rsid w:val="00C13566"/>
    <w:rsid w:val="00C14569"/>
    <w:rsid w:val="00C231CC"/>
    <w:rsid w:val="00C243FF"/>
    <w:rsid w:val="00C341EE"/>
    <w:rsid w:val="00C35482"/>
    <w:rsid w:val="00C4081D"/>
    <w:rsid w:val="00C43BD1"/>
    <w:rsid w:val="00C46397"/>
    <w:rsid w:val="00C55491"/>
    <w:rsid w:val="00C61777"/>
    <w:rsid w:val="00C63469"/>
    <w:rsid w:val="00C8668D"/>
    <w:rsid w:val="00C8722A"/>
    <w:rsid w:val="00C94374"/>
    <w:rsid w:val="00CA058D"/>
    <w:rsid w:val="00CA5770"/>
    <w:rsid w:val="00CB1986"/>
    <w:rsid w:val="00CB62EE"/>
    <w:rsid w:val="00CC4BC9"/>
    <w:rsid w:val="00CD1718"/>
    <w:rsid w:val="00CD5C52"/>
    <w:rsid w:val="00CD6F98"/>
    <w:rsid w:val="00D02EED"/>
    <w:rsid w:val="00D05C02"/>
    <w:rsid w:val="00D07A20"/>
    <w:rsid w:val="00D1248E"/>
    <w:rsid w:val="00D25111"/>
    <w:rsid w:val="00D2698C"/>
    <w:rsid w:val="00D2707E"/>
    <w:rsid w:val="00D35EE7"/>
    <w:rsid w:val="00D4108D"/>
    <w:rsid w:val="00D46EB0"/>
    <w:rsid w:val="00D55186"/>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7DA4"/>
    <w:rsid w:val="00DC2306"/>
    <w:rsid w:val="00DC347A"/>
    <w:rsid w:val="00DC3FEF"/>
    <w:rsid w:val="00DC52D2"/>
    <w:rsid w:val="00DC5DD0"/>
    <w:rsid w:val="00DD6123"/>
    <w:rsid w:val="00DE3EB3"/>
    <w:rsid w:val="00DF03E3"/>
    <w:rsid w:val="00DF6C20"/>
    <w:rsid w:val="00E00E12"/>
    <w:rsid w:val="00E031AA"/>
    <w:rsid w:val="00E03581"/>
    <w:rsid w:val="00E03CBA"/>
    <w:rsid w:val="00E0453B"/>
    <w:rsid w:val="00E2724F"/>
    <w:rsid w:val="00E3132F"/>
    <w:rsid w:val="00E322CB"/>
    <w:rsid w:val="00E3634F"/>
    <w:rsid w:val="00E406E8"/>
    <w:rsid w:val="00E43948"/>
    <w:rsid w:val="00E47F60"/>
    <w:rsid w:val="00E532BC"/>
    <w:rsid w:val="00E54F14"/>
    <w:rsid w:val="00E55015"/>
    <w:rsid w:val="00E6607D"/>
    <w:rsid w:val="00E70EAE"/>
    <w:rsid w:val="00E8071C"/>
    <w:rsid w:val="00E858B2"/>
    <w:rsid w:val="00E97DF7"/>
    <w:rsid w:val="00EB2628"/>
    <w:rsid w:val="00EB2BCE"/>
    <w:rsid w:val="00EB3853"/>
    <w:rsid w:val="00EB7025"/>
    <w:rsid w:val="00ED283B"/>
    <w:rsid w:val="00ED7376"/>
    <w:rsid w:val="00EE2C65"/>
    <w:rsid w:val="00EE428F"/>
    <w:rsid w:val="00EE69AE"/>
    <w:rsid w:val="00F03970"/>
    <w:rsid w:val="00F1368A"/>
    <w:rsid w:val="00F2138D"/>
    <w:rsid w:val="00F24936"/>
    <w:rsid w:val="00F2497D"/>
    <w:rsid w:val="00F26872"/>
    <w:rsid w:val="00F3015D"/>
    <w:rsid w:val="00F30FFC"/>
    <w:rsid w:val="00F31657"/>
    <w:rsid w:val="00F40F9F"/>
    <w:rsid w:val="00F427D4"/>
    <w:rsid w:val="00F564E0"/>
    <w:rsid w:val="00F565E4"/>
    <w:rsid w:val="00F63461"/>
    <w:rsid w:val="00F65FD6"/>
    <w:rsid w:val="00F90667"/>
    <w:rsid w:val="00FA3AC5"/>
    <w:rsid w:val="00FA635E"/>
    <w:rsid w:val="00FB5728"/>
    <w:rsid w:val="00FB7821"/>
    <w:rsid w:val="00FC54A5"/>
    <w:rsid w:val="00FD0606"/>
    <w:rsid w:val="00FD4714"/>
    <w:rsid w:val="00FD5893"/>
    <w:rsid w:val="00FE1E9D"/>
    <w:rsid w:val="00FE2F60"/>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F82"/>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B0503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B05036"/>
    <w:rPr>
      <w:rFonts w:asciiTheme="majorHAnsi" w:eastAsiaTheme="majorEastAsia" w:hAnsiTheme="majorHAnsi" w:cstheme="majorBidi"/>
      <w:color w:val="1F3763" w:themeColor="accent1" w:themeShade="7F"/>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github.com/rizasif/sqlite-unity-plugin" TargetMode="External"/><Relationship Id="rId8" Type="http://schemas.openxmlformats.org/officeDocument/2006/relationships/footer" Target="footer1.xml"/><Relationship Id="rId51" Type="http://schemas.openxmlformats.org/officeDocument/2006/relationships/image" Target="media/image3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25E3722B-0BD2-4681-BB09-124A4B21DB87}" type="presOf" srcId="{C0E71A07-9DB6-4AFC-AC44-03F6328BD834}" destId="{933F7788-B424-47E0-A2E6-9603FED5C1D8}" srcOrd="0" destOrd="0" presId="urn:microsoft.com/office/officeart/2005/8/layout/orgChart1"/>
    <dgm:cxn modelId="{155FAA4C-B094-48D7-938E-3987A066C05C}" type="presOf" srcId="{BCA5CE83-EEE6-407C-AE94-6220FA10CAD7}" destId="{907AEEB7-2AAE-4155-A80C-E4FC94D3570F}" srcOrd="1" destOrd="0" presId="urn:microsoft.com/office/officeart/2005/8/layout/orgChart1"/>
    <dgm:cxn modelId="{0A1EE145-3FF8-4979-8B98-794273F3A86D}" type="presOf" srcId="{9A837DDA-DE42-4137-BD68-D0E9CD0AE415}" destId="{3E4D3771-E915-425A-A4C4-9EE8FC1F1F11}" srcOrd="1" destOrd="0" presId="urn:microsoft.com/office/officeart/2005/8/layout/orgChart1"/>
    <dgm:cxn modelId="{D6A91AA8-FCC1-44C6-B847-B038BF59A12D}" type="presOf" srcId="{7210F7A2-B4A2-4930-942C-A7F33B9DDEEE}" destId="{0AB9BDE0-14FD-46AF-9249-52A7E722B646}" srcOrd="1" destOrd="0" presId="urn:microsoft.com/office/officeart/2005/8/layout/orgChart1"/>
    <dgm:cxn modelId="{7CAB080B-68DC-4723-8B02-2B4C66277446}" type="presOf" srcId="{3B47672D-36DB-4DA5-8248-5F83238CDCC9}" destId="{57EB8257-8C27-4295-B9DC-500A9FC1BD33}" srcOrd="0" destOrd="0" presId="urn:microsoft.com/office/officeart/2005/8/layout/orgChart1"/>
    <dgm:cxn modelId="{C18CB16D-1DDB-4979-B72C-14DBAD011157}" type="presOf" srcId="{DABE63B6-1392-401D-8841-663962BBA84A}" destId="{F2CC11FA-53A5-45B3-997E-D220E749C8C7}" srcOrd="0" destOrd="0" presId="urn:microsoft.com/office/officeart/2005/8/layout/orgChart1"/>
    <dgm:cxn modelId="{953C3CD6-2F48-495B-A453-30FC5A7048F4}" type="presOf" srcId="{46AAE9A1-4746-474B-96C6-BB15384E413E}" destId="{D23EB186-4C45-44A9-B70B-14E8B6CDC239}" srcOrd="0" destOrd="0" presId="urn:microsoft.com/office/officeart/2005/8/layout/orgChart1"/>
    <dgm:cxn modelId="{A3C7B01A-D582-4B4A-80FC-353D24B7A62E}" type="presOf" srcId="{3F139723-B0AE-4BF3-B906-3A5D3165EE70}" destId="{AE610FB5-79C1-42B8-BBC2-886CE01D1895}" srcOrd="1" destOrd="0" presId="urn:microsoft.com/office/officeart/2005/8/layout/orgChart1"/>
    <dgm:cxn modelId="{EAE834D6-8F28-4543-BC1C-E193717FE865}" type="presOf" srcId="{B12863E6-1C89-4871-832F-ABD841D859A3}" destId="{B6DE3FBA-7B66-4B6C-B353-E7C686335BD5}" srcOrd="0" destOrd="0" presId="urn:microsoft.com/office/officeart/2005/8/layout/orgChart1"/>
    <dgm:cxn modelId="{24B8E5B6-5BA3-4FB9-89A5-B20303C17259}" type="presOf" srcId="{CDA65A44-A27B-41FC-B016-3143D89D6D89}" destId="{4CA25496-4DB7-4444-9994-BEABC2AB26E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BF1C7DA5-6962-4BE9-A1D7-ADDC18B67B53}" type="presOf" srcId="{D685A6AF-4D6E-4172-B5B7-15B99DFE96A4}" destId="{7EEBDE34-F95B-4A44-8321-B56812580736}" srcOrd="0" destOrd="0" presId="urn:microsoft.com/office/officeart/2005/8/layout/orgChart1"/>
    <dgm:cxn modelId="{4C312CB6-33FE-4A67-B055-02C6DF4113AA}" type="presOf" srcId="{4BE1ADFF-EFFA-4AF0-A666-F60995085558}" destId="{85DF27D3-757D-4AAD-98A1-42C40125307B}" srcOrd="1" destOrd="0" presId="urn:microsoft.com/office/officeart/2005/8/layout/orgChart1"/>
    <dgm:cxn modelId="{9253F5A3-E0D4-4D22-8A78-1224B285ECCF}" type="presOf" srcId="{550FAA53-48A1-4272-8D5B-177170B57BB9}" destId="{3D93F33E-4844-4D86-814B-EB2C91E4CED3}" srcOrd="0" destOrd="0" presId="urn:microsoft.com/office/officeart/2005/8/layout/orgChart1"/>
    <dgm:cxn modelId="{3F16B4E4-E303-45AA-8FCC-37DC32951D57}" type="presOf" srcId="{F797498C-A402-4A51-BBA1-D9DB816F2F08}" destId="{B93034BC-FA44-4BD1-8759-AC74204A72F5}"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38CF2DA9-5829-4795-B6F5-7AACEAD576BF}" type="presOf" srcId="{B12863E6-1C89-4871-832F-ABD841D859A3}" destId="{C515A046-F717-4EEC-906F-ADB58F1B415F}" srcOrd="1" destOrd="0" presId="urn:microsoft.com/office/officeart/2005/8/layout/orgChart1"/>
    <dgm:cxn modelId="{BCAEEE88-5CAC-4E55-BB2B-4437616E7329}" type="presOf" srcId="{1818AEE2-18FF-4B61-9B8B-5BBDBB2C21B2}" destId="{DD892A93-F2F2-4F1B-9035-C91826664A5F}" srcOrd="1" destOrd="0" presId="urn:microsoft.com/office/officeart/2005/8/layout/orgChart1"/>
    <dgm:cxn modelId="{9CF16447-FCA8-4519-A273-37E173929262}" type="presOf" srcId="{F4F3723F-A12E-4068-9261-43D7D96B5F01}" destId="{693A74BA-5E54-47B7-86A9-A64D146D9A09}" srcOrd="0" destOrd="0" presId="urn:microsoft.com/office/officeart/2005/8/layout/orgChart1"/>
    <dgm:cxn modelId="{B384BBF5-8180-4144-85B2-E436B449F43E}" type="presOf" srcId="{6A4EF8A4-5734-4B3E-9B77-346244478244}" destId="{DC2AE255-19BF-4E55-8A4B-B8DA5E24DFDD}" srcOrd="0" destOrd="0" presId="urn:microsoft.com/office/officeart/2005/8/layout/orgChart1"/>
    <dgm:cxn modelId="{0134AE9F-0057-4D46-97DC-9990FA8E5406}" type="presOf" srcId="{470F97DA-700E-4DB7-9BD6-7978B74D2BCC}" destId="{FF5B20B9-9E5C-4512-A7E7-E7B41B9DB8CB}" srcOrd="1" destOrd="0" presId="urn:microsoft.com/office/officeart/2005/8/layout/orgChart1"/>
    <dgm:cxn modelId="{D6B7AA11-8883-4446-9603-50B464FFC858}" type="presOf" srcId="{7F05606F-BC6E-4832-B3F2-B38D2C6905A5}" destId="{D8C0E14E-D0D2-4C90-B2D9-28BBB418C65E}"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126C61B4-248B-46D7-9F90-C34328A33AAF}" type="presOf" srcId="{E53CA303-A4B9-40F3-AA4D-AE57C3F3FAE6}" destId="{EC0F227A-A213-459B-A0AA-06A5383F2F2D}" srcOrd="0" destOrd="0" presId="urn:microsoft.com/office/officeart/2005/8/layout/orgChart1"/>
    <dgm:cxn modelId="{8C5C5DC4-F12D-4ADB-9114-3EF9EC9B7BCE}" type="presOf" srcId="{4AF09A47-FEE9-4BA2-9E50-78945F5991A4}" destId="{5CB5EAA4-325F-4B78-B8DE-82191DA83D87}"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662891D8-1725-4530-8621-CD200E50E5AC}" type="presOf" srcId="{9AEC864D-C440-490D-A60A-EBCB5A2A5964}" destId="{1817C144-6ECA-4399-B05E-14D9D361161A}" srcOrd="0" destOrd="0" presId="urn:microsoft.com/office/officeart/2005/8/layout/orgChart1"/>
    <dgm:cxn modelId="{8E068A08-710B-4472-A112-BC9DEF27E2A3}" type="presOf" srcId="{49FB6925-14E5-4569-99E4-FC8DD9233FC0}" destId="{D4FA9F36-F915-4AD0-A7EE-EF88DB31F2C4}"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CE45E83E-AFC0-4161-98C5-09E55D7F4235}" type="presOf" srcId="{732028C4-7C0E-4136-B3D4-60DDF4A13016}" destId="{79B6E7C5-9601-42FD-863C-EE35E558B232}" srcOrd="0" destOrd="0" presId="urn:microsoft.com/office/officeart/2005/8/layout/orgChart1"/>
    <dgm:cxn modelId="{E5B9F339-8C74-4D82-B0B1-AD4F1F4573C8}" type="presOf" srcId="{1C5BE247-A347-4D91-AB38-0A821A2F82C6}" destId="{B5C72B8F-5E22-4EB7-8DEA-743080C4624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0E07BB9D-0DC0-42D7-9CAE-048067C8D9EB}" type="presOf" srcId="{E8028DA5-A12E-4747-9D1C-EE5DF8BA4D57}" destId="{606A03E4-86C6-45EC-A1E8-D1B9C0F2B133}" srcOrd="1" destOrd="0" presId="urn:microsoft.com/office/officeart/2005/8/layout/orgChart1"/>
    <dgm:cxn modelId="{948C9ACF-BF56-4371-9241-9DD358DD4B62}" type="presOf" srcId="{3196EB04-6664-4A6B-BFE0-6BDFC6CDE301}" destId="{2180F046-742D-4D78-ACB6-5F3C1EE60401}" srcOrd="0" destOrd="0" presId="urn:microsoft.com/office/officeart/2005/8/layout/orgChart1"/>
    <dgm:cxn modelId="{F3E605ED-73E5-4A21-B47D-CB7F557B3078}" type="presOf" srcId="{A874176F-B27A-4687-B906-32E42BD53E0E}" destId="{98103316-F1B0-4E3A-8371-3B709AED0E71}" srcOrd="0" destOrd="0" presId="urn:microsoft.com/office/officeart/2005/8/layout/orgChart1"/>
    <dgm:cxn modelId="{AA7E2A7E-F783-4E3D-9E2E-EF80EFD5DEB1}" type="presOf" srcId="{E8028DA5-A12E-4747-9D1C-EE5DF8BA4D57}" destId="{2282E745-FE61-4DD4-A215-ED5C72438478}" srcOrd="0" destOrd="0" presId="urn:microsoft.com/office/officeart/2005/8/layout/orgChart1"/>
    <dgm:cxn modelId="{F95A19F4-D027-4D97-BA89-380C65806CD7}" type="presOf" srcId="{45EF1FD7-2623-4B06-81D3-7139873E5FBC}" destId="{6422E208-9640-48D6-B131-C15D4CB7C624}" srcOrd="1" destOrd="0" presId="urn:microsoft.com/office/officeart/2005/8/layout/orgChart1"/>
    <dgm:cxn modelId="{78902C78-5F3E-4B6D-BA45-FA53C3D488BB}" type="presOf" srcId="{5943F5F5-9324-45CB-8B9D-4FB495A83960}" destId="{54F12044-88FD-4CB9-8717-67B2B8221EEE}"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CA14CE8-F8B3-43E2-9A1B-FB2CADD87157}" type="presOf" srcId="{478D4AF2-2370-4018-9D8F-DB8D346E12B9}" destId="{FD709827-B823-42C7-99E5-4F0C876B50A8}"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B1F06B7-B17F-4665-A8D1-81E8BF6AA59F}" type="presOf" srcId="{4BEF06B8-16F3-48A3-813A-08EBEEDF9603}" destId="{EF0CCAE9-2F6C-4947-AB1A-8275B23822FB}" srcOrd="0" destOrd="0" presId="urn:microsoft.com/office/officeart/2005/8/layout/orgChart1"/>
    <dgm:cxn modelId="{D1C903FB-3F13-4170-9BC1-3FBB5C3BDAD8}" type="presOf" srcId="{CF28D7AB-5DB6-48AD-BF80-9B9F71047A83}" destId="{2DE77C80-34AB-47B4-B926-B838358C6DBF}" srcOrd="0" destOrd="0" presId="urn:microsoft.com/office/officeart/2005/8/layout/orgChart1"/>
    <dgm:cxn modelId="{25080494-93A7-4A49-9BD2-9914D78C056B}" type="presOf" srcId="{80A1695F-B5E9-4F00-ABD9-0D56D43EC2DD}" destId="{A0A3DD4A-079D-4211-8D4A-384E69D38B56}" srcOrd="0" destOrd="0" presId="urn:microsoft.com/office/officeart/2005/8/layout/orgChart1"/>
    <dgm:cxn modelId="{3DB7AF60-BCED-4A3C-88CF-E958AAD1D598}" type="presOf" srcId="{3E2E13B3-89BE-4401-98A1-EAD8AD956B8C}" destId="{90FADBB2-348C-499C-934D-7E0234ABB7DC}" srcOrd="0" destOrd="0" presId="urn:microsoft.com/office/officeart/2005/8/layout/orgChart1"/>
    <dgm:cxn modelId="{FC5E57B5-25E4-471F-A681-6E4AD1BB1780}" type="presOf" srcId="{C3C818E4-A4E2-48E2-8BD4-677703B3094B}" destId="{A9CC9904-34CA-4BB5-9EB3-5740E0BC1793}" srcOrd="1" destOrd="0" presId="urn:microsoft.com/office/officeart/2005/8/layout/orgChart1"/>
    <dgm:cxn modelId="{53262377-A04F-4A3E-9E35-9FE250C364D5}" type="presOf" srcId="{45EF1FD7-2623-4B06-81D3-7139873E5FBC}" destId="{BD52E612-E5A3-4F61-8947-8F658FF51236}" srcOrd="0" destOrd="0" presId="urn:microsoft.com/office/officeart/2005/8/layout/orgChart1"/>
    <dgm:cxn modelId="{8A79283D-4D3E-42F5-A4A2-D72614CD7856}" type="presOf" srcId="{3F139723-B0AE-4BF3-B906-3A5D3165EE70}" destId="{1369280A-9A92-402C-8AA0-04BBE157D1D3}" srcOrd="0" destOrd="0" presId="urn:microsoft.com/office/officeart/2005/8/layout/orgChart1"/>
    <dgm:cxn modelId="{6D38ABAE-2E7F-47F4-9087-B85643652948}" type="presOf" srcId="{6A4EF8A4-5734-4B3E-9B77-346244478244}" destId="{2852ECCE-C5E2-4F35-A399-32B0C0CC0653}" srcOrd="1" destOrd="0" presId="urn:microsoft.com/office/officeart/2005/8/layout/orgChart1"/>
    <dgm:cxn modelId="{711D52AF-3C93-4C62-80B9-B642565828EE}" type="presOf" srcId="{722786BE-FBA5-4406-9EDB-87B427A05708}" destId="{23445395-A926-4BD4-9EE3-40E618F6C200}" srcOrd="0" destOrd="0" presId="urn:microsoft.com/office/officeart/2005/8/layout/orgChart1"/>
    <dgm:cxn modelId="{B6691F3A-25C4-4FFE-8C47-FDBAC9C57427}" type="presOf" srcId="{86915BF0-9CC9-40A6-9C4C-28CB430CBD01}" destId="{30C7C204-467F-4EB8-8CD7-D358455FF975}" srcOrd="1" destOrd="0" presId="urn:microsoft.com/office/officeart/2005/8/layout/orgChart1"/>
    <dgm:cxn modelId="{E8A1AF9A-3DA5-41A9-8AAE-136E0023E95A}" type="presOf" srcId="{4AF09A47-FEE9-4BA2-9E50-78945F5991A4}" destId="{51C02D81-11B4-4B64-ADCB-B83673569BCE}" srcOrd="0" destOrd="0" presId="urn:microsoft.com/office/officeart/2005/8/layout/orgChart1"/>
    <dgm:cxn modelId="{FD697AC9-D2D7-42C5-98DD-12B27AD5A359}" type="presOf" srcId="{DABE63B6-1392-401D-8841-663962BBA84A}" destId="{F31A0502-F4AE-473C-A8CA-494A1E015D55}"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97776897-D59D-4EAE-A560-332859FE3CCE}" type="presOf" srcId="{E3722A7C-5400-4433-8D6C-4C025528E7A5}" destId="{4C706B72-F314-442E-A9AB-0D3AB904A4C8}" srcOrd="0" destOrd="0" presId="urn:microsoft.com/office/officeart/2005/8/layout/orgChart1"/>
    <dgm:cxn modelId="{2F1C0087-D726-450B-B551-988FD95ADE23}" type="presOf" srcId="{1634314E-E517-4305-893D-98C4C74A9131}" destId="{E7DEBBC3-0DDF-4B52-A4D9-76BAFBD14A41}" srcOrd="0" destOrd="0" presId="urn:microsoft.com/office/officeart/2005/8/layout/orgChart1"/>
    <dgm:cxn modelId="{278CAB91-FA24-4AA9-AD58-47F0EBA0881B}" type="presOf" srcId="{8291F786-70EA-4916-A753-3A2DBEE9AFBE}" destId="{A9ED4FE4-CB74-4854-A300-8D2B45FA0EDE}" srcOrd="0" destOrd="0" presId="urn:microsoft.com/office/officeart/2005/8/layout/orgChart1"/>
    <dgm:cxn modelId="{89E767E0-64BB-4E03-BCA6-4FBCFB0A8431}" type="presOf" srcId="{5FBC66E1-34C0-40F7-91C5-B7BE59DBAE0C}" destId="{D0CD7594-AA16-4151-8D32-12483A909702}" srcOrd="1" destOrd="0" presId="urn:microsoft.com/office/officeart/2005/8/layout/orgChart1"/>
    <dgm:cxn modelId="{E7B2554F-60A3-4ED4-A0DE-B0254853117E}" type="presOf" srcId="{EB507908-DE6D-4A67-8322-2BBD319EDB39}" destId="{1BE9CCA6-6C6C-46A4-B9ED-8A7BF88ABD59}" srcOrd="1" destOrd="0" presId="urn:microsoft.com/office/officeart/2005/8/layout/orgChart1"/>
    <dgm:cxn modelId="{50A6C1CA-BEE1-4032-85EC-2DCC78CE987A}" type="presOf" srcId="{E3722A7C-5400-4433-8D6C-4C025528E7A5}" destId="{3FD41EFD-FC9E-4795-A546-59B698B57E3B}"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7414D2FE-E8AA-465D-BDA5-1BD3C86F8CB8}" type="presOf" srcId="{86915BF0-9CC9-40A6-9C4C-28CB430CBD01}" destId="{3801EDE1-E50C-44D2-A1CB-FD7582C285D6}"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104A8B0B-CEFE-42C5-85CD-3F214799BD7D}" type="presOf" srcId="{90F13D62-4243-4948-9014-E8C874B96C9A}" destId="{CA0B1C3A-0C89-45EF-81FE-A8B27F9A299E}"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09492E62-6654-4144-ABD9-C288E0832521}" type="presOf" srcId="{610A5943-EF4B-43B8-85F3-49993823A251}" destId="{39DB70C0-07A1-42D1-9E6A-A6C783C4B9CC}" srcOrd="1" destOrd="0" presId="urn:microsoft.com/office/officeart/2005/8/layout/orgChart1"/>
    <dgm:cxn modelId="{523463D4-7DE1-4E39-8A3B-4AC7FDCC1A5C}" type="presOf" srcId="{3B47672D-36DB-4DA5-8248-5F83238CDCC9}" destId="{C2A1DB71-9A06-4EC1-90E8-A314471533CB}" srcOrd="1" destOrd="0" presId="urn:microsoft.com/office/officeart/2005/8/layout/orgChart1"/>
    <dgm:cxn modelId="{BFBB239B-3F89-4B99-9918-D54490FAC5E6}" type="presOf" srcId="{C20AAE2D-9513-426F-951E-DCF02C6FD052}" destId="{8D19FA06-33CF-4015-8006-B62B5077D648}" srcOrd="1" destOrd="0" presId="urn:microsoft.com/office/officeart/2005/8/layout/orgChart1"/>
    <dgm:cxn modelId="{B4A27A6B-088D-4FD8-AC8C-51B6C8CF49BC}" type="presOf" srcId="{38B440D8-B0FE-4A72-B956-E263E0442189}" destId="{8264CD75-129F-4E59-A6B2-5BA94E93287E}" srcOrd="0" destOrd="0" presId="urn:microsoft.com/office/officeart/2005/8/layout/orgChart1"/>
    <dgm:cxn modelId="{FE01D623-7C8B-4AE6-BE46-E660CCC09E1C}" type="presOf" srcId="{64EDED6B-9FD1-453E-95BD-28D098779489}" destId="{092A7EB8-65DB-4D15-9713-965934D05954}" srcOrd="0" destOrd="0" presId="urn:microsoft.com/office/officeart/2005/8/layout/orgChart1"/>
    <dgm:cxn modelId="{668A5ADF-E52F-4873-A1E2-39D521DC70CD}" type="presOf" srcId="{5943F5F5-9324-45CB-8B9D-4FB495A83960}" destId="{AAE0C62C-3265-4AA3-AE17-94AC6569D7F5}" srcOrd="0" destOrd="0" presId="urn:microsoft.com/office/officeart/2005/8/layout/orgChart1"/>
    <dgm:cxn modelId="{34E9A0DD-CFBA-4706-9DC7-42CBF3E760F7}" type="presOf" srcId="{F1B2F675-1F52-49E1-8661-F041CE80BC61}" destId="{1EFBFA3E-152E-412F-B063-EC280DDB3BA8}" srcOrd="0" destOrd="0" presId="urn:microsoft.com/office/officeart/2005/8/layout/orgChart1"/>
    <dgm:cxn modelId="{40060BCA-1165-4CB6-8F9D-1157BA2FF4BA}" type="presOf" srcId="{F1B2F675-1F52-49E1-8661-F041CE80BC61}" destId="{E2DECF6B-6D05-4789-8C2C-7F61D672C650}" srcOrd="1" destOrd="0" presId="urn:microsoft.com/office/officeart/2005/8/layout/orgChart1"/>
    <dgm:cxn modelId="{A2D2DD9F-6D9E-4935-A2F4-C106A76E2BEA}" type="presOf" srcId="{724E54B0-110A-44C9-84FD-013A65BB1C27}" destId="{5ABD6951-BEDD-4817-9022-04BA05DB526E}"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FD06A39-3197-400B-86F0-5450A91A8FE9}" type="presOf" srcId="{AFFD3460-6A62-42DF-A0F0-A8172745676E}" destId="{A01C0E44-C05B-4456-A062-AD67344F9E8A}" srcOrd="1" destOrd="0" presId="urn:microsoft.com/office/officeart/2005/8/layout/orgChart1"/>
    <dgm:cxn modelId="{7BB527D8-83F1-4E76-8069-245FA30CBC66}" type="presOf" srcId="{CF28D7AB-5DB6-48AD-BF80-9B9F71047A83}" destId="{45790D66-2D65-4A65-94CB-F936CDF3560B}" srcOrd="1" destOrd="0" presId="urn:microsoft.com/office/officeart/2005/8/layout/orgChart1"/>
    <dgm:cxn modelId="{8361831F-BC3E-49B1-8F96-2CE557CA1AF5}" type="presOf" srcId="{F4F3723F-A12E-4068-9261-43D7D96B5F01}" destId="{40E86FF6-1EA4-44D9-BA56-594591EAA8A6}" srcOrd="1" destOrd="0" presId="urn:microsoft.com/office/officeart/2005/8/layout/orgChart1"/>
    <dgm:cxn modelId="{77A36C86-733C-4309-8AF6-36317A7DF83A}" type="presOf" srcId="{5021EAD1-358A-40CE-BD76-888CB8D4E13E}" destId="{255F3B05-3221-48C5-BEAA-93D7716E0480}"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E05D895F-F12C-4332-A9F7-607ED889FE4E}" type="presOf" srcId="{AFFD3460-6A62-42DF-A0F0-A8172745676E}" destId="{A23E8AC0-73A0-414E-8EF4-3803ED3B13F6}" srcOrd="0" destOrd="0" presId="urn:microsoft.com/office/officeart/2005/8/layout/orgChart1"/>
    <dgm:cxn modelId="{5CAC5BCD-AF94-492A-8D09-F6870B1EA9AE}" type="presOf" srcId="{E5F746AA-A45F-4D12-BAD2-8898C837D0D4}" destId="{632F89DD-700E-48C2-9CB0-1599D0012A3A}" srcOrd="0" destOrd="0" presId="urn:microsoft.com/office/officeart/2005/8/layout/orgChart1"/>
    <dgm:cxn modelId="{ECDD6E51-1D3B-42E0-8ED4-7AFB8A50A59C}" type="presOf" srcId="{E5F746AA-A45F-4D12-BAD2-8898C837D0D4}" destId="{4841F9A3-3255-4539-BC16-D30FA63EE3A4}" srcOrd="1" destOrd="0" presId="urn:microsoft.com/office/officeart/2005/8/layout/orgChart1"/>
    <dgm:cxn modelId="{C5820ADF-E9B6-4AA0-8F6F-4F68614448A6}" type="presOf" srcId="{7A70C496-BE0D-40F3-8B88-C498B6334E84}" destId="{2A4D34CA-E003-4ED7-86AD-D79C71D1BB02}" srcOrd="1" destOrd="0" presId="urn:microsoft.com/office/officeart/2005/8/layout/orgChart1"/>
    <dgm:cxn modelId="{E6D0BE05-0A72-4907-9081-4E51B6905FFA}" type="presOf" srcId="{EB507908-DE6D-4A67-8322-2BBD319EDB39}" destId="{F08E63DA-E4B4-489B-8CD6-D1D8414B7610}"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C57B634A-009B-453D-AF93-3450F6C5CDAD}" type="presOf" srcId="{5A15ECBF-199E-4B32-8CF5-2CE344CEFD29}" destId="{CCE67DB1-0EC7-4BB6-8B3B-9BFD2308B380}" srcOrd="0" destOrd="0" presId="urn:microsoft.com/office/officeart/2005/8/layout/orgChart1"/>
    <dgm:cxn modelId="{72F802DF-BB5E-4249-A301-3B46D3836323}" type="presOf" srcId="{4895DA8E-8B7A-4DC5-8FE2-E36A340D5358}" destId="{43BDDACC-62E9-4572-AB5C-5CD1ECE3CBB0}" srcOrd="0" destOrd="0" presId="urn:microsoft.com/office/officeart/2005/8/layout/orgChart1"/>
    <dgm:cxn modelId="{433283A7-3BBA-4315-85E8-7E645D525735}" type="presOf" srcId="{0FC75A7D-3FB4-4995-96A7-FBDDABEAB6A4}" destId="{0F4D36C7-0916-44FD-81F6-DBE988E0C813}" srcOrd="0" destOrd="0" presId="urn:microsoft.com/office/officeart/2005/8/layout/orgChart1"/>
    <dgm:cxn modelId="{F4DA6B5B-FE8A-4292-ACB4-A7B1CEF05C35}" type="presOf" srcId="{195AD2AA-0331-45A7-BD08-3F2D69E7DECA}" destId="{8B05E2C5-F733-4A81-A258-6AF664A88FA4}" srcOrd="1" destOrd="0" presId="urn:microsoft.com/office/officeart/2005/8/layout/orgChart1"/>
    <dgm:cxn modelId="{21581B0F-A0D3-4565-985C-E60517A6B09F}" type="presOf" srcId="{FADBA842-0607-4F23-9B35-412FAD361C1A}" destId="{9A97F9F9-7B33-4D07-8169-95F270880061}" srcOrd="0" destOrd="0" presId="urn:microsoft.com/office/officeart/2005/8/layout/orgChart1"/>
    <dgm:cxn modelId="{D879EFB2-7AF1-464B-B3C8-16FD31515727}" type="presOf" srcId="{9344D49A-2C9A-4328-A935-7109079E88F1}" destId="{46C37208-7CB1-45FE-98CF-24A799F814F6}" srcOrd="0" destOrd="0" presId="urn:microsoft.com/office/officeart/2005/8/layout/orgChart1"/>
    <dgm:cxn modelId="{66CD19A2-129D-4C94-A5CE-867E831A65F0}" type="presOf" srcId="{90F13D62-4243-4948-9014-E8C874B96C9A}" destId="{630C8904-6FB2-41B7-A62D-ACD0DDA8313C}" srcOrd="1" destOrd="0" presId="urn:microsoft.com/office/officeart/2005/8/layout/orgChart1"/>
    <dgm:cxn modelId="{021780D1-723B-4343-B55E-D972A0FF346D}" type="presOf" srcId="{EF1D1D4C-3361-4EBC-9D1F-FD1932346B70}" destId="{1A7CAD9E-5339-43F6-8E64-F7122F744592}" srcOrd="0" destOrd="0" presId="urn:microsoft.com/office/officeart/2005/8/layout/orgChart1"/>
    <dgm:cxn modelId="{36E48D80-6DFD-4BEF-9262-EA791BFBDA1A}" type="presOf" srcId="{800A4E9C-D44C-4B89-B89F-5EACA7AF0045}" destId="{E9640F85-ADEF-42AD-BF99-DD846FA4AACF}" srcOrd="0" destOrd="0" presId="urn:microsoft.com/office/officeart/2005/8/layout/orgChart1"/>
    <dgm:cxn modelId="{07130E19-F6C4-48D7-AF9D-B0A719EEDFE9}" type="presOf" srcId="{5FBC66E1-34C0-40F7-91C5-B7BE59DBAE0C}" destId="{22850415-31A2-43B3-8019-BA1DEC434E23}"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46FC0783-9C46-4BE6-BFCB-5F5DE6A90994}" type="presOf" srcId="{1818AEE2-18FF-4B61-9B8B-5BBDBB2C21B2}" destId="{07F93F11-71E3-4FDA-816C-BB3E348F3103}" srcOrd="0" destOrd="0" presId="urn:microsoft.com/office/officeart/2005/8/layout/orgChart1"/>
    <dgm:cxn modelId="{C38F3EE0-0AEA-4450-AD0F-B2369B5F34B5}" type="presOf" srcId="{82D32540-5184-4642-AA16-21286E7D64A7}" destId="{8704F6F5-3A45-49EC-962F-F70172F6840B}"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8A894F0B-F03C-43D6-9013-C6D8988FDBD7}" type="presOf" srcId="{C20AAE2D-9513-426F-951E-DCF02C6FD052}" destId="{559519C3-9E4C-4BE4-B7F4-23F74529AAE7}"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4B814193-0338-4E74-915A-A9D2DF270EA4}" type="presOf" srcId="{86206A03-C846-41F6-AF8C-666C8CFFF5B3}" destId="{2E6BAB13-A7FB-4F65-85F1-999564839247}" srcOrd="0" destOrd="0" presId="urn:microsoft.com/office/officeart/2005/8/layout/orgChart1"/>
    <dgm:cxn modelId="{8664C6EB-422C-422F-A76C-5AD9CA77EC99}" type="presOf" srcId="{BCA5CE83-EEE6-407C-AE94-6220FA10CAD7}" destId="{CD3815C0-696D-4F1D-8926-18EFD089F16F}" srcOrd="0" destOrd="0" presId="urn:microsoft.com/office/officeart/2005/8/layout/orgChart1"/>
    <dgm:cxn modelId="{4013665F-EDAB-4C33-8C7E-FE84C1ED09F6}" type="presOf" srcId="{0FC75A7D-3FB4-4995-96A7-FBDDABEAB6A4}" destId="{A51F0247-BE36-40E9-8AB0-A9E005189AF1}" srcOrd="1" destOrd="0" presId="urn:microsoft.com/office/officeart/2005/8/layout/orgChart1"/>
    <dgm:cxn modelId="{1CB65B4A-152A-4463-8F13-D17A2572D95E}" type="presOf" srcId="{B6B66C2D-2D29-4F28-8021-658E6862DC47}" destId="{CA4877AA-3F92-4BA7-9AAB-770EDEA0C0CD}"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03142CC7-C771-4360-BC19-C6B63FBD34F9}" type="presOf" srcId="{7E3F8A8D-B681-486B-8C2E-44BA9C5FDBFA}" destId="{7FD2EF77-A4E5-4035-9519-5C7DC94D1E38}" srcOrd="1" destOrd="0" presId="urn:microsoft.com/office/officeart/2005/8/layout/orgChart1"/>
    <dgm:cxn modelId="{D899F40C-2F0C-4E7C-A5AC-9A52B01804C9}" type="presOf" srcId="{732028C4-7C0E-4136-B3D4-60DDF4A13016}" destId="{229BCD2E-3467-4C2B-87E6-E9EED095C8D1}" srcOrd="1" destOrd="0" presId="urn:microsoft.com/office/officeart/2005/8/layout/orgChart1"/>
    <dgm:cxn modelId="{AC948B9B-8A32-4BFB-B85F-CDFFBDBABF69}" type="presOf" srcId="{2840A121-52ED-4493-BE00-E44CCBA34BBA}" destId="{6019D00C-2DD3-4EDD-B629-7B6220DE8AB6}" srcOrd="0" destOrd="0" presId="urn:microsoft.com/office/officeart/2005/8/layout/orgChart1"/>
    <dgm:cxn modelId="{F946357A-C4DA-4622-ACCB-5217B6819C25}" type="presOf" srcId="{470F97DA-700E-4DB7-9BD6-7978B74D2BCC}" destId="{14DA8251-00B2-4858-BDDC-33A8011FD811}" srcOrd="0" destOrd="0" presId="urn:microsoft.com/office/officeart/2005/8/layout/orgChart1"/>
    <dgm:cxn modelId="{6AA2E589-E818-42AA-94C4-EB7CF9605D77}" type="presOf" srcId="{6E3E0666-931C-4B5B-AD0F-F4D270CAD011}" destId="{733AF98C-6CD0-43A4-99F5-A47BF12A8425}" srcOrd="0" destOrd="0" presId="urn:microsoft.com/office/officeart/2005/8/layout/orgChart1"/>
    <dgm:cxn modelId="{D4A0485E-82EA-4ADF-871D-CBAFC005178E}" type="presOf" srcId="{46AAE9A1-4746-474B-96C6-BB15384E413E}" destId="{931CD951-24C6-4082-BC4C-8AEC7C7C3BE9}" srcOrd="1" destOrd="0" presId="urn:microsoft.com/office/officeart/2005/8/layout/orgChart1"/>
    <dgm:cxn modelId="{F3D13D08-ED55-4DF4-AD0A-B1D9D51000B6}" type="presOf" srcId="{7210F7A2-B4A2-4930-942C-A7F33B9DDEEE}" destId="{ACDEBD9B-611C-411A-885A-15CE3F3315BC}" srcOrd="0" destOrd="0" presId="urn:microsoft.com/office/officeart/2005/8/layout/orgChart1"/>
    <dgm:cxn modelId="{C0B5043D-2895-44D7-99E5-107D0275AE0B}" type="presOf" srcId="{195AD2AA-0331-45A7-BD08-3F2D69E7DECA}" destId="{321BECB2-8802-473F-BD7C-427A6532EB74}" srcOrd="0" destOrd="0" presId="urn:microsoft.com/office/officeart/2005/8/layout/orgChart1"/>
    <dgm:cxn modelId="{0D52366B-8178-4916-8770-83EE6859C013}" type="presOf" srcId="{EF1D1D4C-3361-4EBC-9D1F-FD1932346B70}" destId="{3E35F573-B8DB-4497-87DD-B3FBDF20AC66}"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C1FDA72F-90FD-40F3-AC2C-09F45194CD37}" type="presOf" srcId="{82D32540-5184-4642-AA16-21286E7D64A7}" destId="{3E406804-2F70-4EBB-A940-86121BF0941A}" srcOrd="0" destOrd="0" presId="urn:microsoft.com/office/officeart/2005/8/layout/orgChart1"/>
    <dgm:cxn modelId="{D10F3842-4AC7-4CD1-AF72-546AD48FBB76}" type="presOf" srcId="{DB6D83F2-E9A9-4A17-A6AC-CF7CF1E2B579}" destId="{70BE378E-BDF8-4376-B51E-8777743B45F0}" srcOrd="0" destOrd="0" presId="urn:microsoft.com/office/officeart/2005/8/layout/orgChart1"/>
    <dgm:cxn modelId="{EC6B3CF4-0B4F-43ED-AC21-C89FD467B54C}" type="presOf" srcId="{DAD76C88-5D19-403D-BA58-0DF81B25F93B}" destId="{E11919B6-8327-4DE7-81DD-EF55B6BA921E}" srcOrd="0" destOrd="0" presId="urn:microsoft.com/office/officeart/2005/8/layout/orgChart1"/>
    <dgm:cxn modelId="{338D5198-0399-484C-BBDC-E4044A457497}" type="presOf" srcId="{C7DA50B6-FC5C-465D-83A3-835B3034FC94}" destId="{57C3870B-ACB4-423B-BFFC-6E503DD92EC5}" srcOrd="0" destOrd="0" presId="urn:microsoft.com/office/officeart/2005/8/layout/orgChart1"/>
    <dgm:cxn modelId="{EB8851CA-D2F3-4271-AE37-E4EBBD546528}" type="presOf" srcId="{7E3F8A8D-B681-486B-8C2E-44BA9C5FDBFA}" destId="{470995F0-D9A7-441E-8C2B-3C47210887AE}" srcOrd="0" destOrd="0" presId="urn:microsoft.com/office/officeart/2005/8/layout/orgChart1"/>
    <dgm:cxn modelId="{858B2832-110C-4CB0-969B-6C39578E8D92}" type="presOf" srcId="{D4446DE1-B950-4204-8D95-79A467AE6979}" destId="{9A2F3ECB-94A2-4867-ADF6-A829543E2D4B}" srcOrd="0" destOrd="0" presId="urn:microsoft.com/office/officeart/2005/8/layout/orgChart1"/>
    <dgm:cxn modelId="{A22F9978-58A1-41EA-BB26-64023C36608D}" type="presOf" srcId="{61312A79-A4D1-4DF0-AA60-931B90D0EDA8}" destId="{51EE186C-0A84-45C0-A3B4-2B66CD3EB255}"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7227F882-BFE8-4768-85A8-8982EB70406D}" type="presOf" srcId="{610A5943-EF4B-43B8-85F3-49993823A251}" destId="{80B9726B-1F6D-480F-B41E-E1ACFAB8D924}"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4334123C-A4BE-4AF8-AA9C-F5E2FFE6D7BD}" type="presOf" srcId="{DAD76C88-5D19-403D-BA58-0DF81B25F93B}" destId="{D0198662-D54B-4D4B-AFFA-11A75C069A45}" srcOrd="1" destOrd="0" presId="urn:microsoft.com/office/officeart/2005/8/layout/orgChart1"/>
    <dgm:cxn modelId="{09033605-83BA-4EF6-96D8-7B99DA26E3D5}" type="presOf" srcId="{E1B76E91-90E1-457F-B8D1-F2C102589C6B}" destId="{05B88768-7857-459F-A065-EF1F204EEDEA}" srcOrd="0" destOrd="0" presId="urn:microsoft.com/office/officeart/2005/8/layout/orgChart1"/>
    <dgm:cxn modelId="{5995015F-6E95-4517-96CA-D9EA607EB911}" type="presOf" srcId="{E7CFB4D5-F1E7-4EDE-A984-DF5F55AF5140}" destId="{BC15E9F1-A4BE-4028-9F21-A1A86C769955}" srcOrd="0" destOrd="0" presId="urn:microsoft.com/office/officeart/2005/8/layout/orgChart1"/>
    <dgm:cxn modelId="{6B71D7E2-8082-4095-AAA4-8E8E1605C567}" type="presOf" srcId="{03BF16A3-69C8-45ED-8B31-8186F4F5B223}" destId="{6ADA9F45-205D-47E3-9036-5871D3E79FA2}" srcOrd="0" destOrd="0" presId="urn:microsoft.com/office/officeart/2005/8/layout/orgChart1"/>
    <dgm:cxn modelId="{18327725-C327-4CA6-9712-5DE11735508F}" type="presOf" srcId="{7A70C496-BE0D-40F3-8B88-C498B6334E84}" destId="{48D2168B-C6BC-4112-A276-83040E35FFBC}"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D7805174-B83E-423D-BD9D-78639AF2082C}" type="presOf" srcId="{C7DA50B6-FC5C-465D-83A3-835B3034FC94}" destId="{9245D962-09D3-485D-9DBF-5A45978DE845}" srcOrd="1" destOrd="0" presId="urn:microsoft.com/office/officeart/2005/8/layout/orgChart1"/>
    <dgm:cxn modelId="{D578AE33-CEEF-4A07-849A-0117B0DDBCFF}" type="presOf" srcId="{B93F0AB1-4638-43C2-B9D7-826ECB09310D}" destId="{6A51C2EE-C51B-481B-8D8B-ED9AE9A89519}" srcOrd="0" destOrd="0" presId="urn:microsoft.com/office/officeart/2005/8/layout/orgChart1"/>
    <dgm:cxn modelId="{A54C9DAB-D029-4FC9-BC61-A00545ED3901}" type="presOf" srcId="{A7920F66-9E37-4CC1-BB1C-4F0678326D82}" destId="{362FAA02-859C-477F-8BB4-F98E4E85B8F8}" srcOrd="0" destOrd="0" presId="urn:microsoft.com/office/officeart/2005/8/layout/orgChart1"/>
    <dgm:cxn modelId="{5684EF22-3E37-4DD1-83AE-CA49A886AEB9}" type="presOf" srcId="{751B9237-0737-44A5-95BE-C19B684506C2}" destId="{602E2331-13C1-4BB3-9BF4-CACA94D677F6}" srcOrd="0" destOrd="0" presId="urn:microsoft.com/office/officeart/2005/8/layout/orgChart1"/>
    <dgm:cxn modelId="{3DA23ACB-C96B-427E-AF24-182EF0B1720A}" type="presOf" srcId="{C3C818E4-A4E2-48E2-8BD4-677703B3094B}" destId="{EBB45397-F6A7-43E9-BC85-DF76FFF93101}"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54E66141-F91F-4AB9-994A-41EE473B1053}" type="presOf" srcId="{5A15ECBF-199E-4B32-8CF5-2CE344CEFD29}" destId="{916BB611-4EBF-4A98-B256-548E386B6AE2}" srcOrd="1" destOrd="0" presId="urn:microsoft.com/office/officeart/2005/8/layout/orgChart1"/>
    <dgm:cxn modelId="{FA202763-9CFA-41CC-A800-40C5D0C53ABA}" type="presOf" srcId="{A2CA5940-BBE8-4479-B060-3B4ED52A342B}" destId="{C4869CF1-B41B-4263-95D6-48E272D1120F}" srcOrd="0" destOrd="0" presId="urn:microsoft.com/office/officeart/2005/8/layout/orgChart1"/>
    <dgm:cxn modelId="{431C1AB5-DB3B-49DB-B8B5-8D3041AF9D9F}" type="presOf" srcId="{9A837DDA-DE42-4137-BD68-D0E9CD0AE415}" destId="{CF841386-FE9A-4687-8DEC-964D08516718}"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37BD0B8C-8D8D-4EBC-A782-8790281F9BCE}" type="presOf" srcId="{AF808549-98CF-4084-8E6E-0E8FE28433B1}" destId="{2EC03466-6334-4651-9A95-7E7DFA2E4805}" srcOrd="0" destOrd="0" presId="urn:microsoft.com/office/officeart/2005/8/layout/orgChart1"/>
    <dgm:cxn modelId="{99F6F2D0-C382-441F-A767-5AA250D706DA}" type="presOf" srcId="{AE7D9CF6-F71F-4E12-BBBA-200FB19E8701}" destId="{9EDE99AA-48AE-48FC-A82D-8817ABAAB30D}" srcOrd="0" destOrd="0" presId="urn:microsoft.com/office/officeart/2005/8/layout/orgChart1"/>
    <dgm:cxn modelId="{C8E726A6-2285-4019-A823-416B44C7DD38}" type="presOf" srcId="{B73E49FB-AFB2-4093-8568-5352EF20B6D2}" destId="{7688A2C1-C59C-4108-AF10-55DCFBDA8871}" srcOrd="0" destOrd="0" presId="urn:microsoft.com/office/officeart/2005/8/layout/orgChart1"/>
    <dgm:cxn modelId="{46B90A83-D0AE-4B27-89C1-0C8DFFF5E73C}" type="presOf" srcId="{478D4AF2-2370-4018-9D8F-DB8D346E12B9}" destId="{4EE119FA-FAAD-4000-BD06-6267762D55F9}" srcOrd="1" destOrd="0" presId="urn:microsoft.com/office/officeart/2005/8/layout/orgChart1"/>
    <dgm:cxn modelId="{28148F2B-273D-4F09-91C0-7F5D1490E185}" type="presOf" srcId="{AE7D9CF6-F71F-4E12-BBBA-200FB19E8701}" destId="{4ED0E83C-6440-4690-B2AE-F7D62B332372}"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9C7D64C9-F726-412A-BEEE-1FE8E6092C35}" type="presOf" srcId="{E1B76E91-90E1-457F-B8D1-F2C102589C6B}" destId="{1CF85554-8EEC-4D5E-8E74-A1718FB67B66}"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4B9FD45D-55A3-4277-8CBE-5F8C7A355D19}" type="presOf" srcId="{616A5508-DAF7-47D8-9073-969D829E3DE7}" destId="{6C91A3EE-7AAE-41D2-B157-57B4A1122542}" srcOrd="0" destOrd="0" presId="urn:microsoft.com/office/officeart/2005/8/layout/orgChart1"/>
    <dgm:cxn modelId="{B5D2F903-1AE1-43B8-979B-AE8DF0EFAE12}" type="presOf" srcId="{4BE1ADFF-EFFA-4AF0-A666-F60995085558}" destId="{AFEADCE2-29F4-4E5C-9301-2E065CB3F698}" srcOrd="0" destOrd="0" presId="urn:microsoft.com/office/officeart/2005/8/layout/orgChart1"/>
    <dgm:cxn modelId="{18631F09-2EC6-47E5-B4DC-76EF0E1CA93D}" type="presParOf" srcId="{3D93F33E-4844-4D86-814B-EB2C91E4CED3}" destId="{B38BC602-F336-46A8-A79A-00E63AADBE83}" srcOrd="0" destOrd="0" presId="urn:microsoft.com/office/officeart/2005/8/layout/orgChart1"/>
    <dgm:cxn modelId="{16C05316-1CF1-4FE6-88CF-521B9F209933}" type="presParOf" srcId="{B38BC602-F336-46A8-A79A-00E63AADBE83}" destId="{946B99FC-393F-4D32-804A-1A2D19D2AB67}" srcOrd="0" destOrd="0" presId="urn:microsoft.com/office/officeart/2005/8/layout/orgChart1"/>
    <dgm:cxn modelId="{CE2EC546-6E18-4C32-B39D-790C24C483F1}" type="presParOf" srcId="{946B99FC-393F-4D32-804A-1A2D19D2AB67}" destId="{80B9726B-1F6D-480F-B41E-E1ACFAB8D924}" srcOrd="0" destOrd="0" presId="urn:microsoft.com/office/officeart/2005/8/layout/orgChart1"/>
    <dgm:cxn modelId="{406C8DD0-63DB-4075-9E27-1F0F55EB2267}" type="presParOf" srcId="{946B99FC-393F-4D32-804A-1A2D19D2AB67}" destId="{39DB70C0-07A1-42D1-9E6A-A6C783C4B9CC}" srcOrd="1" destOrd="0" presId="urn:microsoft.com/office/officeart/2005/8/layout/orgChart1"/>
    <dgm:cxn modelId="{E3299617-C560-496E-B0C3-CEFD297D96CD}" type="presParOf" srcId="{B38BC602-F336-46A8-A79A-00E63AADBE83}" destId="{B53DA2B4-0AAE-47E6-B66C-C86B47068F22}" srcOrd="1" destOrd="0" presId="urn:microsoft.com/office/officeart/2005/8/layout/orgChart1"/>
    <dgm:cxn modelId="{F84EAF2A-82E7-4CAA-8CAD-659CFFAD0692}" type="presParOf" srcId="{B53DA2B4-0AAE-47E6-B66C-C86B47068F22}" destId="{933F7788-B424-47E0-A2E6-9603FED5C1D8}" srcOrd="0" destOrd="0" presId="urn:microsoft.com/office/officeart/2005/8/layout/orgChart1"/>
    <dgm:cxn modelId="{B51E9B12-5172-4855-82BC-026895AAA2BF}" type="presParOf" srcId="{B53DA2B4-0AAE-47E6-B66C-C86B47068F22}" destId="{6830A113-344A-4995-91FA-A5DFA60D5C28}" srcOrd="1" destOrd="0" presId="urn:microsoft.com/office/officeart/2005/8/layout/orgChart1"/>
    <dgm:cxn modelId="{3DC5676D-ADD5-4BAE-AF39-491961B71CC6}" type="presParOf" srcId="{6830A113-344A-4995-91FA-A5DFA60D5C28}" destId="{CA1CA8DB-49B1-4E7C-9D9C-396A65E62388}" srcOrd="0" destOrd="0" presId="urn:microsoft.com/office/officeart/2005/8/layout/orgChart1"/>
    <dgm:cxn modelId="{D9987F20-7CE1-465E-810E-9F5CE139AAA2}" type="presParOf" srcId="{CA1CA8DB-49B1-4E7C-9D9C-396A65E62388}" destId="{3801EDE1-E50C-44D2-A1CB-FD7582C285D6}" srcOrd="0" destOrd="0" presId="urn:microsoft.com/office/officeart/2005/8/layout/orgChart1"/>
    <dgm:cxn modelId="{72D92C66-3FB2-4E97-BD58-9F8EAF3E5C29}" type="presParOf" srcId="{CA1CA8DB-49B1-4E7C-9D9C-396A65E62388}" destId="{30C7C204-467F-4EB8-8CD7-D358455FF975}" srcOrd="1" destOrd="0" presId="urn:microsoft.com/office/officeart/2005/8/layout/orgChart1"/>
    <dgm:cxn modelId="{D4A35FE3-C760-4EB6-85AC-C1CDEBF9A500}" type="presParOf" srcId="{6830A113-344A-4995-91FA-A5DFA60D5C28}" destId="{AFCDF888-9B4A-432A-92D3-09DCA9DB0F02}" srcOrd="1" destOrd="0" presId="urn:microsoft.com/office/officeart/2005/8/layout/orgChart1"/>
    <dgm:cxn modelId="{A9141CA5-7D6E-4360-AAA3-4E5B418F3A4F}" type="presParOf" srcId="{AFCDF888-9B4A-432A-92D3-09DCA9DB0F02}" destId="{EF0CCAE9-2F6C-4947-AB1A-8275B23822FB}" srcOrd="0" destOrd="0" presId="urn:microsoft.com/office/officeart/2005/8/layout/orgChart1"/>
    <dgm:cxn modelId="{6218FC7D-1C38-45B1-8BC2-905DAD0FC0A0}" type="presParOf" srcId="{AFCDF888-9B4A-432A-92D3-09DCA9DB0F02}" destId="{62CD040F-EF78-4524-8ACE-3FD163254209}" srcOrd="1" destOrd="0" presId="urn:microsoft.com/office/officeart/2005/8/layout/orgChart1"/>
    <dgm:cxn modelId="{EB5C4FCE-276E-43DA-98F1-B904A73EF970}" type="presParOf" srcId="{62CD040F-EF78-4524-8ACE-3FD163254209}" destId="{BB47BCE9-E8F7-4F86-B5D4-299DEB48BD68}" srcOrd="0" destOrd="0" presId="urn:microsoft.com/office/officeart/2005/8/layout/orgChart1"/>
    <dgm:cxn modelId="{B6469FBB-C5FB-4FA8-9002-C16E048AEC31}" type="presParOf" srcId="{BB47BCE9-E8F7-4F86-B5D4-299DEB48BD68}" destId="{AFEADCE2-29F4-4E5C-9301-2E065CB3F698}" srcOrd="0" destOrd="0" presId="urn:microsoft.com/office/officeart/2005/8/layout/orgChart1"/>
    <dgm:cxn modelId="{3F957AB3-B6D9-407B-A74B-5D89464970ED}" type="presParOf" srcId="{BB47BCE9-E8F7-4F86-B5D4-299DEB48BD68}" destId="{85DF27D3-757D-4AAD-98A1-42C40125307B}" srcOrd="1" destOrd="0" presId="urn:microsoft.com/office/officeart/2005/8/layout/orgChart1"/>
    <dgm:cxn modelId="{708CBB18-BF77-4CF7-B78A-23ABCDB479C4}" type="presParOf" srcId="{62CD040F-EF78-4524-8ACE-3FD163254209}" destId="{DF81F3F8-51EE-494E-9D66-4305EA9C03FF}" srcOrd="1" destOrd="0" presId="urn:microsoft.com/office/officeart/2005/8/layout/orgChart1"/>
    <dgm:cxn modelId="{F0BA3100-18A0-4320-A264-531D61A193B4}" type="presParOf" srcId="{DF81F3F8-51EE-494E-9D66-4305EA9C03FF}" destId="{7688A2C1-C59C-4108-AF10-55DCFBDA8871}" srcOrd="0" destOrd="0" presId="urn:microsoft.com/office/officeart/2005/8/layout/orgChart1"/>
    <dgm:cxn modelId="{7379DF86-88BC-42EA-B2E9-77334B8688CD}" type="presParOf" srcId="{DF81F3F8-51EE-494E-9D66-4305EA9C03FF}" destId="{B3C0F125-D7D7-4D13-AFE0-199FC2401243}" srcOrd="1" destOrd="0" presId="urn:microsoft.com/office/officeart/2005/8/layout/orgChart1"/>
    <dgm:cxn modelId="{91A0317C-7ECF-4C18-B551-85144F3FC052}" type="presParOf" srcId="{B3C0F125-D7D7-4D13-AFE0-199FC2401243}" destId="{EF4C2BBC-24C8-433D-9F92-58DED35850EF}" srcOrd="0" destOrd="0" presId="urn:microsoft.com/office/officeart/2005/8/layout/orgChart1"/>
    <dgm:cxn modelId="{6562FD5B-3E9D-4147-A03A-3219837CF803}" type="presParOf" srcId="{EF4C2BBC-24C8-433D-9F92-58DED35850EF}" destId="{51C02D81-11B4-4B64-ADCB-B83673569BCE}" srcOrd="0" destOrd="0" presId="urn:microsoft.com/office/officeart/2005/8/layout/orgChart1"/>
    <dgm:cxn modelId="{5EF31821-E710-4C94-86AB-37AC1AC0ACAC}" type="presParOf" srcId="{EF4C2BBC-24C8-433D-9F92-58DED35850EF}" destId="{5CB5EAA4-325F-4B78-B8DE-82191DA83D87}" srcOrd="1" destOrd="0" presId="urn:microsoft.com/office/officeart/2005/8/layout/orgChart1"/>
    <dgm:cxn modelId="{771F4983-5AF8-4911-B0FB-F6A1A50E92EC}" type="presParOf" srcId="{B3C0F125-D7D7-4D13-AFE0-199FC2401243}" destId="{3978937C-ED6F-4DFE-ACD0-9CD1D86242CA}" srcOrd="1" destOrd="0" presId="urn:microsoft.com/office/officeart/2005/8/layout/orgChart1"/>
    <dgm:cxn modelId="{DF96210B-7A4A-4921-BFE5-266356776333}" type="presParOf" srcId="{B3C0F125-D7D7-4D13-AFE0-199FC2401243}" destId="{4304E283-055C-4905-85F4-42CC8101DC89}" srcOrd="2" destOrd="0" presId="urn:microsoft.com/office/officeart/2005/8/layout/orgChart1"/>
    <dgm:cxn modelId="{EF9E9A8F-A6A4-485A-A014-777FB9C69542}" type="presParOf" srcId="{DF81F3F8-51EE-494E-9D66-4305EA9C03FF}" destId="{C4869CF1-B41B-4263-95D6-48E272D1120F}" srcOrd="2" destOrd="0" presId="urn:microsoft.com/office/officeart/2005/8/layout/orgChart1"/>
    <dgm:cxn modelId="{88263543-E88B-4BCD-93E2-94CEFF65802A}" type="presParOf" srcId="{DF81F3F8-51EE-494E-9D66-4305EA9C03FF}" destId="{0CC54EB6-27A9-4E28-AAE2-258E5BC087AA}" srcOrd="3" destOrd="0" presId="urn:microsoft.com/office/officeart/2005/8/layout/orgChart1"/>
    <dgm:cxn modelId="{1E4DBC79-3CE3-43BF-8981-A47B919FAE9D}" type="presParOf" srcId="{0CC54EB6-27A9-4E28-AAE2-258E5BC087AA}" destId="{139310CC-BFC6-4EAF-8540-CF53093340F3}" srcOrd="0" destOrd="0" presId="urn:microsoft.com/office/officeart/2005/8/layout/orgChart1"/>
    <dgm:cxn modelId="{55EB1A93-5FE2-4A3E-AA62-464C2BE23D4E}" type="presParOf" srcId="{139310CC-BFC6-4EAF-8540-CF53093340F3}" destId="{F2CC11FA-53A5-45B3-997E-D220E749C8C7}" srcOrd="0" destOrd="0" presId="urn:microsoft.com/office/officeart/2005/8/layout/orgChart1"/>
    <dgm:cxn modelId="{BD68FDEB-FEF7-4BF6-89CF-7C3F20627EED}" type="presParOf" srcId="{139310CC-BFC6-4EAF-8540-CF53093340F3}" destId="{F31A0502-F4AE-473C-A8CA-494A1E015D55}" srcOrd="1" destOrd="0" presId="urn:microsoft.com/office/officeart/2005/8/layout/orgChart1"/>
    <dgm:cxn modelId="{112FCC65-E09B-4FC0-AC30-70A40076273D}" type="presParOf" srcId="{0CC54EB6-27A9-4E28-AAE2-258E5BC087AA}" destId="{5493CE5B-E6BA-4483-A6C3-63E04FDA14D8}" srcOrd="1" destOrd="0" presId="urn:microsoft.com/office/officeart/2005/8/layout/orgChart1"/>
    <dgm:cxn modelId="{369D9BE2-5CC1-4D52-9783-5728F46D2158}" type="presParOf" srcId="{0CC54EB6-27A9-4E28-AAE2-258E5BC087AA}" destId="{BFD31CB0-C2EB-47A2-ACFE-07486CE5D745}" srcOrd="2" destOrd="0" presId="urn:microsoft.com/office/officeart/2005/8/layout/orgChart1"/>
    <dgm:cxn modelId="{F9D52799-D70E-4CCE-843C-FC4BBA9DE32F}" type="presParOf" srcId="{62CD040F-EF78-4524-8ACE-3FD163254209}" destId="{756C28C8-5B6D-483C-934D-AA06043C91E9}" srcOrd="2" destOrd="0" presId="urn:microsoft.com/office/officeart/2005/8/layout/orgChart1"/>
    <dgm:cxn modelId="{FA517F50-5B89-4B5B-AC0D-5069C4E4A741}" type="presParOf" srcId="{AFCDF888-9B4A-432A-92D3-09DCA9DB0F02}" destId="{6ADA9F45-205D-47E3-9036-5871D3E79FA2}" srcOrd="2" destOrd="0" presId="urn:microsoft.com/office/officeart/2005/8/layout/orgChart1"/>
    <dgm:cxn modelId="{E53A66E5-4E37-4314-A16A-0BD5BE741EFD}" type="presParOf" srcId="{AFCDF888-9B4A-432A-92D3-09DCA9DB0F02}" destId="{8790D9A9-6EF3-4E42-B4A4-48AFC213C45C}" srcOrd="3" destOrd="0" presId="urn:microsoft.com/office/officeart/2005/8/layout/orgChart1"/>
    <dgm:cxn modelId="{C5B06768-69DE-40E4-8E2C-B39FEF9F577F}" type="presParOf" srcId="{8790D9A9-6EF3-4E42-B4A4-48AFC213C45C}" destId="{1959B4AC-8661-499E-A55B-CFE5E866DF8F}" srcOrd="0" destOrd="0" presId="urn:microsoft.com/office/officeart/2005/8/layout/orgChart1"/>
    <dgm:cxn modelId="{7C5E1A52-0332-43D2-A1C3-35F72A204FD9}" type="presParOf" srcId="{1959B4AC-8661-499E-A55B-CFE5E866DF8F}" destId="{E11919B6-8327-4DE7-81DD-EF55B6BA921E}" srcOrd="0" destOrd="0" presId="urn:microsoft.com/office/officeart/2005/8/layout/orgChart1"/>
    <dgm:cxn modelId="{87BF5F46-93BF-4AC5-878E-EF0E19291335}" type="presParOf" srcId="{1959B4AC-8661-499E-A55B-CFE5E866DF8F}" destId="{D0198662-D54B-4D4B-AFFA-11A75C069A45}" srcOrd="1" destOrd="0" presId="urn:microsoft.com/office/officeart/2005/8/layout/orgChart1"/>
    <dgm:cxn modelId="{D2E300C8-A9BA-4BF9-9F07-6698C38C91C7}" type="presParOf" srcId="{8790D9A9-6EF3-4E42-B4A4-48AFC213C45C}" destId="{6A14202C-B361-4469-B5DD-B19FED8F467E}" srcOrd="1" destOrd="0" presId="urn:microsoft.com/office/officeart/2005/8/layout/orgChart1"/>
    <dgm:cxn modelId="{29752B17-9907-446B-9776-6A665D611641}" type="presParOf" srcId="{6A14202C-B361-4469-B5DD-B19FED8F467E}" destId="{23445395-A926-4BD4-9EE3-40E618F6C200}" srcOrd="0" destOrd="0" presId="urn:microsoft.com/office/officeart/2005/8/layout/orgChart1"/>
    <dgm:cxn modelId="{E40B37CF-DE8C-44D0-BA7B-6D84F19F9666}" type="presParOf" srcId="{6A14202C-B361-4469-B5DD-B19FED8F467E}" destId="{E43E9BF4-070A-4904-A0D5-F5636C00AD10}" srcOrd="1" destOrd="0" presId="urn:microsoft.com/office/officeart/2005/8/layout/orgChart1"/>
    <dgm:cxn modelId="{903543F9-AEFB-4772-9226-41B5D455161C}" type="presParOf" srcId="{E43E9BF4-070A-4904-A0D5-F5636C00AD10}" destId="{B4F1B3F3-0D16-40B6-8EE3-0E7100C5A431}" srcOrd="0" destOrd="0" presId="urn:microsoft.com/office/officeart/2005/8/layout/orgChart1"/>
    <dgm:cxn modelId="{6675AB1C-F966-4231-8379-CE9ECF7F7096}" type="presParOf" srcId="{B4F1B3F3-0D16-40B6-8EE3-0E7100C5A431}" destId="{4C706B72-F314-442E-A9AB-0D3AB904A4C8}" srcOrd="0" destOrd="0" presId="urn:microsoft.com/office/officeart/2005/8/layout/orgChart1"/>
    <dgm:cxn modelId="{532C1DEF-E503-41AF-AEB5-0DD31212D2B3}" type="presParOf" srcId="{B4F1B3F3-0D16-40B6-8EE3-0E7100C5A431}" destId="{3FD41EFD-FC9E-4795-A546-59B698B57E3B}" srcOrd="1" destOrd="0" presId="urn:microsoft.com/office/officeart/2005/8/layout/orgChart1"/>
    <dgm:cxn modelId="{484EA4A7-1B6E-4A7E-98C5-2798B86B5D47}" type="presParOf" srcId="{E43E9BF4-070A-4904-A0D5-F5636C00AD10}" destId="{951853C7-35CD-4C51-AB5A-FC5F35ECB9E6}" srcOrd="1" destOrd="0" presId="urn:microsoft.com/office/officeart/2005/8/layout/orgChart1"/>
    <dgm:cxn modelId="{E1274D1F-10F4-4027-A66A-51CA4F9C49EC}" type="presParOf" srcId="{E43E9BF4-070A-4904-A0D5-F5636C00AD10}" destId="{5FFA81DE-6E5B-4616-96E2-AC9059070606}" srcOrd="2" destOrd="0" presId="urn:microsoft.com/office/officeart/2005/8/layout/orgChart1"/>
    <dgm:cxn modelId="{FC969C5C-CEF4-4BD7-9CB2-CDF5F59D99B6}" type="presParOf" srcId="{8790D9A9-6EF3-4E42-B4A4-48AFC213C45C}" destId="{4D52BCF5-8BCF-473B-91CA-9F2E62D76386}" srcOrd="2" destOrd="0" presId="urn:microsoft.com/office/officeart/2005/8/layout/orgChart1"/>
    <dgm:cxn modelId="{63875E31-B5AC-4ADD-9BFC-50746900242D}" type="presParOf" srcId="{6830A113-344A-4995-91FA-A5DFA60D5C28}" destId="{5C674A50-DE0C-4402-9491-024124F7F474}" srcOrd="2" destOrd="0" presId="urn:microsoft.com/office/officeart/2005/8/layout/orgChart1"/>
    <dgm:cxn modelId="{C6B6939F-3871-4E3B-9106-C4FCCDFDB03C}" type="presParOf" srcId="{B53DA2B4-0AAE-47E6-B66C-C86B47068F22}" destId="{6A51C2EE-C51B-481B-8D8B-ED9AE9A89519}" srcOrd="2" destOrd="0" presId="urn:microsoft.com/office/officeart/2005/8/layout/orgChart1"/>
    <dgm:cxn modelId="{4762CE32-986C-442A-8010-6F16B73EEB70}" type="presParOf" srcId="{B53DA2B4-0AAE-47E6-B66C-C86B47068F22}" destId="{99B33423-50B5-4B5A-A2A4-359E3FFB9A1E}" srcOrd="3" destOrd="0" presId="urn:microsoft.com/office/officeart/2005/8/layout/orgChart1"/>
    <dgm:cxn modelId="{80C19133-C51A-43D5-9FE0-22C9120DC673}" type="presParOf" srcId="{99B33423-50B5-4B5A-A2A4-359E3FFB9A1E}" destId="{CFB6BCDD-BD13-4578-8F58-AC6037E4FAD7}" srcOrd="0" destOrd="0" presId="urn:microsoft.com/office/officeart/2005/8/layout/orgChart1"/>
    <dgm:cxn modelId="{B589D0F4-7571-4A7F-BA62-A40FC8DD45E8}" type="presParOf" srcId="{CFB6BCDD-BD13-4578-8F58-AC6037E4FAD7}" destId="{1369280A-9A92-402C-8AA0-04BBE157D1D3}" srcOrd="0" destOrd="0" presId="urn:microsoft.com/office/officeart/2005/8/layout/orgChart1"/>
    <dgm:cxn modelId="{A223D2B7-999A-4627-B41D-B7D9F7C8D9B7}" type="presParOf" srcId="{CFB6BCDD-BD13-4578-8F58-AC6037E4FAD7}" destId="{AE610FB5-79C1-42B8-BBC2-886CE01D1895}" srcOrd="1" destOrd="0" presId="urn:microsoft.com/office/officeart/2005/8/layout/orgChart1"/>
    <dgm:cxn modelId="{7D515855-E452-407A-A60A-4AC548415AFE}" type="presParOf" srcId="{99B33423-50B5-4B5A-A2A4-359E3FFB9A1E}" destId="{E1D5488F-5F8A-4E46-882B-92DF88785316}" srcOrd="1" destOrd="0" presId="urn:microsoft.com/office/officeart/2005/8/layout/orgChart1"/>
    <dgm:cxn modelId="{8DE4F589-0EDC-4EE2-9CE6-BA75C87B23BD}" type="presParOf" srcId="{99B33423-50B5-4B5A-A2A4-359E3FFB9A1E}" destId="{84964265-90C8-46AB-9577-A2DDEBB3A727}" srcOrd="2" destOrd="0" presId="urn:microsoft.com/office/officeart/2005/8/layout/orgChart1"/>
    <dgm:cxn modelId="{FE3BDD27-7ACC-4451-ABFC-A972E9E03010}" type="presParOf" srcId="{B53DA2B4-0AAE-47E6-B66C-C86B47068F22}" destId="{CA4877AA-3F92-4BA7-9AAB-770EDEA0C0CD}" srcOrd="4" destOrd="0" presId="urn:microsoft.com/office/officeart/2005/8/layout/orgChart1"/>
    <dgm:cxn modelId="{06144F99-02B1-4F28-AA1B-57E31583CA44}" type="presParOf" srcId="{B53DA2B4-0AAE-47E6-B66C-C86B47068F22}" destId="{F292A9EF-F491-4585-848F-1C6F870F6841}" srcOrd="5" destOrd="0" presId="urn:microsoft.com/office/officeart/2005/8/layout/orgChart1"/>
    <dgm:cxn modelId="{E10D84D0-6BF0-42EA-9FFE-727E70E1CBAD}" type="presParOf" srcId="{F292A9EF-F491-4585-848F-1C6F870F6841}" destId="{6C1CFCA4-AB54-4EEC-8F11-9A5EE02FB75A}" srcOrd="0" destOrd="0" presId="urn:microsoft.com/office/officeart/2005/8/layout/orgChart1"/>
    <dgm:cxn modelId="{089EBC4D-4D0A-405F-9D11-36041A83177F}" type="presParOf" srcId="{6C1CFCA4-AB54-4EEC-8F11-9A5EE02FB75A}" destId="{2DE77C80-34AB-47B4-B926-B838358C6DBF}" srcOrd="0" destOrd="0" presId="urn:microsoft.com/office/officeart/2005/8/layout/orgChart1"/>
    <dgm:cxn modelId="{E503FC64-BC59-46F6-831E-C656EF2DA1F8}" type="presParOf" srcId="{6C1CFCA4-AB54-4EEC-8F11-9A5EE02FB75A}" destId="{45790D66-2D65-4A65-94CB-F936CDF3560B}" srcOrd="1" destOrd="0" presId="urn:microsoft.com/office/officeart/2005/8/layout/orgChart1"/>
    <dgm:cxn modelId="{EB3E2655-9F88-4FA5-9B6B-26059849161C}" type="presParOf" srcId="{F292A9EF-F491-4585-848F-1C6F870F6841}" destId="{BB3A0E13-8CFF-499B-AAC2-B96A2605EFD3}" srcOrd="1" destOrd="0" presId="urn:microsoft.com/office/officeart/2005/8/layout/orgChart1"/>
    <dgm:cxn modelId="{CA63D599-A9D2-4122-B318-A00DA8B8C16E}" type="presParOf" srcId="{BB3A0E13-8CFF-499B-AAC2-B96A2605EFD3}" destId="{D8C0E14E-D0D2-4C90-B2D9-28BBB418C65E}" srcOrd="0" destOrd="0" presId="urn:microsoft.com/office/officeart/2005/8/layout/orgChart1"/>
    <dgm:cxn modelId="{0E3DF38F-B226-4B48-A3D1-B05C6C051C01}" type="presParOf" srcId="{BB3A0E13-8CFF-499B-AAC2-B96A2605EFD3}" destId="{1F59263E-F8F9-4106-A489-1D2D3B322098}" srcOrd="1" destOrd="0" presId="urn:microsoft.com/office/officeart/2005/8/layout/orgChart1"/>
    <dgm:cxn modelId="{E587B876-7C6A-470C-9DD2-88F9C22B72FF}" type="presParOf" srcId="{1F59263E-F8F9-4106-A489-1D2D3B322098}" destId="{433595A7-344D-4ACD-B8FA-29090303700F}" srcOrd="0" destOrd="0" presId="urn:microsoft.com/office/officeart/2005/8/layout/orgChart1"/>
    <dgm:cxn modelId="{FCDA0C30-1D3E-4C33-8330-13CD0845B11A}" type="presParOf" srcId="{433595A7-344D-4ACD-B8FA-29090303700F}" destId="{DC2AE255-19BF-4E55-8A4B-B8DA5E24DFDD}" srcOrd="0" destOrd="0" presId="urn:microsoft.com/office/officeart/2005/8/layout/orgChart1"/>
    <dgm:cxn modelId="{4B363C91-C7D9-44E2-A6E9-E0B93255C048}" type="presParOf" srcId="{433595A7-344D-4ACD-B8FA-29090303700F}" destId="{2852ECCE-C5E2-4F35-A399-32B0C0CC0653}" srcOrd="1" destOrd="0" presId="urn:microsoft.com/office/officeart/2005/8/layout/orgChart1"/>
    <dgm:cxn modelId="{17B844D8-C0DE-4226-9076-6B7C3743FDAA}" type="presParOf" srcId="{1F59263E-F8F9-4106-A489-1D2D3B322098}" destId="{2036F5E4-04FB-41FD-9E9B-C00EAC786AAC}" srcOrd="1" destOrd="0" presId="urn:microsoft.com/office/officeart/2005/8/layout/orgChart1"/>
    <dgm:cxn modelId="{1E89DB78-200F-407D-BB77-8D96DD81AAB5}" type="presParOf" srcId="{2036F5E4-04FB-41FD-9E9B-C00EAC786AAC}" destId="{2180F046-742D-4D78-ACB6-5F3C1EE60401}" srcOrd="0" destOrd="0" presId="urn:microsoft.com/office/officeart/2005/8/layout/orgChart1"/>
    <dgm:cxn modelId="{F27F78C1-7B3C-4873-A310-6CA36EFBAA45}" type="presParOf" srcId="{2036F5E4-04FB-41FD-9E9B-C00EAC786AAC}" destId="{7A57B755-2122-4C56-AC9E-EB76CF58296A}" srcOrd="1" destOrd="0" presId="urn:microsoft.com/office/officeart/2005/8/layout/orgChart1"/>
    <dgm:cxn modelId="{C15715F6-A75A-49FB-A298-88FC67A9FED3}" type="presParOf" srcId="{7A57B755-2122-4C56-AC9E-EB76CF58296A}" destId="{83E22C67-76F5-402E-9130-456806CB0684}" srcOrd="0" destOrd="0" presId="urn:microsoft.com/office/officeart/2005/8/layout/orgChart1"/>
    <dgm:cxn modelId="{52F81141-E750-4482-8C15-2C9D20AA8583}" type="presParOf" srcId="{83E22C67-76F5-402E-9130-456806CB0684}" destId="{B6DE3FBA-7B66-4B6C-B353-E7C686335BD5}" srcOrd="0" destOrd="0" presId="urn:microsoft.com/office/officeart/2005/8/layout/orgChart1"/>
    <dgm:cxn modelId="{6454019B-6268-467C-8170-F9CA591867D2}" type="presParOf" srcId="{83E22C67-76F5-402E-9130-456806CB0684}" destId="{C515A046-F717-4EEC-906F-ADB58F1B415F}" srcOrd="1" destOrd="0" presId="urn:microsoft.com/office/officeart/2005/8/layout/orgChart1"/>
    <dgm:cxn modelId="{07632721-980C-42D3-A1A8-E270C473EBBE}" type="presParOf" srcId="{7A57B755-2122-4C56-AC9E-EB76CF58296A}" destId="{68EA9671-67EF-4002-B355-64EE898C3B60}" srcOrd="1" destOrd="0" presId="urn:microsoft.com/office/officeart/2005/8/layout/orgChart1"/>
    <dgm:cxn modelId="{F1A24D25-BCD6-4C78-8B37-E4C9EFD1EF99}" type="presParOf" srcId="{7A57B755-2122-4C56-AC9E-EB76CF58296A}" destId="{BA247B45-E564-4933-84F7-3288A0EC9454}" srcOrd="2" destOrd="0" presId="urn:microsoft.com/office/officeart/2005/8/layout/orgChart1"/>
    <dgm:cxn modelId="{021916A8-A514-46C0-8EAB-933AB2B6181D}" type="presParOf" srcId="{2036F5E4-04FB-41FD-9E9B-C00EAC786AAC}" destId="{B93034BC-FA44-4BD1-8759-AC74204A72F5}" srcOrd="2" destOrd="0" presId="urn:microsoft.com/office/officeart/2005/8/layout/orgChart1"/>
    <dgm:cxn modelId="{A4B4BE6D-AB9E-44F6-9BB4-0F2BF397B719}" type="presParOf" srcId="{2036F5E4-04FB-41FD-9E9B-C00EAC786AAC}" destId="{2B76A946-86CB-4A3F-B8F1-EEB7A79AEE09}" srcOrd="3" destOrd="0" presId="urn:microsoft.com/office/officeart/2005/8/layout/orgChart1"/>
    <dgm:cxn modelId="{86DA7D2C-5D4E-433C-A984-6E27AEA57FBD}" type="presParOf" srcId="{2B76A946-86CB-4A3F-B8F1-EEB7A79AEE09}" destId="{390F225A-8B76-4086-B848-9377173B684A}" srcOrd="0" destOrd="0" presId="urn:microsoft.com/office/officeart/2005/8/layout/orgChart1"/>
    <dgm:cxn modelId="{90DB2B51-14B5-4DB0-BD70-963F0EAA8233}" type="presParOf" srcId="{390F225A-8B76-4086-B848-9377173B684A}" destId="{F08E63DA-E4B4-489B-8CD6-D1D8414B7610}" srcOrd="0" destOrd="0" presId="urn:microsoft.com/office/officeart/2005/8/layout/orgChart1"/>
    <dgm:cxn modelId="{3D53C6A1-5D6D-48BF-A56C-72BE8E6E85ED}" type="presParOf" srcId="{390F225A-8B76-4086-B848-9377173B684A}" destId="{1BE9CCA6-6C6C-46A4-B9ED-8A7BF88ABD59}" srcOrd="1" destOrd="0" presId="urn:microsoft.com/office/officeart/2005/8/layout/orgChart1"/>
    <dgm:cxn modelId="{49B2B437-70EE-4F77-AFEB-7576C9B7A2C3}" type="presParOf" srcId="{2B76A946-86CB-4A3F-B8F1-EEB7A79AEE09}" destId="{95B4AF67-9728-4977-854A-0874B0A0CE04}" srcOrd="1" destOrd="0" presId="urn:microsoft.com/office/officeart/2005/8/layout/orgChart1"/>
    <dgm:cxn modelId="{0184CF54-1F8A-4CD9-8C31-304588DA5CFB}" type="presParOf" srcId="{2B76A946-86CB-4A3F-B8F1-EEB7A79AEE09}" destId="{65208607-33DE-4605-A0AC-5028080012B9}" srcOrd="2" destOrd="0" presId="urn:microsoft.com/office/officeart/2005/8/layout/orgChart1"/>
    <dgm:cxn modelId="{2BEE66A4-3FA5-467A-9AC0-E3B906A424E9}" type="presParOf" srcId="{2036F5E4-04FB-41FD-9E9B-C00EAC786AAC}" destId="{43BDDACC-62E9-4572-AB5C-5CD1ECE3CBB0}" srcOrd="4" destOrd="0" presId="urn:microsoft.com/office/officeart/2005/8/layout/orgChart1"/>
    <dgm:cxn modelId="{4555B9F3-4868-4112-ABD2-2CEEF4F799F2}" type="presParOf" srcId="{2036F5E4-04FB-41FD-9E9B-C00EAC786AAC}" destId="{F746DAFB-6721-4349-81E5-ABCF3AE26CA1}" srcOrd="5" destOrd="0" presId="urn:microsoft.com/office/officeart/2005/8/layout/orgChart1"/>
    <dgm:cxn modelId="{DB02CD36-7C68-41E9-AF05-1327C430E27A}" type="presParOf" srcId="{F746DAFB-6721-4349-81E5-ABCF3AE26CA1}" destId="{EB507D6D-CDB0-45AF-B83C-5FDD87D7AF52}" srcOrd="0" destOrd="0" presId="urn:microsoft.com/office/officeart/2005/8/layout/orgChart1"/>
    <dgm:cxn modelId="{6D70B70D-0244-41C4-8193-9F45770EA2B1}" type="presParOf" srcId="{EB507D6D-CDB0-45AF-B83C-5FDD87D7AF52}" destId="{48D2168B-C6BC-4112-A276-83040E35FFBC}" srcOrd="0" destOrd="0" presId="urn:microsoft.com/office/officeart/2005/8/layout/orgChart1"/>
    <dgm:cxn modelId="{C79A178D-9E33-48F8-8582-0CB3919CE218}" type="presParOf" srcId="{EB507D6D-CDB0-45AF-B83C-5FDD87D7AF52}" destId="{2A4D34CA-E003-4ED7-86AD-D79C71D1BB02}" srcOrd="1" destOrd="0" presId="urn:microsoft.com/office/officeart/2005/8/layout/orgChart1"/>
    <dgm:cxn modelId="{C3203972-FD4A-4E00-880E-B971563E7788}" type="presParOf" srcId="{F746DAFB-6721-4349-81E5-ABCF3AE26CA1}" destId="{3DB0B8DF-677F-4388-B6EA-4C21AE87F007}" srcOrd="1" destOrd="0" presId="urn:microsoft.com/office/officeart/2005/8/layout/orgChart1"/>
    <dgm:cxn modelId="{FF173922-BCD2-4B35-915B-C7B5F46FCDE6}" type="presParOf" srcId="{F746DAFB-6721-4349-81E5-ABCF3AE26CA1}" destId="{E4EEA3BB-1C86-43EE-A290-B51D7FB8085B}" srcOrd="2" destOrd="0" presId="urn:microsoft.com/office/officeart/2005/8/layout/orgChart1"/>
    <dgm:cxn modelId="{5E6E408D-E6D2-465C-B7DC-D8CD92E270D0}" type="presParOf" srcId="{2036F5E4-04FB-41FD-9E9B-C00EAC786AAC}" destId="{B5C72B8F-5E22-4EB7-8DEA-743080C46244}" srcOrd="6" destOrd="0" presId="urn:microsoft.com/office/officeart/2005/8/layout/orgChart1"/>
    <dgm:cxn modelId="{AF82B627-7491-4515-B78C-68496C560EA6}" type="presParOf" srcId="{2036F5E4-04FB-41FD-9E9B-C00EAC786AAC}" destId="{BF3F8CA4-4D40-4776-AF80-3BB720983AB2}" srcOrd="7" destOrd="0" presId="urn:microsoft.com/office/officeart/2005/8/layout/orgChart1"/>
    <dgm:cxn modelId="{AAF55A57-F7BF-4647-BFBA-CE706592CE5B}" type="presParOf" srcId="{BF3F8CA4-4D40-4776-AF80-3BB720983AB2}" destId="{D5673BE7-A698-4F8D-AE84-96529EA4CDAB}" srcOrd="0" destOrd="0" presId="urn:microsoft.com/office/officeart/2005/8/layout/orgChart1"/>
    <dgm:cxn modelId="{626BD779-0B7D-400F-A638-481DA06CC874}" type="presParOf" srcId="{D5673BE7-A698-4F8D-AE84-96529EA4CDAB}" destId="{632F89DD-700E-48C2-9CB0-1599D0012A3A}" srcOrd="0" destOrd="0" presId="urn:microsoft.com/office/officeart/2005/8/layout/orgChart1"/>
    <dgm:cxn modelId="{E162D92B-2F0A-48A3-88C9-AD0419B1926F}" type="presParOf" srcId="{D5673BE7-A698-4F8D-AE84-96529EA4CDAB}" destId="{4841F9A3-3255-4539-BC16-D30FA63EE3A4}" srcOrd="1" destOrd="0" presId="urn:microsoft.com/office/officeart/2005/8/layout/orgChart1"/>
    <dgm:cxn modelId="{F3EFC845-FF57-449B-980D-2CC291F4B6B7}" type="presParOf" srcId="{BF3F8CA4-4D40-4776-AF80-3BB720983AB2}" destId="{DF5AAC21-9766-4A98-AB07-19AAC1375E17}" srcOrd="1" destOrd="0" presId="urn:microsoft.com/office/officeart/2005/8/layout/orgChart1"/>
    <dgm:cxn modelId="{0772F14D-5513-4E99-8157-F31386633683}" type="presParOf" srcId="{BF3F8CA4-4D40-4776-AF80-3BB720983AB2}" destId="{0781F63F-7AC4-4389-804B-12EF30EFFB46}" srcOrd="2" destOrd="0" presId="urn:microsoft.com/office/officeart/2005/8/layout/orgChart1"/>
    <dgm:cxn modelId="{205939AF-64D2-4E52-AFC6-E75BFBC17519}" type="presParOf" srcId="{1F59263E-F8F9-4106-A489-1D2D3B322098}" destId="{58A9B73B-9355-4EA1-9C79-28BB3F779386}" srcOrd="2" destOrd="0" presId="urn:microsoft.com/office/officeart/2005/8/layout/orgChart1"/>
    <dgm:cxn modelId="{BE2B088F-103E-4723-854C-7927D8345998}" type="presParOf" srcId="{BB3A0E13-8CFF-499B-AAC2-B96A2605EFD3}" destId="{733AF98C-6CD0-43A4-99F5-A47BF12A8425}" srcOrd="2" destOrd="0" presId="urn:microsoft.com/office/officeart/2005/8/layout/orgChart1"/>
    <dgm:cxn modelId="{7162A263-00DD-477F-88A9-9365BA5E613E}" type="presParOf" srcId="{BB3A0E13-8CFF-499B-AAC2-B96A2605EFD3}" destId="{21A45157-1885-4272-BA8B-4B80F07E061A}" srcOrd="3" destOrd="0" presId="urn:microsoft.com/office/officeart/2005/8/layout/orgChart1"/>
    <dgm:cxn modelId="{75BFFF4E-DD82-4BB5-88B2-328721BFAD68}" type="presParOf" srcId="{21A45157-1885-4272-BA8B-4B80F07E061A}" destId="{F5FDF81A-C6A6-483B-866F-1279DBF41D46}" srcOrd="0" destOrd="0" presId="urn:microsoft.com/office/officeart/2005/8/layout/orgChart1"/>
    <dgm:cxn modelId="{C438DD58-86A2-4FB8-97CC-122D3B53442B}" type="presParOf" srcId="{F5FDF81A-C6A6-483B-866F-1279DBF41D46}" destId="{CCE67DB1-0EC7-4BB6-8B3B-9BFD2308B380}" srcOrd="0" destOrd="0" presId="urn:microsoft.com/office/officeart/2005/8/layout/orgChart1"/>
    <dgm:cxn modelId="{CC570212-FF3C-476B-935A-ED9B12C1C4DD}" type="presParOf" srcId="{F5FDF81A-C6A6-483B-866F-1279DBF41D46}" destId="{916BB611-4EBF-4A98-B256-548E386B6AE2}" srcOrd="1" destOrd="0" presId="urn:microsoft.com/office/officeart/2005/8/layout/orgChart1"/>
    <dgm:cxn modelId="{A823A734-B93D-47F3-B33C-3EF67C21E0A2}" type="presParOf" srcId="{21A45157-1885-4272-BA8B-4B80F07E061A}" destId="{602E3C1B-1B7E-408B-83DF-F9EF9002C1C6}" srcOrd="1" destOrd="0" presId="urn:microsoft.com/office/officeart/2005/8/layout/orgChart1"/>
    <dgm:cxn modelId="{0EE71F30-2ADC-4B38-AB9F-B053350E495C}" type="presParOf" srcId="{602E3C1B-1B7E-408B-83DF-F9EF9002C1C6}" destId="{362FAA02-859C-477F-8BB4-F98E4E85B8F8}" srcOrd="0" destOrd="0" presId="urn:microsoft.com/office/officeart/2005/8/layout/orgChart1"/>
    <dgm:cxn modelId="{60B25C06-3112-4641-BEC2-DEDAFFE66A8D}" type="presParOf" srcId="{602E3C1B-1B7E-408B-83DF-F9EF9002C1C6}" destId="{B3E928E7-C968-4DCE-B835-EC369269EA3F}" srcOrd="1" destOrd="0" presId="urn:microsoft.com/office/officeart/2005/8/layout/orgChart1"/>
    <dgm:cxn modelId="{91D52DA0-58DA-4F15-90CF-B49FF838F30A}" type="presParOf" srcId="{B3E928E7-C968-4DCE-B835-EC369269EA3F}" destId="{E1292FDC-D1CF-4DD1-B334-D9D48F411E4F}" srcOrd="0" destOrd="0" presId="urn:microsoft.com/office/officeart/2005/8/layout/orgChart1"/>
    <dgm:cxn modelId="{A8B83888-DE7F-4977-97F3-430A2CE8234B}" type="presParOf" srcId="{E1292FDC-D1CF-4DD1-B334-D9D48F411E4F}" destId="{2282E745-FE61-4DD4-A215-ED5C72438478}" srcOrd="0" destOrd="0" presId="urn:microsoft.com/office/officeart/2005/8/layout/orgChart1"/>
    <dgm:cxn modelId="{912AA1D8-5860-478E-A672-B65A7DD984EC}" type="presParOf" srcId="{E1292FDC-D1CF-4DD1-B334-D9D48F411E4F}" destId="{606A03E4-86C6-45EC-A1E8-D1B9C0F2B133}" srcOrd="1" destOrd="0" presId="urn:microsoft.com/office/officeart/2005/8/layout/orgChart1"/>
    <dgm:cxn modelId="{B0E29BD0-3A2A-43C3-A5A0-AD50ECDB0243}" type="presParOf" srcId="{B3E928E7-C968-4DCE-B835-EC369269EA3F}" destId="{86BC496F-73DE-484E-B2A1-F6A8CFEABEFF}" srcOrd="1" destOrd="0" presId="urn:microsoft.com/office/officeart/2005/8/layout/orgChart1"/>
    <dgm:cxn modelId="{2CEDC4A0-D5E5-4B0C-A6C0-A0F6F9575AB8}" type="presParOf" srcId="{86BC496F-73DE-484E-B2A1-F6A8CFEABEFF}" destId="{70BE378E-BDF8-4376-B51E-8777743B45F0}" srcOrd="0" destOrd="0" presId="urn:microsoft.com/office/officeart/2005/8/layout/orgChart1"/>
    <dgm:cxn modelId="{FF0845DA-FF3D-4EBD-B2A4-202ABFFD2B72}" type="presParOf" srcId="{86BC496F-73DE-484E-B2A1-F6A8CFEABEFF}" destId="{49FBD89E-3DD8-4E0B-8372-5893AF4DF409}" srcOrd="1" destOrd="0" presId="urn:microsoft.com/office/officeart/2005/8/layout/orgChart1"/>
    <dgm:cxn modelId="{663619FB-3FBC-4B75-B233-1B88942B3806}" type="presParOf" srcId="{49FBD89E-3DD8-4E0B-8372-5893AF4DF409}" destId="{145AE851-6D92-4D42-A221-3476718DC9F9}" srcOrd="0" destOrd="0" presId="urn:microsoft.com/office/officeart/2005/8/layout/orgChart1"/>
    <dgm:cxn modelId="{A6BADC63-1269-4AFD-9BC0-0E6F7C77EE7F}" type="presParOf" srcId="{145AE851-6D92-4D42-A221-3476718DC9F9}" destId="{BD52E612-E5A3-4F61-8947-8F658FF51236}" srcOrd="0" destOrd="0" presId="urn:microsoft.com/office/officeart/2005/8/layout/orgChart1"/>
    <dgm:cxn modelId="{E2BF79B4-1440-4111-B43D-1FCF4B4D290B}" type="presParOf" srcId="{145AE851-6D92-4D42-A221-3476718DC9F9}" destId="{6422E208-9640-48D6-B131-C15D4CB7C624}" srcOrd="1" destOrd="0" presId="urn:microsoft.com/office/officeart/2005/8/layout/orgChart1"/>
    <dgm:cxn modelId="{6CFFBBD0-2F61-4881-A560-E6330A050843}" type="presParOf" srcId="{49FBD89E-3DD8-4E0B-8372-5893AF4DF409}" destId="{298763D8-F78C-46DD-A49A-9F7885E780C3}" srcOrd="1" destOrd="0" presId="urn:microsoft.com/office/officeart/2005/8/layout/orgChart1"/>
    <dgm:cxn modelId="{DA11F878-2693-4D4A-B5F4-80ACD6FF0250}" type="presParOf" srcId="{49FBD89E-3DD8-4E0B-8372-5893AF4DF409}" destId="{A7333D33-33FD-4D80-95E3-98DEBE83672A}" srcOrd="2" destOrd="0" presId="urn:microsoft.com/office/officeart/2005/8/layout/orgChart1"/>
    <dgm:cxn modelId="{579937A1-E3B7-4488-B697-773CDB79818A}" type="presParOf" srcId="{B3E928E7-C968-4DCE-B835-EC369269EA3F}" destId="{1E38DC0A-0111-4DE4-9299-13A8DFC14D41}" srcOrd="2" destOrd="0" presId="urn:microsoft.com/office/officeart/2005/8/layout/orgChart1"/>
    <dgm:cxn modelId="{AC36EB04-3FCE-4482-A144-837ED8C303EA}" type="presParOf" srcId="{21A45157-1885-4272-BA8B-4B80F07E061A}" destId="{E5091F29-EBEB-4F2E-91B1-CE001829B9C7}" srcOrd="2" destOrd="0" presId="urn:microsoft.com/office/officeart/2005/8/layout/orgChart1"/>
    <dgm:cxn modelId="{712584B7-65F4-4180-90FA-1AFC6A4BAE66}" type="presParOf" srcId="{BB3A0E13-8CFF-499B-AAC2-B96A2605EFD3}" destId="{1817C144-6ECA-4399-B05E-14D9D361161A}" srcOrd="4" destOrd="0" presId="urn:microsoft.com/office/officeart/2005/8/layout/orgChart1"/>
    <dgm:cxn modelId="{17B10803-1AE7-4887-BE6D-60EC27920CB6}" type="presParOf" srcId="{BB3A0E13-8CFF-499B-AAC2-B96A2605EFD3}" destId="{6AD12ECA-0EBA-44BC-B516-ECFEE2A83F71}" srcOrd="5" destOrd="0" presId="urn:microsoft.com/office/officeart/2005/8/layout/orgChart1"/>
    <dgm:cxn modelId="{551F0555-6284-4260-B6E9-A549DC176218}" type="presParOf" srcId="{6AD12ECA-0EBA-44BC-B516-ECFEE2A83F71}" destId="{F820E151-F38D-4DDF-9092-9F3EBCD86FAA}" srcOrd="0" destOrd="0" presId="urn:microsoft.com/office/officeart/2005/8/layout/orgChart1"/>
    <dgm:cxn modelId="{4B76CC8E-4A95-4F15-9390-10A5C9B31F35}" type="presParOf" srcId="{F820E151-F38D-4DDF-9092-9F3EBCD86FAA}" destId="{57EB8257-8C27-4295-B9DC-500A9FC1BD33}" srcOrd="0" destOrd="0" presId="urn:microsoft.com/office/officeart/2005/8/layout/orgChart1"/>
    <dgm:cxn modelId="{6764C1FC-F89D-46DD-8A82-BE43E437253A}" type="presParOf" srcId="{F820E151-F38D-4DDF-9092-9F3EBCD86FAA}" destId="{C2A1DB71-9A06-4EC1-90E8-A314471533CB}" srcOrd="1" destOrd="0" presId="urn:microsoft.com/office/officeart/2005/8/layout/orgChart1"/>
    <dgm:cxn modelId="{D014240C-F48D-481A-9F35-3DF52B3090DC}" type="presParOf" srcId="{6AD12ECA-0EBA-44BC-B516-ECFEE2A83F71}" destId="{98E96D30-1632-46E3-9044-18C21E3298DB}" srcOrd="1" destOrd="0" presId="urn:microsoft.com/office/officeart/2005/8/layout/orgChart1"/>
    <dgm:cxn modelId="{7A7A5473-A892-4104-862A-A0ADCBB1BE79}" type="presParOf" srcId="{98E96D30-1632-46E3-9044-18C21E3298DB}" destId="{255F3B05-3221-48C5-BEAA-93D7716E0480}" srcOrd="0" destOrd="0" presId="urn:microsoft.com/office/officeart/2005/8/layout/orgChart1"/>
    <dgm:cxn modelId="{CC3449FF-D300-49EC-957E-CF1D1E35CD61}" type="presParOf" srcId="{98E96D30-1632-46E3-9044-18C21E3298DB}" destId="{1CD6D029-D4A5-4F79-B545-1C9F1533F23E}" srcOrd="1" destOrd="0" presId="urn:microsoft.com/office/officeart/2005/8/layout/orgChart1"/>
    <dgm:cxn modelId="{DC9C6EAD-9EF1-4B6A-A3B6-FF01D2B6D771}" type="presParOf" srcId="{1CD6D029-D4A5-4F79-B545-1C9F1533F23E}" destId="{7BA23472-6BBB-42CD-AD51-EDB45B4C0139}" srcOrd="0" destOrd="0" presId="urn:microsoft.com/office/officeart/2005/8/layout/orgChart1"/>
    <dgm:cxn modelId="{D6D2F7AE-CB3C-47E6-943B-D6D2B415E3F9}" type="presParOf" srcId="{7BA23472-6BBB-42CD-AD51-EDB45B4C0139}" destId="{0F4D36C7-0916-44FD-81F6-DBE988E0C813}" srcOrd="0" destOrd="0" presId="urn:microsoft.com/office/officeart/2005/8/layout/orgChart1"/>
    <dgm:cxn modelId="{7393D18D-A5C8-4126-84AC-E5149B19CF0E}" type="presParOf" srcId="{7BA23472-6BBB-42CD-AD51-EDB45B4C0139}" destId="{A51F0247-BE36-40E9-8AB0-A9E005189AF1}" srcOrd="1" destOrd="0" presId="urn:microsoft.com/office/officeart/2005/8/layout/orgChart1"/>
    <dgm:cxn modelId="{431DBDF3-476D-41D3-B586-9D23356C04D6}" type="presParOf" srcId="{1CD6D029-D4A5-4F79-B545-1C9F1533F23E}" destId="{D7B90FCC-18A8-40DE-AF4E-53B695FF166E}" srcOrd="1" destOrd="0" presId="urn:microsoft.com/office/officeart/2005/8/layout/orgChart1"/>
    <dgm:cxn modelId="{57FCCD4C-4A37-4512-B6F3-AD2FC55562E9}" type="presParOf" srcId="{1CD6D029-D4A5-4F79-B545-1C9F1533F23E}" destId="{73A14076-70F0-41C4-A5EB-F884A6C6D8C5}" srcOrd="2" destOrd="0" presId="urn:microsoft.com/office/officeart/2005/8/layout/orgChart1"/>
    <dgm:cxn modelId="{1EACD836-5651-426B-BE6C-28FC73EC4CAF}" type="presParOf" srcId="{98E96D30-1632-46E3-9044-18C21E3298DB}" destId="{5ABD6951-BEDD-4817-9022-04BA05DB526E}" srcOrd="2" destOrd="0" presId="urn:microsoft.com/office/officeart/2005/8/layout/orgChart1"/>
    <dgm:cxn modelId="{503A33D4-F6E1-4F10-B963-CB38CE93A63D}" type="presParOf" srcId="{98E96D30-1632-46E3-9044-18C21E3298DB}" destId="{FDB31BF9-472C-4184-B7F6-B8BCC2441703}" srcOrd="3" destOrd="0" presId="urn:microsoft.com/office/officeart/2005/8/layout/orgChart1"/>
    <dgm:cxn modelId="{EC51BBE9-16B3-49A6-B0AB-F632044090A0}" type="presParOf" srcId="{FDB31BF9-472C-4184-B7F6-B8BCC2441703}" destId="{0DCC40C7-8D6B-4DAF-816E-4EBA51513702}" srcOrd="0" destOrd="0" presId="urn:microsoft.com/office/officeart/2005/8/layout/orgChart1"/>
    <dgm:cxn modelId="{173835E7-7FCC-4A29-92EC-9D81E6FF87F9}" type="presParOf" srcId="{0DCC40C7-8D6B-4DAF-816E-4EBA51513702}" destId="{EBB45397-F6A7-43E9-BC85-DF76FFF93101}" srcOrd="0" destOrd="0" presId="urn:microsoft.com/office/officeart/2005/8/layout/orgChart1"/>
    <dgm:cxn modelId="{88C77463-6A40-4817-ADC4-4F6996E71DA4}" type="presParOf" srcId="{0DCC40C7-8D6B-4DAF-816E-4EBA51513702}" destId="{A9CC9904-34CA-4BB5-9EB3-5740E0BC1793}" srcOrd="1" destOrd="0" presId="urn:microsoft.com/office/officeart/2005/8/layout/orgChart1"/>
    <dgm:cxn modelId="{6F8ABED1-904A-42A1-A5DC-DA993BEF4DB3}" type="presParOf" srcId="{FDB31BF9-472C-4184-B7F6-B8BCC2441703}" destId="{6D30FC0F-2F4A-43E5-8725-D4803222C8EC}" srcOrd="1" destOrd="0" presId="urn:microsoft.com/office/officeart/2005/8/layout/orgChart1"/>
    <dgm:cxn modelId="{FB624DB6-970B-43A6-80C1-9366ECDDE2B0}" type="presParOf" srcId="{FDB31BF9-472C-4184-B7F6-B8BCC2441703}" destId="{E37C7091-AA52-4163-81CB-ED41D961CED5}" srcOrd="2" destOrd="0" presId="urn:microsoft.com/office/officeart/2005/8/layout/orgChart1"/>
    <dgm:cxn modelId="{0936B14A-13F8-4E92-983A-932866F799E9}" type="presParOf" srcId="{98E96D30-1632-46E3-9044-18C21E3298DB}" destId="{4CA25496-4DB7-4444-9994-BEABC2AB26E4}" srcOrd="4" destOrd="0" presId="urn:microsoft.com/office/officeart/2005/8/layout/orgChart1"/>
    <dgm:cxn modelId="{688E95EC-F112-45ED-AC8F-CECB44200A2E}" type="presParOf" srcId="{98E96D30-1632-46E3-9044-18C21E3298DB}" destId="{6BFE8127-F41C-432F-9EA7-4B7FE7DD2CEC}" srcOrd="5" destOrd="0" presId="urn:microsoft.com/office/officeart/2005/8/layout/orgChart1"/>
    <dgm:cxn modelId="{E620AACB-737B-451A-B344-F891F0027D97}" type="presParOf" srcId="{6BFE8127-F41C-432F-9EA7-4B7FE7DD2CEC}" destId="{6E478143-55B2-40EB-9CF6-8BA0BA6CDE5A}" srcOrd="0" destOrd="0" presId="urn:microsoft.com/office/officeart/2005/8/layout/orgChart1"/>
    <dgm:cxn modelId="{274D9771-2CB1-4618-95EE-56DAFFF6452D}" type="presParOf" srcId="{6E478143-55B2-40EB-9CF6-8BA0BA6CDE5A}" destId="{A23E8AC0-73A0-414E-8EF4-3803ED3B13F6}" srcOrd="0" destOrd="0" presId="urn:microsoft.com/office/officeart/2005/8/layout/orgChart1"/>
    <dgm:cxn modelId="{ED9E27C5-B1A9-4267-9E97-1FB555821D3C}" type="presParOf" srcId="{6E478143-55B2-40EB-9CF6-8BA0BA6CDE5A}" destId="{A01C0E44-C05B-4456-A062-AD67344F9E8A}" srcOrd="1" destOrd="0" presId="urn:microsoft.com/office/officeart/2005/8/layout/orgChart1"/>
    <dgm:cxn modelId="{9059E7AB-B49D-4724-AA72-D4C8768236EA}" type="presParOf" srcId="{6BFE8127-F41C-432F-9EA7-4B7FE7DD2CEC}" destId="{A6D8D4BB-86AE-4C32-AF17-1F2085E99015}" srcOrd="1" destOrd="0" presId="urn:microsoft.com/office/officeart/2005/8/layout/orgChart1"/>
    <dgm:cxn modelId="{3DF82DD3-FE4A-46E3-A300-4E0B45837F37}" type="presParOf" srcId="{6BFE8127-F41C-432F-9EA7-4B7FE7DD2CEC}" destId="{5535CA0C-7C19-4D8C-8176-DE0E751A00B6}" srcOrd="2" destOrd="0" presId="urn:microsoft.com/office/officeart/2005/8/layout/orgChart1"/>
    <dgm:cxn modelId="{3837FBD5-86BD-4177-AED2-3ED1B928A623}" type="presParOf" srcId="{98E96D30-1632-46E3-9044-18C21E3298DB}" destId="{9A97F9F9-7B33-4D07-8169-95F270880061}" srcOrd="6" destOrd="0" presId="urn:microsoft.com/office/officeart/2005/8/layout/orgChart1"/>
    <dgm:cxn modelId="{37965937-40EF-430E-B3AB-7CF789B33FDE}" type="presParOf" srcId="{98E96D30-1632-46E3-9044-18C21E3298DB}" destId="{20281C03-5B7D-44A1-800B-5D43A922C6A3}" srcOrd="7" destOrd="0" presId="urn:microsoft.com/office/officeart/2005/8/layout/orgChart1"/>
    <dgm:cxn modelId="{78534507-788C-433C-BA5F-A876860989E6}" type="presParOf" srcId="{20281C03-5B7D-44A1-800B-5D43A922C6A3}" destId="{EAE5C4F7-3020-4F88-8618-114A1441A6F0}" srcOrd="0" destOrd="0" presId="urn:microsoft.com/office/officeart/2005/8/layout/orgChart1"/>
    <dgm:cxn modelId="{F002F127-A052-4202-B631-FBDEF3B8B1D1}" type="presParOf" srcId="{EAE5C4F7-3020-4F88-8618-114A1441A6F0}" destId="{CF841386-FE9A-4687-8DEC-964D08516718}" srcOrd="0" destOrd="0" presId="urn:microsoft.com/office/officeart/2005/8/layout/orgChart1"/>
    <dgm:cxn modelId="{1435B60C-02D8-45E5-980C-F4D539A94045}" type="presParOf" srcId="{EAE5C4F7-3020-4F88-8618-114A1441A6F0}" destId="{3E4D3771-E915-425A-A4C4-9EE8FC1F1F11}" srcOrd="1" destOrd="0" presId="urn:microsoft.com/office/officeart/2005/8/layout/orgChart1"/>
    <dgm:cxn modelId="{DF6504C0-1DD4-4F1C-ACA1-1D6E01981C80}" type="presParOf" srcId="{20281C03-5B7D-44A1-800B-5D43A922C6A3}" destId="{6A32CF52-9545-4EB1-8BFC-823F3E0DA042}" srcOrd="1" destOrd="0" presId="urn:microsoft.com/office/officeart/2005/8/layout/orgChart1"/>
    <dgm:cxn modelId="{A318FFB9-0E65-4D14-B994-BD5A70185952}" type="presParOf" srcId="{20281C03-5B7D-44A1-800B-5D43A922C6A3}" destId="{C3FE37BC-AF2A-42BB-B8A7-838A7ADBE32D}" srcOrd="2" destOrd="0" presId="urn:microsoft.com/office/officeart/2005/8/layout/orgChart1"/>
    <dgm:cxn modelId="{56C190FB-9839-43EB-8FFD-96964A72B02C}" type="presParOf" srcId="{98E96D30-1632-46E3-9044-18C21E3298DB}" destId="{A9ED4FE4-CB74-4854-A300-8D2B45FA0EDE}" srcOrd="8" destOrd="0" presId="urn:microsoft.com/office/officeart/2005/8/layout/orgChart1"/>
    <dgm:cxn modelId="{FD95A40D-1695-4198-A7B1-8AC1EF104C90}" type="presParOf" srcId="{98E96D30-1632-46E3-9044-18C21E3298DB}" destId="{21B05BCF-C1AB-459C-ACE2-F4B3EEFCC814}" srcOrd="9" destOrd="0" presId="urn:microsoft.com/office/officeart/2005/8/layout/orgChart1"/>
    <dgm:cxn modelId="{32816F01-F06E-42C3-B3CF-3A993839089F}" type="presParOf" srcId="{21B05BCF-C1AB-459C-ACE2-F4B3EEFCC814}" destId="{CD13F7F1-3359-406C-8120-C5B12DDB7B2E}" srcOrd="0" destOrd="0" presId="urn:microsoft.com/office/officeart/2005/8/layout/orgChart1"/>
    <dgm:cxn modelId="{1D1C1611-17D2-4098-B833-27C0D83D8EBD}" type="presParOf" srcId="{CD13F7F1-3359-406C-8120-C5B12DDB7B2E}" destId="{14DA8251-00B2-4858-BDDC-33A8011FD811}" srcOrd="0" destOrd="0" presId="urn:microsoft.com/office/officeart/2005/8/layout/orgChart1"/>
    <dgm:cxn modelId="{76A04C73-351F-4E8C-9D05-EAFA99196601}" type="presParOf" srcId="{CD13F7F1-3359-406C-8120-C5B12DDB7B2E}" destId="{FF5B20B9-9E5C-4512-A7E7-E7B41B9DB8CB}" srcOrd="1" destOrd="0" presId="urn:microsoft.com/office/officeart/2005/8/layout/orgChart1"/>
    <dgm:cxn modelId="{3009F4B9-BD3C-4640-9921-D379BB95AF8E}" type="presParOf" srcId="{21B05BCF-C1AB-459C-ACE2-F4B3EEFCC814}" destId="{FCD39243-B12B-4B0F-86A8-E8618830DEC7}" srcOrd="1" destOrd="0" presId="urn:microsoft.com/office/officeart/2005/8/layout/orgChart1"/>
    <dgm:cxn modelId="{EA04A0F1-1865-4E4F-84A7-8CF58520C649}" type="presParOf" srcId="{21B05BCF-C1AB-459C-ACE2-F4B3EEFCC814}" destId="{43F67E2D-D69B-430E-ACB2-D278A8BE6C41}" srcOrd="2" destOrd="0" presId="urn:microsoft.com/office/officeart/2005/8/layout/orgChart1"/>
    <dgm:cxn modelId="{D89A3EBA-6F22-4A82-99B9-1C902662462C}" type="presParOf" srcId="{6AD12ECA-0EBA-44BC-B516-ECFEE2A83F71}" destId="{F2F0B269-6424-47C4-B254-40CE9CA817B1}" srcOrd="2" destOrd="0" presId="urn:microsoft.com/office/officeart/2005/8/layout/orgChart1"/>
    <dgm:cxn modelId="{1F15B856-97CC-4D33-A136-2B935A113233}" type="presParOf" srcId="{F292A9EF-F491-4585-848F-1C6F870F6841}" destId="{ED7192F7-2033-4314-A61C-792FC468862B}" srcOrd="2" destOrd="0" presId="urn:microsoft.com/office/officeart/2005/8/layout/orgChart1"/>
    <dgm:cxn modelId="{38DFB204-A187-4C1A-ABA5-FF9099693C9A}" type="presParOf" srcId="{B53DA2B4-0AAE-47E6-B66C-C86B47068F22}" destId="{EC0F227A-A213-459B-A0AA-06A5383F2F2D}" srcOrd="6" destOrd="0" presId="urn:microsoft.com/office/officeart/2005/8/layout/orgChart1"/>
    <dgm:cxn modelId="{6F4A1710-A206-4C89-991E-4E2C715C5F57}" type="presParOf" srcId="{B53DA2B4-0AAE-47E6-B66C-C86B47068F22}" destId="{AE9259FB-4ED6-46A4-A872-430ECB367053}" srcOrd="7" destOrd="0" presId="urn:microsoft.com/office/officeart/2005/8/layout/orgChart1"/>
    <dgm:cxn modelId="{6B582B69-D8B6-4BCE-8EE3-897BBE1357E3}" type="presParOf" srcId="{AE9259FB-4ED6-46A4-A872-430ECB367053}" destId="{440B7556-BDF6-4875-92ED-F18188ADD622}" srcOrd="0" destOrd="0" presId="urn:microsoft.com/office/officeart/2005/8/layout/orgChart1"/>
    <dgm:cxn modelId="{A1538AD0-EDFF-471E-A655-B2DEA1F2539C}" type="presParOf" srcId="{440B7556-BDF6-4875-92ED-F18188ADD622}" destId="{79B6E7C5-9601-42FD-863C-EE35E558B232}" srcOrd="0" destOrd="0" presId="urn:microsoft.com/office/officeart/2005/8/layout/orgChart1"/>
    <dgm:cxn modelId="{E629EC83-D03B-46EE-89AB-BD83829D006F}" type="presParOf" srcId="{440B7556-BDF6-4875-92ED-F18188ADD622}" destId="{229BCD2E-3467-4C2B-87E6-E9EED095C8D1}" srcOrd="1" destOrd="0" presId="urn:microsoft.com/office/officeart/2005/8/layout/orgChart1"/>
    <dgm:cxn modelId="{F2399859-F47D-4303-B0B8-97E4E9636FB0}" type="presParOf" srcId="{AE9259FB-4ED6-46A4-A872-430ECB367053}" destId="{CA462AD3-B565-4D9A-B684-3F702671922E}" srcOrd="1" destOrd="0" presId="urn:microsoft.com/office/officeart/2005/8/layout/orgChart1"/>
    <dgm:cxn modelId="{6D5251F9-6627-4C9C-9D59-958E6EECD6FC}" type="presParOf" srcId="{CA462AD3-B565-4D9A-B684-3F702671922E}" destId="{BC15E9F1-A4BE-4028-9F21-A1A86C769955}" srcOrd="0" destOrd="0" presId="urn:microsoft.com/office/officeart/2005/8/layout/orgChart1"/>
    <dgm:cxn modelId="{E1A75856-0ED1-4D7A-881C-273E27CDA5BB}" type="presParOf" srcId="{CA462AD3-B565-4D9A-B684-3F702671922E}" destId="{5BF0CE12-8950-47F1-B4AB-4E17A9A1A1FB}" srcOrd="1" destOrd="0" presId="urn:microsoft.com/office/officeart/2005/8/layout/orgChart1"/>
    <dgm:cxn modelId="{78AA8894-27F8-41C5-83A4-E456FE4D2280}" type="presParOf" srcId="{5BF0CE12-8950-47F1-B4AB-4E17A9A1A1FB}" destId="{579EEC95-C795-42FB-9CFA-6C553DFF9FAA}" srcOrd="0" destOrd="0" presId="urn:microsoft.com/office/officeart/2005/8/layout/orgChart1"/>
    <dgm:cxn modelId="{67522242-C6FE-499D-8EB8-66A74DD0EFCE}" type="presParOf" srcId="{579EEC95-C795-42FB-9CFA-6C553DFF9FAA}" destId="{559519C3-9E4C-4BE4-B7F4-23F74529AAE7}" srcOrd="0" destOrd="0" presId="urn:microsoft.com/office/officeart/2005/8/layout/orgChart1"/>
    <dgm:cxn modelId="{822329C9-27F5-46FE-8198-76A645641122}" type="presParOf" srcId="{579EEC95-C795-42FB-9CFA-6C553DFF9FAA}" destId="{8D19FA06-33CF-4015-8006-B62B5077D648}" srcOrd="1" destOrd="0" presId="urn:microsoft.com/office/officeart/2005/8/layout/orgChart1"/>
    <dgm:cxn modelId="{67410797-E0B7-4E47-A865-0B6E97D69636}" type="presParOf" srcId="{5BF0CE12-8950-47F1-B4AB-4E17A9A1A1FB}" destId="{61106D6B-8DA5-4BE4-A2DA-38B83DD6C2FF}" srcOrd="1" destOrd="0" presId="urn:microsoft.com/office/officeart/2005/8/layout/orgChart1"/>
    <dgm:cxn modelId="{85210C3A-FE68-4FF9-B8FB-C58F1E2A714A}" type="presParOf" srcId="{61106D6B-8DA5-4BE4-A2DA-38B83DD6C2FF}" destId="{092A7EB8-65DB-4D15-9713-965934D05954}" srcOrd="0" destOrd="0" presId="urn:microsoft.com/office/officeart/2005/8/layout/orgChart1"/>
    <dgm:cxn modelId="{186C6542-1505-4FBA-8D15-907981D0F31C}" type="presParOf" srcId="{61106D6B-8DA5-4BE4-A2DA-38B83DD6C2FF}" destId="{05569618-5C87-4015-B397-FE1793FB4D88}" srcOrd="1" destOrd="0" presId="urn:microsoft.com/office/officeart/2005/8/layout/orgChart1"/>
    <dgm:cxn modelId="{E126ECE2-2D88-4ACC-8720-5B2147353FD0}" type="presParOf" srcId="{05569618-5C87-4015-B397-FE1793FB4D88}" destId="{D98DD2A6-7C7D-4D22-BA6C-1531D45A4F6E}" srcOrd="0" destOrd="0" presId="urn:microsoft.com/office/officeart/2005/8/layout/orgChart1"/>
    <dgm:cxn modelId="{5FD04038-FFDD-43A2-913A-1BA6F471C6C5}" type="presParOf" srcId="{D98DD2A6-7C7D-4D22-BA6C-1531D45A4F6E}" destId="{1A7CAD9E-5339-43F6-8E64-F7122F744592}" srcOrd="0" destOrd="0" presId="urn:microsoft.com/office/officeart/2005/8/layout/orgChart1"/>
    <dgm:cxn modelId="{0AAD9833-3A3C-4BBF-A7D6-D95E97F6059E}" type="presParOf" srcId="{D98DD2A6-7C7D-4D22-BA6C-1531D45A4F6E}" destId="{3E35F573-B8DB-4497-87DD-B3FBDF20AC66}" srcOrd="1" destOrd="0" presId="urn:microsoft.com/office/officeart/2005/8/layout/orgChart1"/>
    <dgm:cxn modelId="{82AB8579-1D1D-4474-A7E6-2225EC9F94A6}" type="presParOf" srcId="{05569618-5C87-4015-B397-FE1793FB4D88}" destId="{D5184516-EF80-490F-8E25-5B578A699978}" srcOrd="1" destOrd="0" presId="urn:microsoft.com/office/officeart/2005/8/layout/orgChart1"/>
    <dgm:cxn modelId="{05B800CF-72C1-4550-BB70-03B8B8C8F2DC}" type="presParOf" srcId="{05569618-5C87-4015-B397-FE1793FB4D88}" destId="{05C64004-87F1-452D-AA63-209343F5B03C}" srcOrd="2" destOrd="0" presId="urn:microsoft.com/office/officeart/2005/8/layout/orgChart1"/>
    <dgm:cxn modelId="{00E5EC67-466D-4B9F-AD8C-E530FE7DA6C1}" type="presParOf" srcId="{61106D6B-8DA5-4BE4-A2DA-38B83DD6C2FF}" destId="{90FADBB2-348C-499C-934D-7E0234ABB7DC}" srcOrd="2" destOrd="0" presId="urn:microsoft.com/office/officeart/2005/8/layout/orgChart1"/>
    <dgm:cxn modelId="{245B63A6-D5B5-401D-BA6F-3571D2A3B221}" type="presParOf" srcId="{61106D6B-8DA5-4BE4-A2DA-38B83DD6C2FF}" destId="{10D2E84D-5597-4DE1-BA1B-0BE3C5AEB34E}" srcOrd="3" destOrd="0" presId="urn:microsoft.com/office/officeart/2005/8/layout/orgChart1"/>
    <dgm:cxn modelId="{64AF59CA-EC83-4B09-B1DA-F15860A8575C}" type="presParOf" srcId="{10D2E84D-5597-4DE1-BA1B-0BE3C5AEB34E}" destId="{985130F2-DE60-42F6-ABC9-6104CEDF5B53}" srcOrd="0" destOrd="0" presId="urn:microsoft.com/office/officeart/2005/8/layout/orgChart1"/>
    <dgm:cxn modelId="{9D2BE661-486E-43F4-9239-F252FBD983EB}" type="presParOf" srcId="{985130F2-DE60-42F6-ABC9-6104CEDF5B53}" destId="{AAE0C62C-3265-4AA3-AE17-94AC6569D7F5}" srcOrd="0" destOrd="0" presId="urn:microsoft.com/office/officeart/2005/8/layout/orgChart1"/>
    <dgm:cxn modelId="{5A0F4C71-BE10-4B09-8EB9-AC1DC1739F6B}" type="presParOf" srcId="{985130F2-DE60-42F6-ABC9-6104CEDF5B53}" destId="{54F12044-88FD-4CB9-8717-67B2B8221EEE}" srcOrd="1" destOrd="0" presId="urn:microsoft.com/office/officeart/2005/8/layout/orgChart1"/>
    <dgm:cxn modelId="{45FAB2A7-F8A4-4B5C-8A30-BECB02FA7DCD}" type="presParOf" srcId="{10D2E84D-5597-4DE1-BA1B-0BE3C5AEB34E}" destId="{85F108E1-A224-4094-858F-F0AE879E75F7}" srcOrd="1" destOrd="0" presId="urn:microsoft.com/office/officeart/2005/8/layout/orgChart1"/>
    <dgm:cxn modelId="{5DF02970-969C-475E-8996-58D7ADE1186D}" type="presParOf" srcId="{10D2E84D-5597-4DE1-BA1B-0BE3C5AEB34E}" destId="{B02F4BE6-F1C7-41AD-B24C-B94210614A99}" srcOrd="2" destOrd="0" presId="urn:microsoft.com/office/officeart/2005/8/layout/orgChart1"/>
    <dgm:cxn modelId="{C6A0F24D-8B4A-43C9-986F-D68FDF9CAE71}" type="presParOf" srcId="{5BF0CE12-8950-47F1-B4AB-4E17A9A1A1FB}" destId="{E1F3638B-7DAC-4FD5-8786-EC03784045D3}" srcOrd="2" destOrd="0" presId="urn:microsoft.com/office/officeart/2005/8/layout/orgChart1"/>
    <dgm:cxn modelId="{25445890-366A-42E8-B78F-90394A1E2952}" type="presParOf" srcId="{CA462AD3-B565-4D9A-B684-3F702671922E}" destId="{602E2331-13C1-4BB3-9BF4-CACA94D677F6}" srcOrd="2" destOrd="0" presId="urn:microsoft.com/office/officeart/2005/8/layout/orgChart1"/>
    <dgm:cxn modelId="{CF6690CB-4BDC-4D74-AD79-816DB3D75EB9}" type="presParOf" srcId="{CA462AD3-B565-4D9A-B684-3F702671922E}" destId="{E65264D9-5BCC-4F14-A26A-F13759A1C442}" srcOrd="3" destOrd="0" presId="urn:microsoft.com/office/officeart/2005/8/layout/orgChart1"/>
    <dgm:cxn modelId="{C1F7970E-CF39-4EAA-BAA8-220A55BBBB22}" type="presParOf" srcId="{E65264D9-5BCC-4F14-A26A-F13759A1C442}" destId="{65521D0F-B3E1-449D-A379-F7D0E5EA3AA8}" srcOrd="0" destOrd="0" presId="urn:microsoft.com/office/officeart/2005/8/layout/orgChart1"/>
    <dgm:cxn modelId="{FED745C4-5EA7-4A40-9DA7-252A43AC612D}" type="presParOf" srcId="{65521D0F-B3E1-449D-A379-F7D0E5EA3AA8}" destId="{693A74BA-5E54-47B7-86A9-A64D146D9A09}" srcOrd="0" destOrd="0" presId="urn:microsoft.com/office/officeart/2005/8/layout/orgChart1"/>
    <dgm:cxn modelId="{90E5AC39-6C54-492C-8D14-4F72A7CE1117}" type="presParOf" srcId="{65521D0F-B3E1-449D-A379-F7D0E5EA3AA8}" destId="{40E86FF6-1EA4-44D9-BA56-594591EAA8A6}" srcOrd="1" destOrd="0" presId="urn:microsoft.com/office/officeart/2005/8/layout/orgChart1"/>
    <dgm:cxn modelId="{C996F67D-40D6-4461-8D75-DBABE7C5509E}" type="presParOf" srcId="{E65264D9-5BCC-4F14-A26A-F13759A1C442}" destId="{2992E423-A5F4-4F4E-B2B3-565361398764}" srcOrd="1" destOrd="0" presId="urn:microsoft.com/office/officeart/2005/8/layout/orgChart1"/>
    <dgm:cxn modelId="{AB08D94F-B67B-4298-BE84-03638FC38232}" type="presParOf" srcId="{E65264D9-5BCC-4F14-A26A-F13759A1C442}" destId="{CBCD1912-8C1A-435C-9595-71D0C495EB98}" srcOrd="2" destOrd="0" presId="urn:microsoft.com/office/officeart/2005/8/layout/orgChart1"/>
    <dgm:cxn modelId="{A21564BE-2A6F-4077-AFBA-0AAAF77C8C76}" type="presParOf" srcId="{CA462AD3-B565-4D9A-B684-3F702671922E}" destId="{2E6BAB13-A7FB-4F65-85F1-999564839247}" srcOrd="4" destOrd="0" presId="urn:microsoft.com/office/officeart/2005/8/layout/orgChart1"/>
    <dgm:cxn modelId="{DF91A2DC-6B5F-40ED-970C-6DF8C5A5B565}" type="presParOf" srcId="{CA462AD3-B565-4D9A-B684-3F702671922E}" destId="{67A4C731-5487-49DF-9933-07C6B2F49411}" srcOrd="5" destOrd="0" presId="urn:microsoft.com/office/officeart/2005/8/layout/orgChart1"/>
    <dgm:cxn modelId="{93220DE8-D293-4766-A072-4B2F0631538F}" type="presParOf" srcId="{67A4C731-5487-49DF-9933-07C6B2F49411}" destId="{64BDE4CE-B72F-4BCF-B8CA-1C939F378C83}" srcOrd="0" destOrd="0" presId="urn:microsoft.com/office/officeart/2005/8/layout/orgChart1"/>
    <dgm:cxn modelId="{147D5D6D-04CA-4814-9D86-BE1D7ABDFE40}" type="presParOf" srcId="{64BDE4CE-B72F-4BCF-B8CA-1C939F378C83}" destId="{3E406804-2F70-4EBB-A940-86121BF0941A}" srcOrd="0" destOrd="0" presId="urn:microsoft.com/office/officeart/2005/8/layout/orgChart1"/>
    <dgm:cxn modelId="{18F16AB8-1057-480E-81A8-F1EDA1F80E8B}" type="presParOf" srcId="{64BDE4CE-B72F-4BCF-B8CA-1C939F378C83}" destId="{8704F6F5-3A45-49EC-962F-F70172F6840B}" srcOrd="1" destOrd="0" presId="urn:microsoft.com/office/officeart/2005/8/layout/orgChart1"/>
    <dgm:cxn modelId="{7AE6F12F-00EA-42D6-BF1E-81BE06616E23}" type="presParOf" srcId="{67A4C731-5487-49DF-9933-07C6B2F49411}" destId="{AA3BACB8-1E1A-4A32-888E-2F204AA6F27A}" srcOrd="1" destOrd="0" presId="urn:microsoft.com/office/officeart/2005/8/layout/orgChart1"/>
    <dgm:cxn modelId="{6778E745-60D0-442D-B870-488384F2A682}" type="presParOf" srcId="{67A4C731-5487-49DF-9933-07C6B2F49411}" destId="{E00E6B5A-B7C2-4761-94E9-3B1CACA254F4}" srcOrd="2" destOrd="0" presId="urn:microsoft.com/office/officeart/2005/8/layout/orgChart1"/>
    <dgm:cxn modelId="{68A30FC9-5B8B-4CA1-B5CC-848C3E6C6E97}" type="presParOf" srcId="{CA462AD3-B565-4D9A-B684-3F702671922E}" destId="{A0A3DD4A-079D-4211-8D4A-384E69D38B56}" srcOrd="6" destOrd="0" presId="urn:microsoft.com/office/officeart/2005/8/layout/orgChart1"/>
    <dgm:cxn modelId="{37DA88B6-A7FB-4D7C-86C5-D192667E417C}" type="presParOf" srcId="{CA462AD3-B565-4D9A-B684-3F702671922E}" destId="{8AF1BA2F-19B1-40CA-8257-FD78EEA93348}" srcOrd="7" destOrd="0" presId="urn:microsoft.com/office/officeart/2005/8/layout/orgChart1"/>
    <dgm:cxn modelId="{79C71222-998E-4648-9A56-0F2649335BAF}" type="presParOf" srcId="{8AF1BA2F-19B1-40CA-8257-FD78EEA93348}" destId="{68A354EE-89CA-4B0B-BFF8-7E8874019286}" srcOrd="0" destOrd="0" presId="urn:microsoft.com/office/officeart/2005/8/layout/orgChart1"/>
    <dgm:cxn modelId="{2F3F5F70-F335-417F-A1C7-E37E779DDC85}" type="presParOf" srcId="{68A354EE-89CA-4B0B-BFF8-7E8874019286}" destId="{470995F0-D9A7-441E-8C2B-3C47210887AE}" srcOrd="0" destOrd="0" presId="urn:microsoft.com/office/officeart/2005/8/layout/orgChart1"/>
    <dgm:cxn modelId="{F24205BC-277B-42C6-82F2-BA65B35BB015}" type="presParOf" srcId="{68A354EE-89CA-4B0B-BFF8-7E8874019286}" destId="{7FD2EF77-A4E5-4035-9519-5C7DC94D1E38}" srcOrd="1" destOrd="0" presId="urn:microsoft.com/office/officeart/2005/8/layout/orgChart1"/>
    <dgm:cxn modelId="{92B19983-CB67-4647-8E3A-14F5CA79E188}" type="presParOf" srcId="{8AF1BA2F-19B1-40CA-8257-FD78EEA93348}" destId="{3DD24BAD-7DC7-4D08-9796-F52B352C7F41}" srcOrd="1" destOrd="0" presId="urn:microsoft.com/office/officeart/2005/8/layout/orgChart1"/>
    <dgm:cxn modelId="{8D1474A8-AE5B-4711-BB6B-4DDBA28F13C6}" type="presParOf" srcId="{8AF1BA2F-19B1-40CA-8257-FD78EEA93348}" destId="{CCA3C462-F687-4880-B2A4-3E4980692414}" srcOrd="2" destOrd="0" presId="urn:microsoft.com/office/officeart/2005/8/layout/orgChart1"/>
    <dgm:cxn modelId="{5D0B1281-478E-46A9-9782-32B080C59237}" type="presParOf" srcId="{CA462AD3-B565-4D9A-B684-3F702671922E}" destId="{6019D00C-2DD3-4EDD-B629-7B6220DE8AB6}" srcOrd="8" destOrd="0" presId="urn:microsoft.com/office/officeart/2005/8/layout/orgChart1"/>
    <dgm:cxn modelId="{475E2055-889C-4CBA-84FF-20A2A77CA128}" type="presParOf" srcId="{CA462AD3-B565-4D9A-B684-3F702671922E}" destId="{1C7433AE-CD76-422C-A190-2A64447F3D87}" srcOrd="9" destOrd="0" presId="urn:microsoft.com/office/officeart/2005/8/layout/orgChart1"/>
    <dgm:cxn modelId="{BAA6749E-D4B0-4D0D-A366-92A6F648F29A}" type="presParOf" srcId="{1C7433AE-CD76-422C-A190-2A64447F3D87}" destId="{201C9BCB-2837-42A0-AEEC-89112E4BF6E0}" srcOrd="0" destOrd="0" presId="urn:microsoft.com/office/officeart/2005/8/layout/orgChart1"/>
    <dgm:cxn modelId="{7FAF130C-9E86-48EA-B0E3-8EA4193BEB00}" type="presParOf" srcId="{201C9BCB-2837-42A0-AEEC-89112E4BF6E0}" destId="{22850415-31A2-43B3-8019-BA1DEC434E23}" srcOrd="0" destOrd="0" presId="urn:microsoft.com/office/officeart/2005/8/layout/orgChart1"/>
    <dgm:cxn modelId="{7401FED4-1086-457C-8421-95E6CCE4A71F}" type="presParOf" srcId="{201C9BCB-2837-42A0-AEEC-89112E4BF6E0}" destId="{D0CD7594-AA16-4151-8D32-12483A909702}" srcOrd="1" destOrd="0" presId="urn:microsoft.com/office/officeart/2005/8/layout/orgChart1"/>
    <dgm:cxn modelId="{3A0795FA-1C3E-40A6-8F6E-C34709FDBECA}" type="presParOf" srcId="{1C7433AE-CD76-422C-A190-2A64447F3D87}" destId="{A56C235E-4102-4EEA-B63B-F7679DEF0757}" srcOrd="1" destOrd="0" presId="urn:microsoft.com/office/officeart/2005/8/layout/orgChart1"/>
    <dgm:cxn modelId="{DE111189-BE2E-4A5D-88CD-6167F35D57DF}" type="presParOf" srcId="{1C7433AE-CD76-422C-A190-2A64447F3D87}" destId="{75975AD7-3459-4B3F-8764-59331ADBF4C4}" srcOrd="2" destOrd="0" presId="urn:microsoft.com/office/officeart/2005/8/layout/orgChart1"/>
    <dgm:cxn modelId="{60D70E14-02ED-4F84-8B6D-32CADF8A34B6}" type="presParOf" srcId="{AE9259FB-4ED6-46A4-A872-430ECB367053}" destId="{06490983-8808-4D57-A0B7-129926ED6ABC}" srcOrd="2" destOrd="0" presId="urn:microsoft.com/office/officeart/2005/8/layout/orgChart1"/>
    <dgm:cxn modelId="{69EC82FD-ADF5-4928-A525-990B6581F89E}" type="presParOf" srcId="{B53DA2B4-0AAE-47E6-B66C-C86B47068F22}" destId="{98103316-F1B0-4E3A-8371-3B709AED0E71}" srcOrd="8" destOrd="0" presId="urn:microsoft.com/office/officeart/2005/8/layout/orgChart1"/>
    <dgm:cxn modelId="{77C23E0D-1E83-4920-88A4-3AAD8BA56CD3}" type="presParOf" srcId="{B53DA2B4-0AAE-47E6-B66C-C86B47068F22}" destId="{C30D835C-E41B-460E-AAC5-9AAA72C0C697}" srcOrd="9" destOrd="0" presId="urn:microsoft.com/office/officeart/2005/8/layout/orgChart1"/>
    <dgm:cxn modelId="{C28603C2-4E78-4148-9F85-B0E4BAD1BE95}" type="presParOf" srcId="{C30D835C-E41B-460E-AAC5-9AAA72C0C697}" destId="{E6EE58A0-F597-47BD-AB76-76568B24C7CB}" srcOrd="0" destOrd="0" presId="urn:microsoft.com/office/officeart/2005/8/layout/orgChart1"/>
    <dgm:cxn modelId="{69A65748-BE0F-46F4-ABD6-30F649669E5D}" type="presParOf" srcId="{E6EE58A0-F597-47BD-AB76-76568B24C7CB}" destId="{321BECB2-8802-473F-BD7C-427A6532EB74}" srcOrd="0" destOrd="0" presId="urn:microsoft.com/office/officeart/2005/8/layout/orgChart1"/>
    <dgm:cxn modelId="{99C60EE4-1E70-474A-B2E3-A4FCDBAF4E16}" type="presParOf" srcId="{E6EE58A0-F597-47BD-AB76-76568B24C7CB}" destId="{8B05E2C5-F733-4A81-A258-6AF664A88FA4}" srcOrd="1" destOrd="0" presId="urn:microsoft.com/office/officeart/2005/8/layout/orgChart1"/>
    <dgm:cxn modelId="{FAEBBA4C-3935-45C8-8C47-7A7FBA7CCC83}" type="presParOf" srcId="{C30D835C-E41B-460E-AAC5-9AAA72C0C697}" destId="{B682DC3A-04D1-4B20-9846-A565CDEB19BD}" srcOrd="1" destOrd="0" presId="urn:microsoft.com/office/officeart/2005/8/layout/orgChart1"/>
    <dgm:cxn modelId="{A99E92C9-9466-41F0-B954-10BD2A1D8E16}" type="presParOf" srcId="{B682DC3A-04D1-4B20-9846-A565CDEB19BD}" destId="{2EC03466-6334-4651-9A95-7E7DFA2E4805}" srcOrd="0" destOrd="0" presId="urn:microsoft.com/office/officeart/2005/8/layout/orgChart1"/>
    <dgm:cxn modelId="{E7D2EEFD-93BE-46C0-BB6F-7D90F3BFA0DC}" type="presParOf" srcId="{B682DC3A-04D1-4B20-9846-A565CDEB19BD}" destId="{3B54F081-162A-40B3-A08A-DB67287FD348}" srcOrd="1" destOrd="0" presId="urn:microsoft.com/office/officeart/2005/8/layout/orgChart1"/>
    <dgm:cxn modelId="{55604216-0F74-47E3-9302-944FE868F127}" type="presParOf" srcId="{3B54F081-162A-40B3-A08A-DB67287FD348}" destId="{760EB324-640E-4027-B5B6-AB72FD41892A}" srcOrd="0" destOrd="0" presId="urn:microsoft.com/office/officeart/2005/8/layout/orgChart1"/>
    <dgm:cxn modelId="{C5C7B8A4-5ACC-476B-B3D8-1879C78F0642}" type="presParOf" srcId="{760EB324-640E-4027-B5B6-AB72FD41892A}" destId="{9EDE99AA-48AE-48FC-A82D-8817ABAAB30D}" srcOrd="0" destOrd="0" presId="urn:microsoft.com/office/officeart/2005/8/layout/orgChart1"/>
    <dgm:cxn modelId="{9EAE7A0B-9344-4ECF-AAE1-4A51333037CB}" type="presParOf" srcId="{760EB324-640E-4027-B5B6-AB72FD41892A}" destId="{4ED0E83C-6440-4690-B2AE-F7D62B332372}" srcOrd="1" destOrd="0" presId="urn:microsoft.com/office/officeart/2005/8/layout/orgChart1"/>
    <dgm:cxn modelId="{66B2B706-E497-4EA3-A848-BA1065CBE92C}" type="presParOf" srcId="{3B54F081-162A-40B3-A08A-DB67287FD348}" destId="{562E4439-AE85-4397-828D-D849EF286EA6}" srcOrd="1" destOrd="0" presId="urn:microsoft.com/office/officeart/2005/8/layout/orgChart1"/>
    <dgm:cxn modelId="{9EFF1662-8857-4D1B-8532-678AFC3FE795}" type="presParOf" srcId="{562E4439-AE85-4397-828D-D849EF286EA6}" destId="{E7DEBBC3-0DDF-4B52-A4D9-76BAFBD14A41}" srcOrd="0" destOrd="0" presId="urn:microsoft.com/office/officeart/2005/8/layout/orgChart1"/>
    <dgm:cxn modelId="{01DCCAC5-32D3-47E2-A79B-818ADB9D2A38}" type="presParOf" srcId="{562E4439-AE85-4397-828D-D849EF286EA6}" destId="{5DBDBE2E-7D7D-4440-9803-46AF996213EB}" srcOrd="1" destOrd="0" presId="urn:microsoft.com/office/officeart/2005/8/layout/orgChart1"/>
    <dgm:cxn modelId="{023911D6-C28D-4C4F-A244-67C0F5C0CCE4}" type="presParOf" srcId="{5DBDBE2E-7D7D-4440-9803-46AF996213EB}" destId="{53B4CFD3-BA07-48C5-8FF3-61BCEFB08A84}" srcOrd="0" destOrd="0" presId="urn:microsoft.com/office/officeart/2005/8/layout/orgChart1"/>
    <dgm:cxn modelId="{08E93AF9-DB81-4FD7-94C0-0EFD7453D6C4}" type="presParOf" srcId="{53B4CFD3-BA07-48C5-8FF3-61BCEFB08A84}" destId="{1EFBFA3E-152E-412F-B063-EC280DDB3BA8}" srcOrd="0" destOrd="0" presId="urn:microsoft.com/office/officeart/2005/8/layout/orgChart1"/>
    <dgm:cxn modelId="{C45B81A6-823C-4254-99E6-256763BAF906}" type="presParOf" srcId="{53B4CFD3-BA07-48C5-8FF3-61BCEFB08A84}" destId="{E2DECF6B-6D05-4789-8C2C-7F61D672C650}" srcOrd="1" destOrd="0" presId="urn:microsoft.com/office/officeart/2005/8/layout/orgChart1"/>
    <dgm:cxn modelId="{E42F80A4-0FD3-4594-97D3-AE259F70FF4B}" type="presParOf" srcId="{5DBDBE2E-7D7D-4440-9803-46AF996213EB}" destId="{32C10B76-9467-4C0E-AB5F-723CA9E5EC16}" srcOrd="1" destOrd="0" presId="urn:microsoft.com/office/officeart/2005/8/layout/orgChart1"/>
    <dgm:cxn modelId="{CE8863B5-BD06-4349-B1B8-57B03BDDF4B8}" type="presParOf" srcId="{32C10B76-9467-4C0E-AB5F-723CA9E5EC16}" destId="{D4FA9F36-F915-4AD0-A7EE-EF88DB31F2C4}" srcOrd="0" destOrd="0" presId="urn:microsoft.com/office/officeart/2005/8/layout/orgChart1"/>
    <dgm:cxn modelId="{E40DA776-54CF-416B-904D-E445466BDF4D}" type="presParOf" srcId="{32C10B76-9467-4C0E-AB5F-723CA9E5EC16}" destId="{92AE6EC8-5892-41A0-835B-2D45087E2313}" srcOrd="1" destOrd="0" presId="urn:microsoft.com/office/officeart/2005/8/layout/orgChart1"/>
    <dgm:cxn modelId="{1348B681-28C7-442E-87A5-5CE0DAD19C62}" type="presParOf" srcId="{92AE6EC8-5892-41A0-835B-2D45087E2313}" destId="{75790B52-08C9-446D-9C0B-85818A62E4D2}" srcOrd="0" destOrd="0" presId="urn:microsoft.com/office/officeart/2005/8/layout/orgChart1"/>
    <dgm:cxn modelId="{FD564D9F-E3A9-4A4A-8FD5-26AC7C0DF3A5}" type="presParOf" srcId="{75790B52-08C9-446D-9C0B-85818A62E4D2}" destId="{07F93F11-71E3-4FDA-816C-BB3E348F3103}" srcOrd="0" destOrd="0" presId="urn:microsoft.com/office/officeart/2005/8/layout/orgChart1"/>
    <dgm:cxn modelId="{7696C308-4D17-408D-B4DE-EAF87594EC29}" type="presParOf" srcId="{75790B52-08C9-446D-9C0B-85818A62E4D2}" destId="{DD892A93-F2F2-4F1B-9035-C91826664A5F}" srcOrd="1" destOrd="0" presId="urn:microsoft.com/office/officeart/2005/8/layout/orgChart1"/>
    <dgm:cxn modelId="{9E1C6CDC-4404-4562-BE07-91B1A3763E14}" type="presParOf" srcId="{92AE6EC8-5892-41A0-835B-2D45087E2313}" destId="{C286EBC3-FB35-476D-996F-D4828D9DD0DC}" srcOrd="1" destOrd="0" presId="urn:microsoft.com/office/officeart/2005/8/layout/orgChart1"/>
    <dgm:cxn modelId="{44BA3942-6455-44FC-9D00-2DE172C6B5DD}" type="presParOf" srcId="{92AE6EC8-5892-41A0-835B-2D45087E2313}" destId="{CE3EEB9B-3CC0-4D5A-9F9E-FF450CB56923}" srcOrd="2" destOrd="0" presId="urn:microsoft.com/office/officeart/2005/8/layout/orgChart1"/>
    <dgm:cxn modelId="{CAB5E92B-7F81-4F6A-8100-36B10587A461}" type="presParOf" srcId="{5DBDBE2E-7D7D-4440-9803-46AF996213EB}" destId="{F9D4C55A-3B29-4CD8-9F99-600667CC64F3}" srcOrd="2" destOrd="0" presId="urn:microsoft.com/office/officeart/2005/8/layout/orgChart1"/>
    <dgm:cxn modelId="{3ADA4DCB-BDD5-451D-97FF-CBA00509569D}" type="presParOf" srcId="{3B54F081-162A-40B3-A08A-DB67287FD348}" destId="{5835B9FA-B348-4836-BE9C-D2763E067904}" srcOrd="2" destOrd="0" presId="urn:microsoft.com/office/officeart/2005/8/layout/orgChart1"/>
    <dgm:cxn modelId="{8C842796-9E74-4DA2-A49F-84BED6885B2D}" type="presParOf" srcId="{B682DC3A-04D1-4B20-9846-A565CDEB19BD}" destId="{E9640F85-ADEF-42AD-BF99-DD846FA4AACF}" srcOrd="2" destOrd="0" presId="urn:microsoft.com/office/officeart/2005/8/layout/orgChart1"/>
    <dgm:cxn modelId="{A97C4021-FE3E-40FF-9DEC-8847B4395A15}" type="presParOf" srcId="{B682DC3A-04D1-4B20-9846-A565CDEB19BD}" destId="{9D63704B-31AC-41EC-9772-6AEA1B1BDA8C}" srcOrd="3" destOrd="0" presId="urn:microsoft.com/office/officeart/2005/8/layout/orgChart1"/>
    <dgm:cxn modelId="{1238E060-5B83-4BCD-847B-111DC35A9A36}" type="presParOf" srcId="{9D63704B-31AC-41EC-9772-6AEA1B1BDA8C}" destId="{BB00F613-B17C-45EA-897D-0F8F1716AE6F}" srcOrd="0" destOrd="0" presId="urn:microsoft.com/office/officeart/2005/8/layout/orgChart1"/>
    <dgm:cxn modelId="{4309DF86-8D01-462A-81DF-A110EE93D553}" type="presParOf" srcId="{BB00F613-B17C-45EA-897D-0F8F1716AE6F}" destId="{CA0B1C3A-0C89-45EF-81FE-A8B27F9A299E}" srcOrd="0" destOrd="0" presId="urn:microsoft.com/office/officeart/2005/8/layout/orgChart1"/>
    <dgm:cxn modelId="{E3A1ECE9-1124-4345-B140-A26AD9F6E6CC}" type="presParOf" srcId="{BB00F613-B17C-45EA-897D-0F8F1716AE6F}" destId="{630C8904-6FB2-41B7-A62D-ACD0DDA8313C}" srcOrd="1" destOrd="0" presId="urn:microsoft.com/office/officeart/2005/8/layout/orgChart1"/>
    <dgm:cxn modelId="{CB40591C-45A4-44E6-AD60-F71A2CAD4D47}" type="presParOf" srcId="{9D63704B-31AC-41EC-9772-6AEA1B1BDA8C}" destId="{EA92F440-AEBD-4170-AE65-E572B63F3D74}" srcOrd="1" destOrd="0" presId="urn:microsoft.com/office/officeart/2005/8/layout/orgChart1"/>
    <dgm:cxn modelId="{899B76A1-17F6-4132-9E27-7F898DC35248}" type="presParOf" srcId="{EA92F440-AEBD-4170-AE65-E572B63F3D74}" destId="{51EE186C-0A84-45C0-A3B4-2B66CD3EB255}" srcOrd="0" destOrd="0" presId="urn:microsoft.com/office/officeart/2005/8/layout/orgChart1"/>
    <dgm:cxn modelId="{088D9097-AAD2-489B-9C44-67B25F0A37EF}" type="presParOf" srcId="{EA92F440-AEBD-4170-AE65-E572B63F3D74}" destId="{E3A6DD0B-A519-4446-A415-4874C3104955}" srcOrd="1" destOrd="0" presId="urn:microsoft.com/office/officeart/2005/8/layout/orgChart1"/>
    <dgm:cxn modelId="{0CE8EDD9-4192-4810-8F1F-3948F1D8D96C}" type="presParOf" srcId="{E3A6DD0B-A519-4446-A415-4874C3104955}" destId="{D7EFD41F-1147-4D28-8E37-1EC0D4982E83}" srcOrd="0" destOrd="0" presId="urn:microsoft.com/office/officeart/2005/8/layout/orgChart1"/>
    <dgm:cxn modelId="{D3DC995D-ECCC-4973-9C7B-7FEB8C2745C8}" type="presParOf" srcId="{D7EFD41F-1147-4D28-8E37-1EC0D4982E83}" destId="{FD709827-B823-42C7-99E5-4F0C876B50A8}" srcOrd="0" destOrd="0" presId="urn:microsoft.com/office/officeart/2005/8/layout/orgChart1"/>
    <dgm:cxn modelId="{072B2513-9614-4FB9-A058-72F03FD1FA04}" type="presParOf" srcId="{D7EFD41F-1147-4D28-8E37-1EC0D4982E83}" destId="{4EE119FA-FAAD-4000-BD06-6267762D55F9}" srcOrd="1" destOrd="0" presId="urn:microsoft.com/office/officeart/2005/8/layout/orgChart1"/>
    <dgm:cxn modelId="{25E52B02-B3E8-436B-B10F-291681EC3326}" type="presParOf" srcId="{E3A6DD0B-A519-4446-A415-4874C3104955}" destId="{44E7F19B-106A-4306-89C0-5F7156C98667}" srcOrd="1" destOrd="0" presId="urn:microsoft.com/office/officeart/2005/8/layout/orgChart1"/>
    <dgm:cxn modelId="{2CC8EA9B-DA29-4D47-987A-FEF64AF5A479}" type="presParOf" srcId="{44E7F19B-106A-4306-89C0-5F7156C98667}" destId="{7EEBDE34-F95B-4A44-8321-B56812580736}" srcOrd="0" destOrd="0" presId="urn:microsoft.com/office/officeart/2005/8/layout/orgChart1"/>
    <dgm:cxn modelId="{77DE4ABD-0D7E-4F30-A4DA-1E46DF0E03E0}" type="presParOf" srcId="{44E7F19B-106A-4306-89C0-5F7156C98667}" destId="{54761532-7D22-4F46-AE13-A1C8ECEDC030}" srcOrd="1" destOrd="0" presId="urn:microsoft.com/office/officeart/2005/8/layout/orgChart1"/>
    <dgm:cxn modelId="{A8631715-1279-4AA3-8E83-2CD3A021D990}" type="presParOf" srcId="{54761532-7D22-4F46-AE13-A1C8ECEDC030}" destId="{8C641A2D-8282-4D0C-8E5A-C6CABEEBE182}" srcOrd="0" destOrd="0" presId="urn:microsoft.com/office/officeart/2005/8/layout/orgChart1"/>
    <dgm:cxn modelId="{A2AE41BA-EAA0-4199-AB2F-DAD96DFDB38C}" type="presParOf" srcId="{8C641A2D-8282-4D0C-8E5A-C6CABEEBE182}" destId="{CD3815C0-696D-4F1D-8926-18EFD089F16F}" srcOrd="0" destOrd="0" presId="urn:microsoft.com/office/officeart/2005/8/layout/orgChart1"/>
    <dgm:cxn modelId="{680D8BA5-7AD9-4E53-B907-D75A432767BF}" type="presParOf" srcId="{8C641A2D-8282-4D0C-8E5A-C6CABEEBE182}" destId="{907AEEB7-2AAE-4155-A80C-E4FC94D3570F}" srcOrd="1" destOrd="0" presId="urn:microsoft.com/office/officeart/2005/8/layout/orgChart1"/>
    <dgm:cxn modelId="{C51ADCD9-9EB5-4ACB-9834-FA7C1F0AC9F1}" type="presParOf" srcId="{54761532-7D22-4F46-AE13-A1C8ECEDC030}" destId="{ABE3A1E2-3364-4D0B-962C-D00D0E388F2E}" srcOrd="1" destOrd="0" presId="urn:microsoft.com/office/officeart/2005/8/layout/orgChart1"/>
    <dgm:cxn modelId="{AED3AFD4-23A9-4E5C-8F18-0685309F6E32}" type="presParOf" srcId="{54761532-7D22-4F46-AE13-A1C8ECEDC030}" destId="{663E1750-C4A8-4F28-8729-8C24181F41B5}" srcOrd="2" destOrd="0" presId="urn:microsoft.com/office/officeart/2005/8/layout/orgChart1"/>
    <dgm:cxn modelId="{237D968C-061D-4FF2-A823-F93E74C4433B}" type="presParOf" srcId="{E3A6DD0B-A519-4446-A415-4874C3104955}" destId="{1571093C-B640-4E61-9555-116B61A8A91B}" srcOrd="2" destOrd="0" presId="urn:microsoft.com/office/officeart/2005/8/layout/orgChart1"/>
    <dgm:cxn modelId="{3CD0F857-4BC1-4966-AE0C-B0E063726607}" type="presParOf" srcId="{9D63704B-31AC-41EC-9772-6AEA1B1BDA8C}" destId="{0198DAF8-8200-49B1-BF59-D2988F515E20}" srcOrd="2" destOrd="0" presId="urn:microsoft.com/office/officeart/2005/8/layout/orgChart1"/>
    <dgm:cxn modelId="{D1154932-07AC-4F57-9361-11A32B68F9B7}" type="presParOf" srcId="{B682DC3A-04D1-4B20-9846-A565CDEB19BD}" destId="{8264CD75-129F-4E59-A6B2-5BA94E93287E}" srcOrd="4" destOrd="0" presId="urn:microsoft.com/office/officeart/2005/8/layout/orgChart1"/>
    <dgm:cxn modelId="{6FC13E72-8235-4085-A2A0-E275DB93B058}" type="presParOf" srcId="{B682DC3A-04D1-4B20-9846-A565CDEB19BD}" destId="{3A6978F3-83C2-43F6-975D-46F9727B48F5}" srcOrd="5" destOrd="0" presId="urn:microsoft.com/office/officeart/2005/8/layout/orgChart1"/>
    <dgm:cxn modelId="{3C5D4C9A-8B49-4F2B-87D1-A07A97AFCAA1}" type="presParOf" srcId="{3A6978F3-83C2-43F6-975D-46F9727B48F5}" destId="{B7AB9341-C160-4195-A727-084281A28973}" srcOrd="0" destOrd="0" presId="urn:microsoft.com/office/officeart/2005/8/layout/orgChart1"/>
    <dgm:cxn modelId="{77218CC0-5268-47DF-8C33-171E4F1E9FC1}" type="presParOf" srcId="{B7AB9341-C160-4195-A727-084281A28973}" destId="{05B88768-7857-459F-A065-EF1F204EEDEA}" srcOrd="0" destOrd="0" presId="urn:microsoft.com/office/officeart/2005/8/layout/orgChart1"/>
    <dgm:cxn modelId="{86FE72D4-BFB4-476F-9655-7F9FAC5FDA4A}" type="presParOf" srcId="{B7AB9341-C160-4195-A727-084281A28973}" destId="{1CF85554-8EEC-4D5E-8E74-A1718FB67B66}" srcOrd="1" destOrd="0" presId="urn:microsoft.com/office/officeart/2005/8/layout/orgChart1"/>
    <dgm:cxn modelId="{7A1D0B2C-683D-435D-B283-D9E6986297A4}" type="presParOf" srcId="{3A6978F3-83C2-43F6-975D-46F9727B48F5}" destId="{DC59432D-B3C2-477E-836C-FDE1BDF51BD7}" srcOrd="1" destOrd="0" presId="urn:microsoft.com/office/officeart/2005/8/layout/orgChart1"/>
    <dgm:cxn modelId="{8DFD6BDA-7E52-4CA5-A856-9A0E10EF078F}" type="presParOf" srcId="{DC59432D-B3C2-477E-836C-FDE1BDF51BD7}" destId="{6C91A3EE-7AAE-41D2-B157-57B4A1122542}" srcOrd="0" destOrd="0" presId="urn:microsoft.com/office/officeart/2005/8/layout/orgChart1"/>
    <dgm:cxn modelId="{57C4845C-0F49-4358-BB69-F36148F56856}" type="presParOf" srcId="{DC59432D-B3C2-477E-836C-FDE1BDF51BD7}" destId="{BEE3B931-BDA5-4D1B-BA66-272C5536F32B}" srcOrd="1" destOrd="0" presId="urn:microsoft.com/office/officeart/2005/8/layout/orgChart1"/>
    <dgm:cxn modelId="{DD1DAB2F-9329-4D19-AD7C-9BDFF5892519}" type="presParOf" srcId="{BEE3B931-BDA5-4D1B-BA66-272C5536F32B}" destId="{F36C7B40-8DB1-4D6F-8E6F-BE76379E1C81}" srcOrd="0" destOrd="0" presId="urn:microsoft.com/office/officeart/2005/8/layout/orgChart1"/>
    <dgm:cxn modelId="{11E852F2-7744-42E2-8307-3EAA885E6FCB}" type="presParOf" srcId="{F36C7B40-8DB1-4D6F-8E6F-BE76379E1C81}" destId="{ACDEBD9B-611C-411A-885A-15CE3F3315BC}" srcOrd="0" destOrd="0" presId="urn:microsoft.com/office/officeart/2005/8/layout/orgChart1"/>
    <dgm:cxn modelId="{B4CFFC3C-0662-406B-A6D2-1AB2D8ECAF6A}" type="presParOf" srcId="{F36C7B40-8DB1-4D6F-8E6F-BE76379E1C81}" destId="{0AB9BDE0-14FD-46AF-9249-52A7E722B646}" srcOrd="1" destOrd="0" presId="urn:microsoft.com/office/officeart/2005/8/layout/orgChart1"/>
    <dgm:cxn modelId="{4D09FBB7-52A6-417A-9765-3A05FEB3A070}" type="presParOf" srcId="{BEE3B931-BDA5-4D1B-BA66-272C5536F32B}" destId="{9D546EE5-61B3-43EA-A03A-56A543EE3DD2}" srcOrd="1" destOrd="0" presId="urn:microsoft.com/office/officeart/2005/8/layout/orgChart1"/>
    <dgm:cxn modelId="{B770AFEC-036C-4A37-9E48-0B207DB283FF}" type="presParOf" srcId="{9D546EE5-61B3-43EA-A03A-56A543EE3DD2}" destId="{9A2F3ECB-94A2-4867-ADF6-A829543E2D4B}" srcOrd="0" destOrd="0" presId="urn:microsoft.com/office/officeart/2005/8/layout/orgChart1"/>
    <dgm:cxn modelId="{167E0E06-B19B-414C-8DE6-8CC5C5AA9D4E}" type="presParOf" srcId="{9D546EE5-61B3-43EA-A03A-56A543EE3DD2}" destId="{CEF7CB79-BEAF-45E4-AD19-2FB749224E54}" srcOrd="1" destOrd="0" presId="urn:microsoft.com/office/officeart/2005/8/layout/orgChart1"/>
    <dgm:cxn modelId="{E9E9579C-E299-4680-AE51-9C259B858F62}" type="presParOf" srcId="{CEF7CB79-BEAF-45E4-AD19-2FB749224E54}" destId="{4FD7CC2D-8DFF-4137-A287-333BBB2263BA}" srcOrd="0" destOrd="0" presId="urn:microsoft.com/office/officeart/2005/8/layout/orgChart1"/>
    <dgm:cxn modelId="{BDE0D767-2B55-4D26-A0F4-142AB5AF1750}" type="presParOf" srcId="{4FD7CC2D-8DFF-4137-A287-333BBB2263BA}" destId="{D23EB186-4C45-44A9-B70B-14E8B6CDC239}" srcOrd="0" destOrd="0" presId="urn:microsoft.com/office/officeart/2005/8/layout/orgChart1"/>
    <dgm:cxn modelId="{DA6475E2-4729-4034-88BC-E4E3BBCDEF25}" type="presParOf" srcId="{4FD7CC2D-8DFF-4137-A287-333BBB2263BA}" destId="{931CD951-24C6-4082-BC4C-8AEC7C7C3BE9}" srcOrd="1" destOrd="0" presId="urn:microsoft.com/office/officeart/2005/8/layout/orgChart1"/>
    <dgm:cxn modelId="{5FA892EA-BB34-412B-95D9-1FE2A24A174D}" type="presParOf" srcId="{CEF7CB79-BEAF-45E4-AD19-2FB749224E54}" destId="{609F1A71-7B9F-48E4-A49F-CB40EC596E3D}" srcOrd="1" destOrd="0" presId="urn:microsoft.com/office/officeart/2005/8/layout/orgChart1"/>
    <dgm:cxn modelId="{D899D761-ED0D-44A0-9B01-20D70ACBE8C6}" type="presParOf" srcId="{CEF7CB79-BEAF-45E4-AD19-2FB749224E54}" destId="{343714B7-B4B3-4FDA-9D9C-3464338D32CC}" srcOrd="2" destOrd="0" presId="urn:microsoft.com/office/officeart/2005/8/layout/orgChart1"/>
    <dgm:cxn modelId="{23685BEF-527C-4477-A285-B2CB8CA3525A}" type="presParOf" srcId="{BEE3B931-BDA5-4D1B-BA66-272C5536F32B}" destId="{3695A833-92A5-4228-A94D-C0BBA11DF308}" srcOrd="2" destOrd="0" presId="urn:microsoft.com/office/officeart/2005/8/layout/orgChart1"/>
    <dgm:cxn modelId="{8D585441-0F1F-4D4F-9F00-C75231D6BA38}" type="presParOf" srcId="{3A6978F3-83C2-43F6-975D-46F9727B48F5}" destId="{B23E4884-660A-4526-87CF-CC363E785649}" srcOrd="2" destOrd="0" presId="urn:microsoft.com/office/officeart/2005/8/layout/orgChart1"/>
    <dgm:cxn modelId="{D2A52F07-7AFE-4EC8-94FD-0C31FBBBD54D}" type="presParOf" srcId="{B682DC3A-04D1-4B20-9846-A565CDEB19BD}" destId="{46C37208-7CB1-45FE-98CF-24A799F814F6}" srcOrd="6" destOrd="0" presId="urn:microsoft.com/office/officeart/2005/8/layout/orgChart1"/>
    <dgm:cxn modelId="{A4A07EA4-E7E4-4FCF-BE35-088CA00FDFC0}" type="presParOf" srcId="{B682DC3A-04D1-4B20-9846-A565CDEB19BD}" destId="{71AFAD66-2C6D-4628-B6B2-3594BF7A76A2}" srcOrd="7" destOrd="0" presId="urn:microsoft.com/office/officeart/2005/8/layout/orgChart1"/>
    <dgm:cxn modelId="{49423191-0DB3-431B-85B5-6CD7EA6EA6F3}" type="presParOf" srcId="{71AFAD66-2C6D-4628-B6B2-3594BF7A76A2}" destId="{B1D75289-82CF-469F-9A90-F308B62640BB}" srcOrd="0" destOrd="0" presId="urn:microsoft.com/office/officeart/2005/8/layout/orgChart1"/>
    <dgm:cxn modelId="{D8186ACD-C16F-4E61-B2F1-7F2A9481A31D}" type="presParOf" srcId="{B1D75289-82CF-469F-9A90-F308B62640BB}" destId="{57C3870B-ACB4-423B-BFFC-6E503DD92EC5}" srcOrd="0" destOrd="0" presId="urn:microsoft.com/office/officeart/2005/8/layout/orgChart1"/>
    <dgm:cxn modelId="{ACBFF7CC-CFD1-4D60-B09A-0E56B309D97C}" type="presParOf" srcId="{B1D75289-82CF-469F-9A90-F308B62640BB}" destId="{9245D962-09D3-485D-9DBF-5A45978DE845}" srcOrd="1" destOrd="0" presId="urn:microsoft.com/office/officeart/2005/8/layout/orgChart1"/>
    <dgm:cxn modelId="{274C7544-FD79-4D76-B189-36350750C4A7}" type="presParOf" srcId="{71AFAD66-2C6D-4628-B6B2-3594BF7A76A2}" destId="{895E187F-FFCE-43F3-A7EB-131DC53C7D22}" srcOrd="1" destOrd="0" presId="urn:microsoft.com/office/officeart/2005/8/layout/orgChart1"/>
    <dgm:cxn modelId="{1B189772-19E4-4E35-9E9E-35E37887EE9B}" type="presParOf" srcId="{71AFAD66-2C6D-4628-B6B2-3594BF7A76A2}" destId="{87F5DC09-AE41-42C0-8039-1DDBE2227946}" srcOrd="2" destOrd="0" presId="urn:microsoft.com/office/officeart/2005/8/layout/orgChart1"/>
    <dgm:cxn modelId="{779EE3CD-23BE-4EA5-959A-50BC7CA3A125}" type="presParOf" srcId="{C30D835C-E41B-460E-AAC5-9AAA72C0C697}" destId="{4BF44207-35D6-450F-9651-F85A3AB6D3AC}" srcOrd="2" destOrd="0" presId="urn:microsoft.com/office/officeart/2005/8/layout/orgChart1"/>
    <dgm:cxn modelId="{F6179590-B6CA-47F8-9D6D-E1AFC87A3A52}"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2DFAC955-A9F8-4414-93D3-B7359A6DE13A}" type="presOf" srcId="{922B5FC7-6939-45E0-9934-4C2E1640CF65}" destId="{BC5339AC-F1B5-4BCB-A6A1-F4C974C25425}" srcOrd="0" destOrd="0" presId="urn:microsoft.com/office/officeart/2005/8/layout/orgChart1"/>
    <dgm:cxn modelId="{0480CCF5-5EC5-4DB3-97CA-3A39450B87BB}" type="presOf" srcId="{5672FF26-E8BD-4645-BD61-A82838EEBE28}" destId="{0B8FB32A-5D18-4F95-BD90-009AAFB901AB}" srcOrd="0" destOrd="0" presId="urn:microsoft.com/office/officeart/2005/8/layout/orgChart1"/>
    <dgm:cxn modelId="{87F7BEF7-1798-4DAF-B994-E4D49DC44C1B}" type="presOf" srcId="{236963CD-0711-4771-98DA-62F8C789856B}" destId="{7DA562EC-5061-4FCE-A118-9199C3DE1F93}" srcOrd="0" destOrd="0" presId="urn:microsoft.com/office/officeart/2005/8/layout/orgChart1"/>
    <dgm:cxn modelId="{7D208E9F-01E5-4C21-9C92-DABEDDC2DA49}" type="presOf" srcId="{72D85242-D1F2-4278-89EE-D5722FB4169F}" destId="{81013F53-93C2-4D76-82E9-0C7252317CB3}" srcOrd="0" destOrd="0" presId="urn:microsoft.com/office/officeart/2005/8/layout/orgChart1"/>
    <dgm:cxn modelId="{194DB4F1-E086-4E74-A4B3-3D996B0C4321}" type="presOf" srcId="{D616F80C-A3C8-472F-B303-613206DAA1BD}" destId="{3AE09911-26B8-41A3-A881-5F4B4E2CE8C2}"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FC608AFF-AE4D-43A4-999B-0047DA09365E}" type="presOf" srcId="{0B756EA7-4A75-4385-A9EF-D06A71C1E50F}" destId="{9DCCE1F0-2338-47D7-B703-27AE9506802E}"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DD1D8882-0FE2-4F61-8F55-73DA69B99CED}" type="presOf" srcId="{AB6F7651-AF9D-4EC4-8DBD-50364404EEC1}" destId="{E11C569B-EBB0-41CA-BAF1-017BB54A62A4}" srcOrd="0" destOrd="0" presId="urn:microsoft.com/office/officeart/2005/8/layout/orgChart1"/>
    <dgm:cxn modelId="{1217ADA9-1868-45D8-84A0-D67F37313F5F}" type="presOf" srcId="{9DCCD5B4-AAF7-497D-94E5-0A1E3D51BA8E}" destId="{8F48DEBE-4F57-4194-BAE8-713F4C6D647D}" srcOrd="0" destOrd="0" presId="urn:microsoft.com/office/officeart/2005/8/layout/orgChart1"/>
    <dgm:cxn modelId="{7E428524-4240-4133-97FB-842E6DEFFDD1}" type="presOf" srcId="{4A550539-CA3A-4568-891C-CEE2E29EF83A}" destId="{4B697C15-4BAB-49FF-A01B-965EB5A69967}" srcOrd="1" destOrd="0" presId="urn:microsoft.com/office/officeart/2005/8/layout/orgChart1"/>
    <dgm:cxn modelId="{61A24222-35A7-474E-9895-9D8DA121841D}" type="presOf" srcId="{825DBF65-6479-47DF-90D0-E6ACBEC8D93F}" destId="{02AE7CE7-895E-40C9-8651-1AE11B7A5DB3}" srcOrd="0" destOrd="0" presId="urn:microsoft.com/office/officeart/2005/8/layout/orgChart1"/>
    <dgm:cxn modelId="{6D5F89BF-F3A8-4B7C-8B6C-C44BF138805A}" type="presOf" srcId="{41FF8261-1432-4184-9CD3-CF18DA7983EB}" destId="{2182AE31-8B13-4613-9ADC-8E57E1E30EFC}" srcOrd="0" destOrd="0" presId="urn:microsoft.com/office/officeart/2005/8/layout/orgChart1"/>
    <dgm:cxn modelId="{4E78618D-A562-4563-9C3B-DC63C7DD6616}" type="presOf" srcId="{AB6F7651-AF9D-4EC4-8DBD-50364404EEC1}" destId="{BAE024F5-55ED-4322-8C6D-8857F7474D7A}" srcOrd="1" destOrd="0" presId="urn:microsoft.com/office/officeart/2005/8/layout/orgChart1"/>
    <dgm:cxn modelId="{0741D6C5-4F80-4745-A572-227562935B6A}" type="presOf" srcId="{0ACA6E3F-4D7C-4528-B3E5-EEA86F698BDD}" destId="{D6D491E8-B61E-4179-A48B-FE5EC585698F}" srcOrd="0" destOrd="0" presId="urn:microsoft.com/office/officeart/2005/8/layout/orgChart1"/>
    <dgm:cxn modelId="{B73C4449-9FE0-4D64-B1C7-AF4DCE54022D}" type="presOf" srcId="{A798F4F0-E28A-4994-9007-A729B03B2016}" destId="{651C08E5-9411-4FC7-9CE0-C3D8D04DE42E}"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1EF8A189-D06C-4E16-83B2-3D11E8E01A37}" type="presOf" srcId="{4F89726E-25B7-4A03-9C2F-B934939B287E}" destId="{BDB3869A-E7C3-423E-B5E3-A3C4F2628A3E}"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B85A2770-097A-4935-9B86-8CD605F2EB5D}" type="presOf" srcId="{32DCC6F5-0F2C-4C7D-AF93-744D7E7DB1C1}" destId="{6028B509-A5DB-4315-83D3-174528C538D4}" srcOrd="0" destOrd="0" presId="urn:microsoft.com/office/officeart/2005/8/layout/orgChart1"/>
    <dgm:cxn modelId="{7F4DA457-EA68-4468-B852-C15B6DCC0DC2}" type="presOf" srcId="{FAD8C372-593E-4FAD-BA97-B2B099B03426}" destId="{8DA4CDD4-FBC1-431C-BCC0-1C98F8964D1F}" srcOrd="0" destOrd="0" presId="urn:microsoft.com/office/officeart/2005/8/layout/orgChart1"/>
    <dgm:cxn modelId="{D0436D00-FDB3-46F4-BBFE-A54C762DDCAA}" type="presOf" srcId="{B6D63177-8382-4EB7-8735-217B329CA46D}" destId="{C0EC2628-56C7-40E6-B96D-CC5FDD7CC351}" srcOrd="0" destOrd="0" presId="urn:microsoft.com/office/officeart/2005/8/layout/orgChart1"/>
    <dgm:cxn modelId="{A459D16E-1843-450D-8D27-613843B38762}" type="presOf" srcId="{0B756EA7-4A75-4385-A9EF-D06A71C1E50F}" destId="{BDEE1DD7-9B78-491B-B395-290E7566E24F}" srcOrd="1" destOrd="0" presId="urn:microsoft.com/office/officeart/2005/8/layout/orgChart1"/>
    <dgm:cxn modelId="{C894C700-53FB-4380-8637-EE8F15D34CC5}" type="presOf" srcId="{81DAC85D-741A-473D-8683-4C6304C3500A}" destId="{27D44370-49E4-486E-9D6E-88ADFAD7121E}" srcOrd="1" destOrd="0" presId="urn:microsoft.com/office/officeart/2005/8/layout/orgChart1"/>
    <dgm:cxn modelId="{A9D0010D-7951-47CB-8EAE-30DCCC8228D2}" type="presOf" srcId="{90C574F5-047A-4316-9629-2F37107B7DB9}" destId="{8D036A71-18CF-4DD6-91D5-FC825661D246}" srcOrd="0" destOrd="0" presId="urn:microsoft.com/office/officeart/2005/8/layout/orgChart1"/>
    <dgm:cxn modelId="{893D3EF9-4E09-4E68-9FB5-3C1C40E5C234}" type="presOf" srcId="{A798F4F0-E28A-4994-9007-A729B03B2016}" destId="{9309AA8F-00EE-4243-BBA0-06DB0239C26D}" srcOrd="0" destOrd="0" presId="urn:microsoft.com/office/officeart/2005/8/layout/orgChart1"/>
    <dgm:cxn modelId="{0133B903-119C-46C0-8821-DB5A6343FE3E}" type="presOf" srcId="{48DC0EC6-1C60-4C38-B144-ABE522C47CC8}" destId="{4C90EFDD-EEED-4D93-90BE-93FA380AFE69}" srcOrd="0" destOrd="0" presId="urn:microsoft.com/office/officeart/2005/8/layout/orgChart1"/>
    <dgm:cxn modelId="{D30A15BB-E2DB-4108-99AC-FD4EF0DBD38C}" type="presOf" srcId="{CD8371F8-FC4D-4139-9DF6-99DE5EC1A4C3}" destId="{082E5F65-9E01-4AE0-9DF2-BEE22BFD8EC7}" srcOrd="0" destOrd="0" presId="urn:microsoft.com/office/officeart/2005/8/layout/orgChart1"/>
    <dgm:cxn modelId="{BB92D8CB-8D15-40E3-A274-F3DBF5953686}" type="presOf" srcId="{D11C1305-06DD-407D-8E7F-BD4874325A53}" destId="{8CE0B0A8-ACD4-4605-B08E-713D9527DCD6}" srcOrd="0" destOrd="0" presId="urn:microsoft.com/office/officeart/2005/8/layout/orgChart1"/>
    <dgm:cxn modelId="{08C8CEEB-5943-4D0B-BBAA-45099AE33BEE}" type="presOf" srcId="{97CB3EA5-429B-473B-8D0E-108CC499AA0F}" destId="{B6104E45-3D60-48A0-8D49-C39614B4DC59}" srcOrd="0" destOrd="0" presId="urn:microsoft.com/office/officeart/2005/8/layout/orgChart1"/>
    <dgm:cxn modelId="{0BC9232F-3B34-470B-ABE5-E7AC9F0694AC}" type="presOf" srcId="{CB62CAC9-32A6-4F9B-A4D8-8D35BB6889B9}" destId="{0F36005E-A4BF-44CD-B573-21B17D37DDE5}"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C4A11D6D-A1E5-46E2-8F2B-15930EF805B0}" type="presOf" srcId="{674FBBCB-7A0E-472F-8949-69DB66338F4F}" destId="{91DA19A9-C675-4929-B006-68FC987E5E2D}"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30EAD588-C280-4134-B1D6-57A0AB8B7538}" type="presOf" srcId="{EEB6436D-03A5-4B64-8F33-02603A05BA2E}" destId="{35E81500-E3A8-41FC-8D6C-C9F35DA6496F}" srcOrd="0" destOrd="0" presId="urn:microsoft.com/office/officeart/2005/8/layout/orgChart1"/>
    <dgm:cxn modelId="{CABC33F9-37A0-4D12-BFAF-E41292E2616D}" type="presOf" srcId="{90C574F5-047A-4316-9629-2F37107B7DB9}" destId="{FEDC1C67-E874-4C51-A035-F547817FD029}" srcOrd="1" destOrd="0" presId="urn:microsoft.com/office/officeart/2005/8/layout/orgChart1"/>
    <dgm:cxn modelId="{578BE582-8133-457E-9161-376090B37C69}" type="presOf" srcId="{5446F997-BF45-482B-9E0E-0C996F206031}" destId="{EE4E8913-D2E5-4183-ABEE-9A13624F6B7A}" srcOrd="1" destOrd="0" presId="urn:microsoft.com/office/officeart/2005/8/layout/orgChart1"/>
    <dgm:cxn modelId="{CD8EC9EC-73E3-4F58-B2E8-7267E765A2FC}" type="presOf" srcId="{236963CD-0711-4771-98DA-62F8C789856B}" destId="{C5ED996F-7DCF-4D77-A0C1-829DEE5304B3}" srcOrd="1" destOrd="0" presId="urn:microsoft.com/office/officeart/2005/8/layout/orgChart1"/>
    <dgm:cxn modelId="{E34FAB98-00B7-497C-A676-C4FA822B3B29}" type="presOf" srcId="{00690DCE-3415-4F0F-AED1-609328EB72AB}" destId="{D4F4E1EB-2B95-4419-B36C-D6F1CC4D820C}" srcOrd="0" destOrd="0" presId="urn:microsoft.com/office/officeart/2005/8/layout/orgChart1"/>
    <dgm:cxn modelId="{00296E6A-D3C3-4136-8E22-E27C5230ECAB}" type="presOf" srcId="{A7CD4BF9-372D-4F68-AD62-69FADA5BE9F4}" destId="{BE434941-87E8-4006-8544-DA02065506CD}" srcOrd="0" destOrd="0" presId="urn:microsoft.com/office/officeart/2005/8/layout/orgChart1"/>
    <dgm:cxn modelId="{140D2A0D-2451-40B0-A615-04E49EB8FDF4}" type="presOf" srcId="{5446F997-BF45-482B-9E0E-0C996F206031}" destId="{979D0240-22F7-4129-BA75-78D27B3C5F2B}" srcOrd="0" destOrd="0" presId="urn:microsoft.com/office/officeart/2005/8/layout/orgChart1"/>
    <dgm:cxn modelId="{38D6EB74-B6C6-48E3-9802-79F001B4C8D6}" type="presOf" srcId="{C8DB9412-BA28-45DD-B31B-594DD520B92B}" destId="{F5E0E557-2E54-4060-8F88-FFDC0E256560}" srcOrd="0" destOrd="0" presId="urn:microsoft.com/office/officeart/2005/8/layout/orgChart1"/>
    <dgm:cxn modelId="{EACD3776-1EB5-4295-999C-57E58D59A600}" type="presOf" srcId="{CB62CAC9-32A6-4F9B-A4D8-8D35BB6889B9}" destId="{95BC68EC-77ED-407A-AF64-5B46F0F974EA}" srcOrd="0" destOrd="0" presId="urn:microsoft.com/office/officeart/2005/8/layout/orgChart1"/>
    <dgm:cxn modelId="{B01D903D-DF92-45EE-9D23-ABF86EBF4D73}" type="presOf" srcId="{9DCCD5B4-AAF7-497D-94E5-0A1E3D51BA8E}" destId="{AE49E310-54C5-4267-9437-71CF1A260525}"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74770B63-B987-46CA-AC1B-1BFFF3E78EC8}" type="presOf" srcId="{6E06F150-FEF2-4BAE-A01C-68F9CA72E1F5}" destId="{837044F2-4E7A-4455-B002-C9F3E2968BDE}" srcOrd="0" destOrd="0" presId="urn:microsoft.com/office/officeart/2005/8/layout/orgChart1"/>
    <dgm:cxn modelId="{95A2687A-5C16-4CD1-A5EE-6A4EC4B609C1}" type="presOf" srcId="{ABD1C9E2-68E6-44DD-A66B-C71873F8DEE4}" destId="{316B9AAF-1229-489B-B272-56E6D5A90315}"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8385A103-B862-4C66-AA85-48C3AC38222C}" type="presOf" srcId="{E5891260-78EA-4E13-9D6A-6642E66CA7C4}" destId="{7810E0FD-5877-40D0-925B-01F41AB7B7AF}" srcOrd="0" destOrd="0" presId="urn:microsoft.com/office/officeart/2005/8/layout/orgChart1"/>
    <dgm:cxn modelId="{015B3A63-E21C-428A-B6EC-F4717107B6C0}" type="presOf" srcId="{72B03FA8-6CDE-47F5-8EB8-17754FF45CF1}" destId="{09184D5D-1EBF-4F82-87A5-C152510B605C}"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E1E527EE-AC2A-4EE0-8A31-C4AFEDEEA117}" type="presOf" srcId="{C822FA75-8577-4C81-AA0F-D670F88E1BA1}" destId="{C3ACC948-EC03-4A1E-BD31-07A2483CEAF3}"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C6E0AE44-D7E7-4FE1-8C43-3B1F4C07BA58}" type="presOf" srcId="{D11C1305-06DD-407D-8E7F-BD4874325A53}" destId="{14B97709-C537-4310-A8CB-3DAF16B2B52E}"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EF8A48A3-8379-4813-A66F-946C98DAAB65}" type="presOf" srcId="{674FBBCB-7A0E-472F-8949-69DB66338F4F}" destId="{31CC094C-512C-461A-B2CB-988EBA89CC60}" srcOrd="1" destOrd="0" presId="urn:microsoft.com/office/officeart/2005/8/layout/orgChart1"/>
    <dgm:cxn modelId="{DCA20A4C-912C-414D-A0E4-0FA1EA99B7B6}" type="presOf" srcId="{32DCC6F5-0F2C-4C7D-AF93-744D7E7DB1C1}" destId="{8EEE5AFF-6E58-4F69-8F83-4C22AF03C30D}" srcOrd="1" destOrd="0" presId="urn:microsoft.com/office/officeart/2005/8/layout/orgChart1"/>
    <dgm:cxn modelId="{5CAB7F37-7838-4BFE-83EB-0CC9D986670A}" type="presOf" srcId="{E7EF36C5-A535-42B8-B24F-04B0E3B75709}" destId="{34FDA079-65EF-4312-AEED-22C9A555C516}" srcOrd="0" destOrd="0" presId="urn:microsoft.com/office/officeart/2005/8/layout/orgChart1"/>
    <dgm:cxn modelId="{A60C66C3-B8AA-461F-8B3D-B669F35D0FC3}" type="presOf" srcId="{ABD1C9E2-68E6-44DD-A66B-C71873F8DEE4}" destId="{6572A6AE-A860-4E7D-9C2A-82B4F79B39F5}" srcOrd="0" destOrd="0" presId="urn:microsoft.com/office/officeart/2005/8/layout/orgChart1"/>
    <dgm:cxn modelId="{8C05393B-28AC-4597-B1F5-0AE811C421BA}" type="presOf" srcId="{D7C06CE7-7D0F-4697-A81F-DAF1FDD5FA5B}" destId="{027A641B-9FC0-4659-9F2C-145D02593303}" srcOrd="1" destOrd="0" presId="urn:microsoft.com/office/officeart/2005/8/layout/orgChart1"/>
    <dgm:cxn modelId="{7746B1B8-9F2B-4522-A7B3-9DC65F63172B}" type="presOf" srcId="{81DAC85D-741A-473D-8683-4C6304C3500A}" destId="{61DD2B1F-802D-4E20-9D4B-C467F15C09E9}" srcOrd="0" destOrd="0" presId="urn:microsoft.com/office/officeart/2005/8/layout/orgChart1"/>
    <dgm:cxn modelId="{FCD52F3C-519A-46B0-B46D-5DEBFC6F8BE8}" type="presOf" srcId="{3F957CB2-A949-4A8D-8BA6-547F148ADBD4}" destId="{5BF89F01-7F41-4925-A88E-5D6BC5DC1303}" srcOrd="0" destOrd="0" presId="urn:microsoft.com/office/officeart/2005/8/layout/orgChart1"/>
    <dgm:cxn modelId="{A18E7310-990E-4CFA-8F2C-C2E9A93B33AB}" type="presOf" srcId="{825DBF65-6479-47DF-90D0-E6ACBEC8D93F}" destId="{F34616D3-3ED0-4591-BEA2-86CEDDF92694}" srcOrd="1" destOrd="0" presId="urn:microsoft.com/office/officeart/2005/8/layout/orgChart1"/>
    <dgm:cxn modelId="{FF4BB4EC-477E-4415-8633-24C6DCFF2323}" type="presOf" srcId="{3F957CB2-A949-4A8D-8BA6-547F148ADBD4}" destId="{A9C69F2C-9D1D-4930-A324-915384332EC2}" srcOrd="1" destOrd="0" presId="urn:microsoft.com/office/officeart/2005/8/layout/orgChart1"/>
    <dgm:cxn modelId="{49D094C5-C7B2-4906-B31F-89BF490896B0}" type="presOf" srcId="{00690DCE-3415-4F0F-AED1-609328EB72AB}" destId="{EFCF8289-08E8-434A-9781-625CA17E8AD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FEA42AE9-D4ED-44F8-B46E-B3230ABB37B7}" type="presOf" srcId="{4A550539-CA3A-4568-891C-CEE2E29EF83A}" destId="{6A4227A0-2966-49C8-87E2-E5EA662D255E}"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A996D6A6-86BD-427E-9C68-54325C663879}" type="presOf" srcId="{D7C06CE7-7D0F-4697-A81F-DAF1FDD5FA5B}" destId="{2181129C-2929-4717-9849-F52BF8126D5A}"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E2707A45-01F4-45A7-BDB0-85FF25E40F04}" type="presOf" srcId="{4F89726E-25B7-4A03-9C2F-B934939B287E}" destId="{C29D04A7-66CB-4EAD-A40C-912612CF5F89}"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07145A80-DB62-4BDB-8D53-6A0D3CE7C4C0}" type="presParOf" srcId="{2182AE31-8B13-4613-9ADC-8E57E1E30EFC}" destId="{AB10FBC9-149C-4778-8D73-7D450CFA9E51}" srcOrd="0" destOrd="0" presId="urn:microsoft.com/office/officeart/2005/8/layout/orgChart1"/>
    <dgm:cxn modelId="{6D3CE9A7-425A-4980-8FD6-F1FFE21F1A01}" type="presParOf" srcId="{AB10FBC9-149C-4778-8D73-7D450CFA9E51}" destId="{7D7D8108-BAD5-4848-85D6-C6FC3A7CEBD6}" srcOrd="0" destOrd="0" presId="urn:microsoft.com/office/officeart/2005/8/layout/orgChart1"/>
    <dgm:cxn modelId="{AD6FE28C-B9CC-418C-8C50-412DF49A77EC}" type="presParOf" srcId="{7D7D8108-BAD5-4848-85D6-C6FC3A7CEBD6}" destId="{6572A6AE-A860-4E7D-9C2A-82B4F79B39F5}" srcOrd="0" destOrd="0" presId="urn:microsoft.com/office/officeart/2005/8/layout/orgChart1"/>
    <dgm:cxn modelId="{5A646724-7B3E-4935-B0DE-BD3290EFD6B8}" type="presParOf" srcId="{7D7D8108-BAD5-4848-85D6-C6FC3A7CEBD6}" destId="{316B9AAF-1229-489B-B272-56E6D5A90315}" srcOrd="1" destOrd="0" presId="urn:microsoft.com/office/officeart/2005/8/layout/orgChart1"/>
    <dgm:cxn modelId="{7D03D96D-06C0-4CDE-B23C-6A162D90F00E}" type="presParOf" srcId="{AB10FBC9-149C-4778-8D73-7D450CFA9E51}" destId="{E159AD5B-2D7C-4771-B039-6A9016A6E6F6}" srcOrd="1" destOrd="0" presId="urn:microsoft.com/office/officeart/2005/8/layout/orgChart1"/>
    <dgm:cxn modelId="{98DB3B95-D669-4F11-BD57-4983811C039B}" type="presParOf" srcId="{E159AD5B-2D7C-4771-B039-6A9016A6E6F6}" destId="{81013F53-93C2-4D76-82E9-0C7252317CB3}" srcOrd="0" destOrd="0" presId="urn:microsoft.com/office/officeart/2005/8/layout/orgChart1"/>
    <dgm:cxn modelId="{16C82FD1-3069-4026-AC5E-DD9BEF5A22DD}" type="presParOf" srcId="{E159AD5B-2D7C-4771-B039-6A9016A6E6F6}" destId="{1B779BDC-C74A-4813-BA40-774051EE6486}" srcOrd="1" destOrd="0" presId="urn:microsoft.com/office/officeart/2005/8/layout/orgChart1"/>
    <dgm:cxn modelId="{813FEF78-C3AA-4864-B6A9-A33816BB93D1}" type="presParOf" srcId="{1B779BDC-C74A-4813-BA40-774051EE6486}" destId="{41156769-0BC2-480E-9E61-392E76E2D08B}" srcOrd="0" destOrd="0" presId="urn:microsoft.com/office/officeart/2005/8/layout/orgChart1"/>
    <dgm:cxn modelId="{78D18F05-9131-4C40-A7C6-3376610F400E}" type="presParOf" srcId="{41156769-0BC2-480E-9E61-392E76E2D08B}" destId="{7DA562EC-5061-4FCE-A118-9199C3DE1F93}" srcOrd="0" destOrd="0" presId="urn:microsoft.com/office/officeart/2005/8/layout/orgChart1"/>
    <dgm:cxn modelId="{E7373F46-D815-4405-A3C4-B59F0BE06048}" type="presParOf" srcId="{41156769-0BC2-480E-9E61-392E76E2D08B}" destId="{C5ED996F-7DCF-4D77-A0C1-829DEE5304B3}" srcOrd="1" destOrd="0" presId="urn:microsoft.com/office/officeart/2005/8/layout/orgChart1"/>
    <dgm:cxn modelId="{BDD7BC7A-EF40-4BEB-9E3A-6BADD53202C8}" type="presParOf" srcId="{1B779BDC-C74A-4813-BA40-774051EE6486}" destId="{618BDBF9-BB49-43D8-89EA-8038798162A7}" srcOrd="1" destOrd="0" presId="urn:microsoft.com/office/officeart/2005/8/layout/orgChart1"/>
    <dgm:cxn modelId="{B3163ABF-035E-475E-894E-982CBFAB815D}" type="presParOf" srcId="{618BDBF9-BB49-43D8-89EA-8038798162A7}" destId="{35E81500-E3A8-41FC-8D6C-C9F35DA6496F}" srcOrd="0" destOrd="0" presId="urn:microsoft.com/office/officeart/2005/8/layout/orgChart1"/>
    <dgm:cxn modelId="{393B8887-C9F9-4B5F-B1AD-BFF0117DABC6}" type="presParOf" srcId="{618BDBF9-BB49-43D8-89EA-8038798162A7}" destId="{C04B86A6-5751-4711-B603-77ED374478D3}" srcOrd="1" destOrd="0" presId="urn:microsoft.com/office/officeart/2005/8/layout/orgChart1"/>
    <dgm:cxn modelId="{FFB8FF6B-F691-4ED0-9E0D-5635870281CA}" type="presParOf" srcId="{C04B86A6-5751-4711-B603-77ED374478D3}" destId="{C35DE8DF-EEA9-41A6-8280-745762AC65A2}" srcOrd="0" destOrd="0" presId="urn:microsoft.com/office/officeart/2005/8/layout/orgChart1"/>
    <dgm:cxn modelId="{B90D14FA-9D07-43CB-AE9A-D9F707F46024}" type="presParOf" srcId="{C35DE8DF-EEA9-41A6-8280-745762AC65A2}" destId="{8D036A71-18CF-4DD6-91D5-FC825661D246}" srcOrd="0" destOrd="0" presId="urn:microsoft.com/office/officeart/2005/8/layout/orgChart1"/>
    <dgm:cxn modelId="{B9E8692C-9F62-4E76-854C-1CD3915AB518}" type="presParOf" srcId="{C35DE8DF-EEA9-41A6-8280-745762AC65A2}" destId="{FEDC1C67-E874-4C51-A035-F547817FD029}" srcOrd="1" destOrd="0" presId="urn:microsoft.com/office/officeart/2005/8/layout/orgChart1"/>
    <dgm:cxn modelId="{D26CF14B-590D-4662-9D66-B6075FF7A090}" type="presParOf" srcId="{C04B86A6-5751-4711-B603-77ED374478D3}" destId="{32A8CAF0-F411-4615-AC8B-70A358B8B24F}" srcOrd="1" destOrd="0" presId="urn:microsoft.com/office/officeart/2005/8/layout/orgChart1"/>
    <dgm:cxn modelId="{343CEEA2-7AF2-4485-A707-498BAA3C2AFA}" type="presParOf" srcId="{C04B86A6-5751-4711-B603-77ED374478D3}" destId="{3B6B8A23-6E26-44EC-87C3-EF17DC208C87}" srcOrd="2" destOrd="0" presId="urn:microsoft.com/office/officeart/2005/8/layout/orgChart1"/>
    <dgm:cxn modelId="{C3CA77F6-58C0-413A-A74B-F3909E218E79}" type="presParOf" srcId="{1B779BDC-C74A-4813-BA40-774051EE6486}" destId="{203F1A94-66D2-40A7-8F9C-BC135C48493C}" srcOrd="2" destOrd="0" presId="urn:microsoft.com/office/officeart/2005/8/layout/orgChart1"/>
    <dgm:cxn modelId="{45E9C902-9811-432F-9891-BAC46261B33D}" type="presParOf" srcId="{E159AD5B-2D7C-4771-B039-6A9016A6E6F6}" destId="{F5E0E557-2E54-4060-8F88-FFDC0E256560}" srcOrd="2" destOrd="0" presId="urn:microsoft.com/office/officeart/2005/8/layout/orgChart1"/>
    <dgm:cxn modelId="{C6AE1828-D48B-4B4B-9896-BCE2E1D24694}" type="presParOf" srcId="{E159AD5B-2D7C-4771-B039-6A9016A6E6F6}" destId="{5F638AA6-A503-472F-B542-3A1770FF71AD}" srcOrd="3" destOrd="0" presId="urn:microsoft.com/office/officeart/2005/8/layout/orgChart1"/>
    <dgm:cxn modelId="{D9CADE16-2285-4CE6-9AF5-370D2F495E3C}" type="presParOf" srcId="{5F638AA6-A503-472F-B542-3A1770FF71AD}" destId="{0511541F-095B-4801-94FB-8B3C69F7E037}" srcOrd="0" destOrd="0" presId="urn:microsoft.com/office/officeart/2005/8/layout/orgChart1"/>
    <dgm:cxn modelId="{94B4FF8F-2A1C-4D67-B40F-C56A2FB19BBA}" type="presParOf" srcId="{0511541F-095B-4801-94FB-8B3C69F7E037}" destId="{D4F4E1EB-2B95-4419-B36C-D6F1CC4D820C}" srcOrd="0" destOrd="0" presId="urn:microsoft.com/office/officeart/2005/8/layout/orgChart1"/>
    <dgm:cxn modelId="{8CC5F0AA-AC7D-4311-8D61-16D09B7D20E3}" type="presParOf" srcId="{0511541F-095B-4801-94FB-8B3C69F7E037}" destId="{EFCF8289-08E8-434A-9781-625CA17E8ADE}" srcOrd="1" destOrd="0" presId="urn:microsoft.com/office/officeart/2005/8/layout/orgChart1"/>
    <dgm:cxn modelId="{C095A66D-5C9A-40A7-913E-5B6AABB8F644}" type="presParOf" srcId="{5F638AA6-A503-472F-B542-3A1770FF71AD}" destId="{311C0F1F-CCDF-43BB-A8EC-2515911C25F7}" srcOrd="1" destOrd="0" presId="urn:microsoft.com/office/officeart/2005/8/layout/orgChart1"/>
    <dgm:cxn modelId="{B9BD2BBB-BCBB-4F8E-9B92-966CA04F2506}" type="presParOf" srcId="{311C0F1F-CCDF-43BB-A8EC-2515911C25F7}" destId="{837044F2-4E7A-4455-B002-C9F3E2968BDE}" srcOrd="0" destOrd="0" presId="urn:microsoft.com/office/officeart/2005/8/layout/orgChart1"/>
    <dgm:cxn modelId="{4A5CB46E-C752-4AC0-BA0D-3236C6EF4FC0}" type="presParOf" srcId="{311C0F1F-CCDF-43BB-A8EC-2515911C25F7}" destId="{D093E93A-7900-474B-AC16-0D8A2801453C}" srcOrd="1" destOrd="0" presId="urn:microsoft.com/office/officeart/2005/8/layout/orgChart1"/>
    <dgm:cxn modelId="{5550B882-981B-44B9-8768-20BCAC92984C}" type="presParOf" srcId="{D093E93A-7900-474B-AC16-0D8A2801453C}" destId="{C1CFDD7B-6789-4D94-B0B1-35534F3AF465}" srcOrd="0" destOrd="0" presId="urn:microsoft.com/office/officeart/2005/8/layout/orgChart1"/>
    <dgm:cxn modelId="{AD6F1A31-D5C2-4618-A75A-D9EBB8D85FFF}" type="presParOf" srcId="{C1CFDD7B-6789-4D94-B0B1-35534F3AF465}" destId="{6A4227A0-2966-49C8-87E2-E5EA662D255E}" srcOrd="0" destOrd="0" presId="urn:microsoft.com/office/officeart/2005/8/layout/orgChart1"/>
    <dgm:cxn modelId="{F6943AD4-21F6-4D86-BA28-FE7B84638A99}" type="presParOf" srcId="{C1CFDD7B-6789-4D94-B0B1-35534F3AF465}" destId="{4B697C15-4BAB-49FF-A01B-965EB5A69967}" srcOrd="1" destOrd="0" presId="urn:microsoft.com/office/officeart/2005/8/layout/orgChart1"/>
    <dgm:cxn modelId="{8EA0B309-7321-491E-B9D4-ABE4E5C5C526}" type="presParOf" srcId="{D093E93A-7900-474B-AC16-0D8A2801453C}" destId="{507A3CE6-AA8D-442A-9C52-E31C44BF6628}" srcOrd="1" destOrd="0" presId="urn:microsoft.com/office/officeart/2005/8/layout/orgChart1"/>
    <dgm:cxn modelId="{1B38ACE4-BADA-4226-B999-F7FABFD50C62}" type="presParOf" srcId="{507A3CE6-AA8D-442A-9C52-E31C44BF6628}" destId="{4C90EFDD-EEED-4D93-90BE-93FA380AFE69}" srcOrd="0" destOrd="0" presId="urn:microsoft.com/office/officeart/2005/8/layout/orgChart1"/>
    <dgm:cxn modelId="{D12878C0-D793-4960-ADFE-DF2712E5E58D}" type="presParOf" srcId="{507A3CE6-AA8D-442A-9C52-E31C44BF6628}" destId="{881FE43B-730D-44B8-93F8-E14D86E88C19}" srcOrd="1" destOrd="0" presId="urn:microsoft.com/office/officeart/2005/8/layout/orgChart1"/>
    <dgm:cxn modelId="{92D0E9D5-07DA-4EAA-9650-87C5E39336BF}" type="presParOf" srcId="{881FE43B-730D-44B8-93F8-E14D86E88C19}" destId="{4D52C670-8CAD-4786-8296-B529555C4ADD}" srcOrd="0" destOrd="0" presId="urn:microsoft.com/office/officeart/2005/8/layout/orgChart1"/>
    <dgm:cxn modelId="{C66C29E7-9123-4287-86CE-6E636E45E525}" type="presParOf" srcId="{4D52C670-8CAD-4786-8296-B529555C4ADD}" destId="{8F48DEBE-4F57-4194-BAE8-713F4C6D647D}" srcOrd="0" destOrd="0" presId="urn:microsoft.com/office/officeart/2005/8/layout/orgChart1"/>
    <dgm:cxn modelId="{9BA63B38-2188-48DA-A026-1A2900986B12}" type="presParOf" srcId="{4D52C670-8CAD-4786-8296-B529555C4ADD}" destId="{AE49E310-54C5-4267-9437-71CF1A260525}" srcOrd="1" destOrd="0" presId="urn:microsoft.com/office/officeart/2005/8/layout/orgChart1"/>
    <dgm:cxn modelId="{22CFD395-AD85-4B3A-BC7E-33BAD06DE581}" type="presParOf" srcId="{881FE43B-730D-44B8-93F8-E14D86E88C19}" destId="{E9381616-6CC0-4CC3-9DBB-130BFD63B7B1}" srcOrd="1" destOrd="0" presId="urn:microsoft.com/office/officeart/2005/8/layout/orgChart1"/>
    <dgm:cxn modelId="{F12DC761-D9E2-44B0-9B45-0298F68B09C5}" type="presParOf" srcId="{881FE43B-730D-44B8-93F8-E14D86E88C19}" destId="{2AA00454-A0E6-46D1-BA39-618AE5EFEB3A}" srcOrd="2" destOrd="0" presId="urn:microsoft.com/office/officeart/2005/8/layout/orgChart1"/>
    <dgm:cxn modelId="{6D03E9BE-CB9E-4572-8AA3-FD94E5D663C1}" type="presParOf" srcId="{D093E93A-7900-474B-AC16-0D8A2801453C}" destId="{10C62832-8BDB-4483-9F58-1F174825BC49}" srcOrd="2" destOrd="0" presId="urn:microsoft.com/office/officeart/2005/8/layout/orgChart1"/>
    <dgm:cxn modelId="{06D70F49-BA03-41FA-807F-45CC766E1EA0}" type="presParOf" srcId="{5F638AA6-A503-472F-B542-3A1770FF71AD}" destId="{89C68E95-40A3-4237-A0F7-E1EDBB1C585A}" srcOrd="2" destOrd="0" presId="urn:microsoft.com/office/officeart/2005/8/layout/orgChart1"/>
    <dgm:cxn modelId="{458F40E6-57B5-4A2B-A6D8-5F2573238E24}" type="presParOf" srcId="{E159AD5B-2D7C-4771-B039-6A9016A6E6F6}" destId="{C0EC2628-56C7-40E6-B96D-CC5FDD7CC351}" srcOrd="4" destOrd="0" presId="urn:microsoft.com/office/officeart/2005/8/layout/orgChart1"/>
    <dgm:cxn modelId="{2ED86366-B6D0-4D9E-A762-87A3F7A065EC}" type="presParOf" srcId="{E159AD5B-2D7C-4771-B039-6A9016A6E6F6}" destId="{15236722-C83A-4AEA-8F32-EB4CC592F91D}" srcOrd="5" destOrd="0" presId="urn:microsoft.com/office/officeart/2005/8/layout/orgChart1"/>
    <dgm:cxn modelId="{C1B8F258-CBB7-46C0-B7CB-D347E17B2635}" type="presParOf" srcId="{15236722-C83A-4AEA-8F32-EB4CC592F91D}" destId="{CBC0475B-2336-4949-A329-B85CCB804100}" srcOrd="0" destOrd="0" presId="urn:microsoft.com/office/officeart/2005/8/layout/orgChart1"/>
    <dgm:cxn modelId="{D0686FAF-9A18-4C65-B015-4B5548DA6531}" type="presParOf" srcId="{CBC0475B-2336-4949-A329-B85CCB804100}" destId="{9DCCE1F0-2338-47D7-B703-27AE9506802E}" srcOrd="0" destOrd="0" presId="urn:microsoft.com/office/officeart/2005/8/layout/orgChart1"/>
    <dgm:cxn modelId="{3194A9EF-B182-4ED8-B140-ED76E73814B3}" type="presParOf" srcId="{CBC0475B-2336-4949-A329-B85CCB804100}" destId="{BDEE1DD7-9B78-491B-B395-290E7566E24F}" srcOrd="1" destOrd="0" presId="urn:microsoft.com/office/officeart/2005/8/layout/orgChart1"/>
    <dgm:cxn modelId="{98A3CD6E-A131-4FDB-85C4-7A89553BCDBE}" type="presParOf" srcId="{15236722-C83A-4AEA-8F32-EB4CC592F91D}" destId="{552049FA-0017-49C3-8B75-25DD002298D0}" srcOrd="1" destOrd="0" presId="urn:microsoft.com/office/officeart/2005/8/layout/orgChart1"/>
    <dgm:cxn modelId="{8357440F-DC36-451F-8C56-C07D1011E5A6}" type="presParOf" srcId="{552049FA-0017-49C3-8B75-25DD002298D0}" destId="{BC5339AC-F1B5-4BCB-A6A1-F4C974C25425}" srcOrd="0" destOrd="0" presId="urn:microsoft.com/office/officeart/2005/8/layout/orgChart1"/>
    <dgm:cxn modelId="{C8E9619F-C721-42F7-9C35-7CDD4887B436}" type="presParOf" srcId="{552049FA-0017-49C3-8B75-25DD002298D0}" destId="{4D83B829-A538-47F1-A277-02DC054CCC92}" srcOrd="1" destOrd="0" presId="urn:microsoft.com/office/officeart/2005/8/layout/orgChart1"/>
    <dgm:cxn modelId="{99B181E5-F683-4559-AE09-616989EEC12F}" type="presParOf" srcId="{4D83B829-A538-47F1-A277-02DC054CCC92}" destId="{F1F668A2-60E6-4286-9951-B5DF5004265A}" srcOrd="0" destOrd="0" presId="urn:microsoft.com/office/officeart/2005/8/layout/orgChart1"/>
    <dgm:cxn modelId="{AFDD2825-03A1-4FBA-BB8B-EDE549984C4C}" type="presParOf" srcId="{F1F668A2-60E6-4286-9951-B5DF5004265A}" destId="{E11C569B-EBB0-41CA-BAF1-017BB54A62A4}" srcOrd="0" destOrd="0" presId="urn:microsoft.com/office/officeart/2005/8/layout/orgChart1"/>
    <dgm:cxn modelId="{B1E1B948-20D9-45C6-B60A-8B9D2CF5B99C}" type="presParOf" srcId="{F1F668A2-60E6-4286-9951-B5DF5004265A}" destId="{BAE024F5-55ED-4322-8C6D-8857F7474D7A}" srcOrd="1" destOrd="0" presId="urn:microsoft.com/office/officeart/2005/8/layout/orgChart1"/>
    <dgm:cxn modelId="{1B44B818-468C-4E45-AF11-ECCE3CC0CBF3}" type="presParOf" srcId="{4D83B829-A538-47F1-A277-02DC054CCC92}" destId="{849B019A-4DB2-4FD2-969E-8B0BB5C689FF}" srcOrd="1" destOrd="0" presId="urn:microsoft.com/office/officeart/2005/8/layout/orgChart1"/>
    <dgm:cxn modelId="{A23E1B5A-8C46-4F73-96A0-DC88700D747A}" type="presParOf" srcId="{849B019A-4DB2-4FD2-969E-8B0BB5C689FF}" destId="{C3ACC948-EC03-4A1E-BD31-07A2483CEAF3}" srcOrd="0" destOrd="0" presId="urn:microsoft.com/office/officeart/2005/8/layout/orgChart1"/>
    <dgm:cxn modelId="{EAB02A5D-3BEA-44AC-A332-29019614669C}" type="presParOf" srcId="{849B019A-4DB2-4FD2-969E-8B0BB5C689FF}" destId="{E2D04ED6-D1E6-4581-B460-6B11B978CD8A}" srcOrd="1" destOrd="0" presId="urn:microsoft.com/office/officeart/2005/8/layout/orgChart1"/>
    <dgm:cxn modelId="{64FDF852-F56D-44B3-9F24-9B3A43124172}" type="presParOf" srcId="{E2D04ED6-D1E6-4581-B460-6B11B978CD8A}" destId="{4C79FA79-E943-47D0-9793-ECE6F14C540E}" srcOrd="0" destOrd="0" presId="urn:microsoft.com/office/officeart/2005/8/layout/orgChart1"/>
    <dgm:cxn modelId="{41B9692A-3016-4BA3-AF98-5EE04B65AD7A}" type="presParOf" srcId="{4C79FA79-E943-47D0-9793-ECE6F14C540E}" destId="{95BC68EC-77ED-407A-AF64-5B46F0F974EA}" srcOrd="0" destOrd="0" presId="urn:microsoft.com/office/officeart/2005/8/layout/orgChart1"/>
    <dgm:cxn modelId="{6BFD581E-D518-40EF-842B-76E3A012430C}" type="presParOf" srcId="{4C79FA79-E943-47D0-9793-ECE6F14C540E}" destId="{0F36005E-A4BF-44CD-B573-21B17D37DDE5}" srcOrd="1" destOrd="0" presId="urn:microsoft.com/office/officeart/2005/8/layout/orgChart1"/>
    <dgm:cxn modelId="{2763F2F4-846E-4BCC-A571-78E438886D0C}" type="presParOf" srcId="{E2D04ED6-D1E6-4581-B460-6B11B978CD8A}" destId="{6503D45B-F446-4C64-B83E-1B89A6D13AB9}" srcOrd="1" destOrd="0" presId="urn:microsoft.com/office/officeart/2005/8/layout/orgChart1"/>
    <dgm:cxn modelId="{783FE013-E37C-4617-BDFA-8D8F04AEFAB6}" type="presParOf" srcId="{6503D45B-F446-4C64-B83E-1B89A6D13AB9}" destId="{8DA4CDD4-FBC1-431C-BCC0-1C98F8964D1F}" srcOrd="0" destOrd="0" presId="urn:microsoft.com/office/officeart/2005/8/layout/orgChart1"/>
    <dgm:cxn modelId="{5DBA90D0-63BC-448E-B8B0-FDAE9152A68A}" type="presParOf" srcId="{6503D45B-F446-4C64-B83E-1B89A6D13AB9}" destId="{57E5AA4B-83DD-4659-84C8-C44C74AF30DC}" srcOrd="1" destOrd="0" presId="urn:microsoft.com/office/officeart/2005/8/layout/orgChart1"/>
    <dgm:cxn modelId="{D9EDEC6F-D458-4064-BFD2-6B0581D7081E}" type="presParOf" srcId="{57E5AA4B-83DD-4659-84C8-C44C74AF30DC}" destId="{09A604D4-E898-4290-9C0C-1724755D2E24}" srcOrd="0" destOrd="0" presId="urn:microsoft.com/office/officeart/2005/8/layout/orgChart1"/>
    <dgm:cxn modelId="{47955874-DD5D-4AF3-9E88-7A146F8C5045}" type="presParOf" srcId="{09A604D4-E898-4290-9C0C-1724755D2E24}" destId="{BDB3869A-E7C3-423E-B5E3-A3C4F2628A3E}" srcOrd="0" destOrd="0" presId="urn:microsoft.com/office/officeart/2005/8/layout/orgChart1"/>
    <dgm:cxn modelId="{3E93EC32-04D5-46E8-8175-99E075B59410}" type="presParOf" srcId="{09A604D4-E898-4290-9C0C-1724755D2E24}" destId="{C29D04A7-66CB-4EAD-A40C-912612CF5F89}" srcOrd="1" destOrd="0" presId="urn:microsoft.com/office/officeart/2005/8/layout/orgChart1"/>
    <dgm:cxn modelId="{F4AE7C49-40AC-432F-816E-5B3DFEAA990D}" type="presParOf" srcId="{57E5AA4B-83DD-4659-84C8-C44C74AF30DC}" destId="{49A4927D-221B-457E-97A3-9EFBD08C84B0}" srcOrd="1" destOrd="0" presId="urn:microsoft.com/office/officeart/2005/8/layout/orgChart1"/>
    <dgm:cxn modelId="{1CFC43B4-8EBA-4D4C-AF9B-024232B9E7E6}" type="presParOf" srcId="{57E5AA4B-83DD-4659-84C8-C44C74AF30DC}" destId="{FCACA4F3-85EF-469C-88C8-0FAC192B6817}" srcOrd="2" destOrd="0" presId="urn:microsoft.com/office/officeart/2005/8/layout/orgChart1"/>
    <dgm:cxn modelId="{528B4BAF-6AB2-48CF-80A8-9E442E536101}" type="presParOf" srcId="{E2D04ED6-D1E6-4581-B460-6B11B978CD8A}" destId="{360C1D21-4807-498E-BEBE-F80DAE6D4AF4}" srcOrd="2" destOrd="0" presId="urn:microsoft.com/office/officeart/2005/8/layout/orgChart1"/>
    <dgm:cxn modelId="{75CB8F71-960E-4C69-BBDA-DAB03DB8E934}" type="presParOf" srcId="{4D83B829-A538-47F1-A277-02DC054CCC92}" destId="{9426D8A9-00A7-4B01-B318-B5289D2FD2D4}" srcOrd="2" destOrd="0" presId="urn:microsoft.com/office/officeart/2005/8/layout/orgChart1"/>
    <dgm:cxn modelId="{F2EC72C3-F7D1-424E-A216-A10313C3EF17}" type="presParOf" srcId="{552049FA-0017-49C3-8B75-25DD002298D0}" destId="{7810E0FD-5877-40D0-925B-01F41AB7B7AF}" srcOrd="2" destOrd="0" presId="urn:microsoft.com/office/officeart/2005/8/layout/orgChart1"/>
    <dgm:cxn modelId="{FB00B61F-824B-41A6-967F-74C9362EA4D2}" type="presParOf" srcId="{552049FA-0017-49C3-8B75-25DD002298D0}" destId="{D087038B-5408-4B1B-876B-9BD39AD44069}" srcOrd="3" destOrd="0" presId="urn:microsoft.com/office/officeart/2005/8/layout/orgChart1"/>
    <dgm:cxn modelId="{9788A2A9-0054-409B-9B32-2299CF8D1AF8}" type="presParOf" srcId="{D087038B-5408-4B1B-876B-9BD39AD44069}" destId="{AEB0F3AA-BEA0-44C7-87D3-34FED9C0BF3A}" srcOrd="0" destOrd="0" presId="urn:microsoft.com/office/officeart/2005/8/layout/orgChart1"/>
    <dgm:cxn modelId="{E3779CF7-7008-4126-97DA-2BEB958A3A73}" type="presParOf" srcId="{AEB0F3AA-BEA0-44C7-87D3-34FED9C0BF3A}" destId="{2181129C-2929-4717-9849-F52BF8126D5A}" srcOrd="0" destOrd="0" presId="urn:microsoft.com/office/officeart/2005/8/layout/orgChart1"/>
    <dgm:cxn modelId="{3A424C81-F657-4D4F-BF4F-4BF54B0E7E40}" type="presParOf" srcId="{AEB0F3AA-BEA0-44C7-87D3-34FED9C0BF3A}" destId="{027A641B-9FC0-4659-9F2C-145D02593303}" srcOrd="1" destOrd="0" presId="urn:microsoft.com/office/officeart/2005/8/layout/orgChart1"/>
    <dgm:cxn modelId="{AC8DA31E-F1AA-40F6-961C-DB9B13960289}" type="presParOf" srcId="{D087038B-5408-4B1B-876B-9BD39AD44069}" destId="{B777B3F8-2E87-44BC-AD9E-A5E1041B4A72}" srcOrd="1" destOrd="0" presId="urn:microsoft.com/office/officeart/2005/8/layout/orgChart1"/>
    <dgm:cxn modelId="{CDD5FA3B-AE7C-4691-BCA5-620AF4B51103}" type="presParOf" srcId="{B777B3F8-2E87-44BC-AD9E-A5E1041B4A72}" destId="{BE434941-87E8-4006-8544-DA02065506CD}" srcOrd="0" destOrd="0" presId="urn:microsoft.com/office/officeart/2005/8/layout/orgChart1"/>
    <dgm:cxn modelId="{44CA1B66-0821-4CBC-866C-AFFEFCE739FC}" type="presParOf" srcId="{B777B3F8-2E87-44BC-AD9E-A5E1041B4A72}" destId="{4A42CA49-53E9-45D8-8946-231356F919C8}" srcOrd="1" destOrd="0" presId="urn:microsoft.com/office/officeart/2005/8/layout/orgChart1"/>
    <dgm:cxn modelId="{213C1520-71AA-412B-B244-9E2A9BEF3243}" type="presParOf" srcId="{4A42CA49-53E9-45D8-8946-231356F919C8}" destId="{8D63C01A-0899-48BF-822A-2B5920B1AF6E}" srcOrd="0" destOrd="0" presId="urn:microsoft.com/office/officeart/2005/8/layout/orgChart1"/>
    <dgm:cxn modelId="{BAC8958B-6015-48AE-8ADF-8CA3A8F14622}" type="presParOf" srcId="{8D63C01A-0899-48BF-822A-2B5920B1AF6E}" destId="{9309AA8F-00EE-4243-BBA0-06DB0239C26D}" srcOrd="0" destOrd="0" presId="urn:microsoft.com/office/officeart/2005/8/layout/orgChart1"/>
    <dgm:cxn modelId="{6326985B-BA9B-4FAA-9AFE-3A62193C2CCC}" type="presParOf" srcId="{8D63C01A-0899-48BF-822A-2B5920B1AF6E}" destId="{651C08E5-9411-4FC7-9CE0-C3D8D04DE42E}" srcOrd="1" destOrd="0" presId="urn:microsoft.com/office/officeart/2005/8/layout/orgChart1"/>
    <dgm:cxn modelId="{E763299F-418A-4958-AB4B-AD652E3345A6}" type="presParOf" srcId="{4A42CA49-53E9-45D8-8946-231356F919C8}" destId="{2B38337B-3003-4DC3-A027-487A463BB78F}" srcOrd="1" destOrd="0" presId="urn:microsoft.com/office/officeart/2005/8/layout/orgChart1"/>
    <dgm:cxn modelId="{3D7616AE-12C0-47D3-AD26-A215FE94FBE4}" type="presParOf" srcId="{2B38337B-3003-4DC3-A027-487A463BB78F}" destId="{B6104E45-3D60-48A0-8D49-C39614B4DC59}" srcOrd="0" destOrd="0" presId="urn:microsoft.com/office/officeart/2005/8/layout/orgChart1"/>
    <dgm:cxn modelId="{BABF29A8-9AC0-41E1-9DBB-38456D6388AD}" type="presParOf" srcId="{2B38337B-3003-4DC3-A027-487A463BB78F}" destId="{F47653AE-25FF-45B3-BD61-1E2A2655F087}" srcOrd="1" destOrd="0" presId="urn:microsoft.com/office/officeart/2005/8/layout/orgChart1"/>
    <dgm:cxn modelId="{14A0F63E-1180-422C-903F-C83573422366}" type="presParOf" srcId="{F47653AE-25FF-45B3-BD61-1E2A2655F087}" destId="{76C0A2E2-128A-4E89-9D44-A2EB392E8EBE}" srcOrd="0" destOrd="0" presId="urn:microsoft.com/office/officeart/2005/8/layout/orgChart1"/>
    <dgm:cxn modelId="{0E8FF1C5-FCB5-48F8-A537-5EA2B182A744}" type="presParOf" srcId="{76C0A2E2-128A-4E89-9D44-A2EB392E8EBE}" destId="{91DA19A9-C675-4929-B006-68FC987E5E2D}" srcOrd="0" destOrd="0" presId="urn:microsoft.com/office/officeart/2005/8/layout/orgChart1"/>
    <dgm:cxn modelId="{AD8CDB3F-E5FF-405E-9B69-182C9466D573}" type="presParOf" srcId="{76C0A2E2-128A-4E89-9D44-A2EB392E8EBE}" destId="{31CC094C-512C-461A-B2CB-988EBA89CC60}" srcOrd="1" destOrd="0" presId="urn:microsoft.com/office/officeart/2005/8/layout/orgChart1"/>
    <dgm:cxn modelId="{3A2231FA-AA34-46F3-9CB0-19A5F4A3CBDE}" type="presParOf" srcId="{F47653AE-25FF-45B3-BD61-1E2A2655F087}" destId="{3F20F99A-01C0-44D0-9F4C-1F49B08DC969}" srcOrd="1" destOrd="0" presId="urn:microsoft.com/office/officeart/2005/8/layout/orgChart1"/>
    <dgm:cxn modelId="{DAA76EA5-F589-4107-95A4-D18F78B55826}" type="presParOf" srcId="{F47653AE-25FF-45B3-BD61-1E2A2655F087}" destId="{5D21FA5C-13F8-461C-A1E7-41B80550C01D}" srcOrd="2" destOrd="0" presId="urn:microsoft.com/office/officeart/2005/8/layout/orgChart1"/>
    <dgm:cxn modelId="{36F92826-D681-44F6-8D63-5260F772AFD5}" type="presParOf" srcId="{4A42CA49-53E9-45D8-8946-231356F919C8}" destId="{7151C917-7C22-4B21-A2F0-83B240266EA7}" srcOrd="2" destOrd="0" presId="urn:microsoft.com/office/officeart/2005/8/layout/orgChart1"/>
    <dgm:cxn modelId="{7DB9554D-A7A2-488B-8583-63F9852A8E61}" type="presParOf" srcId="{D087038B-5408-4B1B-876B-9BD39AD44069}" destId="{BE31EE87-A78D-4183-AFBA-7E279F297C17}" srcOrd="2" destOrd="0" presId="urn:microsoft.com/office/officeart/2005/8/layout/orgChart1"/>
    <dgm:cxn modelId="{048DE87A-2E77-4E48-909C-00BBE273080E}" type="presParOf" srcId="{552049FA-0017-49C3-8B75-25DD002298D0}" destId="{34FDA079-65EF-4312-AEED-22C9A555C516}" srcOrd="4" destOrd="0" presId="urn:microsoft.com/office/officeart/2005/8/layout/orgChart1"/>
    <dgm:cxn modelId="{FA48BCC5-8F20-4ADD-9D23-1530BD12FF0D}" type="presParOf" srcId="{552049FA-0017-49C3-8B75-25DD002298D0}" destId="{1D64AC8D-5008-4246-AFBF-49AD206F5081}" srcOrd="5" destOrd="0" presId="urn:microsoft.com/office/officeart/2005/8/layout/orgChart1"/>
    <dgm:cxn modelId="{09511819-BD6E-43DF-A060-D4663155838F}" type="presParOf" srcId="{1D64AC8D-5008-4246-AFBF-49AD206F5081}" destId="{C42EBB60-945A-47EE-816C-6996A9B0D348}" srcOrd="0" destOrd="0" presId="urn:microsoft.com/office/officeart/2005/8/layout/orgChart1"/>
    <dgm:cxn modelId="{3F801755-0ED5-405A-BA3A-C2251F0B02C2}" type="presParOf" srcId="{C42EBB60-945A-47EE-816C-6996A9B0D348}" destId="{02AE7CE7-895E-40C9-8651-1AE11B7A5DB3}" srcOrd="0" destOrd="0" presId="urn:microsoft.com/office/officeart/2005/8/layout/orgChart1"/>
    <dgm:cxn modelId="{0563F982-4F20-46E0-8695-5023522270B2}" type="presParOf" srcId="{C42EBB60-945A-47EE-816C-6996A9B0D348}" destId="{F34616D3-3ED0-4591-BEA2-86CEDDF92694}" srcOrd="1" destOrd="0" presId="urn:microsoft.com/office/officeart/2005/8/layout/orgChart1"/>
    <dgm:cxn modelId="{224E40CE-4253-413E-BFDF-4F61BCDE99FA}" type="presParOf" srcId="{1D64AC8D-5008-4246-AFBF-49AD206F5081}" destId="{41E5F114-9658-4A6B-9E81-758845BE8D08}" srcOrd="1" destOrd="0" presId="urn:microsoft.com/office/officeart/2005/8/layout/orgChart1"/>
    <dgm:cxn modelId="{BE7144C1-834B-4F4B-AB4A-EA585B94D3F9}" type="presParOf" srcId="{41E5F114-9658-4A6B-9E81-758845BE8D08}" destId="{082E5F65-9E01-4AE0-9DF2-BEE22BFD8EC7}" srcOrd="0" destOrd="0" presId="urn:microsoft.com/office/officeart/2005/8/layout/orgChart1"/>
    <dgm:cxn modelId="{903BFD37-28C3-467B-A31B-57FEAD293072}" type="presParOf" srcId="{41E5F114-9658-4A6B-9E81-758845BE8D08}" destId="{7CCF7D84-9712-4443-A73F-818D526EF68C}" srcOrd="1" destOrd="0" presId="urn:microsoft.com/office/officeart/2005/8/layout/orgChart1"/>
    <dgm:cxn modelId="{8A873DC6-4BDD-4AA4-8603-2BA352E6C74C}" type="presParOf" srcId="{7CCF7D84-9712-4443-A73F-818D526EF68C}" destId="{43135BC6-F2DC-49A6-8EA2-A74A530CD55A}" srcOrd="0" destOrd="0" presId="urn:microsoft.com/office/officeart/2005/8/layout/orgChart1"/>
    <dgm:cxn modelId="{4FAD645E-4A6F-46A1-8159-D824C3C8B3AB}" type="presParOf" srcId="{43135BC6-F2DC-49A6-8EA2-A74A530CD55A}" destId="{979D0240-22F7-4129-BA75-78D27B3C5F2B}" srcOrd="0" destOrd="0" presId="urn:microsoft.com/office/officeart/2005/8/layout/orgChart1"/>
    <dgm:cxn modelId="{5C5E2BE8-DAFA-4E4E-9F6C-0DDE29F9BD2E}" type="presParOf" srcId="{43135BC6-F2DC-49A6-8EA2-A74A530CD55A}" destId="{EE4E8913-D2E5-4183-ABEE-9A13624F6B7A}" srcOrd="1" destOrd="0" presId="urn:microsoft.com/office/officeart/2005/8/layout/orgChart1"/>
    <dgm:cxn modelId="{A6B5E60D-5274-4C07-9660-7D0CE8BB7FB9}" type="presParOf" srcId="{7CCF7D84-9712-4443-A73F-818D526EF68C}" destId="{BA239A7C-5C73-46CE-93FB-D5EBACE69AF3}" srcOrd="1" destOrd="0" presId="urn:microsoft.com/office/officeart/2005/8/layout/orgChart1"/>
    <dgm:cxn modelId="{62A90FEA-56D5-45BD-89D3-E2C70E83D8A2}" type="presParOf" srcId="{BA239A7C-5C73-46CE-93FB-D5EBACE69AF3}" destId="{3AE09911-26B8-41A3-A881-5F4B4E2CE8C2}" srcOrd="0" destOrd="0" presId="urn:microsoft.com/office/officeart/2005/8/layout/orgChart1"/>
    <dgm:cxn modelId="{35DEE007-C96F-451C-8420-D02B382C68FD}" type="presParOf" srcId="{BA239A7C-5C73-46CE-93FB-D5EBACE69AF3}" destId="{984CE946-E0BA-4078-AF9C-D8FEB335E2D8}" srcOrd="1" destOrd="0" presId="urn:microsoft.com/office/officeart/2005/8/layout/orgChart1"/>
    <dgm:cxn modelId="{0237A486-EBBF-4B57-9996-E57521FBB3F3}" type="presParOf" srcId="{984CE946-E0BA-4078-AF9C-D8FEB335E2D8}" destId="{E615D4DD-37B2-4663-A98B-4F21B62B6853}" srcOrd="0" destOrd="0" presId="urn:microsoft.com/office/officeart/2005/8/layout/orgChart1"/>
    <dgm:cxn modelId="{B3F27185-41A0-4BE9-A36D-A7BD297A2FF0}" type="presParOf" srcId="{E615D4DD-37B2-4663-A98B-4F21B62B6853}" destId="{6028B509-A5DB-4315-83D3-174528C538D4}" srcOrd="0" destOrd="0" presId="urn:microsoft.com/office/officeart/2005/8/layout/orgChart1"/>
    <dgm:cxn modelId="{366A7A16-0D25-42E9-8161-494EC36F326F}" type="presParOf" srcId="{E615D4DD-37B2-4663-A98B-4F21B62B6853}" destId="{8EEE5AFF-6E58-4F69-8F83-4C22AF03C30D}" srcOrd="1" destOrd="0" presId="urn:microsoft.com/office/officeart/2005/8/layout/orgChart1"/>
    <dgm:cxn modelId="{7BA97DB3-DA01-493D-B8FC-2EC24F79575D}" type="presParOf" srcId="{984CE946-E0BA-4078-AF9C-D8FEB335E2D8}" destId="{9415E56F-2C40-421E-A4D3-BC99336A5746}" srcOrd="1" destOrd="0" presId="urn:microsoft.com/office/officeart/2005/8/layout/orgChart1"/>
    <dgm:cxn modelId="{C0E9FF30-C5D1-4F74-A8DE-15245062B654}" type="presParOf" srcId="{984CE946-E0BA-4078-AF9C-D8FEB335E2D8}" destId="{617222BF-6D14-456F-9A87-DDAF9F737586}" srcOrd="2" destOrd="0" presId="urn:microsoft.com/office/officeart/2005/8/layout/orgChart1"/>
    <dgm:cxn modelId="{5B3ADD6D-1066-4AB0-A860-499FF159C358}" type="presParOf" srcId="{7CCF7D84-9712-4443-A73F-818D526EF68C}" destId="{483D3E12-F570-4072-93AE-371B9292D604}" srcOrd="2" destOrd="0" presId="urn:microsoft.com/office/officeart/2005/8/layout/orgChart1"/>
    <dgm:cxn modelId="{8926C005-B30C-489D-9E53-6123E5BB3FDA}" type="presParOf" srcId="{1D64AC8D-5008-4246-AFBF-49AD206F5081}" destId="{AFA263F9-C3D6-4873-9517-8D79934A414D}" srcOrd="2" destOrd="0" presId="urn:microsoft.com/office/officeart/2005/8/layout/orgChart1"/>
    <dgm:cxn modelId="{A685505E-99EE-43F6-8682-4B1EA5059859}" type="presParOf" srcId="{552049FA-0017-49C3-8B75-25DD002298D0}" destId="{D6D491E8-B61E-4179-A48B-FE5EC585698F}" srcOrd="6" destOrd="0" presId="urn:microsoft.com/office/officeart/2005/8/layout/orgChart1"/>
    <dgm:cxn modelId="{C6EC0292-4067-44D6-B0C5-BD25C7221C02}" type="presParOf" srcId="{552049FA-0017-49C3-8B75-25DD002298D0}" destId="{470BABCC-AC9F-4C0C-8A58-C64A297BD142}" srcOrd="7" destOrd="0" presId="urn:microsoft.com/office/officeart/2005/8/layout/orgChart1"/>
    <dgm:cxn modelId="{D37F70AE-C4A4-4753-9A04-E698248E6117}" type="presParOf" srcId="{470BABCC-AC9F-4C0C-8A58-C64A297BD142}" destId="{416DB2C6-1CB4-472A-B238-47DA8C71F00F}" srcOrd="0" destOrd="0" presId="urn:microsoft.com/office/officeart/2005/8/layout/orgChart1"/>
    <dgm:cxn modelId="{C72B48C6-514E-4F10-A20A-DF2D53EA59DF}" type="presParOf" srcId="{416DB2C6-1CB4-472A-B238-47DA8C71F00F}" destId="{5BF89F01-7F41-4925-A88E-5D6BC5DC1303}" srcOrd="0" destOrd="0" presId="urn:microsoft.com/office/officeart/2005/8/layout/orgChart1"/>
    <dgm:cxn modelId="{92E9FDFB-86C9-43A0-957B-7A9A96182E01}" type="presParOf" srcId="{416DB2C6-1CB4-472A-B238-47DA8C71F00F}" destId="{A9C69F2C-9D1D-4930-A324-915384332EC2}" srcOrd="1" destOrd="0" presId="urn:microsoft.com/office/officeart/2005/8/layout/orgChart1"/>
    <dgm:cxn modelId="{874E6B9D-7046-42E5-8630-5EB5BAE77EE6}" type="presParOf" srcId="{470BABCC-AC9F-4C0C-8A58-C64A297BD142}" destId="{3B7D40E2-E01E-4855-8133-353252C6A38A}" srcOrd="1" destOrd="0" presId="urn:microsoft.com/office/officeart/2005/8/layout/orgChart1"/>
    <dgm:cxn modelId="{3DF265CE-E4D3-48B3-847F-1EB3BCBF3D1C}" type="presParOf" srcId="{3B7D40E2-E01E-4855-8133-353252C6A38A}" destId="{0B8FB32A-5D18-4F95-BD90-009AAFB901AB}" srcOrd="0" destOrd="0" presId="urn:microsoft.com/office/officeart/2005/8/layout/orgChart1"/>
    <dgm:cxn modelId="{7D066373-B54E-41B6-A5AA-F890C2F8AA37}" type="presParOf" srcId="{3B7D40E2-E01E-4855-8133-353252C6A38A}" destId="{7B9919AB-0298-4C9C-ABE2-80326BFFB772}" srcOrd="1" destOrd="0" presId="urn:microsoft.com/office/officeart/2005/8/layout/orgChart1"/>
    <dgm:cxn modelId="{4C804406-7676-4664-8D27-52B7B75E72CA}" type="presParOf" srcId="{7B9919AB-0298-4C9C-ABE2-80326BFFB772}" destId="{2FB82090-7D3C-442A-B4E2-21C68584DA3B}" srcOrd="0" destOrd="0" presId="urn:microsoft.com/office/officeart/2005/8/layout/orgChart1"/>
    <dgm:cxn modelId="{B15B3DDD-E8AC-4954-812C-8D245E591B16}" type="presParOf" srcId="{2FB82090-7D3C-442A-B4E2-21C68584DA3B}" destId="{61DD2B1F-802D-4E20-9D4B-C467F15C09E9}" srcOrd="0" destOrd="0" presId="urn:microsoft.com/office/officeart/2005/8/layout/orgChart1"/>
    <dgm:cxn modelId="{F6C45915-8C4C-4DF1-81BF-F6DC1613F2C7}" type="presParOf" srcId="{2FB82090-7D3C-442A-B4E2-21C68584DA3B}" destId="{27D44370-49E4-486E-9D6E-88ADFAD7121E}" srcOrd="1" destOrd="0" presId="urn:microsoft.com/office/officeart/2005/8/layout/orgChart1"/>
    <dgm:cxn modelId="{F9CE5F12-B7D8-401B-8027-7A58E4B24BB7}" type="presParOf" srcId="{7B9919AB-0298-4C9C-ABE2-80326BFFB772}" destId="{59FD0D8A-FAB1-460A-89B6-1EB1E13B68F7}" srcOrd="1" destOrd="0" presId="urn:microsoft.com/office/officeart/2005/8/layout/orgChart1"/>
    <dgm:cxn modelId="{56FE2573-912E-4D19-8B1B-690620EC38D6}" type="presParOf" srcId="{7B9919AB-0298-4C9C-ABE2-80326BFFB772}" destId="{45CA6FAB-DA88-4B2D-8CAD-E231C2421D21}" srcOrd="2" destOrd="0" presId="urn:microsoft.com/office/officeart/2005/8/layout/orgChart1"/>
    <dgm:cxn modelId="{5FFA13D2-B990-4C58-97AF-434171D6B6DD}" type="presParOf" srcId="{3B7D40E2-E01E-4855-8133-353252C6A38A}" destId="{09184D5D-1EBF-4F82-87A5-C152510B605C}" srcOrd="2" destOrd="0" presId="urn:microsoft.com/office/officeart/2005/8/layout/orgChart1"/>
    <dgm:cxn modelId="{F567BCDB-36B1-4C10-A39E-6A5FE87FCDD7}" type="presParOf" srcId="{3B7D40E2-E01E-4855-8133-353252C6A38A}" destId="{8FAD0672-CE08-46E9-B683-8457A80ACF8D}" srcOrd="3" destOrd="0" presId="urn:microsoft.com/office/officeart/2005/8/layout/orgChart1"/>
    <dgm:cxn modelId="{631F951B-9A7C-4E42-83F0-4D8071E27BB2}" type="presParOf" srcId="{8FAD0672-CE08-46E9-B683-8457A80ACF8D}" destId="{A024AA95-ED8F-46F1-884E-BEACA0D34B3F}" srcOrd="0" destOrd="0" presId="urn:microsoft.com/office/officeart/2005/8/layout/orgChart1"/>
    <dgm:cxn modelId="{2214ED2A-D7FC-4FAB-AD3E-084353A5434E}" type="presParOf" srcId="{A024AA95-ED8F-46F1-884E-BEACA0D34B3F}" destId="{8CE0B0A8-ACD4-4605-B08E-713D9527DCD6}" srcOrd="0" destOrd="0" presId="urn:microsoft.com/office/officeart/2005/8/layout/orgChart1"/>
    <dgm:cxn modelId="{19D03237-C5E6-4F96-A478-AED010C7C314}" type="presParOf" srcId="{A024AA95-ED8F-46F1-884E-BEACA0D34B3F}" destId="{14B97709-C537-4310-A8CB-3DAF16B2B52E}" srcOrd="1" destOrd="0" presId="urn:microsoft.com/office/officeart/2005/8/layout/orgChart1"/>
    <dgm:cxn modelId="{58CA4F6F-BB9E-4B20-A02F-CA3942DD539E}" type="presParOf" srcId="{8FAD0672-CE08-46E9-B683-8457A80ACF8D}" destId="{6AE63CEF-AE44-4F12-8CCC-5DFC8547D7AD}" srcOrd="1" destOrd="0" presId="urn:microsoft.com/office/officeart/2005/8/layout/orgChart1"/>
    <dgm:cxn modelId="{70064F47-3D02-496A-9B73-19B73820C3C8}" type="presParOf" srcId="{8FAD0672-CE08-46E9-B683-8457A80ACF8D}" destId="{F4D543BF-276B-4D14-802B-7449EA94E417}" srcOrd="2" destOrd="0" presId="urn:microsoft.com/office/officeart/2005/8/layout/orgChart1"/>
    <dgm:cxn modelId="{249DA42E-D524-4AE1-8DCC-84A3D0F6508F}" type="presParOf" srcId="{470BABCC-AC9F-4C0C-8A58-C64A297BD142}" destId="{F2E7C15C-0815-4E24-97B8-5BFD1C54524D}" srcOrd="2" destOrd="0" presId="urn:microsoft.com/office/officeart/2005/8/layout/orgChart1"/>
    <dgm:cxn modelId="{5FE830F6-7265-4481-9B60-F9E489A91C91}" type="presParOf" srcId="{15236722-C83A-4AEA-8F32-EB4CC592F91D}" destId="{933E9BB7-D865-434C-A453-F056C28B459E}" srcOrd="2" destOrd="0" presId="urn:microsoft.com/office/officeart/2005/8/layout/orgChart1"/>
    <dgm:cxn modelId="{FCAF8866-7292-4919-A905-89CB7A58B495}"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2</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1</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3</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4</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5</b:RefOrder>
  </b:Source>
  <b:Source>
    <b:Tag>5</b:Tag>
    <b:SourceType>InternetSite</b:SourceType>
    <b:Guid>{4680BF28-68C5-4985-91BF-83BED91171A2}</b:Guid>
    <b:Author>
      <b:Author>
        <b:Corporate>Apple</b:Corporate>
      </b:Author>
    </b:Author>
    <b:Title>iPad</b:Title>
    <b:URL>https://www.apple.com/uk/ipad-air/</b:URL>
    <b:RefOrder>6</b:RefOrder>
  </b:Source>
  <b:Source>
    <b:Tag>7</b:Tag>
    <b:SourceType>InternetSite</b:SourceType>
    <b:Guid>{553B3528-74EF-490D-94F2-2CA88E9A7C93}</b:Guid>
    <b:Author>
      <b:Author>
        <b:Corporate>WorldPay</b:Corporate>
      </b:Author>
    </b:Author>
    <b:URL>https://online.worldpay.com</b:URL>
    <b:RefOrder>7</b:RefOrder>
  </b:Source>
  <b:Source>
    <b:Tag>8</b:Tag>
    <b:SourceType>InternetSite</b:SourceType>
    <b:Guid>{4C620A58-FF78-4C46-B262-168B53E23AE0}</b:Guid>
    <b:Author>
      <b:Author>
        <b:Corporate>PayPal</b:Corporate>
      </b:Author>
    </b:Author>
    <b:URL>https://www.paypal.com/uk/home</b:URL>
    <b:RefOrder>8</b:RefOrder>
  </b:Source>
  <b:Source>
    <b:Tag>9</b:Tag>
    <b:SourceType>InternetSite</b:SourceType>
    <b:Guid>{73FFFA1D-F730-4858-B464-4CBCC772709E}</b:Guid>
    <b:Author>
      <b:Author>
        <b:Corporate>iZettle</b:Corporate>
      </b:Author>
    </b:Author>
    <b:URL>https://www.zettle.com/gb</b:URL>
    <b:RefOrder>9</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10</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1</b:RefOrder>
  </b:Source>
  <b:Source>
    <b:Tag>11</b:Tag>
    <b:SourceType>InternetSite</b:SourceType>
    <b:Guid>{839D0B4E-E2F9-4573-BDB8-77DDF3BDD582}</b:Guid>
    <b:Author>
      <b:Author>
        <b:Corporate>Unity Engine</b:Corporate>
      </b:Author>
    </b:Author>
    <b:Title>Unity Engine Version 2021.3.5f1</b:Title>
    <b:URL>https://unity3d.com/get-unity/download/archive</b:URL>
    <b:RefOrder>12</b:RefOrder>
  </b:Source>
  <b:Source>
    <b:Tag>13</b:Tag>
    <b:SourceType>InternetSite</b:SourceType>
    <b:Guid>{E540696A-F449-458D-8319-29AF8A7813CD}</b:Guid>
    <b:Author>
      <b:Author>
        <b:Corporate>GitHub</b:Corporate>
      </b:Author>
    </b:Author>
    <b:URL>https://github.com/</b:URL>
    <b:RefOrder>13</b:RefOrder>
  </b:Source>
  <b:Source>
    <b:Tag>14</b:Tag>
    <b:SourceType>InternetSite</b:SourceType>
    <b:Guid>{E4B0A991-9526-4206-A3D8-D46D8DBE864F}</b:Guid>
    <b:Author>
      <b:Author>
        <b:Corporate>SQLite</b:Corporate>
      </b:Author>
    </b:Author>
    <b:Title>Database Browser</b:Title>
    <b:URL>https://sqlitebrowser.org/</b:URL>
    <b:RefOrder>14</b:RefOrder>
  </b:Source>
  <b:Source>
    <b:Tag>15</b:Tag>
    <b:SourceType>InternetSite</b:SourceType>
    <b:Guid>{0BC52A53-AF78-45E0-96B1-6CEAC773C7AA}</b:Guid>
    <b:Author>
      <b:Author>
        <b:Corporate>NoIP</b:Corporate>
      </b:Author>
    </b:Author>
    <b:URL>https://www.noip.com</b:URL>
    <b:RefOrder>15</b:RefOrder>
  </b:Source>
  <b:Source>
    <b:Tag>16</b:Tag>
    <b:SourceType>InternetSite</b:SourceType>
    <b:Guid>{CA3E5AED-59E7-44C6-A41A-DC91466B15EA}</b:Guid>
    <b:Author>
      <b:Author>
        <b:Corporate>Apple</b:Corporate>
      </b:Author>
    </b:Author>
    <b:Title>macOS</b:Title>
    <b:URL>https://www.apple.com/uk/macos/monterey/</b:URL>
    <b:RefOrder>16</b:RefOrder>
  </b:Source>
  <b:Source>
    <b:Tag>17</b:Tag>
    <b:SourceType>InternetSite</b:SourceType>
    <b:Guid>{02A5DDCB-DEAD-4543-9A33-8D58896C7096}</b:Guid>
    <b:Author>
      <b:Author>
        <b:Corporate>Linux</b:Corporate>
      </b:Author>
    </b:Author>
    <b:URL>https://www.linux.com/</b:URL>
    <b:RefOrder>17</b:RefOrder>
  </b:Source>
  <b:Source>
    <b:Tag>18</b:Tag>
    <b:SourceType>InternetSite</b:SourceType>
    <b:Guid>{9C6E8BBA-6A21-4105-B61E-13C28325ABC1}</b:Guid>
    <b:Author>
      <b:Author>
        <b:Corporate>Microsoft</b:Corporate>
      </b:Author>
    </b:Author>
    <b:Title>Windows</b:Title>
    <b:URL>https://www.microsoft.com/en-us/windows/</b:URL>
    <b:RefOrder>18</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19</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0</b:RefOrder>
  </b:Source>
  <b:Source>
    <b:Tag>21</b:Tag>
    <b:SourceType>InternetSite</b:SourceType>
    <b:Guid>{4E552EE5-EE48-4215-AD6F-2F5C3071066A}</b:Guid>
    <b:Author>
      <b:Author>
        <b:Corporate>Unity Engine</b:Corporate>
      </b:Author>
    </b:Author>
    <b:Title>Unity Hub</b:Title>
    <b:URL>https://unity.com/unity-hub/</b:URL>
    <b:RefOrder>21</b:RefOrder>
  </b:Source>
  <b:Source>
    <b:Tag>22</b:Tag>
    <b:SourceType>InternetSite</b:SourceType>
    <b:Guid>{53156171-7FC8-48A4-9A34-4FF0EAEAE895}</b:Guid>
    <b:Author>
      <b:Author>
        <b:Corporate>Unity Engine</b:Corporate>
      </b:Author>
    </b:Author>
    <b:Title>Unity Store</b:Title>
    <b:URL>https://assetstore.unity.com/</b:URL>
    <b:RefOrder>22</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3</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4</b:RefOrder>
  </b:Source>
</b:Sources>
</file>

<file path=customXml/itemProps1.xml><?xml version="1.0" encoding="utf-8"?>
<ds:datastoreItem xmlns:ds="http://schemas.openxmlformats.org/officeDocument/2006/customXml" ds:itemID="{884B2F13-37E0-414B-A019-4AED6F7D1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27244</Words>
  <Characters>139766</Characters>
  <Application>Microsoft Office Word</Application>
  <DocSecurity>0</DocSecurity>
  <Lines>3882</Lines>
  <Paragraphs>3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10-10T13:20:00Z</dcterms:created>
  <dcterms:modified xsi:type="dcterms:W3CDTF">2022-10-10T13:52:00Z</dcterms:modified>
</cp:coreProperties>
</file>